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bookmarkStart w:id="0" w:name="_Hlk153717075"/>
    </w:p>
    <w:p w14:paraId="286FB7EF" w14:textId="7C128659" w:rsidR="00A960B4" w:rsidRPr="00C33C43" w:rsidRDefault="004C6C21" w:rsidP="002F7C99">
      <w:pPr>
        <w:jc w:val="center"/>
        <w:rPr>
          <w:rFonts w:ascii="Courier New" w:hAnsi="Courier New" w:cs="Courier New"/>
          <w:b/>
          <w:bCs/>
          <w:sz w:val="24"/>
          <w:szCs w:val="24"/>
          <w:lang w:val="en-US"/>
        </w:rPr>
      </w:pPr>
      <w:bookmarkStart w:id="1" w:name="_Hlk153716449"/>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4524B4C8" w14:textId="77777777" w:rsidR="009448F4" w:rsidRDefault="009448F4" w:rsidP="004C6C21">
      <w:pPr>
        <w:pStyle w:val="NoSpacing"/>
        <w:jc w:val="center"/>
        <w:rPr>
          <w:rFonts w:ascii="Courier New" w:hAnsi="Courier New" w:cs="Courier New"/>
          <w:b/>
          <w:bCs/>
          <w:sz w:val="24"/>
          <w:szCs w:val="24"/>
        </w:rPr>
      </w:pPr>
    </w:p>
    <w:p w14:paraId="0219C8A0" w14:textId="77777777" w:rsidR="009448F4" w:rsidRDefault="009448F4" w:rsidP="004C6C21">
      <w:pPr>
        <w:pStyle w:val="NoSpacing"/>
        <w:jc w:val="center"/>
        <w:rPr>
          <w:rFonts w:ascii="Courier New" w:hAnsi="Courier New" w:cs="Courier New"/>
          <w:b/>
          <w:bCs/>
          <w:sz w:val="24"/>
          <w:szCs w:val="24"/>
        </w:rPr>
      </w:pPr>
    </w:p>
    <w:p w14:paraId="4FC5C9B9" w14:textId="77777777" w:rsidR="009448F4" w:rsidRPr="00C33C43" w:rsidRDefault="009448F4"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3CE1A709" w14:textId="37D1E4EE" w:rsidR="004C6C21" w:rsidRPr="00C33C43" w:rsidRDefault="004C6C21" w:rsidP="002656BD">
      <w:pPr>
        <w:pStyle w:val="NoSpacing"/>
        <w:rPr>
          <w:rFonts w:ascii="Courier New" w:hAnsi="Courier New" w:cs="Courier New"/>
          <w:sz w:val="24"/>
          <w:szCs w:val="24"/>
        </w:rPr>
      </w:pPr>
    </w:p>
    <w:p w14:paraId="46D4356F" w14:textId="5612ADCD" w:rsidR="004C6C21" w:rsidRPr="00C33C43" w:rsidRDefault="004C6C21" w:rsidP="009448F4">
      <w:pPr>
        <w:pStyle w:val="NoSpacing"/>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18FE912" w14:textId="7A46AB8C" w:rsidR="0051563B" w:rsidRPr="00E837FE" w:rsidRDefault="002F7C99" w:rsidP="00E837FE">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2A9261CC" w14:textId="0690C0F2" w:rsidR="00DB7054" w:rsidRPr="0051563B" w:rsidRDefault="00DB7054" w:rsidP="00DB7054">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w:t>
      </w:r>
      <w:r w:rsidR="00E837FE">
        <w:rPr>
          <w:rFonts w:ascii="Courier New" w:hAnsi="Courier New" w:cs="Courier New"/>
          <w:b/>
          <w:bCs/>
          <w:sz w:val="28"/>
          <w:szCs w:val="28"/>
          <w:lang w:val="en-US"/>
        </w:rPr>
        <w:t xml:space="preserve"> </w:t>
      </w:r>
      <w:r w:rsidRPr="0051563B">
        <w:rPr>
          <w:rFonts w:ascii="Courier New" w:hAnsi="Courier New" w:cs="Courier New"/>
          <w:b/>
          <w:bCs/>
          <w:sz w:val="28"/>
          <w:szCs w:val="28"/>
          <w:lang w:val="en-US"/>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B7054" w14:paraId="371CFB5B" w14:textId="77777777" w:rsidTr="001E3F0D">
        <w:tc>
          <w:tcPr>
            <w:tcW w:w="8037" w:type="dxa"/>
            <w:gridSpan w:val="3"/>
          </w:tcPr>
          <w:p w14:paraId="4CBE88F4"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4498DB2C" w14:textId="77777777" w:rsidR="00DB7054" w:rsidRDefault="00DB7054" w:rsidP="001E3F0D">
            <w:pPr>
              <w:spacing w:line="480" w:lineRule="auto"/>
              <w:rPr>
                <w:rFonts w:ascii="Courier New" w:hAnsi="Courier New" w:cs="Courier New"/>
                <w:b/>
                <w:bCs/>
                <w:sz w:val="24"/>
                <w:szCs w:val="24"/>
                <w:lang w:val="en-US"/>
              </w:rPr>
            </w:pPr>
          </w:p>
        </w:tc>
      </w:tr>
      <w:tr w:rsidR="00DB7054" w14:paraId="32597606" w14:textId="77777777" w:rsidTr="001E3F0D">
        <w:tc>
          <w:tcPr>
            <w:tcW w:w="921" w:type="dxa"/>
          </w:tcPr>
          <w:p w14:paraId="6DE399C3"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4F8EC78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Pr>
                <w:rFonts w:ascii="Courier New" w:hAnsi="Courier New" w:cs="Courier New"/>
                <w:b/>
                <w:bCs/>
                <w:sz w:val="24"/>
                <w:szCs w:val="24"/>
                <w:lang w:val="en-US"/>
              </w:rPr>
              <w:t>……………………………………………………………………………</w:t>
            </w:r>
          </w:p>
        </w:tc>
        <w:tc>
          <w:tcPr>
            <w:tcW w:w="593" w:type="dxa"/>
          </w:tcPr>
          <w:p w14:paraId="338938EC"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B7054" w14:paraId="73D7C9E1" w14:textId="77777777" w:rsidTr="001E3F0D">
        <w:tc>
          <w:tcPr>
            <w:tcW w:w="921" w:type="dxa"/>
          </w:tcPr>
          <w:p w14:paraId="2D11982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1707C194"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 …………………………………………………………………………………………</w:t>
            </w:r>
          </w:p>
        </w:tc>
        <w:tc>
          <w:tcPr>
            <w:tcW w:w="593" w:type="dxa"/>
          </w:tcPr>
          <w:p w14:paraId="1F9A0C5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DB7054" w14:paraId="5B2568B4" w14:textId="77777777" w:rsidTr="001E3F0D">
        <w:tc>
          <w:tcPr>
            <w:tcW w:w="921" w:type="dxa"/>
          </w:tcPr>
          <w:p w14:paraId="3868B500"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3F48902"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 ……………………………………………………………</w:t>
            </w:r>
          </w:p>
        </w:tc>
        <w:tc>
          <w:tcPr>
            <w:tcW w:w="593" w:type="dxa"/>
          </w:tcPr>
          <w:p w14:paraId="7738DA8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83982AF" w14:textId="77777777" w:rsidTr="001E3F0D">
        <w:tc>
          <w:tcPr>
            <w:tcW w:w="921" w:type="dxa"/>
          </w:tcPr>
          <w:p w14:paraId="452EA99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A2DDF47"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 …………………………………………………………………</w:t>
            </w:r>
          </w:p>
        </w:tc>
        <w:tc>
          <w:tcPr>
            <w:tcW w:w="593" w:type="dxa"/>
          </w:tcPr>
          <w:p w14:paraId="3CDB683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4B73EAA" w14:textId="77777777" w:rsidTr="001E3F0D">
        <w:tc>
          <w:tcPr>
            <w:tcW w:w="8037" w:type="dxa"/>
            <w:gridSpan w:val="3"/>
          </w:tcPr>
          <w:p w14:paraId="61574DB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D4D2CA9" w14:textId="77777777" w:rsidR="00DB7054" w:rsidRDefault="00DB7054" w:rsidP="001E3F0D">
            <w:pPr>
              <w:spacing w:line="480" w:lineRule="auto"/>
              <w:jc w:val="center"/>
              <w:rPr>
                <w:rFonts w:ascii="Courier New" w:hAnsi="Courier New" w:cs="Courier New"/>
                <w:b/>
                <w:bCs/>
                <w:sz w:val="24"/>
                <w:szCs w:val="24"/>
                <w:lang w:val="en-US"/>
              </w:rPr>
            </w:pPr>
          </w:p>
        </w:tc>
      </w:tr>
      <w:tr w:rsidR="00DB7054" w14:paraId="3BF1086B" w14:textId="77777777" w:rsidTr="001E3F0D">
        <w:tc>
          <w:tcPr>
            <w:tcW w:w="921" w:type="dxa"/>
          </w:tcPr>
          <w:p w14:paraId="44EBCF8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5866596"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 …………………………</w:t>
            </w:r>
          </w:p>
        </w:tc>
        <w:tc>
          <w:tcPr>
            <w:tcW w:w="593" w:type="dxa"/>
          </w:tcPr>
          <w:p w14:paraId="2FF3EDA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DB7054" w14:paraId="4CBABA43" w14:textId="77777777" w:rsidTr="001E3F0D">
        <w:tc>
          <w:tcPr>
            <w:tcW w:w="921" w:type="dxa"/>
          </w:tcPr>
          <w:p w14:paraId="28DCC82A"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8F7BE30"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 ………………………………………………………</w:t>
            </w:r>
          </w:p>
        </w:tc>
        <w:tc>
          <w:tcPr>
            <w:tcW w:w="593" w:type="dxa"/>
          </w:tcPr>
          <w:p w14:paraId="1348037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DB7054" w14:paraId="5F8600F3" w14:textId="77777777" w:rsidTr="001E3F0D">
        <w:tc>
          <w:tcPr>
            <w:tcW w:w="921" w:type="dxa"/>
          </w:tcPr>
          <w:p w14:paraId="32886CB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6C064AE"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 ……………………………………………</w:t>
            </w:r>
          </w:p>
        </w:tc>
        <w:tc>
          <w:tcPr>
            <w:tcW w:w="593" w:type="dxa"/>
          </w:tcPr>
          <w:p w14:paraId="0DE32EC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03D8CCFB" w14:textId="77777777" w:rsidTr="001E3F0D">
        <w:tc>
          <w:tcPr>
            <w:tcW w:w="921" w:type="dxa"/>
          </w:tcPr>
          <w:p w14:paraId="32DF4BC3"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B6A3761"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74DB5F46"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1EE2F4DF"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21BE65A2" w14:textId="77777777" w:rsidTr="001E3F0D">
        <w:tc>
          <w:tcPr>
            <w:tcW w:w="921" w:type="dxa"/>
          </w:tcPr>
          <w:p w14:paraId="2F3C74FA"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D6072B6"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381D8C6E"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0A1296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r>
      <w:tr w:rsidR="00DB7054" w14:paraId="767463F7" w14:textId="77777777" w:rsidTr="001E3F0D">
        <w:tc>
          <w:tcPr>
            <w:tcW w:w="921" w:type="dxa"/>
          </w:tcPr>
          <w:p w14:paraId="204DAC14"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5ECF45E5"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50B938BC"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CC25644"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r>
      <w:tr w:rsidR="00F75010" w14:paraId="66AD660E" w14:textId="77777777" w:rsidTr="00CC60F5">
        <w:tc>
          <w:tcPr>
            <w:tcW w:w="8037" w:type="dxa"/>
            <w:gridSpan w:val="3"/>
          </w:tcPr>
          <w:p w14:paraId="14435A93" w14:textId="51BBA632" w:rsidR="00F75010" w:rsidRPr="00892F96" w:rsidRDefault="00F75010" w:rsidP="00892F96">
            <w:pPr>
              <w:spacing w:line="480" w:lineRule="auto"/>
              <w:rPr>
                <w:rFonts w:ascii="Courier New" w:hAnsi="Courier New" w:cs="Courier New"/>
                <w:b/>
                <w:bCs/>
                <w:sz w:val="24"/>
                <w:szCs w:val="24"/>
                <w:lang w:val="en-US"/>
              </w:rPr>
            </w:pPr>
            <w:r w:rsidRPr="00892F96">
              <w:rPr>
                <w:b/>
                <w:bCs/>
              </w:rPr>
              <w:t>Chapter 3. Design and Development Methodologies</w:t>
            </w:r>
          </w:p>
        </w:tc>
        <w:tc>
          <w:tcPr>
            <w:tcW w:w="593" w:type="dxa"/>
          </w:tcPr>
          <w:p w14:paraId="76F66C80" w14:textId="77777777" w:rsidR="00F75010" w:rsidRDefault="00F75010" w:rsidP="00892F96">
            <w:pPr>
              <w:spacing w:line="480" w:lineRule="auto"/>
              <w:jc w:val="center"/>
              <w:rPr>
                <w:rFonts w:ascii="Courier New" w:hAnsi="Courier New" w:cs="Courier New"/>
                <w:b/>
                <w:bCs/>
                <w:sz w:val="24"/>
                <w:szCs w:val="24"/>
                <w:lang w:val="en-US"/>
              </w:rPr>
            </w:pPr>
          </w:p>
        </w:tc>
      </w:tr>
      <w:tr w:rsidR="00F75010" w14:paraId="45FC2A11" w14:textId="77777777" w:rsidTr="007714A7">
        <w:tc>
          <w:tcPr>
            <w:tcW w:w="921" w:type="dxa"/>
          </w:tcPr>
          <w:p w14:paraId="6CAA0059"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2F2A4084" w14:textId="264DA6FF" w:rsidR="00F75010" w:rsidRPr="00892F96" w:rsidRDefault="00F75010" w:rsidP="00892F96">
            <w:pPr>
              <w:spacing w:line="480" w:lineRule="auto"/>
              <w:rPr>
                <w:rFonts w:ascii="Courier New" w:hAnsi="Courier New" w:cs="Courier New"/>
                <w:b/>
                <w:bCs/>
                <w:sz w:val="24"/>
                <w:szCs w:val="24"/>
                <w:lang w:val="en-US"/>
              </w:rPr>
            </w:pPr>
            <w:r w:rsidRPr="00892F96">
              <w:rPr>
                <w:b/>
                <w:bCs/>
              </w:rPr>
              <w:t>System Design</w:t>
            </w:r>
            <w:r w:rsidR="0097525F">
              <w:rPr>
                <w:b/>
                <w:bCs/>
              </w:rPr>
              <w:t xml:space="preserve"> </w:t>
            </w:r>
            <w:r w:rsidR="0097525F">
              <w:rPr>
                <w:rFonts w:ascii="Courier New" w:hAnsi="Courier New" w:cs="Courier New"/>
                <w:b/>
                <w:bCs/>
                <w:sz w:val="24"/>
                <w:szCs w:val="24"/>
                <w:lang w:val="en-US"/>
              </w:rPr>
              <w:t>……………………………………………………………………………………………</w:t>
            </w:r>
          </w:p>
        </w:tc>
        <w:tc>
          <w:tcPr>
            <w:tcW w:w="593" w:type="dxa"/>
          </w:tcPr>
          <w:p w14:paraId="02F9D8BB" w14:textId="43184506"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0</w:t>
            </w:r>
          </w:p>
        </w:tc>
      </w:tr>
      <w:tr w:rsidR="00892F96" w14:paraId="496416D4" w14:textId="77777777" w:rsidTr="001E3F0D">
        <w:tc>
          <w:tcPr>
            <w:tcW w:w="921" w:type="dxa"/>
          </w:tcPr>
          <w:p w14:paraId="4E7A0EA3"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3B9066A5"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2DBEA335" w14:textId="146B9D9E" w:rsidR="00892F96" w:rsidRPr="009019CA" w:rsidRDefault="00892F96" w:rsidP="00892F96">
            <w:pPr>
              <w:spacing w:line="480" w:lineRule="auto"/>
              <w:rPr>
                <w:rFonts w:ascii="Courier New" w:hAnsi="Courier New" w:cs="Courier New"/>
                <w:sz w:val="24"/>
                <w:szCs w:val="24"/>
                <w:lang w:val="en-US"/>
              </w:rPr>
            </w:pPr>
            <w:r w:rsidRPr="00A7594E">
              <w:t>Database Design</w:t>
            </w:r>
            <w:r w:rsidR="0097525F">
              <w:t xml:space="preserve"> </w:t>
            </w:r>
            <w:r w:rsidR="0097525F">
              <w:rPr>
                <w:rFonts w:ascii="Courier New" w:hAnsi="Courier New" w:cs="Courier New"/>
                <w:b/>
                <w:bCs/>
                <w:sz w:val="24"/>
                <w:szCs w:val="24"/>
                <w:lang w:val="en-US"/>
              </w:rPr>
              <w:t>…………………………………………………………………………</w:t>
            </w:r>
          </w:p>
        </w:tc>
        <w:tc>
          <w:tcPr>
            <w:tcW w:w="593" w:type="dxa"/>
          </w:tcPr>
          <w:p w14:paraId="0587E4E0" w14:textId="1023809E"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1</w:t>
            </w:r>
          </w:p>
        </w:tc>
      </w:tr>
      <w:tr w:rsidR="00892F96" w14:paraId="2B856528" w14:textId="77777777" w:rsidTr="001E3F0D">
        <w:tc>
          <w:tcPr>
            <w:tcW w:w="921" w:type="dxa"/>
          </w:tcPr>
          <w:p w14:paraId="57B25370"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6F37D031"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4B3AE634" w14:textId="3A2F18F3" w:rsidR="00892F96" w:rsidRPr="009019CA" w:rsidRDefault="00892F96" w:rsidP="00892F96">
            <w:pPr>
              <w:spacing w:line="480" w:lineRule="auto"/>
              <w:rPr>
                <w:rFonts w:ascii="Courier New" w:hAnsi="Courier New" w:cs="Courier New"/>
                <w:sz w:val="24"/>
                <w:szCs w:val="24"/>
                <w:lang w:val="en-US"/>
              </w:rPr>
            </w:pPr>
            <w:r w:rsidRPr="00A7594E">
              <w:t>Architectural Diagram/ Block Diagram</w:t>
            </w:r>
            <w:r w:rsidR="0097525F">
              <w:t xml:space="preserve"> </w:t>
            </w:r>
            <w:r w:rsidR="0097525F">
              <w:rPr>
                <w:rFonts w:ascii="Courier New" w:hAnsi="Courier New" w:cs="Courier New"/>
                <w:b/>
                <w:bCs/>
                <w:sz w:val="24"/>
                <w:szCs w:val="24"/>
                <w:lang w:val="en-US"/>
              </w:rPr>
              <w:t>………………………………………</w:t>
            </w:r>
          </w:p>
        </w:tc>
        <w:tc>
          <w:tcPr>
            <w:tcW w:w="593" w:type="dxa"/>
          </w:tcPr>
          <w:p w14:paraId="2D9E4337" w14:textId="4004978A"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6</w:t>
            </w:r>
          </w:p>
        </w:tc>
      </w:tr>
      <w:tr w:rsidR="00892F96" w14:paraId="4AA389DC" w14:textId="77777777" w:rsidTr="001E3F0D">
        <w:tc>
          <w:tcPr>
            <w:tcW w:w="921" w:type="dxa"/>
          </w:tcPr>
          <w:p w14:paraId="49EBB391"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72548B8D"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307AA42C" w14:textId="7EF1FAA1" w:rsidR="00892F96" w:rsidRPr="009019CA" w:rsidRDefault="00892F96" w:rsidP="00892F96">
            <w:pPr>
              <w:spacing w:line="480" w:lineRule="auto"/>
              <w:rPr>
                <w:rFonts w:ascii="Courier New" w:hAnsi="Courier New" w:cs="Courier New"/>
                <w:sz w:val="24"/>
                <w:szCs w:val="24"/>
                <w:lang w:val="en-US"/>
              </w:rPr>
            </w:pPr>
            <w:r w:rsidRPr="00A7594E">
              <w:t>DFD Level 0</w:t>
            </w:r>
            <w:r w:rsidR="0097525F">
              <w:t xml:space="preserve"> </w:t>
            </w:r>
            <w:r w:rsidR="0097525F">
              <w:rPr>
                <w:rFonts w:ascii="Courier New" w:hAnsi="Courier New" w:cs="Courier New"/>
                <w:b/>
                <w:bCs/>
                <w:sz w:val="24"/>
                <w:szCs w:val="24"/>
                <w:lang w:val="en-US"/>
              </w:rPr>
              <w:t>…………………………………………………………………………………</w:t>
            </w:r>
          </w:p>
        </w:tc>
        <w:tc>
          <w:tcPr>
            <w:tcW w:w="593" w:type="dxa"/>
          </w:tcPr>
          <w:p w14:paraId="6BF900E0" w14:textId="3D358206"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92F96" w14:paraId="16631E58" w14:textId="77777777" w:rsidTr="001E3F0D">
        <w:tc>
          <w:tcPr>
            <w:tcW w:w="921" w:type="dxa"/>
          </w:tcPr>
          <w:p w14:paraId="1E8A2F4B"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36450CA4"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1202B27E" w14:textId="36A5C18F" w:rsidR="00892F96" w:rsidRPr="009019CA" w:rsidRDefault="00892F96" w:rsidP="00892F96">
            <w:pPr>
              <w:spacing w:line="480" w:lineRule="auto"/>
              <w:rPr>
                <w:rFonts w:ascii="Courier New" w:hAnsi="Courier New" w:cs="Courier New"/>
                <w:sz w:val="24"/>
                <w:szCs w:val="24"/>
                <w:lang w:val="en-US"/>
              </w:rPr>
            </w:pPr>
            <w:r w:rsidRPr="00A7594E">
              <w:t>UML Use-case Diagram</w:t>
            </w:r>
            <w:r w:rsidR="0097525F">
              <w:t xml:space="preserve"> </w:t>
            </w:r>
            <w:r w:rsidR="0097525F">
              <w:rPr>
                <w:rFonts w:ascii="Courier New" w:hAnsi="Courier New" w:cs="Courier New"/>
                <w:b/>
                <w:bCs/>
                <w:sz w:val="24"/>
                <w:szCs w:val="24"/>
                <w:lang w:val="en-US"/>
              </w:rPr>
              <w:t>………………………………………………………………</w:t>
            </w:r>
          </w:p>
        </w:tc>
        <w:tc>
          <w:tcPr>
            <w:tcW w:w="593" w:type="dxa"/>
          </w:tcPr>
          <w:p w14:paraId="0C86471F" w14:textId="0472E70F"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8</w:t>
            </w:r>
          </w:p>
        </w:tc>
      </w:tr>
      <w:tr w:rsidR="00892F96" w14:paraId="421549D8" w14:textId="77777777" w:rsidTr="001E3F0D">
        <w:tc>
          <w:tcPr>
            <w:tcW w:w="921" w:type="dxa"/>
          </w:tcPr>
          <w:p w14:paraId="2447D1EC"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724D06D3"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100BC06B" w14:textId="24BBBA05" w:rsidR="00892F96" w:rsidRPr="009019CA" w:rsidRDefault="00892F96" w:rsidP="00892F96">
            <w:pPr>
              <w:spacing w:line="480" w:lineRule="auto"/>
              <w:rPr>
                <w:rFonts w:ascii="Courier New" w:hAnsi="Courier New" w:cs="Courier New"/>
                <w:sz w:val="24"/>
                <w:szCs w:val="24"/>
                <w:lang w:val="en-US"/>
              </w:rPr>
            </w:pPr>
            <w:r w:rsidRPr="00A7594E">
              <w:t>Sample Mock-up</w:t>
            </w:r>
            <w:r w:rsidR="0097525F">
              <w:t xml:space="preserve"> </w:t>
            </w:r>
            <w:r w:rsidR="0097525F">
              <w:rPr>
                <w:rFonts w:ascii="Courier New" w:hAnsi="Courier New" w:cs="Courier New"/>
                <w:b/>
                <w:bCs/>
                <w:sz w:val="24"/>
                <w:szCs w:val="24"/>
                <w:lang w:val="en-US"/>
              </w:rPr>
              <w:t>…………………………………………………………………………</w:t>
            </w:r>
          </w:p>
        </w:tc>
        <w:tc>
          <w:tcPr>
            <w:tcW w:w="593" w:type="dxa"/>
          </w:tcPr>
          <w:p w14:paraId="2DE194C6" w14:textId="5097DDF0"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0</w:t>
            </w:r>
          </w:p>
        </w:tc>
      </w:tr>
      <w:tr w:rsidR="00F75010" w14:paraId="1331E9DB" w14:textId="77777777" w:rsidTr="009F5F21">
        <w:tc>
          <w:tcPr>
            <w:tcW w:w="921" w:type="dxa"/>
          </w:tcPr>
          <w:p w14:paraId="0A470F86"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0C022549" w14:textId="0F385E6C" w:rsidR="00F75010" w:rsidRPr="00F75010" w:rsidRDefault="00F75010" w:rsidP="00892F96">
            <w:pPr>
              <w:spacing w:line="480" w:lineRule="auto"/>
              <w:rPr>
                <w:rFonts w:ascii="Courier New" w:hAnsi="Courier New" w:cs="Courier New"/>
                <w:b/>
                <w:bCs/>
                <w:sz w:val="24"/>
                <w:szCs w:val="24"/>
                <w:lang w:val="en-US"/>
              </w:rPr>
            </w:pPr>
            <w:r w:rsidRPr="00F75010">
              <w:rPr>
                <w:b/>
                <w:bCs/>
              </w:rPr>
              <w:t>Development Method</w:t>
            </w:r>
            <w:r w:rsidR="0097525F">
              <w:rPr>
                <w:b/>
                <w:bCs/>
              </w:rPr>
              <w:t xml:space="preserve"> </w:t>
            </w:r>
            <w:r w:rsidR="0097525F">
              <w:rPr>
                <w:rFonts w:ascii="Courier New" w:hAnsi="Courier New" w:cs="Courier New"/>
                <w:b/>
                <w:bCs/>
                <w:sz w:val="24"/>
                <w:szCs w:val="24"/>
                <w:lang w:val="en-US"/>
              </w:rPr>
              <w:t>………………………………………………………………………………</w:t>
            </w:r>
          </w:p>
        </w:tc>
        <w:tc>
          <w:tcPr>
            <w:tcW w:w="593" w:type="dxa"/>
          </w:tcPr>
          <w:p w14:paraId="495D166B" w14:textId="0280385E"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0</w:t>
            </w:r>
          </w:p>
        </w:tc>
      </w:tr>
      <w:tr w:rsidR="00F75010" w14:paraId="43F85081" w14:textId="77777777" w:rsidTr="006E514F">
        <w:tc>
          <w:tcPr>
            <w:tcW w:w="921" w:type="dxa"/>
          </w:tcPr>
          <w:p w14:paraId="6E96D09F"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4AD24CFF" w14:textId="014679BD" w:rsidR="00F75010" w:rsidRPr="00F75010" w:rsidRDefault="00F75010" w:rsidP="00892F96">
            <w:pPr>
              <w:spacing w:line="480" w:lineRule="auto"/>
              <w:rPr>
                <w:rFonts w:ascii="Courier New" w:hAnsi="Courier New" w:cs="Courier New"/>
                <w:b/>
                <w:bCs/>
                <w:sz w:val="24"/>
                <w:szCs w:val="24"/>
                <w:lang w:val="en-US"/>
              </w:rPr>
            </w:pPr>
            <w:r w:rsidRPr="00F75010">
              <w:rPr>
                <w:b/>
                <w:bCs/>
              </w:rPr>
              <w:t>Gantt Chart</w:t>
            </w:r>
            <w:r w:rsidR="0097525F">
              <w:rPr>
                <w:b/>
                <w:bCs/>
              </w:rPr>
              <w:t xml:space="preserve"> </w:t>
            </w:r>
            <w:r w:rsidR="0097525F">
              <w:rPr>
                <w:rFonts w:ascii="Courier New" w:hAnsi="Courier New" w:cs="Courier New"/>
                <w:b/>
                <w:bCs/>
                <w:sz w:val="24"/>
                <w:szCs w:val="24"/>
                <w:lang w:val="en-US"/>
              </w:rPr>
              <w:t>…………………………………………………………………………………………………</w:t>
            </w:r>
          </w:p>
        </w:tc>
        <w:tc>
          <w:tcPr>
            <w:tcW w:w="593" w:type="dxa"/>
          </w:tcPr>
          <w:p w14:paraId="00E09D1F" w14:textId="545558D6"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2</w:t>
            </w:r>
          </w:p>
        </w:tc>
      </w:tr>
      <w:tr w:rsidR="00F75010" w14:paraId="46E82BC5" w14:textId="77777777" w:rsidTr="00487853">
        <w:tc>
          <w:tcPr>
            <w:tcW w:w="8037" w:type="dxa"/>
            <w:gridSpan w:val="3"/>
          </w:tcPr>
          <w:p w14:paraId="069ECDCC" w14:textId="6C38BF13" w:rsidR="00F75010" w:rsidRPr="00F75010" w:rsidRDefault="00F75010" w:rsidP="00892F96">
            <w:pPr>
              <w:spacing w:line="480" w:lineRule="auto"/>
              <w:rPr>
                <w:rFonts w:ascii="Courier New" w:hAnsi="Courier New" w:cs="Courier New"/>
                <w:b/>
                <w:bCs/>
                <w:sz w:val="24"/>
                <w:szCs w:val="24"/>
                <w:lang w:val="en-US"/>
              </w:rPr>
            </w:pPr>
            <w:r w:rsidRPr="00F75010">
              <w:rPr>
                <w:b/>
                <w:bCs/>
              </w:rPr>
              <w:lastRenderedPageBreak/>
              <w:t>Chapter 4. Development, Testing and Evaluation Result</w:t>
            </w:r>
          </w:p>
        </w:tc>
        <w:tc>
          <w:tcPr>
            <w:tcW w:w="593" w:type="dxa"/>
          </w:tcPr>
          <w:p w14:paraId="1549AFC1" w14:textId="77777777" w:rsidR="00F75010" w:rsidRDefault="00F75010" w:rsidP="00892F96">
            <w:pPr>
              <w:spacing w:line="480" w:lineRule="auto"/>
              <w:jc w:val="center"/>
              <w:rPr>
                <w:rFonts w:ascii="Courier New" w:hAnsi="Courier New" w:cs="Courier New"/>
                <w:b/>
                <w:bCs/>
                <w:sz w:val="24"/>
                <w:szCs w:val="24"/>
                <w:lang w:val="en-US"/>
              </w:rPr>
            </w:pPr>
          </w:p>
        </w:tc>
      </w:tr>
      <w:tr w:rsidR="00F75010" w14:paraId="62068EC2" w14:textId="77777777" w:rsidTr="00B14AB0">
        <w:tc>
          <w:tcPr>
            <w:tcW w:w="921" w:type="dxa"/>
          </w:tcPr>
          <w:p w14:paraId="7E7890D0"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45605918" w14:textId="76487A36" w:rsidR="00F75010" w:rsidRPr="00F75010" w:rsidRDefault="00F75010" w:rsidP="00892F96">
            <w:pPr>
              <w:spacing w:line="480" w:lineRule="auto"/>
              <w:rPr>
                <w:rFonts w:ascii="Courier New" w:hAnsi="Courier New" w:cs="Courier New"/>
                <w:b/>
                <w:bCs/>
                <w:sz w:val="24"/>
                <w:szCs w:val="24"/>
                <w:lang w:val="en-US"/>
              </w:rPr>
            </w:pPr>
            <w:r w:rsidRPr="00F75010">
              <w:rPr>
                <w:b/>
                <w:bCs/>
              </w:rPr>
              <w:t>Presentation of the System Output</w:t>
            </w:r>
            <w:r w:rsidR="0097525F">
              <w:rPr>
                <w:b/>
                <w:bCs/>
              </w:rPr>
              <w:t xml:space="preserve"> </w:t>
            </w:r>
            <w:r w:rsidR="0097525F">
              <w:rPr>
                <w:rFonts w:ascii="Courier New" w:hAnsi="Courier New" w:cs="Courier New"/>
                <w:b/>
                <w:bCs/>
                <w:sz w:val="24"/>
                <w:szCs w:val="24"/>
                <w:lang w:val="en-US"/>
              </w:rPr>
              <w:t>……………………………………………………………</w:t>
            </w:r>
          </w:p>
        </w:tc>
        <w:tc>
          <w:tcPr>
            <w:tcW w:w="593" w:type="dxa"/>
          </w:tcPr>
          <w:p w14:paraId="1C46C52A" w14:textId="05C926DF"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8</w:t>
            </w:r>
          </w:p>
        </w:tc>
      </w:tr>
      <w:tr w:rsidR="00F75010" w14:paraId="5BB37B75" w14:textId="77777777" w:rsidTr="00022880">
        <w:tc>
          <w:tcPr>
            <w:tcW w:w="8037" w:type="dxa"/>
            <w:gridSpan w:val="3"/>
          </w:tcPr>
          <w:p w14:paraId="057F7473" w14:textId="4C5FB038" w:rsidR="00F75010" w:rsidRPr="00F75010" w:rsidRDefault="00F75010" w:rsidP="00892F96">
            <w:pPr>
              <w:spacing w:line="480" w:lineRule="auto"/>
              <w:rPr>
                <w:rFonts w:ascii="Courier New" w:hAnsi="Courier New" w:cs="Courier New"/>
                <w:b/>
                <w:bCs/>
                <w:sz w:val="24"/>
                <w:szCs w:val="24"/>
                <w:lang w:val="en-US"/>
              </w:rPr>
            </w:pPr>
            <w:r w:rsidRPr="00F75010">
              <w:rPr>
                <w:b/>
                <w:bCs/>
              </w:rPr>
              <w:t>Chapter 5. Conclusion and Recommendation</w:t>
            </w:r>
          </w:p>
        </w:tc>
        <w:tc>
          <w:tcPr>
            <w:tcW w:w="593" w:type="dxa"/>
          </w:tcPr>
          <w:p w14:paraId="05A31043" w14:textId="0D545693" w:rsidR="00F75010" w:rsidRDefault="00F75010" w:rsidP="00892F96">
            <w:pPr>
              <w:spacing w:line="480" w:lineRule="auto"/>
              <w:jc w:val="center"/>
              <w:rPr>
                <w:rFonts w:ascii="Courier New" w:hAnsi="Courier New" w:cs="Courier New"/>
                <w:b/>
                <w:bCs/>
                <w:sz w:val="24"/>
                <w:szCs w:val="24"/>
                <w:lang w:val="en-US"/>
              </w:rPr>
            </w:pPr>
          </w:p>
        </w:tc>
      </w:tr>
      <w:tr w:rsidR="00F75010" w14:paraId="017F4A46" w14:textId="77777777" w:rsidTr="006F6415">
        <w:tc>
          <w:tcPr>
            <w:tcW w:w="921" w:type="dxa"/>
          </w:tcPr>
          <w:p w14:paraId="6864BCC4"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587F6000" w14:textId="3D5E8E1F" w:rsidR="00F75010" w:rsidRPr="00F75010" w:rsidRDefault="00F75010" w:rsidP="00892F96">
            <w:pPr>
              <w:spacing w:line="480" w:lineRule="auto"/>
              <w:rPr>
                <w:rFonts w:ascii="Courier New" w:hAnsi="Courier New" w:cs="Courier New"/>
                <w:b/>
                <w:bCs/>
                <w:sz w:val="24"/>
                <w:szCs w:val="24"/>
                <w:lang w:val="en-US"/>
              </w:rPr>
            </w:pPr>
            <w:r w:rsidRPr="00F75010">
              <w:rPr>
                <w:b/>
                <w:bCs/>
              </w:rPr>
              <w:t>Conclusion</w:t>
            </w:r>
            <w:r w:rsidR="0097525F">
              <w:rPr>
                <w:b/>
                <w:bCs/>
              </w:rPr>
              <w:t xml:space="preserve"> </w:t>
            </w:r>
            <w:r w:rsidR="0097525F">
              <w:rPr>
                <w:rFonts w:ascii="Courier New" w:hAnsi="Courier New" w:cs="Courier New"/>
                <w:b/>
                <w:bCs/>
                <w:sz w:val="24"/>
                <w:szCs w:val="24"/>
                <w:lang w:val="en-US"/>
              </w:rPr>
              <w:t>……………………………………………………………………………………………………</w:t>
            </w:r>
          </w:p>
        </w:tc>
        <w:tc>
          <w:tcPr>
            <w:tcW w:w="593" w:type="dxa"/>
          </w:tcPr>
          <w:p w14:paraId="2992D843" w14:textId="01A5125B"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1</w:t>
            </w:r>
          </w:p>
        </w:tc>
      </w:tr>
      <w:tr w:rsidR="00F75010" w14:paraId="55741AAD" w14:textId="77777777" w:rsidTr="000A48FE">
        <w:tc>
          <w:tcPr>
            <w:tcW w:w="921" w:type="dxa"/>
          </w:tcPr>
          <w:p w14:paraId="24FB8B1B"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6349C9CC" w14:textId="1CC63010" w:rsidR="00F75010" w:rsidRPr="00F75010" w:rsidRDefault="00F75010" w:rsidP="00892F96">
            <w:pPr>
              <w:spacing w:line="480" w:lineRule="auto"/>
              <w:rPr>
                <w:rFonts w:ascii="Courier New" w:hAnsi="Courier New" w:cs="Courier New"/>
                <w:b/>
                <w:bCs/>
                <w:sz w:val="24"/>
                <w:szCs w:val="24"/>
                <w:lang w:val="en-US"/>
              </w:rPr>
            </w:pPr>
            <w:r w:rsidRPr="00F75010">
              <w:rPr>
                <w:b/>
                <w:bCs/>
              </w:rPr>
              <w:t>Recommendation</w:t>
            </w:r>
            <w:r w:rsidR="0097525F">
              <w:rPr>
                <w:b/>
                <w:bCs/>
              </w:rPr>
              <w:t xml:space="preserve"> </w:t>
            </w:r>
            <w:r w:rsidR="0097525F">
              <w:rPr>
                <w:rFonts w:ascii="Courier New" w:hAnsi="Courier New" w:cs="Courier New"/>
                <w:b/>
                <w:bCs/>
                <w:sz w:val="24"/>
                <w:szCs w:val="24"/>
                <w:lang w:val="en-US"/>
              </w:rPr>
              <w:t>…………………………………………………………………………………………</w:t>
            </w:r>
          </w:p>
        </w:tc>
        <w:tc>
          <w:tcPr>
            <w:tcW w:w="593" w:type="dxa"/>
          </w:tcPr>
          <w:p w14:paraId="20CF8D80" w14:textId="73B7B54D"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2</w:t>
            </w:r>
          </w:p>
        </w:tc>
      </w:tr>
      <w:tr w:rsidR="00F75010" w14:paraId="3A330FDF" w14:textId="77777777" w:rsidTr="00A62248">
        <w:tc>
          <w:tcPr>
            <w:tcW w:w="8037" w:type="dxa"/>
            <w:gridSpan w:val="3"/>
          </w:tcPr>
          <w:p w14:paraId="1F3840B7" w14:textId="33ABE871" w:rsidR="00F75010" w:rsidRPr="00F75010" w:rsidRDefault="00F75010" w:rsidP="00892F96">
            <w:pPr>
              <w:spacing w:line="480" w:lineRule="auto"/>
              <w:rPr>
                <w:rFonts w:ascii="Courier New" w:hAnsi="Courier New" w:cs="Courier New"/>
                <w:b/>
                <w:bCs/>
                <w:sz w:val="24"/>
                <w:szCs w:val="24"/>
                <w:lang w:val="en-US"/>
              </w:rPr>
            </w:pPr>
            <w:r w:rsidRPr="00F75010">
              <w:rPr>
                <w:b/>
                <w:bCs/>
              </w:rPr>
              <w:t>REFERENCES</w:t>
            </w:r>
            <w:r w:rsidR="0097525F">
              <w:rPr>
                <w:b/>
                <w:bCs/>
              </w:rPr>
              <w:t xml:space="preserve"> </w:t>
            </w:r>
            <w:r w:rsidR="0097525F">
              <w:rPr>
                <w:rFonts w:ascii="Courier New" w:hAnsi="Courier New" w:cs="Courier New"/>
                <w:b/>
                <w:bCs/>
                <w:sz w:val="24"/>
                <w:szCs w:val="24"/>
                <w:lang w:val="en-US"/>
              </w:rPr>
              <w:t>……………………………………………………………………………………………………………………</w:t>
            </w:r>
          </w:p>
        </w:tc>
        <w:tc>
          <w:tcPr>
            <w:tcW w:w="593" w:type="dxa"/>
          </w:tcPr>
          <w:p w14:paraId="4C177011" w14:textId="1D7BE907"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5</w:t>
            </w:r>
          </w:p>
        </w:tc>
      </w:tr>
    </w:tbl>
    <w:p w14:paraId="10FD4C00" w14:textId="77777777" w:rsidR="00D84FAA" w:rsidRDefault="00D84FAA" w:rsidP="00BF27C8">
      <w:pPr>
        <w:spacing w:line="480" w:lineRule="auto"/>
        <w:rPr>
          <w:rFonts w:ascii="Courier New" w:hAnsi="Courier New" w:cs="Courier New"/>
          <w:b/>
          <w:bCs/>
          <w:sz w:val="24"/>
          <w:szCs w:val="24"/>
          <w:lang w:val="en-US"/>
        </w:rPr>
      </w:pPr>
    </w:p>
    <w:bookmarkEnd w:id="0"/>
    <w:bookmarkEnd w:id="1"/>
    <w:p w14:paraId="051DA56E" w14:textId="77777777" w:rsidR="005F4654" w:rsidRDefault="005F4654" w:rsidP="00294120">
      <w:pPr>
        <w:spacing w:line="480" w:lineRule="auto"/>
        <w:jc w:val="right"/>
        <w:rPr>
          <w:rFonts w:ascii="Courier New" w:hAnsi="Courier New" w:cs="Courier New"/>
          <w:b/>
          <w:bCs/>
          <w:sz w:val="24"/>
          <w:szCs w:val="24"/>
          <w:lang w:val="en-US"/>
        </w:rPr>
        <w:sectPr w:rsidR="005F4654" w:rsidSect="002E010F">
          <w:headerReference w:type="default" r:id="rId11"/>
          <w:footerReference w:type="default" r:id="rId12"/>
          <w:pgSz w:w="12240" w:h="15840" w:code="1"/>
          <w:pgMar w:top="1872"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t>Agent’s</w:t>
      </w:r>
      <w:r w:rsidRPr="000D7EFA">
        <w:rPr>
          <w:rFonts w:ascii="Courier New" w:hAnsi="Courier New" w:cs="Courier New"/>
          <w:sz w:val="24"/>
          <w:szCs w:val="24"/>
          <w:lang w:val="en-US"/>
        </w:rPr>
        <w:t xml:space="preserve"> applicants, it will help to make it easier to </w:t>
      </w:r>
      <w:r w:rsidRPr="000D7EFA">
        <w:rPr>
          <w:rFonts w:ascii="Courier New" w:hAnsi="Courier New" w:cs="Courier New"/>
          <w:sz w:val="24"/>
          <w:szCs w:val="24"/>
          <w:lang w:val="en-US"/>
        </w:rPr>
        <w:lastRenderedPageBreak/>
        <w:t>obtain and provide information because their traditional method will be replaced by a paperless transaction or Management system.</w:t>
      </w:r>
    </w:p>
    <w:p w14:paraId="77EA2FF9" w14:textId="40B2BE28"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Obipi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such as job posting, resume screening, and candidate </w:t>
      </w:r>
      <w:r w:rsidRPr="00625C08">
        <w:rPr>
          <w:rFonts w:ascii="Courier New" w:hAnsi="Courier New" w:cs="Courier New"/>
          <w:sz w:val="24"/>
          <w:szCs w:val="24"/>
          <w:lang w:val="en-US"/>
        </w:rPr>
        <w:lastRenderedPageBreak/>
        <w:t>tracking, making the recruitment process more efficient 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1664341" w14:textId="13356DDC" w:rsidR="00587790" w:rsidRDefault="005F175A" w:rsidP="009110C1">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64235A57" w14:textId="77777777" w:rsidR="00480920" w:rsidRDefault="00480920" w:rsidP="00480920">
      <w:pPr>
        <w:spacing w:line="480" w:lineRule="auto"/>
        <w:jc w:val="both"/>
        <w:rPr>
          <w:rFonts w:ascii="Courier New" w:hAnsi="Courier New" w:cs="Courier New"/>
          <w:sz w:val="24"/>
          <w:szCs w:val="24"/>
        </w:rPr>
      </w:pPr>
    </w:p>
    <w:p w14:paraId="182882B2" w14:textId="77777777" w:rsidR="00480920" w:rsidRPr="00480920" w:rsidRDefault="00480920" w:rsidP="00480920">
      <w:pPr>
        <w:spacing w:line="480" w:lineRule="auto"/>
        <w:jc w:val="both"/>
        <w:rPr>
          <w:rFonts w:ascii="Courier New" w:hAnsi="Courier New" w:cs="Courier New"/>
          <w:sz w:val="24"/>
          <w:szCs w:val="24"/>
        </w:rPr>
      </w:pP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Default="00B94107" w:rsidP="009110C1">
      <w:pPr>
        <w:spacing w:line="480" w:lineRule="auto"/>
        <w:jc w:val="both"/>
        <w:rPr>
          <w:rFonts w:ascii="Courier New" w:hAnsi="Courier New" w:cs="Courier New"/>
          <w:sz w:val="24"/>
          <w:szCs w:val="24"/>
          <w:lang w:val="en-US"/>
        </w:rPr>
      </w:pPr>
    </w:p>
    <w:p w14:paraId="1F2144F5" w14:textId="77777777" w:rsidR="009110C1" w:rsidRPr="000E43E2" w:rsidRDefault="009110C1" w:rsidP="009110C1">
      <w:pPr>
        <w:spacing w:line="480" w:lineRule="auto"/>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2D0C6B1" w14:textId="77777777" w:rsidR="00D6452A" w:rsidRDefault="002F3DED" w:rsidP="00D6452A">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Requirements</w:t>
      </w:r>
    </w:p>
    <w:tbl>
      <w:tblPr>
        <w:tblStyle w:val="TableGrid"/>
        <w:tblW w:w="0" w:type="auto"/>
        <w:tblInd w:w="720" w:type="dxa"/>
        <w:tblLook w:val="04A0" w:firstRow="1" w:lastRow="0" w:firstColumn="1" w:lastColumn="0" w:noHBand="0" w:noVBand="1"/>
      </w:tblPr>
      <w:tblGrid>
        <w:gridCol w:w="2605"/>
        <w:gridCol w:w="5305"/>
      </w:tblGrid>
      <w:tr w:rsidR="00D6452A" w14:paraId="10E13568" w14:textId="77777777" w:rsidTr="00D6452A">
        <w:tc>
          <w:tcPr>
            <w:tcW w:w="2605" w:type="dxa"/>
          </w:tcPr>
          <w:p w14:paraId="2AC6637E" w14:textId="2CEE4844"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used</w:t>
            </w:r>
          </w:p>
        </w:tc>
        <w:tc>
          <w:tcPr>
            <w:tcW w:w="5305" w:type="dxa"/>
          </w:tcPr>
          <w:p w14:paraId="17E3953E" w14:textId="3350AC7C"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escription</w:t>
            </w:r>
          </w:p>
        </w:tc>
      </w:tr>
      <w:tr w:rsidR="00D6452A" w14:paraId="71EC8339" w14:textId="77777777" w:rsidTr="00D6452A">
        <w:tc>
          <w:tcPr>
            <w:tcW w:w="2605" w:type="dxa"/>
          </w:tcPr>
          <w:p w14:paraId="2ACA8E01" w14:textId="02AD84CB"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Visual Studio Code</w:t>
            </w:r>
          </w:p>
        </w:tc>
        <w:tc>
          <w:tcPr>
            <w:tcW w:w="5305" w:type="dxa"/>
          </w:tcPr>
          <w:p w14:paraId="37B6912F" w14:textId="1423A415"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Visual Studio Code, ranging from version 1.70 to version 1.84, is a widely used and popular code editor.</w:t>
            </w:r>
          </w:p>
        </w:tc>
      </w:tr>
      <w:tr w:rsidR="00D6452A" w14:paraId="17413D2C" w14:textId="77777777" w:rsidTr="00D6452A">
        <w:tc>
          <w:tcPr>
            <w:tcW w:w="2605" w:type="dxa"/>
          </w:tcPr>
          <w:p w14:paraId="19732908" w14:textId="7D5AC8D3"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CodeIgniter 4</w:t>
            </w:r>
          </w:p>
        </w:tc>
        <w:tc>
          <w:tcPr>
            <w:tcW w:w="5305" w:type="dxa"/>
          </w:tcPr>
          <w:p w14:paraId="71F9CD2D" w14:textId="365A6F0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CodeIgniter 4, specifically version 4.4.1, stands as a PHP web application framework for efficient web development.</w:t>
            </w:r>
          </w:p>
        </w:tc>
      </w:tr>
      <w:tr w:rsidR="00D6452A" w14:paraId="76F8CC57" w14:textId="77777777" w:rsidTr="00D6452A">
        <w:tc>
          <w:tcPr>
            <w:tcW w:w="2605" w:type="dxa"/>
          </w:tcPr>
          <w:p w14:paraId="3CD48458" w14:textId="10DF28C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Firefox or Google Chrome</w:t>
            </w:r>
          </w:p>
        </w:tc>
        <w:tc>
          <w:tcPr>
            <w:tcW w:w="5305" w:type="dxa"/>
          </w:tcPr>
          <w:p w14:paraId="3FE6091F" w14:textId="4663331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Firefox or Google Chrome, both recognized web browsers, provide users with diverse options for internet browsing.</w:t>
            </w:r>
          </w:p>
        </w:tc>
      </w:tr>
      <w:tr w:rsidR="00D6452A" w14:paraId="4675D66A" w14:textId="77777777" w:rsidTr="00D6452A">
        <w:tc>
          <w:tcPr>
            <w:tcW w:w="2605" w:type="dxa"/>
          </w:tcPr>
          <w:p w14:paraId="41C41CE4" w14:textId="2F61AB9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 xml:space="preserve">Windows 10 </w:t>
            </w:r>
            <w:r>
              <w:rPr>
                <w:rFonts w:ascii="Courier New" w:hAnsi="Courier New" w:cs="Courier New"/>
                <w:sz w:val="24"/>
                <w:szCs w:val="24"/>
                <w:lang w:val="en-US"/>
              </w:rPr>
              <w:t>and</w:t>
            </w:r>
            <w:r w:rsidRPr="004E6CD8">
              <w:rPr>
                <w:rFonts w:ascii="Courier New" w:hAnsi="Courier New" w:cs="Courier New"/>
                <w:sz w:val="24"/>
                <w:szCs w:val="24"/>
                <w:lang w:val="en-US"/>
              </w:rPr>
              <w:t xml:space="preserve"> Windows 11</w:t>
            </w:r>
          </w:p>
        </w:tc>
        <w:tc>
          <w:tcPr>
            <w:tcW w:w="5305" w:type="dxa"/>
          </w:tcPr>
          <w:p w14:paraId="1B953743" w14:textId="66ACE73A"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 xml:space="preserve">Windows 10 through Windows 11 represents a progression of </w:t>
            </w:r>
            <w:r w:rsidRPr="004E6CD8">
              <w:rPr>
                <w:rFonts w:ascii="Courier New" w:hAnsi="Courier New" w:cs="Courier New"/>
                <w:sz w:val="24"/>
                <w:szCs w:val="24"/>
                <w:lang w:val="en-US"/>
              </w:rPr>
              <w:lastRenderedPageBreak/>
              <w:t>different versions within the Windows operating system, catering to evolving user needs and system requirements.</w:t>
            </w:r>
          </w:p>
        </w:tc>
      </w:tr>
      <w:tr w:rsidR="00D6452A" w14:paraId="65DFDFC6" w14:textId="77777777" w:rsidTr="00D6452A">
        <w:tc>
          <w:tcPr>
            <w:tcW w:w="2605" w:type="dxa"/>
          </w:tcPr>
          <w:p w14:paraId="31AF6884" w14:textId="56436D94"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lastRenderedPageBreak/>
              <w:t>Laragon</w:t>
            </w:r>
          </w:p>
        </w:tc>
        <w:tc>
          <w:tcPr>
            <w:tcW w:w="5305" w:type="dxa"/>
          </w:tcPr>
          <w:p w14:paraId="314958C9" w14:textId="122F9A67"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Laragon version 6.0.0.0 is a Windows-based web development environment, streamlining the setup and management of web projects.</w:t>
            </w:r>
          </w:p>
        </w:tc>
      </w:tr>
      <w:tr w:rsidR="00D6452A" w14:paraId="2D1561AB" w14:textId="77777777" w:rsidTr="00D6452A">
        <w:tc>
          <w:tcPr>
            <w:tcW w:w="2605" w:type="dxa"/>
          </w:tcPr>
          <w:p w14:paraId="58989714" w14:textId="02D2B325"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phpMyAdmin</w:t>
            </w:r>
          </w:p>
        </w:tc>
        <w:tc>
          <w:tcPr>
            <w:tcW w:w="5305" w:type="dxa"/>
          </w:tcPr>
          <w:p w14:paraId="70E8C689" w14:textId="47431E56"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phpMyAdmin, at version 5.2.1, serves as a web-based tool designed for the efficient management of MySQL databases.</w:t>
            </w:r>
          </w:p>
        </w:tc>
      </w:tr>
    </w:tbl>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5A996020" w14:textId="5F654135" w:rsidR="00903E79" w:rsidRDefault="001B7203" w:rsidP="00434C2F">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tbl>
      <w:tblPr>
        <w:tblStyle w:val="TableGrid"/>
        <w:tblW w:w="0" w:type="auto"/>
        <w:tblInd w:w="720" w:type="dxa"/>
        <w:tblLook w:val="04A0" w:firstRow="1" w:lastRow="0" w:firstColumn="1" w:lastColumn="0" w:noHBand="0" w:noVBand="1"/>
      </w:tblPr>
      <w:tblGrid>
        <w:gridCol w:w="1986"/>
        <w:gridCol w:w="1734"/>
        <w:gridCol w:w="1481"/>
        <w:gridCol w:w="1607"/>
        <w:gridCol w:w="1102"/>
      </w:tblGrid>
      <w:tr w:rsidR="00903E79" w14:paraId="6A28B928" w14:textId="77777777" w:rsidTr="00903E79">
        <w:tc>
          <w:tcPr>
            <w:tcW w:w="1457" w:type="dxa"/>
            <w:vMerge w:val="restart"/>
          </w:tcPr>
          <w:p w14:paraId="49099905"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443" w:type="dxa"/>
            <w:vMerge w:val="restart"/>
          </w:tcPr>
          <w:p w14:paraId="10403627"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4024" w:type="dxa"/>
            <w:gridSpan w:val="2"/>
          </w:tcPr>
          <w:p w14:paraId="0A6A27C6"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986" w:type="dxa"/>
            <w:vMerge w:val="restart"/>
          </w:tcPr>
          <w:p w14:paraId="258493D9" w14:textId="77777777" w:rsidR="00903E79" w:rsidRDefault="00903E79" w:rsidP="001E3F0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903E79" w14:paraId="223CBC40" w14:textId="77777777" w:rsidTr="00903E79">
        <w:tc>
          <w:tcPr>
            <w:tcW w:w="1457" w:type="dxa"/>
            <w:vMerge/>
          </w:tcPr>
          <w:p w14:paraId="37541EC1"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1443" w:type="dxa"/>
            <w:vMerge/>
          </w:tcPr>
          <w:p w14:paraId="312CA92E"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2223" w:type="dxa"/>
          </w:tcPr>
          <w:p w14:paraId="1963261A"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801" w:type="dxa"/>
          </w:tcPr>
          <w:p w14:paraId="0BB96580"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986" w:type="dxa"/>
            <w:vMerge/>
          </w:tcPr>
          <w:p w14:paraId="62779FDD" w14:textId="77777777" w:rsidR="00903E79" w:rsidRDefault="00903E79" w:rsidP="001E3F0D">
            <w:pPr>
              <w:spacing w:line="480" w:lineRule="auto"/>
              <w:jc w:val="both"/>
              <w:rPr>
                <w:rFonts w:ascii="Courier New" w:hAnsi="Courier New" w:cs="Courier New"/>
                <w:sz w:val="24"/>
                <w:szCs w:val="24"/>
                <w:lang w:val="en-US"/>
              </w:rPr>
            </w:pPr>
          </w:p>
        </w:tc>
      </w:tr>
      <w:tr w:rsidR="00903E79" w14:paraId="49A290B0" w14:textId="77777777" w:rsidTr="00903E79">
        <w:tc>
          <w:tcPr>
            <w:tcW w:w="1457" w:type="dxa"/>
          </w:tcPr>
          <w:p w14:paraId="0F0EAA5C" w14:textId="3328AFD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CPU and Memory</w:t>
            </w:r>
          </w:p>
        </w:tc>
        <w:tc>
          <w:tcPr>
            <w:tcW w:w="1443" w:type="dxa"/>
          </w:tcPr>
          <w:p w14:paraId="40AA4D5C" w14:textId="3AEFDF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2223" w:type="dxa"/>
          </w:tcPr>
          <w:p w14:paraId="60669644" w14:textId="1F524B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1801" w:type="dxa"/>
          </w:tcPr>
          <w:p w14:paraId="5A9F925B" w14:textId="331B825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986" w:type="dxa"/>
          </w:tcPr>
          <w:p w14:paraId="36BE9D3A" w14:textId="416376BB"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530A23C3" w14:textId="77777777" w:rsidTr="00903E79">
        <w:tc>
          <w:tcPr>
            <w:tcW w:w="1457" w:type="dxa"/>
          </w:tcPr>
          <w:p w14:paraId="7C9588E0" w14:textId="0D7E0CC0"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Storage</w:t>
            </w:r>
          </w:p>
        </w:tc>
        <w:tc>
          <w:tcPr>
            <w:tcW w:w="1443" w:type="dxa"/>
          </w:tcPr>
          <w:p w14:paraId="0FB0EA85" w14:textId="37BBEB0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2223" w:type="dxa"/>
          </w:tcPr>
          <w:p w14:paraId="1121AE96" w14:textId="3F345E1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256GB SSD</w:t>
            </w:r>
          </w:p>
        </w:tc>
        <w:tc>
          <w:tcPr>
            <w:tcW w:w="1801" w:type="dxa"/>
          </w:tcPr>
          <w:p w14:paraId="543361CB" w14:textId="570B279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512GB SSD</w:t>
            </w:r>
          </w:p>
        </w:tc>
        <w:tc>
          <w:tcPr>
            <w:tcW w:w="986" w:type="dxa"/>
          </w:tcPr>
          <w:p w14:paraId="523B9684" w14:textId="61FAE0B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4567DB42" w14:textId="77777777" w:rsidTr="00903E79">
        <w:tc>
          <w:tcPr>
            <w:tcW w:w="1457" w:type="dxa"/>
          </w:tcPr>
          <w:p w14:paraId="470AD990" w14:textId="135E9796"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443" w:type="dxa"/>
          </w:tcPr>
          <w:p w14:paraId="06494E78" w14:textId="2EEA023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 xml:space="preserve">Reliable and high-speed internet </w:t>
            </w:r>
            <w:r w:rsidRPr="00E25E00">
              <w:rPr>
                <w:rFonts w:ascii="Courier New" w:hAnsi="Courier New" w:cs="Courier New"/>
                <w:sz w:val="24"/>
                <w:szCs w:val="24"/>
              </w:rPr>
              <w:lastRenderedPageBreak/>
              <w:t>connectivity</w:t>
            </w:r>
          </w:p>
        </w:tc>
        <w:tc>
          <w:tcPr>
            <w:tcW w:w="2223" w:type="dxa"/>
          </w:tcPr>
          <w:p w14:paraId="45540D50" w14:textId="62642F67"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Integrated dedicate</w:t>
            </w:r>
            <w:r w:rsidRPr="00E25E00">
              <w:rPr>
                <w:rFonts w:ascii="Courier New" w:hAnsi="Courier New" w:cs="Courier New"/>
                <w:sz w:val="24"/>
                <w:szCs w:val="24"/>
              </w:rPr>
              <w:lastRenderedPageBreak/>
              <w:t>d 4G LTE modem</w:t>
            </w:r>
          </w:p>
        </w:tc>
        <w:tc>
          <w:tcPr>
            <w:tcW w:w="1801" w:type="dxa"/>
          </w:tcPr>
          <w:p w14:paraId="448F86FC" w14:textId="387B756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 xml:space="preserve">Integrated dedicated </w:t>
            </w:r>
            <w:r w:rsidRPr="00E25E00">
              <w:rPr>
                <w:rFonts w:ascii="Courier New" w:hAnsi="Courier New" w:cs="Courier New"/>
                <w:sz w:val="24"/>
                <w:szCs w:val="24"/>
              </w:rPr>
              <w:lastRenderedPageBreak/>
              <w:t>4G LTE modem</w:t>
            </w:r>
          </w:p>
        </w:tc>
        <w:tc>
          <w:tcPr>
            <w:tcW w:w="986" w:type="dxa"/>
          </w:tcPr>
          <w:p w14:paraId="513A51FB" w14:textId="7354F631"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N/A</w:t>
            </w:r>
          </w:p>
        </w:tc>
      </w:tr>
      <w:tr w:rsidR="00903E79" w14:paraId="5ADF5AC2" w14:textId="77777777" w:rsidTr="00903E79">
        <w:tc>
          <w:tcPr>
            <w:tcW w:w="1457" w:type="dxa"/>
          </w:tcPr>
          <w:p w14:paraId="3C533AFC" w14:textId="32678BB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Laptop</w:t>
            </w:r>
          </w:p>
        </w:tc>
        <w:tc>
          <w:tcPr>
            <w:tcW w:w="1443" w:type="dxa"/>
          </w:tcPr>
          <w:p w14:paraId="600A9E60" w14:textId="6670C2ED"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2223" w:type="dxa"/>
          </w:tcPr>
          <w:p w14:paraId="126AB7FF" w14:textId="0EF2F89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801" w:type="dxa"/>
          </w:tcPr>
          <w:p w14:paraId="2321736D" w14:textId="1A382B7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986" w:type="dxa"/>
          </w:tcPr>
          <w:p w14:paraId="5555E281" w14:textId="77E8A0A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Varies (e.g., inches)</w:t>
            </w:r>
          </w:p>
        </w:tc>
      </w:tr>
    </w:tbl>
    <w:p w14:paraId="2D2ACD33" w14:textId="77777777" w:rsidR="0051563B" w:rsidRDefault="0051563B" w:rsidP="0051563B">
      <w:pPr>
        <w:spacing w:line="480" w:lineRule="auto"/>
        <w:ind w:left="1440"/>
        <w:jc w:val="both"/>
        <w:rPr>
          <w:rFonts w:ascii="Courier New" w:hAnsi="Courier New" w:cs="Courier New"/>
          <w:sz w:val="24"/>
          <w:szCs w:val="24"/>
          <w:lang w:val="en-US"/>
        </w:rPr>
      </w:pPr>
    </w:p>
    <w:p w14:paraId="2E00AD68" w14:textId="77777777" w:rsidR="00480920" w:rsidRPr="0051563B" w:rsidRDefault="00480920"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Functional Requirements</w:t>
      </w:r>
    </w:p>
    <w:tbl>
      <w:tblPr>
        <w:tblStyle w:val="TableGrid"/>
        <w:tblW w:w="0" w:type="auto"/>
        <w:tblLook w:val="04A0" w:firstRow="1" w:lastRow="0" w:firstColumn="1" w:lastColumn="0" w:noHBand="0" w:noVBand="1"/>
      </w:tblPr>
      <w:tblGrid>
        <w:gridCol w:w="1885"/>
        <w:gridCol w:w="6745"/>
      </w:tblGrid>
      <w:tr w:rsidR="00275CDF" w14:paraId="3B828349" w14:textId="77777777" w:rsidTr="00275CDF">
        <w:tc>
          <w:tcPr>
            <w:tcW w:w="1885" w:type="dxa"/>
          </w:tcPr>
          <w:p w14:paraId="31FE3DAF" w14:textId="1F6128B6"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ID NO</w:t>
            </w:r>
          </w:p>
        </w:tc>
        <w:tc>
          <w:tcPr>
            <w:tcW w:w="6745" w:type="dxa"/>
          </w:tcPr>
          <w:p w14:paraId="01913A9E" w14:textId="075E85F1"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Requirement Description</w:t>
            </w:r>
          </w:p>
        </w:tc>
      </w:tr>
      <w:tr w:rsidR="00275CDF" w14:paraId="6C18E297" w14:textId="77777777" w:rsidTr="00725A8C">
        <w:tc>
          <w:tcPr>
            <w:tcW w:w="1885" w:type="dxa"/>
            <w:shd w:val="clear" w:color="auto" w:fill="D9D9D9" w:themeFill="background1" w:themeFillShade="D9"/>
          </w:tcPr>
          <w:p w14:paraId="18F350BA" w14:textId="319300DA"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FR1</w:t>
            </w:r>
          </w:p>
        </w:tc>
        <w:tc>
          <w:tcPr>
            <w:tcW w:w="6745" w:type="dxa"/>
            <w:shd w:val="clear" w:color="auto" w:fill="D9D9D9" w:themeFill="background1" w:themeFillShade="D9"/>
          </w:tcPr>
          <w:p w14:paraId="496CC045" w14:textId="36EA9E47"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ata Requirements</w:t>
            </w:r>
          </w:p>
        </w:tc>
      </w:tr>
      <w:tr w:rsidR="00275CDF" w14:paraId="682A3946" w14:textId="77777777" w:rsidTr="00006194">
        <w:tc>
          <w:tcPr>
            <w:tcW w:w="8630" w:type="dxa"/>
            <w:gridSpan w:val="2"/>
          </w:tcPr>
          <w:p w14:paraId="1DD3F9FE" w14:textId="0DE33B72"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dministrator Account</w:t>
            </w:r>
          </w:p>
        </w:tc>
      </w:tr>
      <w:tr w:rsidR="00275CDF" w14:paraId="38AC88C5" w14:textId="77777777" w:rsidTr="00275CDF">
        <w:tc>
          <w:tcPr>
            <w:tcW w:w="1885" w:type="dxa"/>
          </w:tcPr>
          <w:p w14:paraId="36E40E84" w14:textId="4E69020E"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660DC0DB" w14:textId="7E39CBE1"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facilitate the administrator to create an account, log in using registered credentials, and change the password through a 'Forgot Password' option.</w:t>
            </w:r>
          </w:p>
        </w:tc>
      </w:tr>
      <w:tr w:rsidR="00275CDF" w14:paraId="7F5FD413" w14:textId="77777777" w:rsidTr="00275CDF">
        <w:tc>
          <w:tcPr>
            <w:tcW w:w="1885" w:type="dxa"/>
          </w:tcPr>
          <w:p w14:paraId="4E07C708" w14:textId="0D5EA8F9"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1B6B531A" w14:textId="64D0CDF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a comprehensive dashboard for the administrator, visually presenting user activity</w:t>
            </w:r>
            <w:r w:rsidR="00F5511C">
              <w:rPr>
                <w:rFonts w:ascii="Courier New" w:hAnsi="Courier New" w:cs="Courier New"/>
                <w:sz w:val="24"/>
                <w:szCs w:val="24"/>
                <w:lang w:val="en-US"/>
              </w:rPr>
              <w:t>.</w:t>
            </w:r>
          </w:p>
        </w:tc>
      </w:tr>
      <w:tr w:rsidR="00275CDF" w14:paraId="6219F5CC" w14:textId="77777777" w:rsidTr="00275CDF">
        <w:tc>
          <w:tcPr>
            <w:tcW w:w="1885" w:type="dxa"/>
          </w:tcPr>
          <w:p w14:paraId="45FE41AD" w14:textId="227F59C6" w:rsidR="00275CDF" w:rsidRDefault="00F5511C"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462A5C0B" w14:textId="25760E9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view, manage, and access data for both agents and applicants, and add new agent accounts.</w:t>
            </w:r>
          </w:p>
        </w:tc>
      </w:tr>
      <w:tr w:rsidR="00275CDF" w14:paraId="79869366" w14:textId="77777777" w:rsidTr="00275CDF">
        <w:tc>
          <w:tcPr>
            <w:tcW w:w="1885" w:type="dxa"/>
          </w:tcPr>
          <w:p w14:paraId="7251E7E1" w14:textId="4A6B907B"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w:t>
            </w:r>
            <w:r w:rsidR="00F5511C">
              <w:rPr>
                <w:rFonts w:ascii="Courier New" w:hAnsi="Courier New" w:cs="Courier New"/>
                <w:b/>
                <w:bCs/>
                <w:sz w:val="24"/>
                <w:szCs w:val="24"/>
                <w:lang w:val="en-US"/>
              </w:rPr>
              <w:t>4</w:t>
            </w:r>
          </w:p>
        </w:tc>
        <w:tc>
          <w:tcPr>
            <w:tcW w:w="6745" w:type="dxa"/>
          </w:tcPr>
          <w:p w14:paraId="4B398A97" w14:textId="3D1A9A10"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implement a review process where the administrator can review the data submitted by applicants before confirming its transfer to the respective agent's dashboard.</w:t>
            </w:r>
          </w:p>
        </w:tc>
      </w:tr>
      <w:tr w:rsidR="00275CDF" w14:paraId="571D7C7F" w14:textId="77777777" w:rsidTr="00275CDF">
        <w:tc>
          <w:tcPr>
            <w:tcW w:w="1885" w:type="dxa"/>
          </w:tcPr>
          <w:p w14:paraId="4E93B309" w14:textId="61F7DE17"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5</w:t>
            </w:r>
          </w:p>
        </w:tc>
        <w:tc>
          <w:tcPr>
            <w:tcW w:w="6745" w:type="dxa"/>
          </w:tcPr>
          <w:p w14:paraId="134848CC" w14:textId="40951E2C"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provide the administrator to display an overview of the total number of agents, applicants, and other relevant recruitment data.</w:t>
            </w:r>
          </w:p>
        </w:tc>
      </w:tr>
      <w:tr w:rsidR="00275CDF" w14:paraId="7E02B1B7" w14:textId="77777777" w:rsidTr="00275CDF">
        <w:tc>
          <w:tcPr>
            <w:tcW w:w="1885" w:type="dxa"/>
          </w:tcPr>
          <w:p w14:paraId="7253A665" w14:textId="6C3D869F"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6</w:t>
            </w:r>
          </w:p>
        </w:tc>
        <w:tc>
          <w:tcPr>
            <w:tcW w:w="6745" w:type="dxa"/>
          </w:tcPr>
          <w:p w14:paraId="0E235F10" w14:textId="33B346F7"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enable the administrator to manage their profile details, including personal information and account settings.</w:t>
            </w:r>
          </w:p>
        </w:tc>
      </w:tr>
      <w:tr w:rsidR="00275CDF" w14:paraId="4BE32841" w14:textId="77777777" w:rsidTr="00275CDF">
        <w:tc>
          <w:tcPr>
            <w:tcW w:w="1885" w:type="dxa"/>
          </w:tcPr>
          <w:p w14:paraId="20616644" w14:textId="4DFBD6B0"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7</w:t>
            </w:r>
          </w:p>
        </w:tc>
        <w:tc>
          <w:tcPr>
            <w:tcW w:w="6745" w:type="dxa"/>
          </w:tcPr>
          <w:p w14:paraId="539D12B2" w14:textId="7FB6486B"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download applicant forms and other relevant documents as PDF files for record-keeping and offline access.</w:t>
            </w:r>
          </w:p>
        </w:tc>
      </w:tr>
      <w:tr w:rsidR="00275CDF" w14:paraId="67FE5287" w14:textId="77777777" w:rsidTr="00275CDF">
        <w:tc>
          <w:tcPr>
            <w:tcW w:w="1885" w:type="dxa"/>
          </w:tcPr>
          <w:p w14:paraId="35BE9822" w14:textId="1E066E8B"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8</w:t>
            </w:r>
          </w:p>
        </w:tc>
        <w:tc>
          <w:tcPr>
            <w:tcW w:w="6745" w:type="dxa"/>
          </w:tcPr>
          <w:p w14:paraId="6BDF138F" w14:textId="0F053725"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have facilitated communication between the administrator, applicants, and agents through an integrated messaging system within the platform.</w:t>
            </w:r>
          </w:p>
        </w:tc>
      </w:tr>
      <w:tr w:rsidR="00275CDF" w14:paraId="7992A326" w14:textId="77777777" w:rsidTr="00275CDF">
        <w:tc>
          <w:tcPr>
            <w:tcW w:w="1885" w:type="dxa"/>
          </w:tcPr>
          <w:p w14:paraId="5A890CF1" w14:textId="56A9543D"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9</w:t>
            </w:r>
          </w:p>
        </w:tc>
        <w:tc>
          <w:tcPr>
            <w:tcW w:w="6745" w:type="dxa"/>
          </w:tcPr>
          <w:p w14:paraId="56C25DBB" w14:textId="56214D19"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 xml:space="preserve">The system should have a notification system to alert the administrator of any new messages, </w:t>
            </w:r>
            <w:r w:rsidRPr="00872A7C">
              <w:rPr>
                <w:rFonts w:ascii="Courier New" w:hAnsi="Courier New" w:cs="Courier New"/>
                <w:sz w:val="24"/>
                <w:szCs w:val="24"/>
                <w:lang w:val="en-US"/>
              </w:rPr>
              <w:lastRenderedPageBreak/>
              <w:t>incoming applicants, or other relevant system activities.</w:t>
            </w:r>
          </w:p>
        </w:tc>
      </w:tr>
      <w:tr w:rsidR="00275CDF" w14:paraId="6EF82E0A" w14:textId="77777777" w:rsidTr="00275CDF">
        <w:tc>
          <w:tcPr>
            <w:tcW w:w="1885" w:type="dxa"/>
          </w:tcPr>
          <w:p w14:paraId="65D796E1" w14:textId="6440A82F"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w:t>
            </w:r>
            <w:r w:rsidR="00F5511C">
              <w:rPr>
                <w:rFonts w:ascii="Courier New" w:hAnsi="Courier New" w:cs="Courier New"/>
                <w:b/>
                <w:bCs/>
                <w:sz w:val="24"/>
                <w:szCs w:val="24"/>
                <w:lang w:val="en-US"/>
              </w:rPr>
              <w:t>10</w:t>
            </w:r>
          </w:p>
        </w:tc>
        <w:tc>
          <w:tcPr>
            <w:tcW w:w="6745" w:type="dxa"/>
          </w:tcPr>
          <w:p w14:paraId="1AC41221" w14:textId="2139E81D"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the administrator with a search and filtering mechanism to locate specific information about agents and applicants quickly.</w:t>
            </w:r>
          </w:p>
        </w:tc>
      </w:tr>
      <w:tr w:rsidR="00275CDF" w14:paraId="488349D7" w14:textId="77777777" w:rsidTr="00A303F7">
        <w:tc>
          <w:tcPr>
            <w:tcW w:w="8630" w:type="dxa"/>
            <w:gridSpan w:val="2"/>
          </w:tcPr>
          <w:p w14:paraId="4601A77D" w14:textId="7F0891CD"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gent Account</w:t>
            </w:r>
          </w:p>
        </w:tc>
      </w:tr>
      <w:tr w:rsidR="00493B2A" w14:paraId="2041EE24" w14:textId="77777777" w:rsidTr="00275CDF">
        <w:tc>
          <w:tcPr>
            <w:tcW w:w="1885" w:type="dxa"/>
          </w:tcPr>
          <w:p w14:paraId="7FD56943" w14:textId="748AF3A0"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3934237B" w14:textId="178A173F"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tc>
      </w:tr>
      <w:tr w:rsidR="00493B2A" w14:paraId="57B381A0" w14:textId="77777777" w:rsidTr="00275CDF">
        <w:tc>
          <w:tcPr>
            <w:tcW w:w="1885" w:type="dxa"/>
          </w:tcPr>
          <w:p w14:paraId="1A57CF9F" w14:textId="42126FA6"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5C4BDD6" w14:textId="27AA9B8A"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Agents/Employers must be able to log in using their given email and password by the administrator.</w:t>
            </w:r>
          </w:p>
        </w:tc>
      </w:tr>
      <w:tr w:rsidR="00493B2A" w14:paraId="3FADD498" w14:textId="77777777" w:rsidTr="00275CDF">
        <w:tc>
          <w:tcPr>
            <w:tcW w:w="1885" w:type="dxa"/>
          </w:tcPr>
          <w:p w14:paraId="349C3FBD" w14:textId="0C6A8606"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69460EAC" w14:textId="571DB3D4"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facility where the agents and administrators could communicate, allowing agents to seek guidance and support when needed.</w:t>
            </w:r>
          </w:p>
        </w:tc>
      </w:tr>
      <w:tr w:rsidR="00493B2A" w14:paraId="5098D88F" w14:textId="77777777" w:rsidTr="00275CDF">
        <w:tc>
          <w:tcPr>
            <w:tcW w:w="1885" w:type="dxa"/>
          </w:tcPr>
          <w:p w14:paraId="4B7C5090" w14:textId="62E5994D"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4</w:t>
            </w:r>
          </w:p>
        </w:tc>
        <w:tc>
          <w:tcPr>
            <w:tcW w:w="6745" w:type="dxa"/>
          </w:tcPr>
          <w:p w14:paraId="7B2B8BA3" w14:textId="2988BCC9"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Agents should have the ability to securely view the data of applicants they have recruited, including personal information, application forms, and application status.</w:t>
            </w:r>
          </w:p>
        </w:tc>
      </w:tr>
      <w:tr w:rsidR="00493B2A" w14:paraId="3F37458F" w14:textId="77777777" w:rsidTr="00275CDF">
        <w:tc>
          <w:tcPr>
            <w:tcW w:w="1885" w:type="dxa"/>
          </w:tcPr>
          <w:p w14:paraId="3B4D0391" w14:textId="4B88ADAA"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148EA406" w14:textId="7DBF2CA7"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tc>
      </w:tr>
      <w:tr w:rsidR="00493B2A" w14:paraId="231E8A9F" w14:textId="77777777" w:rsidTr="00275CDF">
        <w:tc>
          <w:tcPr>
            <w:tcW w:w="1885" w:type="dxa"/>
          </w:tcPr>
          <w:p w14:paraId="5A71E2E2" w14:textId="77A2E44A"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5E19E978" w14:textId="2A21075E"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manage their account details, including profile information, changing of passwords, and other relevant settings.</w:t>
            </w:r>
          </w:p>
        </w:tc>
      </w:tr>
      <w:tr w:rsidR="00415432" w14:paraId="7EF5AEBE" w14:textId="77777777" w:rsidTr="006A177A">
        <w:tc>
          <w:tcPr>
            <w:tcW w:w="8630" w:type="dxa"/>
            <w:gridSpan w:val="2"/>
          </w:tcPr>
          <w:p w14:paraId="34CEDCB4" w14:textId="4EB69105" w:rsidR="00415432" w:rsidRDefault="00415432"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pplicants Account</w:t>
            </w:r>
          </w:p>
        </w:tc>
      </w:tr>
      <w:tr w:rsidR="00415432" w14:paraId="09274737" w14:textId="77777777" w:rsidTr="00275CDF">
        <w:tc>
          <w:tcPr>
            <w:tcW w:w="1885" w:type="dxa"/>
          </w:tcPr>
          <w:p w14:paraId="1C80AA86" w14:textId="7AA08975"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0F1A9087" w14:textId="121BAEF3"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new applicants to create an account by providing necessary information like name, email address and password.</w:t>
            </w:r>
          </w:p>
        </w:tc>
      </w:tr>
      <w:tr w:rsidR="00415432" w14:paraId="37BC6CB9" w14:textId="77777777" w:rsidTr="00275CDF">
        <w:tc>
          <w:tcPr>
            <w:tcW w:w="1885" w:type="dxa"/>
          </w:tcPr>
          <w:p w14:paraId="0753CA89" w14:textId="7EE5E015"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48D9C92" w14:textId="4B13556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must be able to log in using their registered email and password.</w:t>
            </w:r>
          </w:p>
        </w:tc>
      </w:tr>
      <w:tr w:rsidR="00415432" w14:paraId="01DB061A" w14:textId="77777777" w:rsidTr="00275CDF">
        <w:tc>
          <w:tcPr>
            <w:tcW w:w="1885" w:type="dxa"/>
          </w:tcPr>
          <w:p w14:paraId="7ED26AE5" w14:textId="61D3C462"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3</w:t>
            </w:r>
          </w:p>
        </w:tc>
        <w:tc>
          <w:tcPr>
            <w:tcW w:w="6745" w:type="dxa"/>
          </w:tcPr>
          <w:p w14:paraId="695BCD2C" w14:textId="3FC021F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tc>
      </w:tr>
      <w:tr w:rsidR="00415432" w14:paraId="00109F85" w14:textId="77777777" w:rsidTr="00275CDF">
        <w:tc>
          <w:tcPr>
            <w:tcW w:w="1885" w:type="dxa"/>
          </w:tcPr>
          <w:p w14:paraId="081F4F64" w14:textId="0B72CC83"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745" w:type="dxa"/>
          </w:tcPr>
          <w:p w14:paraId="3435692C" w14:textId="48E2E60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tc>
      </w:tr>
      <w:tr w:rsidR="00415432" w14:paraId="62F9CD64" w14:textId="77777777" w:rsidTr="00275CDF">
        <w:tc>
          <w:tcPr>
            <w:tcW w:w="1885" w:type="dxa"/>
          </w:tcPr>
          <w:p w14:paraId="5DA74039" w14:textId="30EBCD99"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7457AFA2" w14:textId="439E8AD5"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should be able to browse and select a financial adviser from a list of available FAs.</w:t>
            </w:r>
          </w:p>
        </w:tc>
      </w:tr>
      <w:tr w:rsidR="00415432" w14:paraId="6AD7EA20" w14:textId="77777777" w:rsidTr="00275CDF">
        <w:tc>
          <w:tcPr>
            <w:tcW w:w="1885" w:type="dxa"/>
          </w:tcPr>
          <w:p w14:paraId="7696B481" w14:textId="04DD6380"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0E97A66A" w14:textId="3440D862"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enable applicants to save their work and return to the application later for modifications or updates before submission.</w:t>
            </w:r>
          </w:p>
        </w:tc>
      </w:tr>
      <w:tr w:rsidR="00415432" w14:paraId="050E5CD9" w14:textId="77777777" w:rsidTr="00275CDF">
        <w:tc>
          <w:tcPr>
            <w:tcW w:w="1885" w:type="dxa"/>
          </w:tcPr>
          <w:p w14:paraId="439EF0D1" w14:textId="33F2C344"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7</w:t>
            </w:r>
          </w:p>
        </w:tc>
        <w:tc>
          <w:tcPr>
            <w:tcW w:w="6745" w:type="dxa"/>
          </w:tcPr>
          <w:p w14:paraId="43894AFB" w14:textId="10E40BC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tc>
      </w:tr>
      <w:tr w:rsidR="00415432" w14:paraId="44469934" w14:textId="77777777" w:rsidTr="00275CDF">
        <w:tc>
          <w:tcPr>
            <w:tcW w:w="1885" w:type="dxa"/>
          </w:tcPr>
          <w:p w14:paraId="5A5A7581" w14:textId="14A84386"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8</w:t>
            </w:r>
          </w:p>
        </w:tc>
        <w:tc>
          <w:tcPr>
            <w:tcW w:w="6745" w:type="dxa"/>
          </w:tcPr>
          <w:p w14:paraId="5B5AC50E" w14:textId="17D0897E"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 submission mechanism that allows applicants to formally submit their completed application to the system.</w:t>
            </w:r>
          </w:p>
        </w:tc>
      </w:tr>
    </w:tbl>
    <w:p w14:paraId="7B4D8C3D" w14:textId="77777777" w:rsidR="00275CDF" w:rsidRDefault="00275CDF" w:rsidP="009A140F">
      <w:pPr>
        <w:spacing w:line="480" w:lineRule="auto"/>
        <w:ind w:firstLine="720"/>
        <w:jc w:val="both"/>
        <w:rPr>
          <w:rFonts w:ascii="Courier New" w:hAnsi="Courier New" w:cs="Courier New"/>
          <w:b/>
          <w:bCs/>
          <w:sz w:val="24"/>
          <w:szCs w:val="24"/>
          <w:lang w:val="en-US"/>
        </w:rPr>
      </w:pP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tbl>
      <w:tblPr>
        <w:tblStyle w:val="TableGrid"/>
        <w:tblW w:w="0" w:type="auto"/>
        <w:tblInd w:w="720" w:type="dxa"/>
        <w:tblLook w:val="04A0" w:firstRow="1" w:lastRow="0" w:firstColumn="1" w:lastColumn="0" w:noHBand="0" w:noVBand="1"/>
      </w:tblPr>
      <w:tblGrid>
        <w:gridCol w:w="1885"/>
        <w:gridCol w:w="6025"/>
      </w:tblGrid>
      <w:tr w:rsidR="00CB3270" w14:paraId="05521840" w14:textId="77777777" w:rsidTr="00CB3270">
        <w:tc>
          <w:tcPr>
            <w:tcW w:w="1885" w:type="dxa"/>
          </w:tcPr>
          <w:p w14:paraId="370620E2" w14:textId="3B7F53A8"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0128625C" w14:textId="7C0F4BA9"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 xml:space="preserve">Requirement </w:t>
            </w:r>
            <w:r w:rsidR="002A6889">
              <w:rPr>
                <w:rFonts w:ascii="Courier New" w:hAnsi="Courier New" w:cs="Courier New"/>
                <w:b/>
                <w:bCs/>
                <w:sz w:val="24"/>
                <w:szCs w:val="24"/>
                <w:lang w:val="en-US"/>
              </w:rPr>
              <w:t>Description</w:t>
            </w:r>
          </w:p>
        </w:tc>
      </w:tr>
      <w:tr w:rsidR="00CB3270" w14:paraId="77540FEB" w14:textId="77777777" w:rsidTr="00CB3270">
        <w:tc>
          <w:tcPr>
            <w:tcW w:w="1885" w:type="dxa"/>
          </w:tcPr>
          <w:p w14:paraId="397904E7" w14:textId="5771911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72BDD2FC" w14:textId="17D4B26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features an intuitive interface for applicants, catering to varying technical expertise levels, ensuring a seamless and user-friendly experience.</w:t>
            </w:r>
          </w:p>
        </w:tc>
      </w:tr>
      <w:tr w:rsidR="00CB3270" w14:paraId="0A77762E" w14:textId="77777777" w:rsidTr="00CB3270">
        <w:tc>
          <w:tcPr>
            <w:tcW w:w="1885" w:type="dxa"/>
          </w:tcPr>
          <w:p w14:paraId="6EF3ACAB" w14:textId="00B6C706"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15341788" w14:textId="55CC2F7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compatible with desktops, laptops, tablets, and smartphones, ensuring applicants can access it on their preferred devices.</w:t>
            </w:r>
          </w:p>
        </w:tc>
      </w:tr>
      <w:tr w:rsidR="00CB3270" w14:paraId="3E3B4C0C" w14:textId="77777777" w:rsidTr="00CB3270">
        <w:tc>
          <w:tcPr>
            <w:tcW w:w="1885" w:type="dxa"/>
          </w:tcPr>
          <w:p w14:paraId="23FD77E9" w14:textId="44E0E4D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4DEDFE22" w14:textId="6E6C373B" w:rsidR="00CB3270" w:rsidRDefault="00294120" w:rsidP="00CB3270">
            <w:pPr>
              <w:spacing w:line="480" w:lineRule="auto"/>
              <w:rPr>
                <w:rFonts w:ascii="Courier New" w:hAnsi="Courier New" w:cs="Courier New"/>
                <w:b/>
                <w:bCs/>
                <w:sz w:val="24"/>
                <w:szCs w:val="24"/>
                <w:lang w:val="en-US"/>
              </w:rPr>
            </w:pPr>
            <w:r>
              <w:rPr>
                <w:rFonts w:ascii="Courier New" w:hAnsi="Courier New" w:cs="Courier New"/>
                <w:sz w:val="24"/>
                <w:szCs w:val="24"/>
                <w:lang w:val="en-US"/>
              </w:rPr>
              <w:t>E</w:t>
            </w:r>
            <w:r w:rsidR="00CB3270" w:rsidRPr="00152221">
              <w:rPr>
                <w:rFonts w:ascii="Courier New" w:hAnsi="Courier New" w:cs="Courier New"/>
                <w:sz w:val="24"/>
                <w:szCs w:val="24"/>
                <w:lang w:val="en-US"/>
              </w:rPr>
              <w:t>rror handling prevents incomplete or inaccurate submissions, maintaining data accuracy and application integrity.</w:t>
            </w:r>
          </w:p>
        </w:tc>
      </w:tr>
      <w:tr w:rsidR="00CB3270" w14:paraId="579DA24A" w14:textId="77777777" w:rsidTr="00CB3270">
        <w:tc>
          <w:tcPr>
            <w:tcW w:w="1885" w:type="dxa"/>
          </w:tcPr>
          <w:p w14:paraId="03E13F35" w14:textId="4F8A4AF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4</w:t>
            </w:r>
          </w:p>
        </w:tc>
        <w:tc>
          <w:tcPr>
            <w:tcW w:w="6025" w:type="dxa"/>
          </w:tcPr>
          <w:p w14:paraId="7342755F" w14:textId="36DE7164"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scalable to handle a large number of concurrent users during peak application periods without performance degradation.</w:t>
            </w:r>
          </w:p>
        </w:tc>
      </w:tr>
      <w:tr w:rsidR="00CB3270" w14:paraId="7179A7DA" w14:textId="77777777" w:rsidTr="00CB3270">
        <w:tc>
          <w:tcPr>
            <w:tcW w:w="1885" w:type="dxa"/>
          </w:tcPr>
          <w:p w14:paraId="5567D68F" w14:textId="001224FB"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0B9F1873" w14:textId="0EB0EA10"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can effortlessly upload relevant documents and images directly within the application process.</w:t>
            </w:r>
          </w:p>
        </w:tc>
      </w:tr>
      <w:tr w:rsidR="00CB3270" w14:paraId="19FD730C" w14:textId="77777777" w:rsidTr="00CB3270">
        <w:tc>
          <w:tcPr>
            <w:tcW w:w="1885" w:type="dxa"/>
          </w:tcPr>
          <w:p w14:paraId="3553421F" w14:textId="7260C1CF"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561C628C" w14:textId="34102E65"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supports a user-friendly multi-step application process, allowing applicants to save progress and resume at their convenience.</w:t>
            </w:r>
          </w:p>
        </w:tc>
      </w:tr>
      <w:tr w:rsidR="00CB3270" w14:paraId="2C198892" w14:textId="77777777" w:rsidTr="00CB3270">
        <w:tc>
          <w:tcPr>
            <w:tcW w:w="1885" w:type="dxa"/>
          </w:tcPr>
          <w:p w14:paraId="45FE67A5" w14:textId="30258653"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7</w:t>
            </w:r>
          </w:p>
        </w:tc>
        <w:tc>
          <w:tcPr>
            <w:tcW w:w="6025" w:type="dxa"/>
          </w:tcPr>
          <w:p w14:paraId="4BDB0347" w14:textId="6BD0B69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adheres to data privacy regulations, ensuring secure handling of personal data throughout the application process.</w:t>
            </w:r>
          </w:p>
        </w:tc>
      </w:tr>
      <w:tr w:rsidR="00CB3270" w14:paraId="1933893C" w14:textId="77777777" w:rsidTr="00CB3270">
        <w:tc>
          <w:tcPr>
            <w:tcW w:w="1885" w:type="dxa"/>
          </w:tcPr>
          <w:p w14:paraId="63293940" w14:textId="3C227EDD"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8</w:t>
            </w:r>
          </w:p>
        </w:tc>
        <w:tc>
          <w:tcPr>
            <w:tcW w:w="6025" w:type="dxa"/>
          </w:tcPr>
          <w:p w14:paraId="3F862B2F" w14:textId="40F9161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have 24/7 access to the system, accommodating different time zones and enabling convenient submission at any time.</w:t>
            </w:r>
          </w:p>
        </w:tc>
      </w:tr>
    </w:tbl>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6D4162FE" w14:textId="0BD992D6" w:rsidR="00CB3270" w:rsidRDefault="0061220A" w:rsidP="00CB3270">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tbl>
      <w:tblPr>
        <w:tblStyle w:val="TableGrid"/>
        <w:tblW w:w="0" w:type="auto"/>
        <w:tblInd w:w="720" w:type="dxa"/>
        <w:tblLook w:val="04A0" w:firstRow="1" w:lastRow="0" w:firstColumn="1" w:lastColumn="0" w:noHBand="0" w:noVBand="1"/>
      </w:tblPr>
      <w:tblGrid>
        <w:gridCol w:w="1885"/>
        <w:gridCol w:w="6025"/>
      </w:tblGrid>
      <w:tr w:rsidR="00CB3270" w14:paraId="650CBA56" w14:textId="77777777" w:rsidTr="001E3F0D">
        <w:tc>
          <w:tcPr>
            <w:tcW w:w="1885" w:type="dxa"/>
          </w:tcPr>
          <w:p w14:paraId="007F98CC"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lastRenderedPageBreak/>
              <w:t>ID No.</w:t>
            </w:r>
          </w:p>
        </w:tc>
        <w:tc>
          <w:tcPr>
            <w:tcW w:w="6025" w:type="dxa"/>
          </w:tcPr>
          <w:p w14:paraId="3A157A9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1E1AD2AC" w14:textId="77777777" w:rsidTr="001E3F0D">
        <w:tc>
          <w:tcPr>
            <w:tcW w:w="1885" w:type="dxa"/>
          </w:tcPr>
          <w:p w14:paraId="3455657C" w14:textId="1FC08D0D"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4B2323A2" w14:textId="7AAD18C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respond to user actions (e.g., form submissions, document uploads) within 5 seconds to ensure a seamless application process.</w:t>
            </w:r>
          </w:p>
        </w:tc>
      </w:tr>
      <w:tr w:rsidR="00CB3270" w14:paraId="1B1FBC79" w14:textId="77777777" w:rsidTr="001E3F0D">
        <w:tc>
          <w:tcPr>
            <w:tcW w:w="1885" w:type="dxa"/>
          </w:tcPr>
          <w:p w14:paraId="0610DBA4" w14:textId="661E900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4FC6DD2C" w14:textId="5D9C814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Application pages and forms should load within 3 seconds to provide a smooth user experience and minimize the risk of applicant frustration or abandonment.</w:t>
            </w:r>
          </w:p>
        </w:tc>
      </w:tr>
      <w:tr w:rsidR="00CB3270" w14:paraId="50389E2E" w14:textId="77777777" w:rsidTr="001E3F0D">
        <w:tc>
          <w:tcPr>
            <w:tcW w:w="1885" w:type="dxa"/>
          </w:tcPr>
          <w:p w14:paraId="2B8E3F7B" w14:textId="3D72C78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0B261D24" w14:textId="58186BB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handle a minimum of 500 concurrent users without a performance drop, ensuring all applicants can access and use the system concurrently.</w:t>
            </w:r>
          </w:p>
        </w:tc>
      </w:tr>
      <w:tr w:rsidR="00CB3270" w14:paraId="611F3A3F" w14:textId="77777777" w:rsidTr="001E3F0D">
        <w:tc>
          <w:tcPr>
            <w:tcW w:w="1885" w:type="dxa"/>
          </w:tcPr>
          <w:p w14:paraId="27193C14" w14:textId="21572F22"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0E229E4A" w14:textId="3BE92D0A"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maintain 99.9% uptime, allowing for a maximum of 30 minutes downtime per month for maintenance or updates, ensuring continuous accessibility.</w:t>
            </w:r>
          </w:p>
        </w:tc>
      </w:tr>
      <w:tr w:rsidR="00CB3270" w14:paraId="78BE6829" w14:textId="77777777" w:rsidTr="001E3F0D">
        <w:tc>
          <w:tcPr>
            <w:tcW w:w="1885" w:type="dxa"/>
          </w:tcPr>
          <w:p w14:paraId="060A7A07" w14:textId="4268EF31"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5AF80AAD" w14:textId="7B719F23"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 xml:space="preserve">The system should enable the upload of images and documents, supporting a file size of up to 5MB, to prevent delays </w:t>
            </w:r>
            <w:r w:rsidRPr="001E5282">
              <w:rPr>
                <w:rFonts w:ascii="Courier New" w:hAnsi="Courier New" w:cs="Courier New"/>
                <w:sz w:val="24"/>
                <w:szCs w:val="24"/>
                <w:lang w:val="en-US"/>
              </w:rPr>
              <w:lastRenderedPageBreak/>
              <w:t>during the application submission process.</w:t>
            </w:r>
          </w:p>
        </w:tc>
      </w:tr>
      <w:tr w:rsidR="00CB3270" w14:paraId="65AB757D" w14:textId="77777777" w:rsidTr="001E3F0D">
        <w:tc>
          <w:tcPr>
            <w:tcW w:w="1885" w:type="dxa"/>
          </w:tcPr>
          <w:p w14:paraId="3BAEDA84" w14:textId="43A7F1E3"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6</w:t>
            </w:r>
          </w:p>
        </w:tc>
        <w:tc>
          <w:tcPr>
            <w:tcW w:w="6025" w:type="dxa"/>
          </w:tcPr>
          <w:p w14:paraId="3E01C9E7" w14:textId="50F2FEFF"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tc>
      </w:tr>
    </w:tbl>
    <w:p w14:paraId="46D59C4A" w14:textId="77777777" w:rsidR="00CB3270" w:rsidRPr="00E94E50" w:rsidRDefault="00CB3270" w:rsidP="00CB3270">
      <w:pPr>
        <w:spacing w:line="480" w:lineRule="auto"/>
        <w:ind w:left="720"/>
        <w:rPr>
          <w:rFonts w:ascii="Courier New" w:hAnsi="Courier New" w:cs="Courier New"/>
          <w:b/>
          <w:bCs/>
          <w:sz w:val="24"/>
          <w:szCs w:val="24"/>
          <w:lang w:val="en-US"/>
        </w:rPr>
      </w:pPr>
    </w:p>
    <w:p w14:paraId="38FF7873" w14:textId="2AEFB98A" w:rsidR="00CB3270" w:rsidRDefault="0061220A" w:rsidP="00CB3270">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tbl>
      <w:tblPr>
        <w:tblStyle w:val="TableGrid"/>
        <w:tblW w:w="0" w:type="auto"/>
        <w:tblInd w:w="720" w:type="dxa"/>
        <w:tblLook w:val="04A0" w:firstRow="1" w:lastRow="0" w:firstColumn="1" w:lastColumn="0" w:noHBand="0" w:noVBand="1"/>
      </w:tblPr>
      <w:tblGrid>
        <w:gridCol w:w="1885"/>
        <w:gridCol w:w="6025"/>
      </w:tblGrid>
      <w:tr w:rsidR="00CB3270" w14:paraId="04D391ED" w14:textId="77777777" w:rsidTr="001E3F0D">
        <w:tc>
          <w:tcPr>
            <w:tcW w:w="1885" w:type="dxa"/>
          </w:tcPr>
          <w:p w14:paraId="3BBCA40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4EED68A0"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26CB4441" w14:textId="77777777" w:rsidTr="001E3F0D">
        <w:tc>
          <w:tcPr>
            <w:tcW w:w="1885" w:type="dxa"/>
          </w:tcPr>
          <w:p w14:paraId="4391F5BB" w14:textId="2E9DAAF7"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518CEF75" w14:textId="2452E4A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tc>
      </w:tr>
      <w:tr w:rsidR="00CB3270" w14:paraId="01AC5EAC" w14:textId="77777777" w:rsidTr="001E3F0D">
        <w:tc>
          <w:tcPr>
            <w:tcW w:w="1885" w:type="dxa"/>
          </w:tcPr>
          <w:p w14:paraId="5F0648E7" w14:textId="35248636"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0F27B736" w14:textId="437F3575"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strictly enforces role-based access control, ensuring that only designated personnel with specific roles can access and modify sensitive application data, minimizing the risk of unauthorized access.</w:t>
            </w:r>
          </w:p>
        </w:tc>
      </w:tr>
      <w:tr w:rsidR="00CB3270" w14:paraId="14DC3395" w14:textId="77777777" w:rsidTr="001E3F0D">
        <w:tc>
          <w:tcPr>
            <w:tcW w:w="1885" w:type="dxa"/>
          </w:tcPr>
          <w:p w14:paraId="4CB8ADF9" w14:textId="4A087137"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3</w:t>
            </w:r>
          </w:p>
        </w:tc>
        <w:tc>
          <w:tcPr>
            <w:tcW w:w="6025" w:type="dxa"/>
          </w:tcPr>
          <w:p w14:paraId="63F6F9DB" w14:textId="154AE48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Access to the database is meticulously controlled, with only authorized users granted specific permissions based on their roles.</w:t>
            </w:r>
          </w:p>
        </w:tc>
      </w:tr>
      <w:tr w:rsidR="00CB3270" w14:paraId="002BC181" w14:textId="77777777" w:rsidTr="001E3F0D">
        <w:tc>
          <w:tcPr>
            <w:tcW w:w="1885" w:type="dxa"/>
          </w:tcPr>
          <w:p w14:paraId="5EB3999E" w14:textId="05B5846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2B192EF9" w14:textId="752EF6B2"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Stored data in the database is encrypted, providing an additional layer of protection against unauthorized access and data breaches.</w:t>
            </w:r>
          </w:p>
        </w:tc>
      </w:tr>
      <w:tr w:rsidR="00CB3270" w14:paraId="41634822" w14:textId="77777777" w:rsidTr="001E3F0D">
        <w:tc>
          <w:tcPr>
            <w:tcW w:w="1885" w:type="dxa"/>
          </w:tcPr>
          <w:p w14:paraId="29AB2A70" w14:textId="254B71B1"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2687C37D" w14:textId="25BB0613"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Routine security assessments are conducted to identify and address potential vulnerabilities, ensuring the ongoing integrity of the stored data.</w:t>
            </w:r>
          </w:p>
        </w:tc>
      </w:tr>
      <w:tr w:rsidR="00CB3270" w14:paraId="4CC1571E" w14:textId="77777777" w:rsidTr="001E3F0D">
        <w:tc>
          <w:tcPr>
            <w:tcW w:w="1885" w:type="dxa"/>
          </w:tcPr>
          <w:p w14:paraId="18D32342" w14:textId="225E777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76FC6BD2" w14:textId="12E4C0AD"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p>
        </w:tc>
      </w:tr>
    </w:tbl>
    <w:p w14:paraId="73408AF4" w14:textId="6CC0620B" w:rsidR="00F549F6" w:rsidRPr="00CB3270" w:rsidRDefault="00F549F6" w:rsidP="00CB3270">
      <w:pPr>
        <w:spacing w:line="480" w:lineRule="auto"/>
        <w:jc w:val="both"/>
        <w:rPr>
          <w:rFonts w:ascii="Courier New" w:hAnsi="Courier New" w:cs="Courier New"/>
          <w:sz w:val="24"/>
          <w:szCs w:val="24"/>
          <w:lang w:val="en-US"/>
        </w:rPr>
      </w:pPr>
    </w:p>
    <w:p w14:paraId="3A0D5DA9" w14:textId="77777777" w:rsidR="0055608F" w:rsidRDefault="0055608F" w:rsidP="00CD4FBC">
      <w:pPr>
        <w:spacing w:line="480" w:lineRule="auto"/>
        <w:rPr>
          <w:rFonts w:ascii="Courier New" w:hAnsi="Courier New" w:cs="Courier New"/>
          <w:sz w:val="24"/>
          <w:szCs w:val="24"/>
          <w:lang w:val="en-US"/>
        </w:rPr>
      </w:pPr>
    </w:p>
    <w:p w14:paraId="714AE228" w14:textId="77777777" w:rsidR="00035005" w:rsidRDefault="00035005" w:rsidP="00CD4FBC">
      <w:pPr>
        <w:spacing w:line="480" w:lineRule="auto"/>
        <w:rPr>
          <w:rFonts w:ascii="Courier New" w:hAnsi="Courier New" w:cs="Courier New"/>
          <w:sz w:val="24"/>
          <w:szCs w:val="24"/>
          <w:lang w:val="en-US"/>
        </w:rPr>
      </w:pPr>
    </w:p>
    <w:p w14:paraId="1DB652A1" w14:textId="77777777" w:rsidR="00035005" w:rsidRDefault="00035005" w:rsidP="00CD4FBC">
      <w:pPr>
        <w:spacing w:line="480" w:lineRule="auto"/>
        <w:rPr>
          <w:rFonts w:ascii="Courier New" w:hAnsi="Courier New" w:cs="Courier New"/>
          <w:sz w:val="24"/>
          <w:szCs w:val="24"/>
          <w:lang w:val="en-US"/>
        </w:rPr>
      </w:pPr>
    </w:p>
    <w:p w14:paraId="773539A1" w14:textId="77777777" w:rsidR="00035005" w:rsidRDefault="00035005" w:rsidP="00035005">
      <w:pPr>
        <w:spacing w:after="0" w:line="240" w:lineRule="auto"/>
        <w:rPr>
          <w:rFonts w:ascii="Courier New" w:hAnsi="Courier New" w:cs="Courier New"/>
          <w:b/>
          <w:bCs/>
        </w:rPr>
      </w:pPr>
    </w:p>
    <w:p w14:paraId="6DC94DF1" w14:textId="4D9CA1E3" w:rsidR="00EE6A60" w:rsidRPr="00A86B46" w:rsidRDefault="00EE6A60"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CHAPTER 3.</w:t>
      </w:r>
    </w:p>
    <w:p w14:paraId="61F87F03" w14:textId="1A814F3B" w:rsidR="00035005" w:rsidRPr="00A86B46" w:rsidRDefault="00035005"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t>DESIGN AND DEVELOPMENT METHODOLOGIES</w:t>
      </w:r>
    </w:p>
    <w:p w14:paraId="35FD3481" w14:textId="77777777" w:rsidR="00A86B46" w:rsidRPr="00A86B46" w:rsidRDefault="00A86B46" w:rsidP="00EE6A60">
      <w:pPr>
        <w:spacing w:after="0" w:line="240" w:lineRule="auto"/>
        <w:jc w:val="center"/>
        <w:rPr>
          <w:rFonts w:ascii="Courier New" w:hAnsi="Courier New" w:cs="Courier New"/>
          <w:b/>
          <w:bCs/>
          <w:sz w:val="24"/>
          <w:szCs w:val="24"/>
        </w:rPr>
      </w:pPr>
    </w:p>
    <w:p w14:paraId="42C06C29" w14:textId="5F0C86D1" w:rsidR="00A86B46" w:rsidRPr="00A86B46" w:rsidRDefault="00A86B46" w:rsidP="00A86B46">
      <w:pPr>
        <w:spacing w:after="0" w:line="480" w:lineRule="auto"/>
        <w:ind w:firstLine="720"/>
        <w:rPr>
          <w:rFonts w:ascii="Courier New" w:hAnsi="Courier New" w:cs="Courier New"/>
          <w:sz w:val="24"/>
          <w:szCs w:val="24"/>
        </w:rPr>
      </w:pPr>
      <w:r w:rsidRPr="00A86B46">
        <w:rPr>
          <w:rFonts w:ascii="Courier New" w:hAnsi="Courier New" w:cs="Courier New"/>
          <w:sz w:val="24"/>
          <w:szCs w:val="24"/>
        </w:rPr>
        <w:t>In this chapter, researcher examin into the intricacies of design and development methodologies, exploring essential frameworks and approaches for effective project realization.</w:t>
      </w:r>
    </w:p>
    <w:p w14:paraId="152D8FA0" w14:textId="77777777" w:rsidR="00035005" w:rsidRPr="00A86B46" w:rsidRDefault="00035005" w:rsidP="00035005">
      <w:pPr>
        <w:spacing w:after="0" w:line="480" w:lineRule="auto"/>
        <w:jc w:val="both"/>
        <w:rPr>
          <w:rFonts w:ascii="Courier New" w:hAnsi="Courier New" w:cs="Courier New"/>
          <w:b/>
          <w:bCs/>
          <w:sz w:val="24"/>
          <w:szCs w:val="24"/>
        </w:rPr>
      </w:pPr>
    </w:p>
    <w:p w14:paraId="0FEBB86E"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System Design</w:t>
      </w:r>
    </w:p>
    <w:p w14:paraId="610F1C7D"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have to travel around to personally meet the applicants. This system will make it easy for the company and their agents when it comes to recruiting applicants. Agents will recruit possible applicants for their job openings. Using the system, they could just send a link on their applicants were they can just register and log-in their accounts, after that they’ll just have to fill-up some forms and send their documents virtually, it will be more cost efficient and less effort for both sides. They could also </w:t>
      </w:r>
      <w:r w:rsidRPr="00A86B46">
        <w:rPr>
          <w:rFonts w:ascii="Courier New" w:hAnsi="Courier New" w:cs="Courier New"/>
          <w:sz w:val="24"/>
          <w:szCs w:val="24"/>
          <w:lang w:val="en-US"/>
        </w:rPr>
        <w:lastRenderedPageBreak/>
        <w:t>just check the applicants’ documents and choose from them. They could also just talk to them remotely or just sending them an email for updates.</w:t>
      </w:r>
    </w:p>
    <w:p w14:paraId="1BC4E105"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atabase Design</w:t>
      </w:r>
    </w:p>
    <w:p w14:paraId="6AF94F1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design of the database that includes a lot of entities on the E-recruitment is an important part of the website development. This compiles the information of the applicants that they input on the forms.</w:t>
      </w:r>
    </w:p>
    <w:p w14:paraId="795BE9C3"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5623D7E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035005" w:rsidRPr="00A86B46" w14:paraId="36EF09A5" w14:textId="77777777" w:rsidTr="001E3F0D">
        <w:trPr>
          <w:trHeight w:val="552"/>
        </w:trPr>
        <w:tc>
          <w:tcPr>
            <w:tcW w:w="1673" w:type="dxa"/>
          </w:tcPr>
          <w:p w14:paraId="381E6859" w14:textId="77777777" w:rsidR="00035005" w:rsidRPr="00A86B46" w:rsidRDefault="00035005" w:rsidP="001E3F0D">
            <w:pPr>
              <w:jc w:val="both"/>
              <w:rPr>
                <w:rFonts w:ascii="Courier New" w:hAnsi="Courier New" w:cs="Courier New"/>
                <w:b/>
                <w:bCs/>
                <w:sz w:val="24"/>
                <w:szCs w:val="24"/>
                <w:lang w:val="en-US"/>
              </w:rPr>
            </w:pPr>
            <w:bookmarkStart w:id="2" w:name="_Hlk124333985"/>
            <w:r w:rsidRPr="00A86B46">
              <w:rPr>
                <w:rFonts w:ascii="Courier New" w:hAnsi="Courier New" w:cs="Courier New"/>
                <w:b/>
                <w:bCs/>
                <w:sz w:val="24"/>
                <w:szCs w:val="24"/>
                <w:lang w:val="en-US"/>
              </w:rPr>
              <w:t>Field Name</w:t>
            </w:r>
          </w:p>
        </w:tc>
        <w:tc>
          <w:tcPr>
            <w:tcW w:w="1837" w:type="dxa"/>
          </w:tcPr>
          <w:p w14:paraId="0195F75A"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900" w:type="dxa"/>
          </w:tcPr>
          <w:p w14:paraId="713EE313"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149A56A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7FFA0DC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34DD91CA" w14:textId="77777777" w:rsidTr="001E3F0D">
        <w:trPr>
          <w:trHeight w:val="562"/>
        </w:trPr>
        <w:tc>
          <w:tcPr>
            <w:tcW w:w="1673" w:type="dxa"/>
          </w:tcPr>
          <w:p w14:paraId="0B51D91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nlife</w:t>
            </w:r>
          </w:p>
        </w:tc>
        <w:tc>
          <w:tcPr>
            <w:tcW w:w="1837" w:type="dxa"/>
          </w:tcPr>
          <w:p w14:paraId="5E01C1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475117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A2BF85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3E21F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nonlife</w:t>
            </w:r>
          </w:p>
        </w:tc>
      </w:tr>
      <w:tr w:rsidR="00035005" w:rsidRPr="00A86B46" w14:paraId="765FC586" w14:textId="77777777" w:rsidTr="001E3F0D">
        <w:trPr>
          <w:trHeight w:val="552"/>
        </w:trPr>
        <w:tc>
          <w:tcPr>
            <w:tcW w:w="1673" w:type="dxa"/>
          </w:tcPr>
          <w:p w14:paraId="332EB46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ife</w:t>
            </w:r>
          </w:p>
        </w:tc>
        <w:tc>
          <w:tcPr>
            <w:tcW w:w="1837" w:type="dxa"/>
          </w:tcPr>
          <w:p w14:paraId="21CB61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68716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BD3203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D8870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life</w:t>
            </w:r>
          </w:p>
        </w:tc>
      </w:tr>
      <w:tr w:rsidR="00035005" w:rsidRPr="00A86B46" w14:paraId="2F382B00" w14:textId="77777777" w:rsidTr="001E3F0D">
        <w:trPr>
          <w:trHeight w:val="562"/>
        </w:trPr>
        <w:tc>
          <w:tcPr>
            <w:tcW w:w="1673" w:type="dxa"/>
          </w:tcPr>
          <w:p w14:paraId="532998B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life</w:t>
            </w:r>
          </w:p>
        </w:tc>
        <w:tc>
          <w:tcPr>
            <w:tcW w:w="1837" w:type="dxa"/>
          </w:tcPr>
          <w:p w14:paraId="7DD3B7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E37B86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AAB4F5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910A936" w14:textId="77777777" w:rsidR="00035005" w:rsidRPr="00A86B46" w:rsidRDefault="00035005" w:rsidP="001E3F0D">
            <w:pPr>
              <w:jc w:val="both"/>
              <w:rPr>
                <w:rFonts w:ascii="Courier New" w:hAnsi="Courier New" w:cs="Courier New"/>
                <w:sz w:val="24"/>
                <w:szCs w:val="24"/>
                <w:lang w:val="en-US"/>
              </w:rPr>
            </w:pPr>
          </w:p>
        </w:tc>
      </w:tr>
      <w:tr w:rsidR="00035005" w:rsidRPr="00A86B46" w14:paraId="5A583016" w14:textId="77777777" w:rsidTr="001E3F0D">
        <w:trPr>
          <w:trHeight w:val="552"/>
        </w:trPr>
        <w:tc>
          <w:tcPr>
            <w:tcW w:w="1673" w:type="dxa"/>
          </w:tcPr>
          <w:p w14:paraId="18D6633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accaAndHealth</w:t>
            </w:r>
          </w:p>
        </w:tc>
        <w:tc>
          <w:tcPr>
            <w:tcW w:w="1837" w:type="dxa"/>
          </w:tcPr>
          <w:p w14:paraId="73A7E7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B5B9E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D405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4D85595" w14:textId="77777777" w:rsidR="00035005" w:rsidRPr="00A86B46" w:rsidRDefault="00035005" w:rsidP="001E3F0D">
            <w:pPr>
              <w:jc w:val="both"/>
              <w:rPr>
                <w:rFonts w:ascii="Courier New" w:hAnsi="Courier New" w:cs="Courier New"/>
                <w:sz w:val="24"/>
                <w:szCs w:val="24"/>
                <w:lang w:val="en-US"/>
              </w:rPr>
            </w:pPr>
          </w:p>
        </w:tc>
      </w:tr>
      <w:tr w:rsidR="00035005" w:rsidRPr="00A86B46" w14:paraId="7341C2BB" w14:textId="77777777" w:rsidTr="001E3F0D">
        <w:trPr>
          <w:trHeight w:val="552"/>
        </w:trPr>
        <w:tc>
          <w:tcPr>
            <w:tcW w:w="1673" w:type="dxa"/>
          </w:tcPr>
          <w:p w14:paraId="0439989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othercb</w:t>
            </w:r>
          </w:p>
        </w:tc>
        <w:tc>
          <w:tcPr>
            <w:tcW w:w="1837" w:type="dxa"/>
          </w:tcPr>
          <w:p w14:paraId="30A039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C1C01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F228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FF753F" w14:textId="77777777" w:rsidR="00035005" w:rsidRPr="00A86B46" w:rsidRDefault="00035005" w:rsidP="001E3F0D">
            <w:pPr>
              <w:jc w:val="both"/>
              <w:rPr>
                <w:rFonts w:ascii="Courier New" w:hAnsi="Courier New" w:cs="Courier New"/>
                <w:sz w:val="24"/>
                <w:szCs w:val="24"/>
                <w:lang w:val="en-US"/>
              </w:rPr>
            </w:pPr>
          </w:p>
        </w:tc>
      </w:tr>
      <w:tr w:rsidR="00035005" w:rsidRPr="00A86B46" w14:paraId="4DF0A99D" w14:textId="77777777" w:rsidTr="001E3F0D">
        <w:trPr>
          <w:trHeight w:val="562"/>
        </w:trPr>
        <w:tc>
          <w:tcPr>
            <w:tcW w:w="1673" w:type="dxa"/>
          </w:tcPr>
          <w:p w14:paraId="3CD87FC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othertb</w:t>
            </w:r>
          </w:p>
        </w:tc>
        <w:tc>
          <w:tcPr>
            <w:tcW w:w="1837" w:type="dxa"/>
          </w:tcPr>
          <w:p w14:paraId="58AA31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42DAD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76B570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F76BD6" w14:textId="77777777" w:rsidR="00035005" w:rsidRPr="00A86B46" w:rsidRDefault="00035005" w:rsidP="001E3F0D">
            <w:pPr>
              <w:jc w:val="both"/>
              <w:rPr>
                <w:rFonts w:ascii="Courier New" w:hAnsi="Courier New" w:cs="Courier New"/>
                <w:sz w:val="24"/>
                <w:szCs w:val="24"/>
                <w:lang w:val="en-US"/>
              </w:rPr>
            </w:pPr>
          </w:p>
        </w:tc>
      </w:tr>
      <w:tr w:rsidR="00035005" w:rsidRPr="00A86B46" w14:paraId="5CAE9CD5" w14:textId="77777777" w:rsidTr="001E3F0D">
        <w:trPr>
          <w:trHeight w:val="552"/>
        </w:trPr>
        <w:tc>
          <w:tcPr>
            <w:tcW w:w="1673" w:type="dxa"/>
          </w:tcPr>
          <w:p w14:paraId="24A7C0B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gencyname</w:t>
            </w:r>
          </w:p>
        </w:tc>
        <w:tc>
          <w:tcPr>
            <w:tcW w:w="1837" w:type="dxa"/>
          </w:tcPr>
          <w:p w14:paraId="52989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3CABF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197A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8FEE1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gency Name</w:t>
            </w:r>
          </w:p>
        </w:tc>
      </w:tr>
      <w:tr w:rsidR="00035005" w:rsidRPr="00A86B46" w14:paraId="597A24BD" w14:textId="77777777" w:rsidTr="001E3F0D">
        <w:trPr>
          <w:trHeight w:val="552"/>
        </w:trPr>
        <w:tc>
          <w:tcPr>
            <w:tcW w:w="1673" w:type="dxa"/>
          </w:tcPr>
          <w:p w14:paraId="31C3908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fname</w:t>
            </w:r>
          </w:p>
        </w:tc>
        <w:tc>
          <w:tcPr>
            <w:tcW w:w="1837" w:type="dxa"/>
          </w:tcPr>
          <w:p w14:paraId="368CCC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29FB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3352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910EDA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me</w:t>
            </w:r>
          </w:p>
        </w:tc>
      </w:tr>
      <w:tr w:rsidR="00035005" w:rsidRPr="00A86B46" w14:paraId="25C51F11" w14:textId="77777777" w:rsidTr="001E3F0D">
        <w:trPr>
          <w:trHeight w:val="552"/>
        </w:trPr>
        <w:tc>
          <w:tcPr>
            <w:tcW w:w="1673" w:type="dxa"/>
          </w:tcPr>
          <w:p w14:paraId="3DE0574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837" w:type="dxa"/>
          </w:tcPr>
          <w:p w14:paraId="628118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A37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211BBB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D5C376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31C2364D" w14:textId="77777777" w:rsidTr="001E3F0D">
        <w:trPr>
          <w:trHeight w:val="552"/>
        </w:trPr>
        <w:tc>
          <w:tcPr>
            <w:tcW w:w="1673" w:type="dxa"/>
          </w:tcPr>
          <w:p w14:paraId="164583B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837" w:type="dxa"/>
          </w:tcPr>
          <w:p w14:paraId="03DA50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900" w:type="dxa"/>
          </w:tcPr>
          <w:p w14:paraId="69503776" w14:textId="77777777" w:rsidR="00035005" w:rsidRPr="00A86B46" w:rsidRDefault="00035005" w:rsidP="001E3F0D">
            <w:pPr>
              <w:jc w:val="both"/>
              <w:rPr>
                <w:rFonts w:ascii="Courier New" w:hAnsi="Courier New" w:cs="Courier New"/>
                <w:sz w:val="24"/>
                <w:szCs w:val="24"/>
                <w:lang w:val="en-US"/>
              </w:rPr>
            </w:pPr>
          </w:p>
        </w:tc>
        <w:tc>
          <w:tcPr>
            <w:tcW w:w="1890" w:type="dxa"/>
          </w:tcPr>
          <w:p w14:paraId="456CA3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3D0F1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 Date</w:t>
            </w:r>
          </w:p>
        </w:tc>
      </w:tr>
      <w:tr w:rsidR="00035005" w:rsidRPr="00A86B46" w14:paraId="3CBB995D" w14:textId="77777777" w:rsidTr="001E3F0D">
        <w:trPr>
          <w:trHeight w:val="552"/>
        </w:trPr>
        <w:tc>
          <w:tcPr>
            <w:tcW w:w="1673" w:type="dxa"/>
          </w:tcPr>
          <w:p w14:paraId="02A9FCB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laceOfBirth</w:t>
            </w:r>
          </w:p>
        </w:tc>
        <w:tc>
          <w:tcPr>
            <w:tcW w:w="1837" w:type="dxa"/>
          </w:tcPr>
          <w:p w14:paraId="4E50E30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02268A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3148D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693BCB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0F3F80C7" w14:textId="77777777" w:rsidTr="001E3F0D">
        <w:trPr>
          <w:trHeight w:val="552"/>
        </w:trPr>
        <w:tc>
          <w:tcPr>
            <w:tcW w:w="1673" w:type="dxa"/>
          </w:tcPr>
          <w:p w14:paraId="03F759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837" w:type="dxa"/>
          </w:tcPr>
          <w:p w14:paraId="4329DA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7C29A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0</w:t>
            </w:r>
          </w:p>
        </w:tc>
        <w:tc>
          <w:tcPr>
            <w:tcW w:w="1890" w:type="dxa"/>
          </w:tcPr>
          <w:p w14:paraId="3FA4D65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BF3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422412F3" w14:textId="77777777" w:rsidTr="001E3F0D">
        <w:trPr>
          <w:trHeight w:val="552"/>
        </w:trPr>
        <w:tc>
          <w:tcPr>
            <w:tcW w:w="1673" w:type="dxa"/>
          </w:tcPr>
          <w:p w14:paraId="123BFAE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loodType</w:t>
            </w:r>
          </w:p>
        </w:tc>
        <w:tc>
          <w:tcPr>
            <w:tcW w:w="1837" w:type="dxa"/>
          </w:tcPr>
          <w:p w14:paraId="22155A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28508B6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w:t>
            </w:r>
          </w:p>
        </w:tc>
        <w:tc>
          <w:tcPr>
            <w:tcW w:w="1890" w:type="dxa"/>
          </w:tcPr>
          <w:p w14:paraId="3500D3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BAD4B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0619EBBB" w14:textId="77777777" w:rsidTr="001E3F0D">
        <w:trPr>
          <w:trHeight w:val="552"/>
        </w:trPr>
        <w:tc>
          <w:tcPr>
            <w:tcW w:w="1673" w:type="dxa"/>
          </w:tcPr>
          <w:p w14:paraId="7CF7D2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homeAddress</w:t>
            </w:r>
          </w:p>
        </w:tc>
        <w:tc>
          <w:tcPr>
            <w:tcW w:w="1837" w:type="dxa"/>
          </w:tcPr>
          <w:p w14:paraId="4A465F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CDDE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DE9D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33F15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524E9ED1" w14:textId="77777777" w:rsidTr="001E3F0D">
        <w:trPr>
          <w:trHeight w:val="552"/>
        </w:trPr>
        <w:tc>
          <w:tcPr>
            <w:tcW w:w="1673" w:type="dxa"/>
          </w:tcPr>
          <w:p w14:paraId="2B75118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mobileNo</w:t>
            </w:r>
          </w:p>
        </w:tc>
        <w:tc>
          <w:tcPr>
            <w:tcW w:w="1837" w:type="dxa"/>
          </w:tcPr>
          <w:p w14:paraId="452DD1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9D32E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05A6EB0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F9215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26DEE227" w14:textId="77777777" w:rsidTr="001E3F0D">
        <w:trPr>
          <w:trHeight w:val="552"/>
        </w:trPr>
        <w:tc>
          <w:tcPr>
            <w:tcW w:w="1673" w:type="dxa"/>
          </w:tcPr>
          <w:p w14:paraId="2D2FAC7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837" w:type="dxa"/>
          </w:tcPr>
          <w:p w14:paraId="18F72FD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DF2F4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4CA7BC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9FBAB1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s landline</w:t>
            </w:r>
          </w:p>
        </w:tc>
      </w:tr>
      <w:tr w:rsidR="00035005" w:rsidRPr="00A86B46" w14:paraId="2C7645A1" w14:textId="77777777" w:rsidTr="001E3F0D">
        <w:trPr>
          <w:trHeight w:val="552"/>
        </w:trPr>
        <w:tc>
          <w:tcPr>
            <w:tcW w:w="1673" w:type="dxa"/>
          </w:tcPr>
          <w:p w14:paraId="4F96BB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837" w:type="dxa"/>
          </w:tcPr>
          <w:p w14:paraId="649F17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64660B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255</w:t>
            </w:r>
          </w:p>
        </w:tc>
        <w:tc>
          <w:tcPr>
            <w:tcW w:w="1890" w:type="dxa"/>
          </w:tcPr>
          <w:p w14:paraId="14F93A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84AE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61EA5134" w14:textId="77777777" w:rsidTr="001E3F0D">
        <w:trPr>
          <w:trHeight w:val="552"/>
        </w:trPr>
        <w:tc>
          <w:tcPr>
            <w:tcW w:w="1673" w:type="dxa"/>
          </w:tcPr>
          <w:p w14:paraId="5059F22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837" w:type="dxa"/>
          </w:tcPr>
          <w:p w14:paraId="25AB92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2257A9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2DBD0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5CBAE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2039B7F7" w14:textId="77777777" w:rsidTr="001E3F0D">
        <w:trPr>
          <w:trHeight w:val="552"/>
        </w:trPr>
        <w:tc>
          <w:tcPr>
            <w:tcW w:w="1673" w:type="dxa"/>
          </w:tcPr>
          <w:p w14:paraId="753A2F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otherCitizenship</w:t>
            </w:r>
          </w:p>
        </w:tc>
        <w:tc>
          <w:tcPr>
            <w:tcW w:w="1837" w:type="dxa"/>
          </w:tcPr>
          <w:p w14:paraId="543F11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81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FEF5CF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CCDDA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50A740CE" w14:textId="77777777" w:rsidTr="001E3F0D">
        <w:trPr>
          <w:trHeight w:val="552"/>
        </w:trPr>
        <w:tc>
          <w:tcPr>
            <w:tcW w:w="1673" w:type="dxa"/>
          </w:tcPr>
          <w:p w14:paraId="615350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aturalizationInfo</w:t>
            </w:r>
          </w:p>
        </w:tc>
        <w:tc>
          <w:tcPr>
            <w:tcW w:w="1837" w:type="dxa"/>
          </w:tcPr>
          <w:p w14:paraId="545198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94246C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EA1C1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E8BB4E2" w14:textId="77777777" w:rsidR="00035005" w:rsidRPr="00A86B46" w:rsidRDefault="00035005" w:rsidP="001E3F0D">
            <w:pPr>
              <w:jc w:val="both"/>
              <w:rPr>
                <w:rFonts w:ascii="Courier New" w:hAnsi="Courier New" w:cs="Courier New"/>
                <w:sz w:val="24"/>
                <w:szCs w:val="24"/>
                <w:lang w:val="en-US"/>
              </w:rPr>
            </w:pPr>
          </w:p>
        </w:tc>
      </w:tr>
      <w:tr w:rsidR="00035005" w:rsidRPr="00A86B46" w14:paraId="375521AE" w14:textId="77777777" w:rsidTr="001E3F0D">
        <w:trPr>
          <w:trHeight w:val="552"/>
        </w:trPr>
        <w:tc>
          <w:tcPr>
            <w:tcW w:w="1673" w:type="dxa"/>
          </w:tcPr>
          <w:p w14:paraId="3B6DFE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maritalStatus</w:t>
            </w:r>
          </w:p>
        </w:tc>
        <w:tc>
          <w:tcPr>
            <w:tcW w:w="1837" w:type="dxa"/>
          </w:tcPr>
          <w:p w14:paraId="05CFCC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FD89CF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040A4F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A8D3C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3BD134BD" w14:textId="77777777" w:rsidTr="001E3F0D">
        <w:trPr>
          <w:trHeight w:val="552"/>
        </w:trPr>
        <w:tc>
          <w:tcPr>
            <w:tcW w:w="1673" w:type="dxa"/>
          </w:tcPr>
          <w:p w14:paraId="57F9ED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maidenName</w:t>
            </w:r>
          </w:p>
        </w:tc>
        <w:tc>
          <w:tcPr>
            <w:tcW w:w="1837" w:type="dxa"/>
          </w:tcPr>
          <w:p w14:paraId="2A19007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C32F1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9565F2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8E51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iden Name</w:t>
            </w:r>
          </w:p>
        </w:tc>
      </w:tr>
      <w:tr w:rsidR="00035005" w:rsidRPr="00A86B46" w14:paraId="3F31EAE6" w14:textId="77777777" w:rsidTr="001E3F0D">
        <w:trPr>
          <w:trHeight w:val="552"/>
        </w:trPr>
        <w:tc>
          <w:tcPr>
            <w:tcW w:w="1673" w:type="dxa"/>
          </w:tcPr>
          <w:p w14:paraId="63E0FA9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pouseName</w:t>
            </w:r>
          </w:p>
        </w:tc>
        <w:tc>
          <w:tcPr>
            <w:tcW w:w="1837" w:type="dxa"/>
          </w:tcPr>
          <w:p w14:paraId="48FB75E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71E839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4EB1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409F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688D98AC" w14:textId="77777777" w:rsidTr="001E3F0D">
        <w:trPr>
          <w:trHeight w:val="552"/>
        </w:trPr>
        <w:tc>
          <w:tcPr>
            <w:tcW w:w="1673" w:type="dxa"/>
          </w:tcPr>
          <w:p w14:paraId="790D57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sssNo</w:t>
            </w:r>
          </w:p>
        </w:tc>
        <w:tc>
          <w:tcPr>
            <w:tcW w:w="1837" w:type="dxa"/>
          </w:tcPr>
          <w:p w14:paraId="0FE61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9EC2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4D8D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79EF79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78CB72AA" w14:textId="77777777" w:rsidTr="001E3F0D">
        <w:trPr>
          <w:trHeight w:val="552"/>
        </w:trPr>
        <w:tc>
          <w:tcPr>
            <w:tcW w:w="1673" w:type="dxa"/>
          </w:tcPr>
          <w:p w14:paraId="1B26F48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837" w:type="dxa"/>
          </w:tcPr>
          <w:p w14:paraId="407E89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16233E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3F6F1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430A2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 Number</w:t>
            </w:r>
          </w:p>
        </w:tc>
      </w:tr>
    </w:tbl>
    <w:bookmarkEnd w:id="2"/>
    <w:p w14:paraId="2FFAD26E"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7. Fields for Aial Form</w:t>
      </w:r>
    </w:p>
    <w:p w14:paraId="524E3C7A" w14:textId="0B764C09" w:rsidR="00035005" w:rsidRPr="00A86B46" w:rsidRDefault="00035005" w:rsidP="00100F0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able 7 above contains the field name, data type, size, default, and description of the field in the Aial Tabel. Here, the id is the Primary Key (PK)</w:t>
      </w:r>
      <w:r w:rsidR="00243DD7">
        <w:rPr>
          <w:rFonts w:ascii="Courier New" w:hAnsi="Courier New" w:cs="Courier New"/>
          <w:sz w:val="24"/>
          <w:szCs w:val="24"/>
          <w:lang w:val="en-US"/>
        </w:rPr>
        <w:t>.</w:t>
      </w:r>
    </w:p>
    <w:p w14:paraId="1E72F9DA" w14:textId="77777777" w:rsidR="00035005" w:rsidRPr="00A86B46" w:rsidRDefault="00035005" w:rsidP="00035005">
      <w:pPr>
        <w:ind w:firstLine="720"/>
        <w:jc w:val="both"/>
        <w:rPr>
          <w:rFonts w:ascii="Courier New" w:hAnsi="Courier New" w:cs="Courier New"/>
          <w:sz w:val="24"/>
          <w:szCs w:val="24"/>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035005" w:rsidRPr="00A86B46" w14:paraId="6E82924A" w14:textId="77777777" w:rsidTr="001E3F0D">
        <w:tc>
          <w:tcPr>
            <w:tcW w:w="2065" w:type="dxa"/>
          </w:tcPr>
          <w:p w14:paraId="3BE7D86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350" w:type="dxa"/>
          </w:tcPr>
          <w:p w14:paraId="4865570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260" w:type="dxa"/>
          </w:tcPr>
          <w:p w14:paraId="72C7CA0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759E7ABB"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5BD7527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42FC4E03" w14:textId="77777777" w:rsidTr="001E3F0D">
        <w:tc>
          <w:tcPr>
            <w:tcW w:w="2065" w:type="dxa"/>
          </w:tcPr>
          <w:p w14:paraId="223307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350" w:type="dxa"/>
          </w:tcPr>
          <w:p w14:paraId="1AB4E6E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260" w:type="dxa"/>
          </w:tcPr>
          <w:p w14:paraId="290B782D" w14:textId="77777777" w:rsidR="00035005" w:rsidRPr="00A86B46" w:rsidRDefault="00035005" w:rsidP="001E3F0D">
            <w:pPr>
              <w:jc w:val="both"/>
              <w:rPr>
                <w:rFonts w:ascii="Courier New" w:hAnsi="Courier New" w:cs="Courier New"/>
                <w:sz w:val="24"/>
                <w:szCs w:val="24"/>
                <w:lang w:val="en-US"/>
              </w:rPr>
            </w:pPr>
          </w:p>
        </w:tc>
        <w:tc>
          <w:tcPr>
            <w:tcW w:w="1890" w:type="dxa"/>
          </w:tcPr>
          <w:p w14:paraId="380E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E7BEB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ID</w:t>
            </w:r>
          </w:p>
        </w:tc>
      </w:tr>
      <w:tr w:rsidR="00035005" w:rsidRPr="00A86B46" w14:paraId="6AD1FE5A" w14:textId="77777777" w:rsidTr="001E3F0D">
        <w:tc>
          <w:tcPr>
            <w:tcW w:w="2065" w:type="dxa"/>
          </w:tcPr>
          <w:p w14:paraId="6449B4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w:t>
            </w:r>
          </w:p>
        </w:tc>
        <w:tc>
          <w:tcPr>
            <w:tcW w:w="1350" w:type="dxa"/>
          </w:tcPr>
          <w:p w14:paraId="7A9FD7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2464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1EF9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B65C8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sired Position</w:t>
            </w:r>
          </w:p>
        </w:tc>
      </w:tr>
      <w:tr w:rsidR="00035005" w:rsidRPr="00A86B46" w14:paraId="37EB6F41" w14:textId="77777777" w:rsidTr="001E3F0D">
        <w:tc>
          <w:tcPr>
            <w:tcW w:w="2065" w:type="dxa"/>
          </w:tcPr>
          <w:p w14:paraId="1517B5C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referedArea</w:t>
            </w:r>
          </w:p>
        </w:tc>
        <w:tc>
          <w:tcPr>
            <w:tcW w:w="1350" w:type="dxa"/>
          </w:tcPr>
          <w:p w14:paraId="49A5B9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5D7FE97" w14:textId="77777777" w:rsidR="00035005" w:rsidRPr="00A86B46" w:rsidRDefault="00035005" w:rsidP="001E3F0D">
            <w:pPr>
              <w:jc w:val="both"/>
              <w:rPr>
                <w:rFonts w:ascii="Courier New" w:hAnsi="Courier New" w:cs="Courier New"/>
                <w:sz w:val="24"/>
                <w:szCs w:val="24"/>
                <w:lang w:val="en-US"/>
              </w:rPr>
            </w:pPr>
          </w:p>
        </w:tc>
        <w:tc>
          <w:tcPr>
            <w:tcW w:w="1890" w:type="dxa"/>
          </w:tcPr>
          <w:p w14:paraId="7A4EE6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FF1BCF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referred Area</w:t>
            </w:r>
          </w:p>
        </w:tc>
      </w:tr>
      <w:tr w:rsidR="00035005" w:rsidRPr="00A86B46" w14:paraId="45CCC726" w14:textId="77777777" w:rsidTr="001E3F0D">
        <w:tc>
          <w:tcPr>
            <w:tcW w:w="2065" w:type="dxa"/>
          </w:tcPr>
          <w:p w14:paraId="5E17DF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ferral</w:t>
            </w:r>
          </w:p>
        </w:tc>
        <w:tc>
          <w:tcPr>
            <w:tcW w:w="1350" w:type="dxa"/>
          </w:tcPr>
          <w:p w14:paraId="54E3A8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CD078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996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53B829" w14:textId="77777777" w:rsidR="00035005" w:rsidRPr="00A86B46" w:rsidRDefault="00035005" w:rsidP="001E3F0D">
            <w:pPr>
              <w:jc w:val="both"/>
              <w:rPr>
                <w:rFonts w:ascii="Courier New" w:hAnsi="Courier New" w:cs="Courier New"/>
                <w:sz w:val="24"/>
                <w:szCs w:val="24"/>
                <w:lang w:val="en-US"/>
              </w:rPr>
            </w:pPr>
          </w:p>
        </w:tc>
      </w:tr>
      <w:tr w:rsidR="00035005" w:rsidRPr="00A86B46" w14:paraId="4A1CA0A1" w14:textId="77777777" w:rsidTr="001E3F0D">
        <w:tc>
          <w:tcPr>
            <w:tcW w:w="2065" w:type="dxa"/>
          </w:tcPr>
          <w:p w14:paraId="5C00D6D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ferralBy</w:t>
            </w:r>
          </w:p>
        </w:tc>
        <w:tc>
          <w:tcPr>
            <w:tcW w:w="1350" w:type="dxa"/>
          </w:tcPr>
          <w:p w14:paraId="273FE9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9E323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9C645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6627483" w14:textId="77777777" w:rsidR="00035005" w:rsidRPr="00A86B46" w:rsidRDefault="00035005" w:rsidP="001E3F0D">
            <w:pPr>
              <w:jc w:val="both"/>
              <w:rPr>
                <w:rFonts w:ascii="Courier New" w:hAnsi="Courier New" w:cs="Courier New"/>
                <w:sz w:val="24"/>
                <w:szCs w:val="24"/>
                <w:lang w:val="en-US"/>
              </w:rPr>
            </w:pPr>
          </w:p>
        </w:tc>
      </w:tr>
      <w:tr w:rsidR="00035005" w:rsidRPr="00A86B46" w14:paraId="5799FC75" w14:textId="77777777" w:rsidTr="001E3F0D">
        <w:tc>
          <w:tcPr>
            <w:tcW w:w="2065" w:type="dxa"/>
          </w:tcPr>
          <w:p w14:paraId="474B0E9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onlineAd</w:t>
            </w:r>
          </w:p>
        </w:tc>
        <w:tc>
          <w:tcPr>
            <w:tcW w:w="1350" w:type="dxa"/>
          </w:tcPr>
          <w:p w14:paraId="257A8E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260" w:type="dxa"/>
          </w:tcPr>
          <w:p w14:paraId="69B94B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04A52F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188458" w14:textId="77777777" w:rsidR="00035005" w:rsidRPr="00A86B46" w:rsidRDefault="00035005" w:rsidP="001E3F0D">
            <w:pPr>
              <w:jc w:val="both"/>
              <w:rPr>
                <w:rFonts w:ascii="Courier New" w:hAnsi="Courier New" w:cs="Courier New"/>
                <w:sz w:val="24"/>
                <w:szCs w:val="24"/>
                <w:lang w:val="en-US"/>
              </w:rPr>
            </w:pPr>
          </w:p>
        </w:tc>
      </w:tr>
      <w:tr w:rsidR="00035005" w:rsidRPr="00A86B46" w14:paraId="5DB75276" w14:textId="77777777" w:rsidTr="001E3F0D">
        <w:tc>
          <w:tcPr>
            <w:tcW w:w="2065" w:type="dxa"/>
          </w:tcPr>
          <w:p w14:paraId="497702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walkIn</w:t>
            </w:r>
          </w:p>
        </w:tc>
        <w:tc>
          <w:tcPr>
            <w:tcW w:w="1350" w:type="dxa"/>
          </w:tcPr>
          <w:p w14:paraId="759C35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4B844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C3BA9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D6FD12" w14:textId="77777777" w:rsidR="00035005" w:rsidRPr="00A86B46" w:rsidRDefault="00035005" w:rsidP="001E3F0D">
            <w:pPr>
              <w:jc w:val="both"/>
              <w:rPr>
                <w:rFonts w:ascii="Courier New" w:hAnsi="Courier New" w:cs="Courier New"/>
                <w:sz w:val="24"/>
                <w:szCs w:val="24"/>
                <w:lang w:val="en-US"/>
              </w:rPr>
            </w:pPr>
          </w:p>
        </w:tc>
      </w:tr>
      <w:tr w:rsidR="00035005" w:rsidRPr="00A86B46" w14:paraId="1DBB86BE" w14:textId="77777777" w:rsidTr="001E3F0D">
        <w:tc>
          <w:tcPr>
            <w:tcW w:w="2065" w:type="dxa"/>
          </w:tcPr>
          <w:p w14:paraId="5CE358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othersRef</w:t>
            </w:r>
          </w:p>
        </w:tc>
        <w:tc>
          <w:tcPr>
            <w:tcW w:w="1350" w:type="dxa"/>
          </w:tcPr>
          <w:p w14:paraId="18BA91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87F500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72D1FF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2F1167" w14:textId="77777777" w:rsidR="00035005" w:rsidRPr="00A86B46" w:rsidRDefault="00035005" w:rsidP="001E3F0D">
            <w:pPr>
              <w:jc w:val="both"/>
              <w:rPr>
                <w:rFonts w:ascii="Courier New" w:hAnsi="Courier New" w:cs="Courier New"/>
                <w:sz w:val="24"/>
                <w:szCs w:val="24"/>
                <w:lang w:val="en-US"/>
              </w:rPr>
            </w:pPr>
          </w:p>
        </w:tc>
      </w:tr>
      <w:tr w:rsidR="00035005" w:rsidRPr="00A86B46" w14:paraId="79BC9993" w14:textId="77777777" w:rsidTr="001E3F0D">
        <w:tc>
          <w:tcPr>
            <w:tcW w:w="2065" w:type="dxa"/>
          </w:tcPr>
          <w:p w14:paraId="3E2CF74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fname</w:t>
            </w:r>
          </w:p>
        </w:tc>
        <w:tc>
          <w:tcPr>
            <w:tcW w:w="1350" w:type="dxa"/>
          </w:tcPr>
          <w:p w14:paraId="5E1700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37B71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1B9CD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1F3EE4" w14:textId="77777777" w:rsidR="00035005" w:rsidRPr="00A86B46" w:rsidRDefault="00035005" w:rsidP="001E3F0D">
            <w:pPr>
              <w:jc w:val="both"/>
              <w:rPr>
                <w:rFonts w:ascii="Courier New" w:hAnsi="Courier New" w:cs="Courier New"/>
                <w:sz w:val="24"/>
                <w:szCs w:val="24"/>
                <w:lang w:val="en-US"/>
              </w:rPr>
            </w:pPr>
          </w:p>
        </w:tc>
      </w:tr>
      <w:tr w:rsidR="00035005" w:rsidRPr="00A86B46" w14:paraId="534D3EDD" w14:textId="77777777" w:rsidTr="001E3F0D">
        <w:tc>
          <w:tcPr>
            <w:tcW w:w="2065" w:type="dxa"/>
          </w:tcPr>
          <w:p w14:paraId="535C9A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350" w:type="dxa"/>
          </w:tcPr>
          <w:p w14:paraId="2294BC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F0494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DD2C6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A03EA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52FD557A" w14:textId="77777777" w:rsidTr="001E3F0D">
        <w:tc>
          <w:tcPr>
            <w:tcW w:w="2065" w:type="dxa"/>
          </w:tcPr>
          <w:p w14:paraId="557181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350" w:type="dxa"/>
          </w:tcPr>
          <w:p w14:paraId="7E7BFD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1260" w:type="dxa"/>
          </w:tcPr>
          <w:p w14:paraId="75C1FD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E1F2A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CBF53C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rithdate</w:t>
            </w:r>
          </w:p>
        </w:tc>
      </w:tr>
      <w:tr w:rsidR="00035005" w:rsidRPr="00A86B46" w14:paraId="14B0095B" w14:textId="77777777" w:rsidTr="001E3F0D">
        <w:tc>
          <w:tcPr>
            <w:tcW w:w="2065" w:type="dxa"/>
          </w:tcPr>
          <w:p w14:paraId="5BC50A0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laceOfBirth</w:t>
            </w:r>
          </w:p>
        </w:tc>
        <w:tc>
          <w:tcPr>
            <w:tcW w:w="1350" w:type="dxa"/>
          </w:tcPr>
          <w:p w14:paraId="311F81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E5B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1B626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3DEC8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7A1FFC89" w14:textId="77777777" w:rsidTr="001E3F0D">
        <w:tc>
          <w:tcPr>
            <w:tcW w:w="2065" w:type="dxa"/>
          </w:tcPr>
          <w:p w14:paraId="4063B5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350" w:type="dxa"/>
          </w:tcPr>
          <w:p w14:paraId="4C353BB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13FEE9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CB1B3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83D7E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0F0CE4DE" w14:textId="77777777" w:rsidTr="001E3F0D">
        <w:tc>
          <w:tcPr>
            <w:tcW w:w="2065" w:type="dxa"/>
          </w:tcPr>
          <w:p w14:paraId="38281DF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loodType</w:t>
            </w:r>
          </w:p>
        </w:tc>
        <w:tc>
          <w:tcPr>
            <w:tcW w:w="1350" w:type="dxa"/>
          </w:tcPr>
          <w:p w14:paraId="761157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26713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770D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E4B6F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21C63C56" w14:textId="77777777" w:rsidTr="001E3F0D">
        <w:tc>
          <w:tcPr>
            <w:tcW w:w="2065" w:type="dxa"/>
          </w:tcPr>
          <w:p w14:paraId="7CB4C0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homeAddress</w:t>
            </w:r>
          </w:p>
        </w:tc>
        <w:tc>
          <w:tcPr>
            <w:tcW w:w="1350" w:type="dxa"/>
          </w:tcPr>
          <w:p w14:paraId="3D4A2D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BA55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45C8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CF3D8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3BF5845A" w14:textId="77777777" w:rsidTr="001E3F0D">
        <w:tc>
          <w:tcPr>
            <w:tcW w:w="2065" w:type="dxa"/>
          </w:tcPr>
          <w:p w14:paraId="4D0576C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mobileNo</w:t>
            </w:r>
          </w:p>
        </w:tc>
        <w:tc>
          <w:tcPr>
            <w:tcW w:w="1350" w:type="dxa"/>
          </w:tcPr>
          <w:p w14:paraId="65AB5B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9EFC2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DF3DF8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FD365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58632120" w14:textId="77777777" w:rsidTr="001E3F0D">
        <w:tc>
          <w:tcPr>
            <w:tcW w:w="2065" w:type="dxa"/>
          </w:tcPr>
          <w:p w14:paraId="54E3357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350" w:type="dxa"/>
          </w:tcPr>
          <w:p w14:paraId="2B877FC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83DFC2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FFAF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F4E0D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andline</w:t>
            </w:r>
          </w:p>
        </w:tc>
      </w:tr>
      <w:tr w:rsidR="00035005" w:rsidRPr="00A86B46" w14:paraId="6B8E0233" w14:textId="77777777" w:rsidTr="001E3F0D">
        <w:tc>
          <w:tcPr>
            <w:tcW w:w="2065" w:type="dxa"/>
          </w:tcPr>
          <w:p w14:paraId="6DFAB4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350" w:type="dxa"/>
          </w:tcPr>
          <w:p w14:paraId="45E0C24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A88FF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BD7F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4DE9F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58F8BF88" w14:textId="77777777" w:rsidTr="001E3F0D">
        <w:tc>
          <w:tcPr>
            <w:tcW w:w="2065" w:type="dxa"/>
          </w:tcPr>
          <w:p w14:paraId="41F751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350" w:type="dxa"/>
          </w:tcPr>
          <w:p w14:paraId="480B93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F36B7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125B4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E817F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56D7D8E4" w14:textId="77777777" w:rsidTr="001E3F0D">
        <w:tc>
          <w:tcPr>
            <w:tcW w:w="2065" w:type="dxa"/>
          </w:tcPr>
          <w:p w14:paraId="59D8AA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otherCitizenship</w:t>
            </w:r>
          </w:p>
        </w:tc>
        <w:tc>
          <w:tcPr>
            <w:tcW w:w="1350" w:type="dxa"/>
          </w:tcPr>
          <w:p w14:paraId="6815F3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D208F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5263C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6E3A90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024118CF" w14:textId="77777777" w:rsidTr="001E3F0D">
        <w:tc>
          <w:tcPr>
            <w:tcW w:w="2065" w:type="dxa"/>
          </w:tcPr>
          <w:p w14:paraId="31A885E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aturalizationInfo</w:t>
            </w:r>
          </w:p>
        </w:tc>
        <w:tc>
          <w:tcPr>
            <w:tcW w:w="1350" w:type="dxa"/>
          </w:tcPr>
          <w:p w14:paraId="29250DE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D928E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A78CB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7325D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turalization Info</w:t>
            </w:r>
          </w:p>
        </w:tc>
      </w:tr>
      <w:tr w:rsidR="00035005" w:rsidRPr="00A86B46" w14:paraId="0A29D958" w14:textId="77777777" w:rsidTr="001E3F0D">
        <w:tc>
          <w:tcPr>
            <w:tcW w:w="2065" w:type="dxa"/>
          </w:tcPr>
          <w:p w14:paraId="166177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maritalStatus</w:t>
            </w:r>
          </w:p>
        </w:tc>
        <w:tc>
          <w:tcPr>
            <w:tcW w:w="1350" w:type="dxa"/>
          </w:tcPr>
          <w:p w14:paraId="344341F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346F4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0F72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FB97E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25F3EB7B" w14:textId="77777777" w:rsidTr="001E3F0D">
        <w:tc>
          <w:tcPr>
            <w:tcW w:w="2065" w:type="dxa"/>
          </w:tcPr>
          <w:p w14:paraId="0283AE8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maidenName</w:t>
            </w:r>
          </w:p>
        </w:tc>
        <w:tc>
          <w:tcPr>
            <w:tcW w:w="1350" w:type="dxa"/>
          </w:tcPr>
          <w:p w14:paraId="10CC50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2BEE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575A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D72D5C"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Applicant’s Maiden Name</w:t>
            </w:r>
          </w:p>
        </w:tc>
      </w:tr>
      <w:tr w:rsidR="00035005" w:rsidRPr="00A86B46" w14:paraId="5E43F857" w14:textId="77777777" w:rsidTr="001E3F0D">
        <w:tc>
          <w:tcPr>
            <w:tcW w:w="2065" w:type="dxa"/>
          </w:tcPr>
          <w:p w14:paraId="199D84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pouseName</w:t>
            </w:r>
          </w:p>
        </w:tc>
        <w:tc>
          <w:tcPr>
            <w:tcW w:w="1350" w:type="dxa"/>
          </w:tcPr>
          <w:p w14:paraId="4B036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D78537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C27C3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C8D27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29DDBD0C" w14:textId="77777777" w:rsidTr="001E3F0D">
        <w:tc>
          <w:tcPr>
            <w:tcW w:w="2065" w:type="dxa"/>
          </w:tcPr>
          <w:p w14:paraId="709AFCD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ssNo</w:t>
            </w:r>
          </w:p>
        </w:tc>
        <w:tc>
          <w:tcPr>
            <w:tcW w:w="1350" w:type="dxa"/>
          </w:tcPr>
          <w:p w14:paraId="04E3B3A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E6EFF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34808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D7CDA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5B79D6A2" w14:textId="77777777" w:rsidTr="001E3F0D">
        <w:tc>
          <w:tcPr>
            <w:tcW w:w="2065" w:type="dxa"/>
          </w:tcPr>
          <w:p w14:paraId="3AAA308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350" w:type="dxa"/>
          </w:tcPr>
          <w:p w14:paraId="2E157E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9335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F7D7CA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246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w:t>
            </w:r>
          </w:p>
        </w:tc>
      </w:tr>
      <w:tr w:rsidR="00035005" w:rsidRPr="00A86B46" w14:paraId="663AEE5C" w14:textId="77777777" w:rsidTr="001E3F0D">
        <w:tc>
          <w:tcPr>
            <w:tcW w:w="2065" w:type="dxa"/>
          </w:tcPr>
          <w:p w14:paraId="6C2BF4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ifeInsuranceExperience</w:t>
            </w:r>
          </w:p>
        </w:tc>
        <w:tc>
          <w:tcPr>
            <w:tcW w:w="1350" w:type="dxa"/>
          </w:tcPr>
          <w:p w14:paraId="6D5AF7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5E21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DD928D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EFFCB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ife Insurance Experience</w:t>
            </w:r>
          </w:p>
        </w:tc>
      </w:tr>
      <w:tr w:rsidR="00035005" w:rsidRPr="00A86B46" w14:paraId="110A201E" w14:textId="77777777" w:rsidTr="001E3F0D">
        <w:tc>
          <w:tcPr>
            <w:tcW w:w="2065" w:type="dxa"/>
          </w:tcPr>
          <w:p w14:paraId="7DD72C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raditional</w:t>
            </w:r>
          </w:p>
        </w:tc>
        <w:tc>
          <w:tcPr>
            <w:tcW w:w="1350" w:type="dxa"/>
          </w:tcPr>
          <w:p w14:paraId="42DC4F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DE65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DD4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1E1731F" w14:textId="77777777" w:rsidR="00035005" w:rsidRPr="00A86B46" w:rsidRDefault="00035005" w:rsidP="001E3F0D">
            <w:pPr>
              <w:jc w:val="both"/>
              <w:rPr>
                <w:rFonts w:ascii="Courier New" w:hAnsi="Courier New" w:cs="Courier New"/>
                <w:sz w:val="24"/>
                <w:szCs w:val="24"/>
                <w:lang w:val="en-US"/>
              </w:rPr>
            </w:pPr>
          </w:p>
        </w:tc>
      </w:tr>
      <w:tr w:rsidR="00035005" w:rsidRPr="00A86B46" w14:paraId="1032727A" w14:textId="77777777" w:rsidTr="001E3F0D">
        <w:tc>
          <w:tcPr>
            <w:tcW w:w="2065" w:type="dxa"/>
          </w:tcPr>
          <w:p w14:paraId="4C7EC6A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iable</w:t>
            </w:r>
          </w:p>
        </w:tc>
        <w:tc>
          <w:tcPr>
            <w:tcW w:w="1350" w:type="dxa"/>
          </w:tcPr>
          <w:p w14:paraId="369912B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97013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BA177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C7F7183" w14:textId="77777777" w:rsidR="00035005" w:rsidRPr="00A86B46" w:rsidRDefault="00035005" w:rsidP="001E3F0D">
            <w:pPr>
              <w:jc w:val="both"/>
              <w:rPr>
                <w:rFonts w:ascii="Courier New" w:hAnsi="Courier New" w:cs="Courier New"/>
                <w:sz w:val="24"/>
                <w:szCs w:val="24"/>
                <w:lang w:val="en-US"/>
              </w:rPr>
            </w:pPr>
          </w:p>
        </w:tc>
      </w:tr>
      <w:tr w:rsidR="00035005" w:rsidRPr="00A86B46" w14:paraId="7A078D78" w14:textId="77777777" w:rsidTr="001E3F0D">
        <w:tc>
          <w:tcPr>
            <w:tcW w:w="2065" w:type="dxa"/>
          </w:tcPr>
          <w:p w14:paraId="7A5E7B8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centInsuranceCompany</w:t>
            </w:r>
          </w:p>
        </w:tc>
        <w:tc>
          <w:tcPr>
            <w:tcW w:w="1350" w:type="dxa"/>
          </w:tcPr>
          <w:p w14:paraId="15B5AF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6120A5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2373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40E77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Recently Insurance Company</w:t>
            </w:r>
          </w:p>
        </w:tc>
      </w:tr>
      <w:tr w:rsidR="00035005" w:rsidRPr="00A86B46" w14:paraId="29E7BD0F" w14:textId="77777777" w:rsidTr="001E3F0D">
        <w:tc>
          <w:tcPr>
            <w:tcW w:w="2065" w:type="dxa"/>
          </w:tcPr>
          <w:p w14:paraId="0ECB39B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highSchool</w:t>
            </w:r>
          </w:p>
        </w:tc>
        <w:tc>
          <w:tcPr>
            <w:tcW w:w="1350" w:type="dxa"/>
          </w:tcPr>
          <w:p w14:paraId="2572FF5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7B9C9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7BBA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EBC53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w:t>
            </w:r>
          </w:p>
        </w:tc>
      </w:tr>
      <w:tr w:rsidR="00035005" w:rsidRPr="00A86B46" w14:paraId="1AA2A8C9" w14:textId="77777777" w:rsidTr="001E3F0D">
        <w:tc>
          <w:tcPr>
            <w:tcW w:w="2065" w:type="dxa"/>
          </w:tcPr>
          <w:p w14:paraId="3A4CBD4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highSchoolCourse</w:t>
            </w:r>
          </w:p>
        </w:tc>
        <w:tc>
          <w:tcPr>
            <w:tcW w:w="1350" w:type="dxa"/>
          </w:tcPr>
          <w:p w14:paraId="2D05CB3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5204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BD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D5255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Course</w:t>
            </w:r>
          </w:p>
        </w:tc>
      </w:tr>
      <w:tr w:rsidR="00035005" w:rsidRPr="00A86B46" w14:paraId="1B9D0DFF" w14:textId="77777777" w:rsidTr="001E3F0D">
        <w:tc>
          <w:tcPr>
            <w:tcW w:w="2065" w:type="dxa"/>
          </w:tcPr>
          <w:p w14:paraId="6D31D7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highSchoolYear</w:t>
            </w:r>
          </w:p>
        </w:tc>
        <w:tc>
          <w:tcPr>
            <w:tcW w:w="1350" w:type="dxa"/>
          </w:tcPr>
          <w:p w14:paraId="2C16B1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DA9409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11F7E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5157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Year</w:t>
            </w:r>
          </w:p>
        </w:tc>
      </w:tr>
      <w:tr w:rsidR="00035005" w:rsidRPr="00A86B46" w14:paraId="347625E8" w14:textId="77777777" w:rsidTr="001E3F0D">
        <w:tc>
          <w:tcPr>
            <w:tcW w:w="2065" w:type="dxa"/>
          </w:tcPr>
          <w:p w14:paraId="732E9F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raduateSchool</w:t>
            </w:r>
          </w:p>
        </w:tc>
        <w:tc>
          <w:tcPr>
            <w:tcW w:w="1350" w:type="dxa"/>
          </w:tcPr>
          <w:p w14:paraId="5E99283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4A7B1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05328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13AB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School</w:t>
            </w:r>
          </w:p>
        </w:tc>
      </w:tr>
      <w:tr w:rsidR="00035005" w:rsidRPr="00A86B46" w14:paraId="128F166A" w14:textId="77777777" w:rsidTr="001E3F0D">
        <w:tc>
          <w:tcPr>
            <w:tcW w:w="2065" w:type="dxa"/>
          </w:tcPr>
          <w:p w14:paraId="3398FD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raduateCourse</w:t>
            </w:r>
          </w:p>
        </w:tc>
        <w:tc>
          <w:tcPr>
            <w:tcW w:w="1350" w:type="dxa"/>
          </w:tcPr>
          <w:p w14:paraId="0F4B07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C7C58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95F102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EFBF2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Course</w:t>
            </w:r>
          </w:p>
        </w:tc>
      </w:tr>
      <w:tr w:rsidR="00035005" w:rsidRPr="00A86B46" w14:paraId="748F6DF7" w14:textId="77777777" w:rsidTr="001E3F0D">
        <w:tc>
          <w:tcPr>
            <w:tcW w:w="2065" w:type="dxa"/>
          </w:tcPr>
          <w:p w14:paraId="165B8E7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raduateYear</w:t>
            </w:r>
          </w:p>
        </w:tc>
        <w:tc>
          <w:tcPr>
            <w:tcW w:w="1350" w:type="dxa"/>
          </w:tcPr>
          <w:p w14:paraId="517445C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4A62D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38D0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CA4424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Year</w:t>
            </w:r>
          </w:p>
        </w:tc>
      </w:tr>
      <w:tr w:rsidR="00035005" w:rsidRPr="00A86B46" w14:paraId="702BE052" w14:textId="77777777" w:rsidTr="001E3F0D">
        <w:tc>
          <w:tcPr>
            <w:tcW w:w="2065" w:type="dxa"/>
          </w:tcPr>
          <w:p w14:paraId="3D7A845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1</w:t>
            </w:r>
          </w:p>
        </w:tc>
        <w:tc>
          <w:tcPr>
            <w:tcW w:w="1350" w:type="dxa"/>
          </w:tcPr>
          <w:p w14:paraId="20347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126B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5A9ABA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92AF5FE" w14:textId="77777777" w:rsidR="00035005" w:rsidRPr="00A86B46" w:rsidRDefault="00035005" w:rsidP="001E3F0D">
            <w:pPr>
              <w:jc w:val="both"/>
              <w:rPr>
                <w:rFonts w:ascii="Courier New" w:hAnsi="Courier New" w:cs="Courier New"/>
                <w:sz w:val="24"/>
                <w:szCs w:val="24"/>
                <w:lang w:val="en-US"/>
              </w:rPr>
            </w:pPr>
          </w:p>
        </w:tc>
      </w:tr>
      <w:tr w:rsidR="00035005" w:rsidRPr="00A86B46" w14:paraId="62CB2692" w14:textId="77777777" w:rsidTr="001E3F0D">
        <w:tc>
          <w:tcPr>
            <w:tcW w:w="2065" w:type="dxa"/>
          </w:tcPr>
          <w:p w14:paraId="5E499BD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1</w:t>
            </w:r>
          </w:p>
        </w:tc>
        <w:tc>
          <w:tcPr>
            <w:tcW w:w="1350" w:type="dxa"/>
          </w:tcPr>
          <w:p w14:paraId="48EBFF8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71D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BFB9B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E76E8BA" w14:textId="77777777" w:rsidR="00035005" w:rsidRPr="00A86B46" w:rsidRDefault="00035005" w:rsidP="001E3F0D">
            <w:pPr>
              <w:jc w:val="both"/>
              <w:rPr>
                <w:rFonts w:ascii="Courier New" w:hAnsi="Courier New" w:cs="Courier New"/>
                <w:sz w:val="24"/>
                <w:szCs w:val="24"/>
                <w:lang w:val="en-US"/>
              </w:rPr>
            </w:pPr>
          </w:p>
        </w:tc>
      </w:tr>
      <w:tr w:rsidR="00035005" w:rsidRPr="00A86B46" w14:paraId="6AF30B04" w14:textId="77777777" w:rsidTr="001E3F0D">
        <w:tc>
          <w:tcPr>
            <w:tcW w:w="2065" w:type="dxa"/>
          </w:tcPr>
          <w:p w14:paraId="2693AAB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1</w:t>
            </w:r>
          </w:p>
        </w:tc>
        <w:tc>
          <w:tcPr>
            <w:tcW w:w="1350" w:type="dxa"/>
          </w:tcPr>
          <w:p w14:paraId="0A0A36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4EB19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A2F4B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75D82D" w14:textId="77777777" w:rsidR="00035005" w:rsidRPr="00A86B46" w:rsidRDefault="00035005" w:rsidP="001E3F0D">
            <w:pPr>
              <w:jc w:val="both"/>
              <w:rPr>
                <w:rFonts w:ascii="Courier New" w:hAnsi="Courier New" w:cs="Courier New"/>
                <w:sz w:val="24"/>
                <w:szCs w:val="24"/>
                <w:lang w:val="en-US"/>
              </w:rPr>
            </w:pPr>
          </w:p>
        </w:tc>
      </w:tr>
      <w:tr w:rsidR="00035005" w:rsidRPr="00A86B46" w14:paraId="1DAFA9CC" w14:textId="77777777" w:rsidTr="001E3F0D">
        <w:tc>
          <w:tcPr>
            <w:tcW w:w="2065" w:type="dxa"/>
          </w:tcPr>
          <w:p w14:paraId="08FA7C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1</w:t>
            </w:r>
          </w:p>
        </w:tc>
        <w:tc>
          <w:tcPr>
            <w:tcW w:w="1350" w:type="dxa"/>
          </w:tcPr>
          <w:p w14:paraId="0C75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5934E6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F3433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A1791B" w14:textId="77777777" w:rsidR="00035005" w:rsidRPr="00A86B46" w:rsidRDefault="00035005" w:rsidP="001E3F0D">
            <w:pPr>
              <w:jc w:val="both"/>
              <w:rPr>
                <w:rFonts w:ascii="Courier New" w:hAnsi="Courier New" w:cs="Courier New"/>
                <w:sz w:val="24"/>
                <w:szCs w:val="24"/>
                <w:lang w:val="en-US"/>
              </w:rPr>
            </w:pPr>
          </w:p>
        </w:tc>
      </w:tr>
      <w:tr w:rsidR="00035005" w:rsidRPr="00A86B46" w14:paraId="4C9D97D8" w14:textId="77777777" w:rsidTr="001E3F0D">
        <w:tc>
          <w:tcPr>
            <w:tcW w:w="2065" w:type="dxa"/>
          </w:tcPr>
          <w:p w14:paraId="7711B8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1</w:t>
            </w:r>
          </w:p>
        </w:tc>
        <w:tc>
          <w:tcPr>
            <w:tcW w:w="1350" w:type="dxa"/>
          </w:tcPr>
          <w:p w14:paraId="7DD816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5E3EC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3FCF5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662B72" w14:textId="77777777" w:rsidR="00035005" w:rsidRPr="00A86B46" w:rsidRDefault="00035005" w:rsidP="001E3F0D">
            <w:pPr>
              <w:jc w:val="both"/>
              <w:rPr>
                <w:rFonts w:ascii="Courier New" w:hAnsi="Courier New" w:cs="Courier New"/>
                <w:sz w:val="24"/>
                <w:szCs w:val="24"/>
                <w:lang w:val="en-US"/>
              </w:rPr>
            </w:pPr>
          </w:p>
        </w:tc>
      </w:tr>
      <w:tr w:rsidR="00035005" w:rsidRPr="00A86B46" w14:paraId="68EFD05D" w14:textId="77777777" w:rsidTr="001E3F0D">
        <w:tc>
          <w:tcPr>
            <w:tcW w:w="2065" w:type="dxa"/>
          </w:tcPr>
          <w:p w14:paraId="54D714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2</w:t>
            </w:r>
          </w:p>
        </w:tc>
        <w:tc>
          <w:tcPr>
            <w:tcW w:w="1350" w:type="dxa"/>
          </w:tcPr>
          <w:p w14:paraId="5A432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E1EE4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3D47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3FFD734" w14:textId="77777777" w:rsidR="00035005" w:rsidRPr="00A86B46" w:rsidRDefault="00035005" w:rsidP="001E3F0D">
            <w:pPr>
              <w:jc w:val="both"/>
              <w:rPr>
                <w:rFonts w:ascii="Courier New" w:hAnsi="Courier New" w:cs="Courier New"/>
                <w:sz w:val="24"/>
                <w:szCs w:val="24"/>
                <w:lang w:val="en-US"/>
              </w:rPr>
            </w:pPr>
          </w:p>
        </w:tc>
      </w:tr>
      <w:tr w:rsidR="00035005" w:rsidRPr="00A86B46" w14:paraId="132A53CD" w14:textId="77777777" w:rsidTr="001E3F0D">
        <w:tc>
          <w:tcPr>
            <w:tcW w:w="2065" w:type="dxa"/>
          </w:tcPr>
          <w:p w14:paraId="53195D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2</w:t>
            </w:r>
          </w:p>
        </w:tc>
        <w:tc>
          <w:tcPr>
            <w:tcW w:w="1350" w:type="dxa"/>
          </w:tcPr>
          <w:p w14:paraId="0F33F9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7F49F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E8ED7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8E5CE5B" w14:textId="77777777" w:rsidR="00035005" w:rsidRPr="00A86B46" w:rsidRDefault="00035005" w:rsidP="001E3F0D">
            <w:pPr>
              <w:jc w:val="both"/>
              <w:rPr>
                <w:rFonts w:ascii="Courier New" w:hAnsi="Courier New" w:cs="Courier New"/>
                <w:sz w:val="24"/>
                <w:szCs w:val="24"/>
                <w:lang w:val="en-US"/>
              </w:rPr>
            </w:pPr>
          </w:p>
        </w:tc>
      </w:tr>
      <w:tr w:rsidR="00035005" w:rsidRPr="00A86B46" w14:paraId="0CC702B7" w14:textId="77777777" w:rsidTr="001E3F0D">
        <w:tc>
          <w:tcPr>
            <w:tcW w:w="2065" w:type="dxa"/>
          </w:tcPr>
          <w:p w14:paraId="59DD91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2</w:t>
            </w:r>
          </w:p>
        </w:tc>
        <w:tc>
          <w:tcPr>
            <w:tcW w:w="1350" w:type="dxa"/>
          </w:tcPr>
          <w:p w14:paraId="242A68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EA4C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C869E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8ABED0" w14:textId="77777777" w:rsidR="00035005" w:rsidRPr="00A86B46" w:rsidRDefault="00035005" w:rsidP="001E3F0D">
            <w:pPr>
              <w:jc w:val="both"/>
              <w:rPr>
                <w:rFonts w:ascii="Courier New" w:hAnsi="Courier New" w:cs="Courier New"/>
                <w:sz w:val="24"/>
                <w:szCs w:val="24"/>
                <w:lang w:val="en-US"/>
              </w:rPr>
            </w:pPr>
          </w:p>
        </w:tc>
      </w:tr>
      <w:tr w:rsidR="00035005" w:rsidRPr="00A86B46" w14:paraId="5FA2C389" w14:textId="77777777" w:rsidTr="001E3F0D">
        <w:tc>
          <w:tcPr>
            <w:tcW w:w="2065" w:type="dxa"/>
          </w:tcPr>
          <w:p w14:paraId="49BFCF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2</w:t>
            </w:r>
          </w:p>
        </w:tc>
        <w:tc>
          <w:tcPr>
            <w:tcW w:w="1350" w:type="dxa"/>
          </w:tcPr>
          <w:p w14:paraId="5E7890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4995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BE977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6ACD636" w14:textId="77777777" w:rsidR="00035005" w:rsidRPr="00A86B46" w:rsidRDefault="00035005" w:rsidP="001E3F0D">
            <w:pPr>
              <w:jc w:val="both"/>
              <w:rPr>
                <w:rFonts w:ascii="Courier New" w:hAnsi="Courier New" w:cs="Courier New"/>
                <w:sz w:val="24"/>
                <w:szCs w:val="24"/>
                <w:lang w:val="en-US"/>
              </w:rPr>
            </w:pPr>
          </w:p>
        </w:tc>
      </w:tr>
      <w:tr w:rsidR="00035005" w:rsidRPr="00A86B46" w14:paraId="759EA367" w14:textId="77777777" w:rsidTr="001E3F0D">
        <w:tc>
          <w:tcPr>
            <w:tcW w:w="2065" w:type="dxa"/>
          </w:tcPr>
          <w:p w14:paraId="02344A9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2</w:t>
            </w:r>
          </w:p>
        </w:tc>
        <w:tc>
          <w:tcPr>
            <w:tcW w:w="1350" w:type="dxa"/>
          </w:tcPr>
          <w:p w14:paraId="2B1E6B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90771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8B7E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B79AAEA" w14:textId="77777777" w:rsidR="00035005" w:rsidRPr="00A86B46" w:rsidRDefault="00035005" w:rsidP="001E3F0D">
            <w:pPr>
              <w:jc w:val="both"/>
              <w:rPr>
                <w:rFonts w:ascii="Courier New" w:hAnsi="Courier New" w:cs="Courier New"/>
                <w:sz w:val="24"/>
                <w:szCs w:val="24"/>
                <w:lang w:val="en-US"/>
              </w:rPr>
            </w:pPr>
          </w:p>
        </w:tc>
      </w:tr>
      <w:tr w:rsidR="00035005" w:rsidRPr="00A86B46" w14:paraId="3948A5FA" w14:textId="77777777" w:rsidTr="001E3F0D">
        <w:tc>
          <w:tcPr>
            <w:tcW w:w="2065" w:type="dxa"/>
          </w:tcPr>
          <w:p w14:paraId="61EFA2C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3</w:t>
            </w:r>
          </w:p>
        </w:tc>
        <w:tc>
          <w:tcPr>
            <w:tcW w:w="1350" w:type="dxa"/>
          </w:tcPr>
          <w:p w14:paraId="41455A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C9BAA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AE0BA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A5A67B0" w14:textId="77777777" w:rsidR="00035005" w:rsidRPr="00A86B46" w:rsidRDefault="00035005" w:rsidP="001E3F0D">
            <w:pPr>
              <w:jc w:val="both"/>
              <w:rPr>
                <w:rFonts w:ascii="Courier New" w:hAnsi="Courier New" w:cs="Courier New"/>
                <w:sz w:val="24"/>
                <w:szCs w:val="24"/>
                <w:lang w:val="en-US"/>
              </w:rPr>
            </w:pPr>
          </w:p>
        </w:tc>
      </w:tr>
      <w:tr w:rsidR="00035005" w:rsidRPr="00A86B46" w14:paraId="2A7BD227" w14:textId="77777777" w:rsidTr="001E3F0D">
        <w:tc>
          <w:tcPr>
            <w:tcW w:w="2065" w:type="dxa"/>
          </w:tcPr>
          <w:p w14:paraId="331435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3</w:t>
            </w:r>
          </w:p>
        </w:tc>
        <w:tc>
          <w:tcPr>
            <w:tcW w:w="1350" w:type="dxa"/>
          </w:tcPr>
          <w:p w14:paraId="29647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E1DEEB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5C5C1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B44D3BD" w14:textId="77777777" w:rsidR="00035005" w:rsidRPr="00A86B46" w:rsidRDefault="00035005" w:rsidP="001E3F0D">
            <w:pPr>
              <w:jc w:val="both"/>
              <w:rPr>
                <w:rFonts w:ascii="Courier New" w:hAnsi="Courier New" w:cs="Courier New"/>
                <w:sz w:val="24"/>
                <w:szCs w:val="24"/>
                <w:lang w:val="en-US"/>
              </w:rPr>
            </w:pPr>
          </w:p>
        </w:tc>
      </w:tr>
      <w:tr w:rsidR="00035005" w:rsidRPr="00A86B46" w14:paraId="2B1F3CE9" w14:textId="77777777" w:rsidTr="001E3F0D">
        <w:tc>
          <w:tcPr>
            <w:tcW w:w="2065" w:type="dxa"/>
          </w:tcPr>
          <w:p w14:paraId="6B39E9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3</w:t>
            </w:r>
          </w:p>
        </w:tc>
        <w:tc>
          <w:tcPr>
            <w:tcW w:w="1350" w:type="dxa"/>
          </w:tcPr>
          <w:p w14:paraId="27BFAA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F6B98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A3835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966783B" w14:textId="77777777" w:rsidR="00035005" w:rsidRPr="00A86B46" w:rsidRDefault="00035005" w:rsidP="001E3F0D">
            <w:pPr>
              <w:jc w:val="both"/>
              <w:rPr>
                <w:rFonts w:ascii="Courier New" w:hAnsi="Courier New" w:cs="Courier New"/>
                <w:sz w:val="24"/>
                <w:szCs w:val="24"/>
                <w:lang w:val="en-US"/>
              </w:rPr>
            </w:pPr>
          </w:p>
        </w:tc>
      </w:tr>
      <w:tr w:rsidR="00035005" w:rsidRPr="00A86B46" w14:paraId="52683699" w14:textId="77777777" w:rsidTr="001E3F0D">
        <w:tc>
          <w:tcPr>
            <w:tcW w:w="2065" w:type="dxa"/>
          </w:tcPr>
          <w:p w14:paraId="687089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3</w:t>
            </w:r>
          </w:p>
        </w:tc>
        <w:tc>
          <w:tcPr>
            <w:tcW w:w="1350" w:type="dxa"/>
          </w:tcPr>
          <w:p w14:paraId="405582E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B8AA88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F7A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CCD1340" w14:textId="77777777" w:rsidR="00035005" w:rsidRPr="00A86B46" w:rsidRDefault="00035005" w:rsidP="001E3F0D">
            <w:pPr>
              <w:jc w:val="both"/>
              <w:rPr>
                <w:rFonts w:ascii="Courier New" w:hAnsi="Courier New" w:cs="Courier New"/>
                <w:sz w:val="24"/>
                <w:szCs w:val="24"/>
                <w:lang w:val="en-US"/>
              </w:rPr>
            </w:pPr>
          </w:p>
        </w:tc>
      </w:tr>
      <w:tr w:rsidR="00035005" w:rsidRPr="00A86B46" w14:paraId="59606AC8" w14:textId="77777777" w:rsidTr="001E3F0D">
        <w:tc>
          <w:tcPr>
            <w:tcW w:w="2065" w:type="dxa"/>
          </w:tcPr>
          <w:p w14:paraId="0303615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3</w:t>
            </w:r>
          </w:p>
        </w:tc>
        <w:tc>
          <w:tcPr>
            <w:tcW w:w="1350" w:type="dxa"/>
          </w:tcPr>
          <w:p w14:paraId="33BA0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2F7CF9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7E2CF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4356A9" w14:textId="77777777" w:rsidR="00035005" w:rsidRPr="00A86B46" w:rsidRDefault="00035005" w:rsidP="001E3F0D">
            <w:pPr>
              <w:jc w:val="both"/>
              <w:rPr>
                <w:rFonts w:ascii="Courier New" w:hAnsi="Courier New" w:cs="Courier New"/>
                <w:sz w:val="24"/>
                <w:szCs w:val="24"/>
                <w:lang w:val="en-US"/>
              </w:rPr>
            </w:pPr>
          </w:p>
        </w:tc>
      </w:tr>
      <w:tr w:rsidR="00035005" w:rsidRPr="00A86B46" w14:paraId="610DC02D" w14:textId="77777777" w:rsidTr="001E3F0D">
        <w:tc>
          <w:tcPr>
            <w:tcW w:w="2065" w:type="dxa"/>
          </w:tcPr>
          <w:p w14:paraId="62ED6F3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w:t>
            </w:r>
          </w:p>
        </w:tc>
        <w:tc>
          <w:tcPr>
            <w:tcW w:w="1350" w:type="dxa"/>
          </w:tcPr>
          <w:p w14:paraId="49D18F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780528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0EBF27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C1BA1D" w14:textId="77777777" w:rsidR="00035005" w:rsidRPr="00A86B46" w:rsidRDefault="00035005" w:rsidP="001E3F0D">
            <w:pPr>
              <w:jc w:val="both"/>
              <w:rPr>
                <w:rFonts w:ascii="Courier New" w:hAnsi="Courier New" w:cs="Courier New"/>
                <w:sz w:val="24"/>
                <w:szCs w:val="24"/>
                <w:lang w:val="en-US"/>
              </w:rPr>
            </w:pPr>
          </w:p>
        </w:tc>
      </w:tr>
      <w:tr w:rsidR="00035005" w:rsidRPr="00A86B46" w14:paraId="6F0F2CF8" w14:textId="77777777" w:rsidTr="001E3F0D">
        <w:tc>
          <w:tcPr>
            <w:tcW w:w="2065" w:type="dxa"/>
          </w:tcPr>
          <w:p w14:paraId="67926FC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sposition</w:t>
            </w:r>
          </w:p>
        </w:tc>
        <w:tc>
          <w:tcPr>
            <w:tcW w:w="1350" w:type="dxa"/>
          </w:tcPr>
          <w:p w14:paraId="77D772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F4B86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6524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329F1E" w14:textId="77777777" w:rsidR="00035005" w:rsidRPr="00A86B46" w:rsidRDefault="00035005" w:rsidP="001E3F0D">
            <w:pPr>
              <w:jc w:val="both"/>
              <w:rPr>
                <w:rFonts w:ascii="Courier New" w:hAnsi="Courier New" w:cs="Courier New"/>
                <w:sz w:val="24"/>
                <w:szCs w:val="24"/>
                <w:lang w:val="en-US"/>
              </w:rPr>
            </w:pPr>
          </w:p>
        </w:tc>
      </w:tr>
      <w:tr w:rsidR="00035005" w:rsidRPr="00A86B46" w14:paraId="64AED119" w14:textId="77777777" w:rsidTr="001E3F0D">
        <w:tc>
          <w:tcPr>
            <w:tcW w:w="2065" w:type="dxa"/>
          </w:tcPr>
          <w:p w14:paraId="343D159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ntactName</w:t>
            </w:r>
          </w:p>
        </w:tc>
        <w:tc>
          <w:tcPr>
            <w:tcW w:w="1350" w:type="dxa"/>
          </w:tcPr>
          <w:p w14:paraId="267200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7B7C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747DD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A0D8B89" w14:textId="77777777" w:rsidR="00035005" w:rsidRPr="00A86B46" w:rsidRDefault="00035005" w:rsidP="001E3F0D">
            <w:pPr>
              <w:jc w:val="both"/>
              <w:rPr>
                <w:rFonts w:ascii="Courier New" w:hAnsi="Courier New" w:cs="Courier New"/>
                <w:sz w:val="24"/>
                <w:szCs w:val="24"/>
                <w:lang w:val="en-US"/>
              </w:rPr>
            </w:pPr>
          </w:p>
        </w:tc>
      </w:tr>
      <w:tr w:rsidR="00035005" w:rsidRPr="00A86B46" w14:paraId="00F0C167" w14:textId="77777777" w:rsidTr="001E3F0D">
        <w:tc>
          <w:tcPr>
            <w:tcW w:w="2065" w:type="dxa"/>
          </w:tcPr>
          <w:p w14:paraId="21988D1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ntactPosition</w:t>
            </w:r>
          </w:p>
        </w:tc>
        <w:tc>
          <w:tcPr>
            <w:tcW w:w="1350" w:type="dxa"/>
          </w:tcPr>
          <w:p w14:paraId="746A73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2F0A4A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EA4C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B8F3BAA" w14:textId="77777777" w:rsidR="00035005" w:rsidRPr="00A86B46" w:rsidRDefault="00035005" w:rsidP="001E3F0D">
            <w:pPr>
              <w:jc w:val="both"/>
              <w:rPr>
                <w:rFonts w:ascii="Courier New" w:hAnsi="Courier New" w:cs="Courier New"/>
                <w:sz w:val="24"/>
                <w:szCs w:val="24"/>
                <w:lang w:val="en-US"/>
              </w:rPr>
            </w:pPr>
          </w:p>
        </w:tc>
      </w:tr>
      <w:tr w:rsidR="00035005" w:rsidRPr="00A86B46" w14:paraId="6FE6DDC6" w14:textId="77777777" w:rsidTr="001E3F0D">
        <w:tc>
          <w:tcPr>
            <w:tcW w:w="2065" w:type="dxa"/>
          </w:tcPr>
          <w:p w14:paraId="2F383B5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Address</w:t>
            </w:r>
          </w:p>
        </w:tc>
        <w:tc>
          <w:tcPr>
            <w:tcW w:w="1350" w:type="dxa"/>
          </w:tcPr>
          <w:p w14:paraId="1B48AD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E3E98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27A82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0FAC867" w14:textId="77777777" w:rsidR="00035005" w:rsidRPr="00A86B46" w:rsidRDefault="00035005" w:rsidP="001E3F0D">
            <w:pPr>
              <w:jc w:val="both"/>
              <w:rPr>
                <w:rFonts w:ascii="Courier New" w:hAnsi="Courier New" w:cs="Courier New"/>
                <w:sz w:val="24"/>
                <w:szCs w:val="24"/>
                <w:lang w:val="en-US"/>
              </w:rPr>
            </w:pPr>
          </w:p>
        </w:tc>
      </w:tr>
      <w:tr w:rsidR="00035005" w:rsidRPr="00A86B46" w14:paraId="156B920E" w14:textId="77777777" w:rsidTr="001E3F0D">
        <w:tc>
          <w:tcPr>
            <w:tcW w:w="2065" w:type="dxa"/>
          </w:tcPr>
          <w:p w14:paraId="06D6E44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ntactNumber</w:t>
            </w:r>
          </w:p>
        </w:tc>
        <w:tc>
          <w:tcPr>
            <w:tcW w:w="1350" w:type="dxa"/>
          </w:tcPr>
          <w:p w14:paraId="7D00284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A15C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2EB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F43394" w14:textId="77777777" w:rsidR="00035005" w:rsidRPr="00A86B46" w:rsidRDefault="00035005" w:rsidP="001E3F0D">
            <w:pPr>
              <w:jc w:val="both"/>
              <w:rPr>
                <w:rFonts w:ascii="Courier New" w:hAnsi="Courier New" w:cs="Courier New"/>
                <w:sz w:val="24"/>
                <w:szCs w:val="24"/>
                <w:lang w:val="en-US"/>
              </w:rPr>
            </w:pPr>
          </w:p>
        </w:tc>
      </w:tr>
      <w:tr w:rsidR="00035005" w:rsidRPr="00A86B46" w14:paraId="2491692D" w14:textId="77777777" w:rsidTr="001E3F0D">
        <w:tc>
          <w:tcPr>
            <w:tcW w:w="2065" w:type="dxa"/>
          </w:tcPr>
          <w:p w14:paraId="5ACEE7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yescureemployed</w:t>
            </w:r>
          </w:p>
        </w:tc>
        <w:tc>
          <w:tcPr>
            <w:tcW w:w="1350" w:type="dxa"/>
          </w:tcPr>
          <w:p w14:paraId="4E93C6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63CCF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5E6BA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F838BA7" w14:textId="77777777" w:rsidR="00035005" w:rsidRPr="00A86B46" w:rsidRDefault="00035005" w:rsidP="001E3F0D">
            <w:pPr>
              <w:jc w:val="both"/>
              <w:rPr>
                <w:rFonts w:ascii="Courier New" w:hAnsi="Courier New" w:cs="Courier New"/>
                <w:sz w:val="24"/>
                <w:szCs w:val="24"/>
                <w:lang w:val="en-US"/>
              </w:rPr>
            </w:pPr>
          </w:p>
        </w:tc>
      </w:tr>
      <w:tr w:rsidR="00035005" w:rsidRPr="00A86B46" w14:paraId="1E367046" w14:textId="77777777" w:rsidTr="001E3F0D">
        <w:tc>
          <w:tcPr>
            <w:tcW w:w="2065" w:type="dxa"/>
          </w:tcPr>
          <w:p w14:paraId="797C9F3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cureemployed</w:t>
            </w:r>
          </w:p>
        </w:tc>
        <w:tc>
          <w:tcPr>
            <w:tcW w:w="1350" w:type="dxa"/>
          </w:tcPr>
          <w:p w14:paraId="3CF4DF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93C13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0C2DC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E856312" w14:textId="77777777" w:rsidR="00035005" w:rsidRPr="00A86B46" w:rsidRDefault="00035005" w:rsidP="001E3F0D">
            <w:pPr>
              <w:jc w:val="both"/>
              <w:rPr>
                <w:rFonts w:ascii="Courier New" w:hAnsi="Courier New" w:cs="Courier New"/>
                <w:sz w:val="24"/>
                <w:szCs w:val="24"/>
                <w:lang w:val="en-US"/>
              </w:rPr>
            </w:pPr>
          </w:p>
        </w:tc>
      </w:tr>
      <w:tr w:rsidR="00035005" w:rsidRPr="00A86B46" w14:paraId="5D9E4555" w14:textId="77777777" w:rsidTr="001E3F0D">
        <w:tc>
          <w:tcPr>
            <w:tcW w:w="2065" w:type="dxa"/>
          </w:tcPr>
          <w:p w14:paraId="297DF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llowed</w:t>
            </w:r>
          </w:p>
        </w:tc>
        <w:tc>
          <w:tcPr>
            <w:tcW w:w="1350" w:type="dxa"/>
          </w:tcPr>
          <w:p w14:paraId="5FDBD6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FD0B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1B1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D602CAA" w14:textId="77777777" w:rsidR="00035005" w:rsidRPr="00A86B46" w:rsidRDefault="00035005" w:rsidP="001E3F0D">
            <w:pPr>
              <w:jc w:val="both"/>
              <w:rPr>
                <w:rFonts w:ascii="Courier New" w:hAnsi="Courier New" w:cs="Courier New"/>
                <w:sz w:val="24"/>
                <w:szCs w:val="24"/>
                <w:lang w:val="en-US"/>
              </w:rPr>
            </w:pPr>
          </w:p>
        </w:tc>
      </w:tr>
      <w:tr w:rsidR="00035005" w:rsidRPr="00A86B46" w14:paraId="59574906" w14:textId="77777777" w:rsidTr="001E3F0D">
        <w:tc>
          <w:tcPr>
            <w:tcW w:w="2065" w:type="dxa"/>
          </w:tcPr>
          <w:p w14:paraId="1BD6A3F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lastRenderedPageBreak/>
              <w:t>notallowed</w:t>
            </w:r>
          </w:p>
        </w:tc>
        <w:tc>
          <w:tcPr>
            <w:tcW w:w="1350" w:type="dxa"/>
          </w:tcPr>
          <w:p w14:paraId="145D55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BB865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C2698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FA43377" w14:textId="77777777" w:rsidR="00035005" w:rsidRPr="00A86B46" w:rsidRDefault="00035005" w:rsidP="001E3F0D">
            <w:pPr>
              <w:jc w:val="both"/>
              <w:rPr>
                <w:rFonts w:ascii="Courier New" w:hAnsi="Courier New" w:cs="Courier New"/>
                <w:sz w:val="24"/>
                <w:szCs w:val="24"/>
                <w:lang w:val="en-US"/>
              </w:rPr>
            </w:pPr>
          </w:p>
        </w:tc>
      </w:tr>
      <w:tr w:rsidR="00035005" w:rsidRPr="00A86B46" w14:paraId="5421D715" w14:textId="77777777" w:rsidTr="001E3F0D">
        <w:tc>
          <w:tcPr>
            <w:tcW w:w="2065" w:type="dxa"/>
          </w:tcPr>
          <w:p w14:paraId="049961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noProvdtls</w:t>
            </w:r>
          </w:p>
        </w:tc>
        <w:tc>
          <w:tcPr>
            <w:tcW w:w="1350" w:type="dxa"/>
          </w:tcPr>
          <w:p w14:paraId="0B3DF15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2609D4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D89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E1A5AFF" w14:textId="77777777" w:rsidR="00035005" w:rsidRPr="00A86B46" w:rsidRDefault="00035005" w:rsidP="001E3F0D">
            <w:pPr>
              <w:jc w:val="both"/>
              <w:rPr>
                <w:rFonts w:ascii="Courier New" w:hAnsi="Courier New" w:cs="Courier New"/>
                <w:sz w:val="24"/>
                <w:szCs w:val="24"/>
                <w:lang w:val="en-US"/>
              </w:rPr>
            </w:pPr>
          </w:p>
        </w:tc>
      </w:tr>
    </w:tbl>
    <w:p w14:paraId="3145109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Fields for Life Changer Form</w:t>
      </w:r>
    </w:p>
    <w:p w14:paraId="4199D056" w14:textId="581BC420"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sz w:val="24"/>
          <w:szCs w:val="24"/>
          <w:lang w:val="en-US"/>
        </w:rPr>
        <w:t>Table 8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035005" w:rsidRPr="00A86B46" w14:paraId="77B13766" w14:textId="77777777" w:rsidTr="001E3F0D">
        <w:tc>
          <w:tcPr>
            <w:tcW w:w="1669" w:type="dxa"/>
          </w:tcPr>
          <w:p w14:paraId="44DA5386"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536" w:type="dxa"/>
          </w:tcPr>
          <w:p w14:paraId="06C3252F"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119" w:type="dxa"/>
          </w:tcPr>
          <w:p w14:paraId="077625F7"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736" w:type="dxa"/>
          </w:tcPr>
          <w:p w14:paraId="5A9B167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570" w:type="dxa"/>
          </w:tcPr>
          <w:p w14:paraId="0AB9099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0E2892B2" w14:textId="77777777" w:rsidTr="001E3F0D">
        <w:tc>
          <w:tcPr>
            <w:tcW w:w="1669" w:type="dxa"/>
          </w:tcPr>
          <w:p w14:paraId="64A72C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536" w:type="dxa"/>
          </w:tcPr>
          <w:p w14:paraId="7C661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119" w:type="dxa"/>
          </w:tcPr>
          <w:p w14:paraId="72E4091D" w14:textId="77777777" w:rsidR="00035005" w:rsidRPr="00A86B46" w:rsidRDefault="00035005" w:rsidP="001E3F0D">
            <w:pPr>
              <w:jc w:val="both"/>
              <w:rPr>
                <w:rFonts w:ascii="Courier New" w:hAnsi="Courier New" w:cs="Courier New"/>
                <w:sz w:val="24"/>
                <w:szCs w:val="24"/>
                <w:lang w:val="en-US"/>
              </w:rPr>
            </w:pPr>
          </w:p>
        </w:tc>
        <w:tc>
          <w:tcPr>
            <w:tcW w:w="1736" w:type="dxa"/>
          </w:tcPr>
          <w:p w14:paraId="313E8A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4761CD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ID</w:t>
            </w:r>
          </w:p>
        </w:tc>
      </w:tr>
      <w:tr w:rsidR="00035005" w:rsidRPr="00A86B46" w14:paraId="44D5E828" w14:textId="77777777" w:rsidTr="001E3F0D">
        <w:tc>
          <w:tcPr>
            <w:tcW w:w="1669" w:type="dxa"/>
          </w:tcPr>
          <w:p w14:paraId="45906F1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536" w:type="dxa"/>
          </w:tcPr>
          <w:p w14:paraId="5102703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6597C3EC" w14:textId="77777777" w:rsidR="00035005" w:rsidRPr="00A86B46" w:rsidRDefault="00035005" w:rsidP="001E3F0D">
            <w:pPr>
              <w:jc w:val="both"/>
              <w:rPr>
                <w:rFonts w:ascii="Courier New" w:hAnsi="Courier New" w:cs="Courier New"/>
                <w:sz w:val="24"/>
                <w:szCs w:val="24"/>
                <w:lang w:val="en-US"/>
              </w:rPr>
            </w:pPr>
          </w:p>
        </w:tc>
        <w:tc>
          <w:tcPr>
            <w:tcW w:w="1736" w:type="dxa"/>
          </w:tcPr>
          <w:p w14:paraId="0A441BB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71E6F8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Email</w:t>
            </w:r>
          </w:p>
        </w:tc>
      </w:tr>
      <w:tr w:rsidR="00035005" w:rsidRPr="00A86B46" w14:paraId="54C00D7E" w14:textId="77777777" w:rsidTr="001E3F0D">
        <w:tc>
          <w:tcPr>
            <w:tcW w:w="1669" w:type="dxa"/>
          </w:tcPr>
          <w:p w14:paraId="5D382FF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assword</w:t>
            </w:r>
          </w:p>
        </w:tc>
        <w:tc>
          <w:tcPr>
            <w:tcW w:w="1536" w:type="dxa"/>
          </w:tcPr>
          <w:p w14:paraId="4F9493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11E323BA" w14:textId="77777777" w:rsidR="00035005" w:rsidRPr="00A86B46" w:rsidRDefault="00035005" w:rsidP="001E3F0D">
            <w:pPr>
              <w:jc w:val="both"/>
              <w:rPr>
                <w:rFonts w:ascii="Courier New" w:hAnsi="Courier New" w:cs="Courier New"/>
                <w:sz w:val="24"/>
                <w:szCs w:val="24"/>
                <w:lang w:val="en-US"/>
              </w:rPr>
            </w:pPr>
          </w:p>
        </w:tc>
        <w:tc>
          <w:tcPr>
            <w:tcW w:w="1736" w:type="dxa"/>
          </w:tcPr>
          <w:p w14:paraId="51DE3F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63BF2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Password</w:t>
            </w:r>
          </w:p>
        </w:tc>
      </w:tr>
      <w:tr w:rsidR="00035005" w:rsidRPr="00A86B46" w14:paraId="71126FE3" w14:textId="77777777" w:rsidTr="001E3F0D">
        <w:tc>
          <w:tcPr>
            <w:tcW w:w="1669" w:type="dxa"/>
          </w:tcPr>
          <w:p w14:paraId="66D281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ole</w:t>
            </w:r>
          </w:p>
        </w:tc>
        <w:tc>
          <w:tcPr>
            <w:tcW w:w="1536" w:type="dxa"/>
          </w:tcPr>
          <w:p w14:paraId="34C4A6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7728FE1E" w14:textId="77777777" w:rsidR="00035005" w:rsidRPr="00A86B46" w:rsidRDefault="00035005" w:rsidP="001E3F0D">
            <w:pPr>
              <w:jc w:val="both"/>
              <w:rPr>
                <w:rFonts w:ascii="Courier New" w:hAnsi="Courier New" w:cs="Courier New"/>
                <w:sz w:val="24"/>
                <w:szCs w:val="24"/>
                <w:lang w:val="en-US"/>
              </w:rPr>
            </w:pPr>
          </w:p>
        </w:tc>
        <w:tc>
          <w:tcPr>
            <w:tcW w:w="1736" w:type="dxa"/>
          </w:tcPr>
          <w:p w14:paraId="7AA9AD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A8310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Role</w:t>
            </w:r>
          </w:p>
        </w:tc>
      </w:tr>
      <w:tr w:rsidR="00035005" w:rsidRPr="00A86B46" w14:paraId="36C86330" w14:textId="77777777" w:rsidTr="001E3F0D">
        <w:tc>
          <w:tcPr>
            <w:tcW w:w="1669" w:type="dxa"/>
          </w:tcPr>
          <w:p w14:paraId="6B5B4A1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tatus</w:t>
            </w:r>
          </w:p>
        </w:tc>
        <w:tc>
          <w:tcPr>
            <w:tcW w:w="1536" w:type="dxa"/>
          </w:tcPr>
          <w:p w14:paraId="2836C45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581782BE" w14:textId="77777777" w:rsidR="00035005" w:rsidRPr="00A86B46" w:rsidRDefault="00035005" w:rsidP="001E3F0D">
            <w:pPr>
              <w:jc w:val="both"/>
              <w:rPr>
                <w:rFonts w:ascii="Courier New" w:hAnsi="Courier New" w:cs="Courier New"/>
                <w:sz w:val="24"/>
                <w:szCs w:val="24"/>
                <w:lang w:val="en-US"/>
              </w:rPr>
            </w:pPr>
          </w:p>
        </w:tc>
        <w:tc>
          <w:tcPr>
            <w:tcW w:w="1736" w:type="dxa"/>
          </w:tcPr>
          <w:p w14:paraId="18FF88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1E3372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Status</w:t>
            </w:r>
          </w:p>
        </w:tc>
      </w:tr>
      <w:tr w:rsidR="00035005" w:rsidRPr="00A86B46" w14:paraId="76364020" w14:textId="77777777" w:rsidTr="001E3F0D">
        <w:tc>
          <w:tcPr>
            <w:tcW w:w="1669" w:type="dxa"/>
          </w:tcPr>
          <w:p w14:paraId="409209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oken</w:t>
            </w:r>
          </w:p>
        </w:tc>
        <w:tc>
          <w:tcPr>
            <w:tcW w:w="1536" w:type="dxa"/>
          </w:tcPr>
          <w:p w14:paraId="3D76A3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119" w:type="dxa"/>
          </w:tcPr>
          <w:p w14:paraId="0B6DCF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736" w:type="dxa"/>
          </w:tcPr>
          <w:p w14:paraId="0EC091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0CA021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Token</w:t>
            </w:r>
          </w:p>
        </w:tc>
      </w:tr>
    </w:tbl>
    <w:p w14:paraId="1A46FF6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9. Fields of Cart</w:t>
      </w:r>
    </w:p>
    <w:p w14:paraId="639AD180" w14:textId="544FB2DC" w:rsidR="00043CF1" w:rsidRDefault="00035005" w:rsidP="00100F0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able 9 above contains the field name, data type, size, default and description of the field in the Cart table. Here, the id is the Primary Key (PK), while the userid and menuid is the Foreign Key (FK</w:t>
      </w:r>
      <w:r w:rsidR="00243DD7">
        <w:rPr>
          <w:rFonts w:ascii="Courier New" w:hAnsi="Courier New" w:cs="Courier New"/>
          <w:sz w:val="24"/>
          <w:szCs w:val="24"/>
          <w:lang w:val="en-US"/>
        </w:rPr>
        <w:t>).</w:t>
      </w:r>
    </w:p>
    <w:p w14:paraId="2097E515" w14:textId="77777777" w:rsidR="00100F0E" w:rsidRDefault="00100F0E" w:rsidP="00100F0E">
      <w:pPr>
        <w:spacing w:line="480" w:lineRule="auto"/>
        <w:ind w:firstLine="720"/>
        <w:jc w:val="both"/>
        <w:rPr>
          <w:rFonts w:ascii="Courier New" w:hAnsi="Courier New" w:cs="Courier New"/>
          <w:sz w:val="24"/>
          <w:szCs w:val="24"/>
          <w:lang w:val="en-US"/>
        </w:rPr>
      </w:pPr>
    </w:p>
    <w:p w14:paraId="60DE9059"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Architectural Diagram/ Block Diagram</w:t>
      </w:r>
    </w:p>
    <w:p w14:paraId="55547EF9" w14:textId="12331738" w:rsidR="00035005"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section, system architecture was designed to define the flow and behavior of the system’s functionalities to execute its high-quality performance. This covers the formal illustration and description of the project structure.</w:t>
      </w:r>
    </w:p>
    <w:p w14:paraId="5581DBA8" w14:textId="77777777" w:rsidR="00100F0E" w:rsidRDefault="00100F0E" w:rsidP="00035005">
      <w:pPr>
        <w:spacing w:line="480" w:lineRule="auto"/>
        <w:ind w:firstLine="720"/>
        <w:jc w:val="both"/>
        <w:rPr>
          <w:rFonts w:ascii="Courier New" w:hAnsi="Courier New" w:cs="Courier New"/>
          <w:sz w:val="24"/>
          <w:szCs w:val="24"/>
          <w:lang w:val="en-US"/>
        </w:rPr>
      </w:pPr>
    </w:p>
    <w:p w14:paraId="60737E72" w14:textId="2D648B75" w:rsidR="00100F0E" w:rsidRDefault="00100F0E"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59264" behindDoc="1" locked="0" layoutInCell="1" allowOverlap="1" wp14:anchorId="1B950716" wp14:editId="76F5D83B">
            <wp:simplePos x="0" y="0"/>
            <wp:positionH relativeFrom="margin">
              <wp:posOffset>625451</wp:posOffset>
            </wp:positionH>
            <wp:positionV relativeFrom="paragraph">
              <wp:posOffset>-83820</wp:posOffset>
            </wp:positionV>
            <wp:extent cx="4489497" cy="2485390"/>
            <wp:effectExtent l="0" t="0" r="6350" b="0"/>
            <wp:wrapNone/>
            <wp:docPr id="168588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9497" cy="2485390"/>
                    </a:xfrm>
                    <a:prstGeom prst="rect">
                      <a:avLst/>
                    </a:prstGeom>
                  </pic:spPr>
                </pic:pic>
              </a:graphicData>
            </a:graphic>
            <wp14:sizeRelH relativeFrom="page">
              <wp14:pctWidth>0</wp14:pctWidth>
            </wp14:sizeRelH>
            <wp14:sizeRelV relativeFrom="page">
              <wp14:pctHeight>0</wp14:pctHeight>
            </wp14:sizeRelV>
          </wp:anchor>
        </w:drawing>
      </w:r>
    </w:p>
    <w:p w14:paraId="67E7C77D" w14:textId="07752380" w:rsidR="00100F0E" w:rsidRPr="00A86B46" w:rsidRDefault="00100F0E" w:rsidP="00035005">
      <w:pPr>
        <w:spacing w:line="480" w:lineRule="auto"/>
        <w:ind w:firstLine="720"/>
        <w:jc w:val="both"/>
        <w:rPr>
          <w:rFonts w:ascii="Courier New" w:hAnsi="Courier New" w:cs="Courier New"/>
          <w:sz w:val="24"/>
          <w:szCs w:val="24"/>
          <w:lang w:val="en-US"/>
        </w:rPr>
      </w:pPr>
    </w:p>
    <w:p w14:paraId="2597EBBA" w14:textId="77777777" w:rsidR="00035005" w:rsidRPr="00A86B46" w:rsidRDefault="00035005" w:rsidP="00035005">
      <w:pPr>
        <w:ind w:firstLine="720"/>
        <w:jc w:val="both"/>
        <w:rPr>
          <w:rFonts w:ascii="Courier New" w:hAnsi="Courier New" w:cs="Courier New"/>
          <w:sz w:val="24"/>
          <w:szCs w:val="24"/>
          <w:lang w:val="en-US"/>
        </w:rPr>
      </w:pPr>
    </w:p>
    <w:p w14:paraId="503B0D2B" w14:textId="339DF41B" w:rsidR="00035005" w:rsidRPr="00A86B46" w:rsidRDefault="00035005" w:rsidP="00035005">
      <w:pPr>
        <w:jc w:val="both"/>
        <w:rPr>
          <w:rFonts w:ascii="Courier New" w:hAnsi="Courier New" w:cs="Courier New"/>
          <w:b/>
          <w:bCs/>
          <w:sz w:val="24"/>
          <w:szCs w:val="24"/>
          <w:lang w:val="en-US"/>
        </w:rPr>
      </w:pPr>
    </w:p>
    <w:p w14:paraId="04751938" w14:textId="13C9523C" w:rsidR="00035005" w:rsidRPr="00A86B46" w:rsidRDefault="00035005" w:rsidP="00035005">
      <w:pPr>
        <w:jc w:val="both"/>
        <w:rPr>
          <w:rFonts w:ascii="Courier New" w:hAnsi="Courier New" w:cs="Courier New"/>
          <w:b/>
          <w:bCs/>
          <w:sz w:val="24"/>
          <w:szCs w:val="24"/>
          <w:lang w:val="en-US"/>
        </w:rPr>
      </w:pPr>
    </w:p>
    <w:p w14:paraId="212DC38C" w14:textId="77777777" w:rsidR="00156333" w:rsidRDefault="00156333" w:rsidP="00100F0E">
      <w:pPr>
        <w:spacing w:line="480" w:lineRule="auto"/>
        <w:jc w:val="both"/>
        <w:rPr>
          <w:rFonts w:ascii="Courier New" w:hAnsi="Courier New" w:cs="Courier New"/>
          <w:b/>
          <w:bCs/>
          <w:sz w:val="24"/>
          <w:szCs w:val="24"/>
          <w:lang w:val="en-US"/>
        </w:rPr>
      </w:pPr>
    </w:p>
    <w:p w14:paraId="0BF0E093" w14:textId="77777777" w:rsidR="00580CA8" w:rsidRDefault="00580CA8" w:rsidP="00035005">
      <w:pPr>
        <w:spacing w:line="480" w:lineRule="auto"/>
        <w:ind w:firstLine="720"/>
        <w:jc w:val="both"/>
        <w:rPr>
          <w:rFonts w:ascii="Courier New" w:hAnsi="Courier New" w:cs="Courier New"/>
          <w:b/>
          <w:bCs/>
          <w:sz w:val="24"/>
          <w:szCs w:val="24"/>
          <w:lang w:val="en-US"/>
        </w:rPr>
      </w:pPr>
    </w:p>
    <w:p w14:paraId="1B5530B8" w14:textId="44D073A2"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Figure 1. System Architecture of E-Recruit Website</w:t>
      </w:r>
    </w:p>
    <w:p w14:paraId="2E3ABF3D" w14:textId="77777777" w:rsidR="00035005" w:rsidRPr="00A86B46" w:rsidRDefault="00035005" w:rsidP="00035005">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Figure 1 shows the system architecture of the development of the E-Recruit Website. It displays the flow and how the system work. The researchers show that the internet is needed in order to access the website of both applicant, agent and admin to proceed with the application processes.</w:t>
      </w:r>
    </w:p>
    <w:p w14:paraId="35A2428E" w14:textId="77777777" w:rsidR="00035005" w:rsidRPr="00A86B46" w:rsidRDefault="00035005" w:rsidP="00100F0E">
      <w:pPr>
        <w:spacing w:line="480" w:lineRule="auto"/>
        <w:jc w:val="both"/>
        <w:rPr>
          <w:rFonts w:ascii="Courier New" w:hAnsi="Courier New" w:cs="Courier New"/>
          <w:b/>
          <w:bCs/>
          <w:sz w:val="24"/>
          <w:szCs w:val="24"/>
          <w:lang w:val="en-US"/>
        </w:rPr>
      </w:pPr>
      <w:bookmarkStart w:id="3" w:name="_Hlk124342928"/>
    </w:p>
    <w:p w14:paraId="2CE010C9"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ata Flow Diagram Level 0</w:t>
      </w:r>
    </w:p>
    <w:bookmarkEnd w:id="3"/>
    <w:p w14:paraId="7F8EEF88" w14:textId="32E42F42" w:rsidR="00100F0E" w:rsidRDefault="00035005" w:rsidP="00580CA8">
      <w:pPr>
        <w:spacing w:line="480" w:lineRule="auto"/>
        <w:ind w:firstLine="720"/>
        <w:jc w:val="both"/>
        <w:rPr>
          <w:rFonts w:ascii="Courier New" w:hAnsi="Courier New" w:cs="Courier New"/>
          <w:bCs/>
          <w:sz w:val="24"/>
          <w:szCs w:val="24"/>
          <w:lang w:val="en-US"/>
        </w:rPr>
      </w:pPr>
      <w:r w:rsidRPr="00A86B46">
        <w:rPr>
          <w:rFonts w:ascii="Courier New" w:hAnsi="Courier New" w:cs="Courier New"/>
          <w:bCs/>
          <w:sz w:val="24"/>
          <w:szCs w:val="24"/>
          <w:lang w:val="en-US"/>
        </w:rPr>
        <w:t>This section shows the Data Flow Diagram Level 0 which is commonly known as an exploded view of the context diagram that shows the detailed process of how the project works.</w:t>
      </w:r>
    </w:p>
    <w:p w14:paraId="2E3EB113" w14:textId="77777777" w:rsidR="00100F0E" w:rsidRDefault="00100F0E" w:rsidP="002656BD">
      <w:pPr>
        <w:spacing w:line="480" w:lineRule="auto"/>
        <w:ind w:firstLine="720"/>
        <w:jc w:val="both"/>
        <w:rPr>
          <w:rFonts w:ascii="Courier New" w:hAnsi="Courier New" w:cs="Courier New"/>
          <w:bCs/>
          <w:sz w:val="24"/>
          <w:szCs w:val="24"/>
          <w:lang w:val="en-US"/>
        </w:rPr>
      </w:pPr>
    </w:p>
    <w:p w14:paraId="6B4BAC66" w14:textId="77777777" w:rsidR="00100F0E" w:rsidRDefault="00100F0E" w:rsidP="002656BD">
      <w:pPr>
        <w:spacing w:line="480" w:lineRule="auto"/>
        <w:ind w:firstLine="720"/>
        <w:jc w:val="both"/>
        <w:rPr>
          <w:rFonts w:ascii="Courier New" w:hAnsi="Courier New" w:cs="Courier New"/>
          <w:bCs/>
          <w:sz w:val="24"/>
          <w:szCs w:val="24"/>
          <w:lang w:val="en-US"/>
        </w:rPr>
      </w:pPr>
    </w:p>
    <w:p w14:paraId="171ACC6B" w14:textId="17B18ABD" w:rsidR="00100F0E" w:rsidRDefault="00100F0E" w:rsidP="002656BD">
      <w:pPr>
        <w:spacing w:line="480" w:lineRule="auto"/>
        <w:ind w:firstLine="720"/>
        <w:jc w:val="both"/>
        <w:rPr>
          <w:rFonts w:ascii="Courier New" w:hAnsi="Courier New" w:cs="Courier New"/>
          <w:bCs/>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0288" behindDoc="1" locked="0" layoutInCell="1" allowOverlap="1" wp14:anchorId="36F02F86" wp14:editId="3A97FE5E">
            <wp:simplePos x="0" y="0"/>
            <wp:positionH relativeFrom="margin">
              <wp:posOffset>552450</wp:posOffset>
            </wp:positionH>
            <wp:positionV relativeFrom="paragraph">
              <wp:posOffset>-34290</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8046DB" w14:textId="77777777" w:rsidR="00100F0E" w:rsidRPr="00A86B46" w:rsidRDefault="00100F0E" w:rsidP="002656BD">
      <w:pPr>
        <w:spacing w:line="480" w:lineRule="auto"/>
        <w:ind w:firstLine="720"/>
        <w:jc w:val="both"/>
        <w:rPr>
          <w:rFonts w:ascii="Courier New" w:hAnsi="Courier New" w:cs="Courier New"/>
          <w:bCs/>
          <w:sz w:val="24"/>
          <w:szCs w:val="24"/>
          <w:lang w:val="en-US"/>
        </w:rPr>
      </w:pPr>
    </w:p>
    <w:p w14:paraId="724DD1FB" w14:textId="1DB1731E" w:rsidR="00035005" w:rsidRPr="00A86B46" w:rsidRDefault="00035005" w:rsidP="00035005">
      <w:pPr>
        <w:spacing w:line="480" w:lineRule="auto"/>
        <w:ind w:left="720" w:firstLine="720"/>
        <w:jc w:val="both"/>
        <w:rPr>
          <w:rFonts w:ascii="Courier New" w:hAnsi="Courier New" w:cs="Courier New"/>
          <w:b/>
          <w:sz w:val="24"/>
          <w:szCs w:val="24"/>
          <w:lang w:val="en-US"/>
        </w:rPr>
      </w:pPr>
    </w:p>
    <w:p w14:paraId="2E7D6FF0" w14:textId="77777777" w:rsidR="00035005" w:rsidRPr="00A86B46" w:rsidRDefault="00035005" w:rsidP="00035005">
      <w:pPr>
        <w:ind w:firstLine="720"/>
        <w:jc w:val="both"/>
        <w:rPr>
          <w:rFonts w:ascii="Courier New" w:hAnsi="Courier New" w:cs="Courier New"/>
          <w:b/>
          <w:bCs/>
          <w:sz w:val="24"/>
          <w:szCs w:val="24"/>
          <w:lang w:val="en-US"/>
        </w:rPr>
      </w:pPr>
    </w:p>
    <w:p w14:paraId="1D3C1771" w14:textId="77777777" w:rsidR="00035005" w:rsidRPr="00A86B46" w:rsidRDefault="00035005" w:rsidP="00035005">
      <w:pPr>
        <w:jc w:val="center"/>
        <w:rPr>
          <w:rFonts w:ascii="Courier New" w:hAnsi="Courier New" w:cs="Courier New"/>
          <w:b/>
          <w:bCs/>
          <w:sz w:val="24"/>
          <w:szCs w:val="24"/>
          <w:lang w:val="en-US"/>
        </w:rPr>
      </w:pPr>
    </w:p>
    <w:p w14:paraId="69FD22FA" w14:textId="77777777" w:rsidR="00035005" w:rsidRDefault="00035005" w:rsidP="00100F0E">
      <w:pPr>
        <w:rPr>
          <w:rFonts w:ascii="Courier New" w:hAnsi="Courier New" w:cs="Courier New"/>
          <w:b/>
          <w:bCs/>
          <w:sz w:val="24"/>
          <w:szCs w:val="24"/>
          <w:lang w:val="en-US"/>
        </w:rPr>
      </w:pPr>
    </w:p>
    <w:p w14:paraId="2CD94204" w14:textId="77777777" w:rsidR="00100F0E" w:rsidRPr="00A86B46" w:rsidRDefault="00100F0E" w:rsidP="00100F0E">
      <w:pPr>
        <w:rPr>
          <w:rFonts w:ascii="Courier New" w:hAnsi="Courier New" w:cs="Courier New"/>
          <w:b/>
          <w:bCs/>
          <w:sz w:val="24"/>
          <w:szCs w:val="24"/>
          <w:lang w:val="en-US"/>
        </w:rPr>
      </w:pPr>
    </w:p>
    <w:p w14:paraId="2F33CFE6"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2. Data Flow Diagram Level 0</w:t>
      </w:r>
    </w:p>
    <w:p w14:paraId="71BB86CA" w14:textId="77777777" w:rsidR="00035005" w:rsidRDefault="00035005" w:rsidP="002656BD">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DFD Level 0 illustrates the interactions and data flows between the Admin, Agents, and Applicants.</w:t>
      </w:r>
    </w:p>
    <w:p w14:paraId="0BA67E57" w14:textId="77777777" w:rsidR="00043CF1" w:rsidRPr="00A86B46" w:rsidRDefault="00043CF1" w:rsidP="00035005">
      <w:pPr>
        <w:spacing w:line="480" w:lineRule="auto"/>
        <w:ind w:left="720" w:firstLine="720"/>
        <w:jc w:val="both"/>
        <w:rPr>
          <w:rFonts w:ascii="Courier New" w:hAnsi="Courier New" w:cs="Courier New"/>
          <w:sz w:val="24"/>
          <w:szCs w:val="24"/>
          <w:lang w:val="en-US"/>
        </w:rPr>
      </w:pPr>
    </w:p>
    <w:p w14:paraId="422EE43A" w14:textId="77777777" w:rsidR="00035005" w:rsidRPr="00A86B46" w:rsidRDefault="00035005" w:rsidP="00043CF1">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UML Use-case Diagram</w:t>
      </w:r>
    </w:p>
    <w:p w14:paraId="1BF64DD4" w14:textId="38DBD7C0" w:rsidR="00035005" w:rsidRDefault="00035005"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is section introduces the use case diagram, which provides a high-level overview of functions within a system. It includes a graphic representation illustrating the relationships among key </w:t>
      </w:r>
      <w:r w:rsidR="00100F0E" w:rsidRPr="00A86B46">
        <w:rPr>
          <w:rFonts w:ascii="Courier New" w:hAnsi="Courier New" w:cs="Courier New"/>
          <w:sz w:val="24"/>
          <w:szCs w:val="24"/>
          <w:lang w:val="en-US"/>
        </w:rPr>
        <w:t>factors</w:t>
      </w:r>
      <w:r w:rsidRPr="00A86B46">
        <w:rPr>
          <w:rFonts w:ascii="Courier New" w:hAnsi="Courier New" w:cs="Courier New"/>
          <w:sz w:val="24"/>
          <w:szCs w:val="24"/>
          <w:lang w:val="en-US"/>
        </w:rPr>
        <w:t xml:space="preserve"> such as the system, admin, agent, and users. The diagram serves as a tool for researchers to understand and organize the system's functionality by showcasing how these actors interact.</w:t>
      </w:r>
    </w:p>
    <w:p w14:paraId="03555778" w14:textId="77777777" w:rsidR="00100F0E" w:rsidRDefault="00100F0E" w:rsidP="00043CF1">
      <w:pPr>
        <w:spacing w:line="480" w:lineRule="auto"/>
        <w:ind w:firstLine="720"/>
        <w:jc w:val="both"/>
        <w:rPr>
          <w:rFonts w:ascii="Courier New" w:hAnsi="Courier New" w:cs="Courier New"/>
          <w:sz w:val="24"/>
          <w:szCs w:val="24"/>
          <w:lang w:val="en-US"/>
        </w:rPr>
      </w:pPr>
    </w:p>
    <w:p w14:paraId="0C377D09" w14:textId="77777777" w:rsidR="00100F0E" w:rsidRDefault="00100F0E" w:rsidP="00043CF1">
      <w:pPr>
        <w:spacing w:line="480" w:lineRule="auto"/>
        <w:ind w:firstLine="720"/>
        <w:jc w:val="both"/>
        <w:rPr>
          <w:rFonts w:ascii="Courier New" w:hAnsi="Courier New" w:cs="Courier New"/>
          <w:sz w:val="24"/>
          <w:szCs w:val="24"/>
          <w:lang w:val="en-US"/>
        </w:rPr>
      </w:pPr>
    </w:p>
    <w:p w14:paraId="56AC74A5" w14:textId="258138D9" w:rsidR="00100F0E" w:rsidRPr="00A86B46" w:rsidRDefault="00100F0E"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1312" behindDoc="1" locked="0" layoutInCell="1" allowOverlap="1" wp14:anchorId="60DE0F89" wp14:editId="41D738F1">
            <wp:simplePos x="0" y="0"/>
            <wp:positionH relativeFrom="margin">
              <wp:posOffset>647700</wp:posOffset>
            </wp:positionH>
            <wp:positionV relativeFrom="paragraph">
              <wp:posOffset>328485</wp:posOffset>
            </wp:positionV>
            <wp:extent cx="4306003" cy="4912567"/>
            <wp:effectExtent l="0" t="0" r="0" b="254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06003" cy="49125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C7BE" w14:textId="717EB8B7" w:rsidR="00035005" w:rsidRPr="00A86B46" w:rsidRDefault="00035005" w:rsidP="00043CF1">
      <w:pPr>
        <w:rPr>
          <w:rFonts w:ascii="Courier New" w:hAnsi="Courier New" w:cs="Courier New"/>
          <w:b/>
          <w:bCs/>
          <w:sz w:val="24"/>
          <w:szCs w:val="24"/>
          <w:lang w:val="en-US"/>
        </w:rPr>
      </w:pPr>
    </w:p>
    <w:p w14:paraId="1236AFEC" w14:textId="51FE6DAF" w:rsidR="00035005" w:rsidRPr="00A86B46" w:rsidRDefault="00035005" w:rsidP="00035005">
      <w:pPr>
        <w:jc w:val="center"/>
        <w:rPr>
          <w:rFonts w:ascii="Courier New" w:hAnsi="Courier New" w:cs="Courier New"/>
          <w:b/>
          <w:bCs/>
          <w:sz w:val="24"/>
          <w:szCs w:val="24"/>
          <w:lang w:val="en-US"/>
        </w:rPr>
      </w:pPr>
    </w:p>
    <w:p w14:paraId="5707B9CA" w14:textId="3AA6E803" w:rsidR="00035005" w:rsidRPr="00A86B46" w:rsidRDefault="00035005" w:rsidP="00035005">
      <w:pPr>
        <w:jc w:val="center"/>
        <w:rPr>
          <w:rFonts w:ascii="Courier New" w:hAnsi="Courier New" w:cs="Courier New"/>
          <w:b/>
          <w:bCs/>
          <w:sz w:val="24"/>
          <w:szCs w:val="24"/>
          <w:lang w:val="en-US"/>
        </w:rPr>
      </w:pPr>
    </w:p>
    <w:p w14:paraId="5E6F580B" w14:textId="77777777" w:rsidR="00035005" w:rsidRPr="00A86B46" w:rsidRDefault="00035005" w:rsidP="00035005">
      <w:pPr>
        <w:jc w:val="center"/>
        <w:rPr>
          <w:rFonts w:ascii="Courier New" w:hAnsi="Courier New" w:cs="Courier New"/>
          <w:b/>
          <w:bCs/>
          <w:sz w:val="24"/>
          <w:szCs w:val="24"/>
          <w:lang w:val="en-US"/>
        </w:rPr>
      </w:pPr>
    </w:p>
    <w:p w14:paraId="709179C8" w14:textId="77777777" w:rsidR="00035005" w:rsidRPr="00A86B46" w:rsidRDefault="00035005" w:rsidP="00035005">
      <w:pPr>
        <w:jc w:val="center"/>
        <w:rPr>
          <w:rFonts w:ascii="Courier New" w:hAnsi="Courier New" w:cs="Courier New"/>
          <w:b/>
          <w:bCs/>
          <w:sz w:val="24"/>
          <w:szCs w:val="24"/>
          <w:lang w:val="en-US"/>
        </w:rPr>
      </w:pPr>
    </w:p>
    <w:p w14:paraId="17F9DB0E" w14:textId="77777777" w:rsidR="00035005" w:rsidRPr="00A86B46" w:rsidRDefault="00035005" w:rsidP="00035005">
      <w:pPr>
        <w:jc w:val="center"/>
        <w:rPr>
          <w:rFonts w:ascii="Courier New" w:hAnsi="Courier New" w:cs="Courier New"/>
          <w:b/>
          <w:bCs/>
          <w:sz w:val="24"/>
          <w:szCs w:val="24"/>
          <w:lang w:val="en-US"/>
        </w:rPr>
      </w:pPr>
    </w:p>
    <w:p w14:paraId="6755630D" w14:textId="77777777" w:rsidR="00035005" w:rsidRPr="00A86B46" w:rsidRDefault="00035005" w:rsidP="00035005">
      <w:pPr>
        <w:jc w:val="center"/>
        <w:rPr>
          <w:rFonts w:ascii="Courier New" w:hAnsi="Courier New" w:cs="Courier New"/>
          <w:b/>
          <w:bCs/>
          <w:sz w:val="24"/>
          <w:szCs w:val="24"/>
          <w:lang w:val="en-US"/>
        </w:rPr>
      </w:pPr>
    </w:p>
    <w:p w14:paraId="51C5E80D" w14:textId="77777777" w:rsidR="00035005" w:rsidRPr="00A86B46" w:rsidRDefault="00035005" w:rsidP="00035005">
      <w:pPr>
        <w:jc w:val="center"/>
        <w:rPr>
          <w:rFonts w:ascii="Courier New" w:hAnsi="Courier New" w:cs="Courier New"/>
          <w:b/>
          <w:bCs/>
          <w:sz w:val="24"/>
          <w:szCs w:val="24"/>
          <w:lang w:val="en-US"/>
        </w:rPr>
      </w:pPr>
    </w:p>
    <w:p w14:paraId="30641E01" w14:textId="77777777" w:rsidR="00035005" w:rsidRPr="00A86B46" w:rsidRDefault="00035005" w:rsidP="00035005">
      <w:pPr>
        <w:jc w:val="center"/>
        <w:rPr>
          <w:rFonts w:ascii="Courier New" w:hAnsi="Courier New" w:cs="Courier New"/>
          <w:b/>
          <w:bCs/>
          <w:sz w:val="24"/>
          <w:szCs w:val="24"/>
          <w:lang w:val="en-US"/>
        </w:rPr>
      </w:pPr>
    </w:p>
    <w:p w14:paraId="0BDFD9B1" w14:textId="77777777" w:rsidR="00035005" w:rsidRPr="00A86B46" w:rsidRDefault="00035005" w:rsidP="00035005">
      <w:pPr>
        <w:jc w:val="center"/>
        <w:rPr>
          <w:rFonts w:ascii="Courier New" w:hAnsi="Courier New" w:cs="Courier New"/>
          <w:b/>
          <w:bCs/>
          <w:sz w:val="24"/>
          <w:szCs w:val="24"/>
          <w:lang w:val="en-US"/>
        </w:rPr>
      </w:pPr>
    </w:p>
    <w:p w14:paraId="25AF2029" w14:textId="77777777" w:rsidR="00035005" w:rsidRPr="00A86B46" w:rsidRDefault="00035005" w:rsidP="00035005">
      <w:pPr>
        <w:jc w:val="center"/>
        <w:rPr>
          <w:rFonts w:ascii="Courier New" w:hAnsi="Courier New" w:cs="Courier New"/>
          <w:b/>
          <w:bCs/>
          <w:sz w:val="24"/>
          <w:szCs w:val="24"/>
          <w:lang w:val="en-US"/>
        </w:rPr>
      </w:pPr>
    </w:p>
    <w:p w14:paraId="4A719BF6" w14:textId="77777777" w:rsidR="00035005" w:rsidRPr="00A86B46" w:rsidRDefault="00035005" w:rsidP="00035005">
      <w:pPr>
        <w:jc w:val="center"/>
        <w:rPr>
          <w:rFonts w:ascii="Courier New" w:hAnsi="Courier New" w:cs="Courier New"/>
          <w:b/>
          <w:bCs/>
          <w:sz w:val="24"/>
          <w:szCs w:val="24"/>
          <w:lang w:val="en-US"/>
        </w:rPr>
      </w:pPr>
    </w:p>
    <w:p w14:paraId="037908C2" w14:textId="77777777" w:rsidR="00035005" w:rsidRPr="00A86B46" w:rsidRDefault="00035005" w:rsidP="00035005">
      <w:pPr>
        <w:jc w:val="center"/>
        <w:rPr>
          <w:rFonts w:ascii="Courier New" w:hAnsi="Courier New" w:cs="Courier New"/>
          <w:b/>
          <w:bCs/>
          <w:sz w:val="24"/>
          <w:szCs w:val="24"/>
          <w:lang w:val="en-US"/>
        </w:rPr>
      </w:pPr>
    </w:p>
    <w:p w14:paraId="5551AC87" w14:textId="77777777" w:rsidR="00035005" w:rsidRPr="00A86B46" w:rsidRDefault="00035005" w:rsidP="00035005">
      <w:pPr>
        <w:jc w:val="center"/>
        <w:rPr>
          <w:rFonts w:ascii="Courier New" w:hAnsi="Courier New" w:cs="Courier New"/>
          <w:b/>
          <w:bCs/>
          <w:sz w:val="24"/>
          <w:szCs w:val="24"/>
          <w:lang w:val="en-US"/>
        </w:rPr>
      </w:pPr>
    </w:p>
    <w:p w14:paraId="0FF79C3B" w14:textId="77777777" w:rsidR="00100F0E" w:rsidRDefault="00100F0E" w:rsidP="00035005">
      <w:pPr>
        <w:jc w:val="center"/>
        <w:rPr>
          <w:rFonts w:ascii="Courier New" w:hAnsi="Courier New" w:cs="Courier New"/>
          <w:b/>
          <w:bCs/>
          <w:sz w:val="24"/>
          <w:szCs w:val="24"/>
          <w:lang w:val="en-US"/>
        </w:rPr>
      </w:pPr>
    </w:p>
    <w:p w14:paraId="5EBB69D5" w14:textId="77777777" w:rsidR="00100F0E" w:rsidRDefault="00100F0E" w:rsidP="00035005">
      <w:pPr>
        <w:jc w:val="center"/>
        <w:rPr>
          <w:rFonts w:ascii="Courier New" w:hAnsi="Courier New" w:cs="Courier New"/>
          <w:b/>
          <w:bCs/>
          <w:sz w:val="24"/>
          <w:szCs w:val="24"/>
          <w:lang w:val="en-US"/>
        </w:rPr>
      </w:pPr>
    </w:p>
    <w:p w14:paraId="394EBDD2" w14:textId="77777777" w:rsidR="00100F0E" w:rsidRDefault="00100F0E" w:rsidP="00035005">
      <w:pPr>
        <w:jc w:val="center"/>
        <w:rPr>
          <w:rFonts w:ascii="Courier New" w:hAnsi="Courier New" w:cs="Courier New"/>
          <w:b/>
          <w:bCs/>
          <w:sz w:val="24"/>
          <w:szCs w:val="24"/>
          <w:lang w:val="en-US"/>
        </w:rPr>
      </w:pPr>
    </w:p>
    <w:p w14:paraId="43260816" w14:textId="77777777" w:rsidR="00100F0E" w:rsidRDefault="00100F0E" w:rsidP="00100F0E">
      <w:pPr>
        <w:rPr>
          <w:rFonts w:ascii="Courier New" w:hAnsi="Courier New" w:cs="Courier New"/>
          <w:b/>
          <w:bCs/>
          <w:sz w:val="24"/>
          <w:szCs w:val="24"/>
          <w:lang w:val="en-US"/>
        </w:rPr>
      </w:pPr>
    </w:p>
    <w:p w14:paraId="39549DC5" w14:textId="3A6B5844"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7E356987" w14:textId="77777777" w:rsidR="00035005" w:rsidRPr="00A86B46" w:rsidRDefault="00035005" w:rsidP="00035005">
      <w:pPr>
        <w:jc w:val="center"/>
        <w:rPr>
          <w:rFonts w:ascii="Courier New" w:hAnsi="Courier New" w:cs="Courier New"/>
          <w:b/>
          <w:bCs/>
          <w:sz w:val="24"/>
          <w:szCs w:val="24"/>
          <w:lang w:val="en-US"/>
        </w:rPr>
      </w:pPr>
    </w:p>
    <w:p w14:paraId="621E4D83" w14:textId="77777777" w:rsidR="00035005" w:rsidRPr="00A86B46" w:rsidRDefault="00035005" w:rsidP="00035005">
      <w:pPr>
        <w:spacing w:line="480" w:lineRule="auto"/>
        <w:ind w:left="720"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06F438BD" w14:textId="77777777" w:rsidR="00035005" w:rsidRPr="00A86B46" w:rsidRDefault="00035005" w:rsidP="00043CF1">
      <w:pPr>
        <w:spacing w:line="480" w:lineRule="auto"/>
        <w:jc w:val="both"/>
        <w:rPr>
          <w:rFonts w:ascii="Courier New" w:hAnsi="Courier New" w:cs="Courier New"/>
          <w:b/>
          <w:bCs/>
          <w:sz w:val="24"/>
          <w:szCs w:val="24"/>
          <w:lang w:val="en-US"/>
        </w:rPr>
      </w:pPr>
    </w:p>
    <w:p w14:paraId="623157EA"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Sample Mock-up </w:t>
      </w:r>
    </w:p>
    <w:p w14:paraId="1A06A120"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3360" behindDoc="1" locked="0" layoutInCell="1" allowOverlap="1" wp14:anchorId="1FC8C04A" wp14:editId="134C5D0C">
            <wp:simplePos x="0" y="0"/>
            <wp:positionH relativeFrom="margin">
              <wp:posOffset>914400</wp:posOffset>
            </wp:positionH>
            <wp:positionV relativeFrom="paragraph">
              <wp:posOffset>1983740</wp:posOffset>
            </wp:positionV>
            <wp:extent cx="3822700" cy="2064385"/>
            <wp:effectExtent l="0" t="0" r="6350" b="0"/>
            <wp:wrapNone/>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interface</w:t>
      </w:r>
    </w:p>
    <w:p w14:paraId="0B5FF86F" w14:textId="77777777" w:rsidR="00035005" w:rsidRPr="00A86B46" w:rsidRDefault="00035005" w:rsidP="00035005">
      <w:pPr>
        <w:jc w:val="both"/>
        <w:rPr>
          <w:rFonts w:ascii="Courier New" w:hAnsi="Courier New" w:cs="Courier New"/>
          <w:b/>
          <w:bCs/>
          <w:sz w:val="24"/>
          <w:szCs w:val="24"/>
          <w:lang w:val="en-US"/>
        </w:rPr>
      </w:pPr>
    </w:p>
    <w:p w14:paraId="2ABC4916" w14:textId="77777777" w:rsidR="00100F0E" w:rsidRDefault="00100F0E" w:rsidP="00035005">
      <w:pPr>
        <w:jc w:val="center"/>
        <w:rPr>
          <w:rFonts w:ascii="Courier New" w:hAnsi="Courier New" w:cs="Courier New"/>
          <w:b/>
          <w:bCs/>
          <w:sz w:val="24"/>
          <w:szCs w:val="24"/>
          <w:lang w:val="en-US"/>
        </w:rPr>
      </w:pPr>
    </w:p>
    <w:p w14:paraId="58F56512" w14:textId="77777777" w:rsidR="00100F0E" w:rsidRDefault="00100F0E" w:rsidP="00035005">
      <w:pPr>
        <w:jc w:val="center"/>
        <w:rPr>
          <w:rFonts w:ascii="Courier New" w:hAnsi="Courier New" w:cs="Courier New"/>
          <w:b/>
          <w:bCs/>
          <w:sz w:val="24"/>
          <w:szCs w:val="24"/>
          <w:lang w:val="en-US"/>
        </w:rPr>
      </w:pPr>
    </w:p>
    <w:p w14:paraId="210DDE26" w14:textId="77777777" w:rsidR="00100F0E" w:rsidRDefault="00100F0E" w:rsidP="00035005">
      <w:pPr>
        <w:jc w:val="center"/>
        <w:rPr>
          <w:rFonts w:ascii="Courier New" w:hAnsi="Courier New" w:cs="Courier New"/>
          <w:b/>
          <w:bCs/>
          <w:sz w:val="24"/>
          <w:szCs w:val="24"/>
          <w:lang w:val="en-US"/>
        </w:rPr>
      </w:pPr>
    </w:p>
    <w:p w14:paraId="021FB1B5" w14:textId="77777777" w:rsidR="00100F0E" w:rsidRDefault="00100F0E" w:rsidP="00035005">
      <w:pPr>
        <w:jc w:val="center"/>
        <w:rPr>
          <w:rFonts w:ascii="Courier New" w:hAnsi="Courier New" w:cs="Courier New"/>
          <w:b/>
          <w:bCs/>
          <w:sz w:val="24"/>
          <w:szCs w:val="24"/>
          <w:lang w:val="en-US"/>
        </w:rPr>
      </w:pPr>
    </w:p>
    <w:p w14:paraId="0071547E" w14:textId="77777777" w:rsidR="00100F0E" w:rsidRDefault="00100F0E" w:rsidP="00035005">
      <w:pPr>
        <w:jc w:val="center"/>
        <w:rPr>
          <w:rFonts w:ascii="Courier New" w:hAnsi="Courier New" w:cs="Courier New"/>
          <w:b/>
          <w:bCs/>
          <w:sz w:val="24"/>
          <w:szCs w:val="24"/>
          <w:lang w:val="en-US"/>
        </w:rPr>
      </w:pPr>
    </w:p>
    <w:p w14:paraId="5D833E87" w14:textId="77777777" w:rsidR="00100F0E" w:rsidRDefault="00100F0E" w:rsidP="00035005">
      <w:pPr>
        <w:jc w:val="center"/>
        <w:rPr>
          <w:rFonts w:ascii="Courier New" w:hAnsi="Courier New" w:cs="Courier New"/>
          <w:b/>
          <w:bCs/>
          <w:sz w:val="24"/>
          <w:szCs w:val="24"/>
          <w:lang w:val="en-US"/>
        </w:rPr>
      </w:pPr>
    </w:p>
    <w:p w14:paraId="7BCA6973" w14:textId="0BA895B0"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User Interface</w:t>
      </w:r>
    </w:p>
    <w:p w14:paraId="1F3C6AA6" w14:textId="77777777" w:rsidR="00035005" w:rsidRPr="00A86B46" w:rsidRDefault="00035005" w:rsidP="00035005">
      <w:pPr>
        <w:jc w:val="both"/>
        <w:rPr>
          <w:rFonts w:ascii="Courier New" w:hAnsi="Courier New" w:cs="Courier New"/>
          <w:b/>
          <w:bCs/>
          <w:sz w:val="24"/>
          <w:szCs w:val="24"/>
          <w:lang w:val="en-US"/>
        </w:rPr>
      </w:pPr>
    </w:p>
    <w:p w14:paraId="6BD41E2C" w14:textId="77777777" w:rsidR="00035005" w:rsidRPr="00A86B46" w:rsidRDefault="00035005" w:rsidP="00035005">
      <w:pPr>
        <w:ind w:firstLine="360"/>
        <w:jc w:val="both"/>
        <w:rPr>
          <w:rFonts w:ascii="Courier New" w:hAnsi="Courier New" w:cs="Courier New"/>
          <w:b/>
          <w:bCs/>
          <w:sz w:val="24"/>
          <w:szCs w:val="24"/>
          <w:lang w:val="en-US"/>
        </w:rPr>
      </w:pPr>
    </w:p>
    <w:p w14:paraId="43965CD8"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evelopment Method</w:t>
      </w:r>
    </w:p>
    <w:p w14:paraId="7A74A2CE"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Agile method is chosen for this research, for the reason that it is really well-suited for developing the website for E-recruitment System. Each of which is necessary for an online hiring system to be successful and efficient. The effectiveness and efficiency of an online hiring system depend on its ability to adapt to changing needs and </w:t>
      </w:r>
      <w:r w:rsidRPr="00A86B46">
        <w:rPr>
          <w:rFonts w:ascii="Courier New" w:hAnsi="Courier New" w:cs="Courier New"/>
          <w:sz w:val="24"/>
          <w:szCs w:val="24"/>
          <w:lang w:val="en-US"/>
        </w:rPr>
        <w:lastRenderedPageBreak/>
        <w:t xml:space="preserve">developing technology, which is why this strategy enables continuous improvements and adjustments. Agile's emphasis on customer input and collaboration further guarantees that the E-recruitment System will precisely match the needs and expectations of its users, which enhances the system's </w:t>
      </w:r>
      <w:r w:rsidRPr="00A86B46">
        <w:rPr>
          <w:rFonts w:ascii="Courier New" w:hAnsi="Courier New" w:cs="Courier New"/>
          <w:noProof/>
          <w:sz w:val="24"/>
          <w:szCs w:val="24"/>
          <w:lang w:val="en-US"/>
        </w:rPr>
        <w:drawing>
          <wp:anchor distT="0" distB="0" distL="114300" distR="114300" simplePos="0" relativeHeight="251664384" behindDoc="0" locked="0" layoutInCell="1" allowOverlap="1" wp14:anchorId="65983767" wp14:editId="1B924E73">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overall efficacy.</w:t>
      </w:r>
    </w:p>
    <w:p w14:paraId="6796BEF5" w14:textId="77777777" w:rsidR="00035005" w:rsidRPr="00A86B46" w:rsidRDefault="00035005" w:rsidP="00035005">
      <w:pPr>
        <w:spacing w:line="480" w:lineRule="auto"/>
        <w:ind w:firstLine="720"/>
        <w:jc w:val="center"/>
        <w:rPr>
          <w:rFonts w:ascii="Courier New" w:hAnsi="Courier New" w:cs="Courier New"/>
          <w:sz w:val="24"/>
          <w:szCs w:val="24"/>
          <w:lang w:val="en-US"/>
        </w:rPr>
      </w:pPr>
    </w:p>
    <w:p w14:paraId="1D289C3D" w14:textId="77777777" w:rsidR="00035005" w:rsidRPr="00A86B46" w:rsidRDefault="00035005" w:rsidP="00035005">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gile Methodology Model</w:t>
      </w:r>
    </w:p>
    <w:p w14:paraId="39FEA4D4"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5 illustrates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w:t>
      </w:r>
      <w:r w:rsidRPr="00A86B46">
        <w:rPr>
          <w:rFonts w:ascii="Courier New" w:hAnsi="Courier New" w:cs="Courier New"/>
          <w:sz w:val="24"/>
          <w:szCs w:val="24"/>
          <w:lang w:val="en-US"/>
        </w:rPr>
        <w:lastRenderedPageBreak/>
        <w:t>presented with and given a demonstration of a working system at the end of this phase.</w:t>
      </w:r>
    </w:p>
    <w:p w14:paraId="79063C98" w14:textId="77777777" w:rsidR="00035005" w:rsidRPr="00A86B46" w:rsidRDefault="00035005" w:rsidP="00035005">
      <w:pPr>
        <w:spacing w:line="480" w:lineRule="auto"/>
        <w:jc w:val="both"/>
        <w:rPr>
          <w:rFonts w:ascii="Courier New" w:hAnsi="Courier New" w:cs="Courier New"/>
          <w:sz w:val="24"/>
          <w:szCs w:val="24"/>
          <w:lang w:val="en-US"/>
        </w:rPr>
      </w:pPr>
    </w:p>
    <w:p w14:paraId="7F4F7C6A" w14:textId="77777777" w:rsidR="00035005" w:rsidRPr="00A86B46" w:rsidRDefault="00035005" w:rsidP="00035005">
      <w:pPr>
        <w:jc w:val="both"/>
        <w:rPr>
          <w:rFonts w:ascii="Courier New" w:hAnsi="Courier New" w:cs="Courier New"/>
          <w:b/>
          <w:bCs/>
          <w:sz w:val="24"/>
          <w:szCs w:val="24"/>
          <w:lang w:val="en-US"/>
        </w:rPr>
      </w:pPr>
      <w:r w:rsidRPr="00A86B46">
        <w:rPr>
          <w:rFonts w:ascii="Courier New" w:hAnsi="Courier New" w:cs="Courier New"/>
          <w:b/>
          <w:bCs/>
          <w:sz w:val="24"/>
          <w:szCs w:val="24"/>
          <w:lang w:val="en-US"/>
        </w:rPr>
        <w:t>Gantt Chart</w:t>
      </w:r>
    </w:p>
    <w:p w14:paraId="09CB866E" w14:textId="739A5220" w:rsidR="001E1AC5" w:rsidRDefault="00035005" w:rsidP="00100F0E">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544A84DF" w14:textId="77777777" w:rsidR="001E1AC5" w:rsidRPr="00A86B46" w:rsidRDefault="001E1AC5" w:rsidP="001E1AC5">
      <w:pPr>
        <w:jc w:val="both"/>
        <w:rPr>
          <w:rFonts w:ascii="Courier New" w:hAnsi="Courier New" w:cs="Courier New"/>
          <w:b/>
          <w:bCs/>
          <w:sz w:val="24"/>
          <w:szCs w:val="24"/>
          <w:lang w:val="en-US"/>
        </w:rPr>
      </w:pPr>
    </w:p>
    <w:tbl>
      <w:tblPr>
        <w:tblStyle w:val="TableGrid"/>
        <w:tblW w:w="8009" w:type="dxa"/>
        <w:tblInd w:w="986" w:type="dxa"/>
        <w:tblLayout w:type="fixed"/>
        <w:tblLook w:val="04A0" w:firstRow="1" w:lastRow="0" w:firstColumn="1" w:lastColumn="0" w:noHBand="0" w:noVBand="1"/>
      </w:tblPr>
      <w:tblGrid>
        <w:gridCol w:w="3235"/>
        <w:gridCol w:w="454"/>
        <w:gridCol w:w="360"/>
        <w:gridCol w:w="450"/>
        <w:gridCol w:w="450"/>
        <w:gridCol w:w="450"/>
        <w:gridCol w:w="540"/>
        <w:gridCol w:w="450"/>
        <w:gridCol w:w="540"/>
        <w:gridCol w:w="450"/>
        <w:gridCol w:w="630"/>
      </w:tblGrid>
      <w:tr w:rsidR="001E1AC5" w:rsidRPr="00A86B46" w14:paraId="61236585" w14:textId="77777777" w:rsidTr="00EF0712">
        <w:trPr>
          <w:trHeight w:val="53"/>
        </w:trPr>
        <w:tc>
          <w:tcPr>
            <w:tcW w:w="3235" w:type="dxa"/>
            <w:vMerge w:val="restart"/>
            <w:tcBorders>
              <w:top w:val="single" w:sz="4" w:space="0" w:color="auto"/>
            </w:tcBorders>
            <w:vAlign w:val="center"/>
          </w:tcPr>
          <w:p w14:paraId="49D8491C" w14:textId="77777777" w:rsidR="001E1AC5" w:rsidRDefault="001E1AC5" w:rsidP="00EF0712">
            <w:pPr>
              <w:spacing w:line="480" w:lineRule="auto"/>
              <w:jc w:val="center"/>
              <w:rPr>
                <w:rFonts w:ascii="Courier New" w:hAnsi="Courier New" w:cs="Courier New"/>
                <w:b/>
                <w:bCs/>
                <w:sz w:val="24"/>
                <w:szCs w:val="24"/>
              </w:rPr>
            </w:pPr>
          </w:p>
          <w:p w14:paraId="097998CF"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18E7E451" w14:textId="77777777" w:rsidR="001E1AC5" w:rsidRDefault="001E1AC5" w:rsidP="00EF0712">
            <w:pPr>
              <w:spacing w:line="480" w:lineRule="auto"/>
              <w:jc w:val="center"/>
              <w:rPr>
                <w:rFonts w:ascii="Courier New" w:hAnsi="Courier New" w:cs="Courier New"/>
                <w:b/>
                <w:bCs/>
                <w:sz w:val="24"/>
                <w:szCs w:val="24"/>
              </w:rPr>
            </w:pPr>
          </w:p>
          <w:p w14:paraId="132EA3DC" w14:textId="77777777" w:rsidR="001E1AC5" w:rsidRPr="00A86B46" w:rsidRDefault="001E1AC5" w:rsidP="00EF0712">
            <w:pPr>
              <w:spacing w:line="480" w:lineRule="auto"/>
              <w:jc w:val="center"/>
              <w:rPr>
                <w:rFonts w:ascii="Courier New" w:hAnsi="Courier New" w:cs="Courier New"/>
                <w:b/>
                <w:bCs/>
                <w:sz w:val="24"/>
                <w:szCs w:val="24"/>
              </w:rPr>
            </w:pPr>
          </w:p>
        </w:tc>
        <w:tc>
          <w:tcPr>
            <w:tcW w:w="4774" w:type="dxa"/>
            <w:gridSpan w:val="10"/>
            <w:vAlign w:val="center"/>
          </w:tcPr>
          <w:p w14:paraId="7F50FDBE"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3CE0D3F4" w14:textId="77777777" w:rsidTr="00EF0712">
        <w:trPr>
          <w:trHeight w:val="214"/>
        </w:trPr>
        <w:tc>
          <w:tcPr>
            <w:tcW w:w="3235" w:type="dxa"/>
            <w:vMerge/>
            <w:vAlign w:val="center"/>
          </w:tcPr>
          <w:p w14:paraId="25FA9721" w14:textId="77777777" w:rsidR="001E1AC5" w:rsidRPr="00A86B46" w:rsidRDefault="001E1AC5" w:rsidP="00EF0712">
            <w:pPr>
              <w:spacing w:line="480" w:lineRule="auto"/>
              <w:jc w:val="center"/>
              <w:rPr>
                <w:rFonts w:ascii="Courier New" w:hAnsi="Courier New" w:cs="Courier New"/>
                <w:b/>
                <w:bCs/>
                <w:sz w:val="24"/>
                <w:szCs w:val="24"/>
              </w:rPr>
            </w:pPr>
          </w:p>
        </w:tc>
        <w:tc>
          <w:tcPr>
            <w:tcW w:w="1714" w:type="dxa"/>
            <w:gridSpan w:val="4"/>
            <w:vAlign w:val="center"/>
          </w:tcPr>
          <w:p w14:paraId="1984917A"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0DCDA98C"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25EE2A7D"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704E4B16" w14:textId="77777777" w:rsidTr="00EF0712">
        <w:trPr>
          <w:cantSplit/>
          <w:trHeight w:val="810"/>
        </w:trPr>
        <w:tc>
          <w:tcPr>
            <w:tcW w:w="3235" w:type="dxa"/>
            <w:vMerge/>
            <w:vAlign w:val="center"/>
          </w:tcPr>
          <w:p w14:paraId="1830099D" w14:textId="77777777" w:rsidR="001E1AC5" w:rsidRPr="00A86B46" w:rsidRDefault="001E1AC5" w:rsidP="00EF0712">
            <w:pPr>
              <w:spacing w:line="480" w:lineRule="auto"/>
              <w:jc w:val="center"/>
              <w:rPr>
                <w:rFonts w:ascii="Courier New" w:hAnsi="Courier New" w:cs="Courier New"/>
                <w:b/>
                <w:bCs/>
                <w:sz w:val="24"/>
                <w:szCs w:val="24"/>
              </w:rPr>
            </w:pPr>
          </w:p>
        </w:tc>
        <w:tc>
          <w:tcPr>
            <w:tcW w:w="454" w:type="dxa"/>
            <w:textDirection w:val="btLr"/>
          </w:tcPr>
          <w:p w14:paraId="05ED9AF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075DA6E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ED9C5B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382BB5E"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95B06B2"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341CDD1E"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525B848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1BF793C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03ECC1EA"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CD7DD3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62B02FB0" w14:textId="77777777" w:rsidTr="00EF0712">
        <w:trPr>
          <w:trHeight w:val="225"/>
        </w:trPr>
        <w:tc>
          <w:tcPr>
            <w:tcW w:w="3235" w:type="dxa"/>
            <w:vAlign w:val="center"/>
          </w:tcPr>
          <w:p w14:paraId="06A38F78"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4BC3A77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BFC54E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A51DF2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1EA04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9BD6FF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37D08E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CC9E1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ADAC5A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5DC9E6F"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6BB6E65B" w14:textId="77777777" w:rsidR="001E1AC5" w:rsidRPr="00A86B46" w:rsidRDefault="001E1AC5" w:rsidP="00EF0712">
            <w:pPr>
              <w:jc w:val="center"/>
              <w:rPr>
                <w:rFonts w:ascii="Courier New" w:hAnsi="Courier New" w:cs="Courier New"/>
                <w:b/>
                <w:bCs/>
                <w:sz w:val="24"/>
                <w:szCs w:val="24"/>
              </w:rPr>
            </w:pPr>
          </w:p>
        </w:tc>
      </w:tr>
      <w:tr w:rsidR="001E1AC5" w:rsidRPr="00A86B46" w14:paraId="686FFF79" w14:textId="77777777" w:rsidTr="00EF0712">
        <w:trPr>
          <w:trHeight w:val="225"/>
        </w:trPr>
        <w:tc>
          <w:tcPr>
            <w:tcW w:w="3235" w:type="dxa"/>
            <w:vAlign w:val="center"/>
          </w:tcPr>
          <w:p w14:paraId="1C224BE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6AC5C184"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3F9DC96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345712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A11D59B" w14:textId="77777777" w:rsidR="001E1AC5" w:rsidRPr="00A86B46" w:rsidRDefault="001E1AC5" w:rsidP="00EF0712">
            <w:pPr>
              <w:rPr>
                <w:rFonts w:ascii="Courier New" w:hAnsi="Courier New" w:cs="Courier New"/>
                <w:b/>
                <w:bCs/>
                <w:color w:val="FF0000"/>
                <w:sz w:val="24"/>
                <w:szCs w:val="24"/>
              </w:rPr>
            </w:pPr>
          </w:p>
        </w:tc>
        <w:tc>
          <w:tcPr>
            <w:tcW w:w="450" w:type="dxa"/>
            <w:shd w:val="clear" w:color="auto" w:fill="auto"/>
            <w:vAlign w:val="center"/>
          </w:tcPr>
          <w:p w14:paraId="593C743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F44860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2D69F07"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E9F72F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60B042B"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FABAF47" w14:textId="77777777" w:rsidR="001E1AC5" w:rsidRPr="00A86B46" w:rsidRDefault="001E1AC5" w:rsidP="00EF0712">
            <w:pPr>
              <w:rPr>
                <w:rFonts w:ascii="Courier New" w:hAnsi="Courier New" w:cs="Courier New"/>
                <w:b/>
                <w:bCs/>
                <w:sz w:val="24"/>
                <w:szCs w:val="24"/>
              </w:rPr>
            </w:pPr>
          </w:p>
        </w:tc>
      </w:tr>
      <w:tr w:rsidR="001E1AC5" w:rsidRPr="00A86B46" w14:paraId="1FBCB1BA" w14:textId="77777777" w:rsidTr="00EF0712">
        <w:trPr>
          <w:trHeight w:val="225"/>
        </w:trPr>
        <w:tc>
          <w:tcPr>
            <w:tcW w:w="3235" w:type="dxa"/>
            <w:vAlign w:val="center"/>
          </w:tcPr>
          <w:p w14:paraId="2BA8A624"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7FFA7D1B"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79E6055"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21E26988"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5F7594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D28CE9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18A298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6731F9"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DF4FDD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ABA0508"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3D5FD009" w14:textId="77777777" w:rsidR="001E1AC5" w:rsidRPr="00A86B46" w:rsidRDefault="001E1AC5" w:rsidP="00EF0712">
            <w:pPr>
              <w:rPr>
                <w:rFonts w:ascii="Courier New" w:hAnsi="Courier New" w:cs="Courier New"/>
                <w:b/>
                <w:bCs/>
                <w:sz w:val="24"/>
                <w:szCs w:val="24"/>
              </w:rPr>
            </w:pPr>
          </w:p>
        </w:tc>
      </w:tr>
      <w:tr w:rsidR="001E1AC5" w:rsidRPr="00A86B46" w14:paraId="33968002" w14:textId="77777777" w:rsidTr="00EF0712">
        <w:trPr>
          <w:trHeight w:val="225"/>
        </w:trPr>
        <w:tc>
          <w:tcPr>
            <w:tcW w:w="3235" w:type="dxa"/>
            <w:vAlign w:val="center"/>
          </w:tcPr>
          <w:p w14:paraId="24FAF8D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4B297339"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10363C1C"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BACAEF4"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7AC083A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686B22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86D1C9E"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EFB7C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36B54F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7A68C19"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7B598028" w14:textId="77777777" w:rsidR="001E1AC5" w:rsidRPr="00A86B46" w:rsidRDefault="001E1AC5" w:rsidP="00EF0712">
            <w:pPr>
              <w:rPr>
                <w:rFonts w:ascii="Courier New" w:hAnsi="Courier New" w:cs="Courier New"/>
                <w:b/>
                <w:bCs/>
                <w:sz w:val="24"/>
                <w:szCs w:val="24"/>
              </w:rPr>
            </w:pPr>
          </w:p>
        </w:tc>
      </w:tr>
      <w:tr w:rsidR="001E1AC5" w:rsidRPr="00A86B46" w14:paraId="0D5A7B02" w14:textId="77777777" w:rsidTr="00EF0712">
        <w:trPr>
          <w:trHeight w:val="225"/>
        </w:trPr>
        <w:tc>
          <w:tcPr>
            <w:tcW w:w="3235" w:type="dxa"/>
            <w:vAlign w:val="center"/>
          </w:tcPr>
          <w:p w14:paraId="2FB9A1C6"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7F7FE29F"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825E8B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15DB789"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356AA55"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ED1551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FBB62B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C73297"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EECAD8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8CA4314"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27C15BB" w14:textId="77777777" w:rsidR="001E1AC5" w:rsidRPr="00A86B46" w:rsidRDefault="001E1AC5" w:rsidP="00EF0712">
            <w:pPr>
              <w:rPr>
                <w:rFonts w:ascii="Courier New" w:hAnsi="Courier New" w:cs="Courier New"/>
                <w:b/>
                <w:bCs/>
                <w:sz w:val="24"/>
                <w:szCs w:val="24"/>
              </w:rPr>
            </w:pPr>
          </w:p>
        </w:tc>
      </w:tr>
      <w:tr w:rsidR="001E1AC5" w:rsidRPr="00A86B46" w14:paraId="63179BA8" w14:textId="77777777" w:rsidTr="00EF0712">
        <w:trPr>
          <w:trHeight w:val="395"/>
        </w:trPr>
        <w:tc>
          <w:tcPr>
            <w:tcW w:w="3235" w:type="dxa"/>
            <w:vAlign w:val="center"/>
          </w:tcPr>
          <w:p w14:paraId="632DA78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6981FCC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ACA4FD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E6652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6887484"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BEAAFC4"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565B47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9C81C6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CF694F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ABD1FF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447F4F72" w14:textId="77777777" w:rsidR="001E1AC5" w:rsidRPr="00A86B46" w:rsidRDefault="001E1AC5" w:rsidP="00EF0712">
            <w:pPr>
              <w:jc w:val="center"/>
              <w:rPr>
                <w:rFonts w:ascii="Courier New" w:hAnsi="Courier New" w:cs="Courier New"/>
                <w:b/>
                <w:bCs/>
                <w:sz w:val="24"/>
                <w:szCs w:val="24"/>
              </w:rPr>
            </w:pPr>
          </w:p>
        </w:tc>
      </w:tr>
      <w:tr w:rsidR="001E1AC5" w:rsidRPr="00A86B46" w14:paraId="36B48037" w14:textId="77777777" w:rsidTr="00EF0712">
        <w:trPr>
          <w:trHeight w:val="348"/>
        </w:trPr>
        <w:tc>
          <w:tcPr>
            <w:tcW w:w="3235" w:type="dxa"/>
            <w:vAlign w:val="center"/>
          </w:tcPr>
          <w:p w14:paraId="1BBB74A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2.1 Data Collection</w:t>
            </w:r>
          </w:p>
        </w:tc>
        <w:tc>
          <w:tcPr>
            <w:tcW w:w="454" w:type="dxa"/>
            <w:shd w:val="clear" w:color="auto" w:fill="auto"/>
            <w:vAlign w:val="center"/>
          </w:tcPr>
          <w:p w14:paraId="0177888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1BD9D0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23DE44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6BF2E0"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7516F37"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A2463C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114981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E1C940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967EEA5"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33AED74"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A8DE8DD" w14:textId="77777777" w:rsidTr="00EF0712">
        <w:trPr>
          <w:trHeight w:val="348"/>
        </w:trPr>
        <w:tc>
          <w:tcPr>
            <w:tcW w:w="3235" w:type="dxa"/>
            <w:vAlign w:val="center"/>
          </w:tcPr>
          <w:p w14:paraId="45A7883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7223FDC"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7F8C18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D2418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CCDC26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1CA75DF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5BCC3B7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513598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125E09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CA8DAB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4DAD799"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3650679C" w14:textId="77777777" w:rsidTr="00EF0712">
        <w:trPr>
          <w:trHeight w:val="348"/>
        </w:trPr>
        <w:tc>
          <w:tcPr>
            <w:tcW w:w="3235" w:type="dxa"/>
            <w:vAlign w:val="center"/>
          </w:tcPr>
          <w:p w14:paraId="412B4FC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35A0A24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E7DF92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1CBF69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8C05D0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46BD520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800756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4A5370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13DDBD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D28AE1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5CAB650C"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0A51B38" w14:textId="77777777" w:rsidTr="00EF0712">
        <w:trPr>
          <w:trHeight w:val="258"/>
        </w:trPr>
        <w:tc>
          <w:tcPr>
            <w:tcW w:w="3235" w:type="dxa"/>
            <w:vAlign w:val="center"/>
          </w:tcPr>
          <w:p w14:paraId="45A394E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2F9340F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F30640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E79422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CEB5F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CC45E0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458FF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558394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49AFC9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8D805F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326AA768" w14:textId="77777777" w:rsidR="001E1AC5" w:rsidRPr="00A86B46" w:rsidRDefault="001E1AC5" w:rsidP="00EF0712">
            <w:pPr>
              <w:jc w:val="center"/>
              <w:rPr>
                <w:rFonts w:ascii="Courier New" w:hAnsi="Courier New" w:cs="Courier New"/>
                <w:b/>
                <w:bCs/>
                <w:sz w:val="24"/>
                <w:szCs w:val="24"/>
              </w:rPr>
            </w:pPr>
          </w:p>
        </w:tc>
      </w:tr>
      <w:tr w:rsidR="001E1AC5" w:rsidRPr="00A86B46" w14:paraId="4CE5486B" w14:textId="77777777" w:rsidTr="00EF0712">
        <w:trPr>
          <w:trHeight w:val="368"/>
        </w:trPr>
        <w:tc>
          <w:tcPr>
            <w:tcW w:w="3235" w:type="dxa"/>
            <w:vAlign w:val="center"/>
          </w:tcPr>
          <w:p w14:paraId="1912166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65F225D6"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15A27A55"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53BBE7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006757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2D4D30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9AFD4D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984D8C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87E371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D15636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4893104D" w14:textId="77777777" w:rsidR="001E1AC5" w:rsidRPr="00A86B46" w:rsidRDefault="001E1AC5" w:rsidP="00EF0712">
            <w:pPr>
              <w:jc w:val="center"/>
              <w:rPr>
                <w:rFonts w:ascii="Courier New" w:hAnsi="Courier New" w:cs="Courier New"/>
                <w:b/>
                <w:bCs/>
                <w:sz w:val="24"/>
                <w:szCs w:val="24"/>
              </w:rPr>
            </w:pPr>
          </w:p>
        </w:tc>
      </w:tr>
      <w:tr w:rsidR="001E1AC5" w:rsidRPr="00A86B46" w14:paraId="64A67124" w14:textId="77777777" w:rsidTr="00EF0712">
        <w:trPr>
          <w:trHeight w:val="348"/>
        </w:trPr>
        <w:tc>
          <w:tcPr>
            <w:tcW w:w="3235" w:type="dxa"/>
            <w:vAlign w:val="center"/>
          </w:tcPr>
          <w:p w14:paraId="131800AC"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1ADE8B1F"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668BE66C"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2013A5F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CD38BD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AA8820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D915F5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D02B4A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BD8C7F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67C97D8"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74D9DAA9" w14:textId="77777777" w:rsidR="001E1AC5" w:rsidRPr="00A86B46" w:rsidRDefault="001E1AC5" w:rsidP="00EF0712">
            <w:pPr>
              <w:jc w:val="center"/>
              <w:rPr>
                <w:rFonts w:ascii="Courier New" w:hAnsi="Courier New" w:cs="Courier New"/>
                <w:b/>
                <w:bCs/>
                <w:sz w:val="24"/>
                <w:szCs w:val="24"/>
              </w:rPr>
            </w:pPr>
          </w:p>
        </w:tc>
      </w:tr>
      <w:tr w:rsidR="001E1AC5" w:rsidRPr="00A86B46" w14:paraId="04DE6DAF" w14:textId="77777777" w:rsidTr="00EF0712">
        <w:trPr>
          <w:trHeight w:val="348"/>
        </w:trPr>
        <w:tc>
          <w:tcPr>
            <w:tcW w:w="3235" w:type="dxa"/>
            <w:vAlign w:val="center"/>
          </w:tcPr>
          <w:p w14:paraId="604F53B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5E4B3A97"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713AC05"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8BAE44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4D454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CAFFD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6C5724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FBD2CC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76B06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FD469C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2E9F811" w14:textId="77777777" w:rsidR="001E1AC5" w:rsidRPr="00A86B46" w:rsidRDefault="001E1AC5" w:rsidP="00EF0712">
            <w:pPr>
              <w:jc w:val="center"/>
              <w:rPr>
                <w:rFonts w:ascii="Courier New" w:hAnsi="Courier New" w:cs="Courier New"/>
                <w:b/>
                <w:bCs/>
                <w:sz w:val="24"/>
                <w:szCs w:val="24"/>
              </w:rPr>
            </w:pPr>
          </w:p>
        </w:tc>
      </w:tr>
      <w:tr w:rsidR="001E1AC5" w:rsidRPr="00A86B46" w14:paraId="3E1816EE" w14:textId="77777777" w:rsidTr="00EF0712">
        <w:trPr>
          <w:trHeight w:val="247"/>
        </w:trPr>
        <w:tc>
          <w:tcPr>
            <w:tcW w:w="3235" w:type="dxa"/>
            <w:vAlign w:val="center"/>
          </w:tcPr>
          <w:p w14:paraId="64228D51"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1C9445DA"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7F488579"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C3565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84952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45BD4D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200E86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E0053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834F45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28F3E0C"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6C4C16EB" w14:textId="77777777" w:rsidR="001E1AC5" w:rsidRPr="00A86B46" w:rsidRDefault="001E1AC5" w:rsidP="00EF0712">
            <w:pPr>
              <w:jc w:val="center"/>
              <w:rPr>
                <w:rFonts w:ascii="Courier New" w:hAnsi="Courier New" w:cs="Courier New"/>
                <w:b/>
                <w:bCs/>
                <w:sz w:val="24"/>
                <w:szCs w:val="24"/>
              </w:rPr>
            </w:pPr>
          </w:p>
        </w:tc>
      </w:tr>
      <w:tr w:rsidR="001E1AC5" w:rsidRPr="00A86B46" w14:paraId="4DDA8805" w14:textId="77777777" w:rsidTr="00EF0712">
        <w:trPr>
          <w:trHeight w:val="368"/>
        </w:trPr>
        <w:tc>
          <w:tcPr>
            <w:tcW w:w="3235" w:type="dxa"/>
            <w:vAlign w:val="center"/>
          </w:tcPr>
          <w:p w14:paraId="3D346F1E"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1F97B6C1"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1A4AD053"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4326BB3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FE84C1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DBC3A3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49132A3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F47B46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CE0E29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A6232A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043DB1CC" w14:textId="77777777" w:rsidR="001E1AC5" w:rsidRPr="00A86B46" w:rsidRDefault="001E1AC5" w:rsidP="00EF0712">
            <w:pPr>
              <w:jc w:val="center"/>
              <w:rPr>
                <w:rFonts w:ascii="Courier New" w:hAnsi="Courier New" w:cs="Courier New"/>
                <w:b/>
                <w:bCs/>
                <w:sz w:val="24"/>
                <w:szCs w:val="24"/>
              </w:rPr>
            </w:pPr>
          </w:p>
        </w:tc>
      </w:tr>
      <w:tr w:rsidR="001E1AC5" w:rsidRPr="00A86B46" w14:paraId="357A1F43" w14:textId="77777777" w:rsidTr="00EF0712">
        <w:trPr>
          <w:trHeight w:val="350"/>
        </w:trPr>
        <w:tc>
          <w:tcPr>
            <w:tcW w:w="3235" w:type="dxa"/>
            <w:vAlign w:val="center"/>
          </w:tcPr>
          <w:p w14:paraId="53A10866"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63CC1010"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26911BF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27E9B62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BFCF8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2C5631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9783F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52AF34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BC358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35C67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5A0CBB4B" w14:textId="77777777" w:rsidR="001E1AC5" w:rsidRPr="00A86B46" w:rsidRDefault="001E1AC5" w:rsidP="00EF0712">
            <w:pPr>
              <w:jc w:val="center"/>
              <w:rPr>
                <w:rFonts w:ascii="Courier New" w:hAnsi="Courier New" w:cs="Courier New"/>
                <w:b/>
                <w:bCs/>
                <w:sz w:val="24"/>
                <w:szCs w:val="24"/>
              </w:rPr>
            </w:pPr>
          </w:p>
        </w:tc>
      </w:tr>
    </w:tbl>
    <w:p w14:paraId="290E2036" w14:textId="77777777" w:rsidR="001E1AC5" w:rsidRPr="00A86B46" w:rsidRDefault="001E1AC5" w:rsidP="001E1AC5">
      <w:pPr>
        <w:jc w:val="center"/>
        <w:rPr>
          <w:rFonts w:ascii="Courier New" w:hAnsi="Courier New" w:cs="Courier New"/>
          <w:sz w:val="24"/>
          <w:szCs w:val="24"/>
        </w:rPr>
      </w:pPr>
    </w:p>
    <w:p w14:paraId="1DF68D6A" w14:textId="77777777" w:rsidR="001E1AC5" w:rsidRPr="00A86B46" w:rsidRDefault="001E1AC5" w:rsidP="001E1AC5">
      <w:pPr>
        <w:jc w:val="center"/>
        <w:rPr>
          <w:rFonts w:ascii="Courier New" w:hAnsi="Courier New" w:cs="Courier New"/>
          <w:b/>
          <w:bCs/>
          <w:sz w:val="24"/>
          <w:szCs w:val="24"/>
        </w:rPr>
      </w:pPr>
      <w:r w:rsidRPr="00A86B46">
        <w:rPr>
          <w:rFonts w:ascii="Courier New" w:hAnsi="Courier New" w:cs="Courier New"/>
          <w:b/>
          <w:bCs/>
          <w:sz w:val="24"/>
          <w:szCs w:val="24"/>
        </w:rPr>
        <w:t>Table 5 Group Gantt Chart</w:t>
      </w:r>
    </w:p>
    <w:tbl>
      <w:tblPr>
        <w:tblStyle w:val="TableGrid"/>
        <w:tblW w:w="8099" w:type="dxa"/>
        <w:tblInd w:w="986" w:type="dxa"/>
        <w:tblLayout w:type="fixed"/>
        <w:tblLook w:val="04A0" w:firstRow="1" w:lastRow="0" w:firstColumn="1" w:lastColumn="0" w:noHBand="0" w:noVBand="1"/>
      </w:tblPr>
      <w:tblGrid>
        <w:gridCol w:w="3235"/>
        <w:gridCol w:w="634"/>
        <w:gridCol w:w="630"/>
        <w:gridCol w:w="450"/>
        <w:gridCol w:w="450"/>
        <w:gridCol w:w="360"/>
        <w:gridCol w:w="450"/>
        <w:gridCol w:w="450"/>
        <w:gridCol w:w="450"/>
        <w:gridCol w:w="450"/>
        <w:gridCol w:w="540"/>
      </w:tblGrid>
      <w:tr w:rsidR="001E1AC5" w:rsidRPr="00A86B46" w14:paraId="0ED75DA4" w14:textId="77777777" w:rsidTr="00EF0712">
        <w:trPr>
          <w:trHeight w:val="53"/>
        </w:trPr>
        <w:tc>
          <w:tcPr>
            <w:tcW w:w="3235" w:type="dxa"/>
            <w:vMerge w:val="restart"/>
            <w:tcBorders>
              <w:top w:val="single" w:sz="4" w:space="0" w:color="auto"/>
            </w:tcBorders>
            <w:vAlign w:val="center"/>
          </w:tcPr>
          <w:p w14:paraId="169BCE2A" w14:textId="77777777" w:rsidR="001E1AC5" w:rsidRDefault="001E1AC5" w:rsidP="00EF0712">
            <w:pPr>
              <w:spacing w:line="480" w:lineRule="auto"/>
              <w:jc w:val="center"/>
              <w:rPr>
                <w:rFonts w:ascii="Courier New" w:hAnsi="Courier New" w:cs="Courier New"/>
                <w:b/>
                <w:bCs/>
                <w:sz w:val="24"/>
                <w:szCs w:val="24"/>
              </w:rPr>
            </w:pPr>
          </w:p>
          <w:p w14:paraId="7240CCA3" w14:textId="77777777" w:rsidR="001E1AC5" w:rsidRDefault="001E1AC5" w:rsidP="00EF0712">
            <w:pPr>
              <w:spacing w:line="480" w:lineRule="auto"/>
              <w:jc w:val="center"/>
              <w:rPr>
                <w:rFonts w:ascii="Courier New" w:hAnsi="Courier New" w:cs="Courier New"/>
                <w:b/>
                <w:bCs/>
                <w:sz w:val="24"/>
                <w:szCs w:val="24"/>
              </w:rPr>
            </w:pPr>
          </w:p>
          <w:p w14:paraId="3AF78FF0"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4659B471" w14:textId="77777777" w:rsidR="001E1AC5" w:rsidRDefault="001E1AC5" w:rsidP="00EF0712">
            <w:pPr>
              <w:spacing w:line="480" w:lineRule="auto"/>
              <w:jc w:val="center"/>
              <w:rPr>
                <w:rFonts w:ascii="Courier New" w:hAnsi="Courier New" w:cs="Courier New"/>
                <w:b/>
                <w:bCs/>
                <w:sz w:val="24"/>
                <w:szCs w:val="24"/>
              </w:rPr>
            </w:pPr>
          </w:p>
          <w:p w14:paraId="7A6C2D1D" w14:textId="77777777" w:rsidR="001E1AC5" w:rsidRPr="00A86B46" w:rsidRDefault="001E1AC5" w:rsidP="00EF0712">
            <w:pPr>
              <w:spacing w:line="480" w:lineRule="auto"/>
              <w:jc w:val="center"/>
              <w:rPr>
                <w:rFonts w:ascii="Courier New" w:hAnsi="Courier New" w:cs="Courier New"/>
                <w:b/>
                <w:bCs/>
                <w:sz w:val="24"/>
                <w:szCs w:val="24"/>
              </w:rPr>
            </w:pPr>
          </w:p>
        </w:tc>
        <w:tc>
          <w:tcPr>
            <w:tcW w:w="4864" w:type="dxa"/>
            <w:gridSpan w:val="10"/>
            <w:vAlign w:val="center"/>
          </w:tcPr>
          <w:p w14:paraId="230B981D"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5485EBAD" w14:textId="77777777" w:rsidTr="00EF0712">
        <w:trPr>
          <w:trHeight w:val="214"/>
        </w:trPr>
        <w:tc>
          <w:tcPr>
            <w:tcW w:w="3235" w:type="dxa"/>
            <w:vMerge/>
            <w:vAlign w:val="center"/>
          </w:tcPr>
          <w:p w14:paraId="77300C87" w14:textId="77777777" w:rsidR="001E1AC5" w:rsidRPr="00A86B46" w:rsidRDefault="001E1AC5" w:rsidP="00EF0712">
            <w:pPr>
              <w:spacing w:line="480" w:lineRule="auto"/>
              <w:jc w:val="center"/>
              <w:rPr>
                <w:rFonts w:ascii="Courier New" w:hAnsi="Courier New" w:cs="Courier New"/>
                <w:b/>
                <w:bCs/>
                <w:sz w:val="24"/>
                <w:szCs w:val="24"/>
              </w:rPr>
            </w:pPr>
          </w:p>
        </w:tc>
        <w:tc>
          <w:tcPr>
            <w:tcW w:w="2164" w:type="dxa"/>
            <w:gridSpan w:val="4"/>
            <w:vAlign w:val="center"/>
          </w:tcPr>
          <w:p w14:paraId="095DA0D7"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67F00D14"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990" w:type="dxa"/>
            <w:gridSpan w:val="2"/>
            <w:vAlign w:val="center"/>
          </w:tcPr>
          <w:p w14:paraId="7F32A236"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53DFAEBB" w14:textId="77777777" w:rsidTr="00EF0712">
        <w:trPr>
          <w:cantSplit/>
          <w:trHeight w:val="810"/>
        </w:trPr>
        <w:tc>
          <w:tcPr>
            <w:tcW w:w="3235" w:type="dxa"/>
            <w:vMerge/>
            <w:vAlign w:val="center"/>
          </w:tcPr>
          <w:p w14:paraId="30AF21A4" w14:textId="77777777" w:rsidR="001E1AC5" w:rsidRPr="00A86B46" w:rsidRDefault="001E1AC5" w:rsidP="00EF0712">
            <w:pPr>
              <w:spacing w:line="480" w:lineRule="auto"/>
              <w:jc w:val="center"/>
              <w:rPr>
                <w:rFonts w:ascii="Courier New" w:hAnsi="Courier New" w:cs="Courier New"/>
                <w:b/>
                <w:bCs/>
                <w:sz w:val="24"/>
                <w:szCs w:val="24"/>
              </w:rPr>
            </w:pPr>
          </w:p>
        </w:tc>
        <w:tc>
          <w:tcPr>
            <w:tcW w:w="634" w:type="dxa"/>
            <w:textDirection w:val="btLr"/>
          </w:tcPr>
          <w:p w14:paraId="49AA699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9A1BDF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3D018D1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F8E7575"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173CFBF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199C2E1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7A11B0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A957F0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43719F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00EB09B2"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62A84602" w14:textId="77777777" w:rsidTr="00EF0712">
        <w:trPr>
          <w:trHeight w:val="225"/>
        </w:trPr>
        <w:tc>
          <w:tcPr>
            <w:tcW w:w="3235" w:type="dxa"/>
            <w:vAlign w:val="center"/>
          </w:tcPr>
          <w:p w14:paraId="473F1733"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5A69C79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71B7B7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45C959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EE3AA6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F0C33F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233483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465BDD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2FED5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FB10A7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5EAFAE7" w14:textId="77777777" w:rsidR="001E1AC5" w:rsidRPr="00A86B46" w:rsidRDefault="001E1AC5" w:rsidP="00EF0712">
            <w:pPr>
              <w:jc w:val="center"/>
              <w:rPr>
                <w:rFonts w:ascii="Courier New" w:hAnsi="Courier New" w:cs="Courier New"/>
                <w:b/>
                <w:bCs/>
                <w:sz w:val="24"/>
                <w:szCs w:val="24"/>
              </w:rPr>
            </w:pPr>
          </w:p>
        </w:tc>
      </w:tr>
      <w:tr w:rsidR="001E1AC5" w:rsidRPr="00A86B46" w14:paraId="41146E58" w14:textId="77777777" w:rsidTr="00EF0712">
        <w:trPr>
          <w:trHeight w:val="225"/>
        </w:trPr>
        <w:tc>
          <w:tcPr>
            <w:tcW w:w="3235" w:type="dxa"/>
            <w:vAlign w:val="center"/>
          </w:tcPr>
          <w:p w14:paraId="6C92AF9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634" w:type="dxa"/>
            <w:shd w:val="clear" w:color="auto" w:fill="4472C4" w:themeFill="accent1"/>
            <w:vAlign w:val="center"/>
          </w:tcPr>
          <w:p w14:paraId="526801A9" w14:textId="77777777" w:rsidR="001E1AC5" w:rsidRPr="00A86B46" w:rsidRDefault="001E1AC5" w:rsidP="00EF0712">
            <w:pPr>
              <w:rPr>
                <w:rFonts w:ascii="Courier New" w:hAnsi="Courier New" w:cs="Courier New"/>
                <w:b/>
                <w:bCs/>
                <w:sz w:val="24"/>
                <w:szCs w:val="24"/>
              </w:rPr>
            </w:pPr>
          </w:p>
        </w:tc>
        <w:tc>
          <w:tcPr>
            <w:tcW w:w="630" w:type="dxa"/>
            <w:shd w:val="clear" w:color="auto" w:fill="4472C4" w:themeFill="accent1"/>
            <w:vAlign w:val="center"/>
          </w:tcPr>
          <w:p w14:paraId="7B14925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F3E638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77C0E52" w14:textId="77777777" w:rsidR="001E1AC5" w:rsidRPr="00A86B46" w:rsidRDefault="001E1AC5" w:rsidP="00EF0712">
            <w:pPr>
              <w:rPr>
                <w:rFonts w:ascii="Courier New" w:hAnsi="Courier New" w:cs="Courier New"/>
                <w:b/>
                <w:bCs/>
                <w:color w:val="FF0000"/>
                <w:sz w:val="24"/>
                <w:szCs w:val="24"/>
              </w:rPr>
            </w:pPr>
          </w:p>
        </w:tc>
        <w:tc>
          <w:tcPr>
            <w:tcW w:w="360" w:type="dxa"/>
            <w:shd w:val="clear" w:color="auto" w:fill="auto"/>
            <w:vAlign w:val="center"/>
          </w:tcPr>
          <w:p w14:paraId="6D3E646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D9EFD7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76E98AC"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8E3BB2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3908C22"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B5CC593" w14:textId="77777777" w:rsidR="001E1AC5" w:rsidRPr="00A86B46" w:rsidRDefault="001E1AC5" w:rsidP="00EF0712">
            <w:pPr>
              <w:rPr>
                <w:rFonts w:ascii="Courier New" w:hAnsi="Courier New" w:cs="Courier New"/>
                <w:b/>
                <w:bCs/>
                <w:sz w:val="24"/>
                <w:szCs w:val="24"/>
              </w:rPr>
            </w:pPr>
          </w:p>
        </w:tc>
      </w:tr>
      <w:tr w:rsidR="001E1AC5" w:rsidRPr="00A86B46" w14:paraId="0E703CCB" w14:textId="77777777" w:rsidTr="00EF0712">
        <w:trPr>
          <w:trHeight w:val="225"/>
        </w:trPr>
        <w:tc>
          <w:tcPr>
            <w:tcW w:w="3235" w:type="dxa"/>
            <w:vAlign w:val="center"/>
          </w:tcPr>
          <w:p w14:paraId="47DA0CE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32E833E"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7A6D9C44"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A10C620"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08DA958"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5A6682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BF5F86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646902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C143B9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F3F2EDA"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5F54BF7" w14:textId="77777777" w:rsidR="001E1AC5" w:rsidRPr="00A86B46" w:rsidRDefault="001E1AC5" w:rsidP="00EF0712">
            <w:pPr>
              <w:rPr>
                <w:rFonts w:ascii="Courier New" w:hAnsi="Courier New" w:cs="Courier New"/>
                <w:b/>
                <w:bCs/>
                <w:sz w:val="24"/>
                <w:szCs w:val="24"/>
              </w:rPr>
            </w:pPr>
          </w:p>
        </w:tc>
      </w:tr>
      <w:tr w:rsidR="001E1AC5" w:rsidRPr="00A86B46" w14:paraId="7B05D925" w14:textId="77777777" w:rsidTr="00EF0712">
        <w:trPr>
          <w:trHeight w:val="225"/>
        </w:trPr>
        <w:tc>
          <w:tcPr>
            <w:tcW w:w="3235" w:type="dxa"/>
            <w:vAlign w:val="center"/>
          </w:tcPr>
          <w:p w14:paraId="02D8E71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3 Define project plan</w:t>
            </w:r>
          </w:p>
        </w:tc>
        <w:tc>
          <w:tcPr>
            <w:tcW w:w="634" w:type="dxa"/>
            <w:shd w:val="clear" w:color="auto" w:fill="auto"/>
            <w:vAlign w:val="center"/>
          </w:tcPr>
          <w:p w14:paraId="5626A27E"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33491A5"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32C43791"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2C947A3D"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722315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5CC369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6562F9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36CA8AC"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A8F88C6"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F7F2045" w14:textId="77777777" w:rsidR="001E1AC5" w:rsidRPr="00A86B46" w:rsidRDefault="001E1AC5" w:rsidP="00EF0712">
            <w:pPr>
              <w:rPr>
                <w:rFonts w:ascii="Courier New" w:hAnsi="Courier New" w:cs="Courier New"/>
                <w:b/>
                <w:bCs/>
                <w:sz w:val="24"/>
                <w:szCs w:val="24"/>
              </w:rPr>
            </w:pPr>
          </w:p>
        </w:tc>
      </w:tr>
      <w:tr w:rsidR="001E1AC5" w:rsidRPr="00A86B46" w14:paraId="7621540B" w14:textId="77777777" w:rsidTr="00EF0712">
        <w:trPr>
          <w:trHeight w:val="225"/>
        </w:trPr>
        <w:tc>
          <w:tcPr>
            <w:tcW w:w="3235" w:type="dxa"/>
            <w:vAlign w:val="center"/>
          </w:tcPr>
          <w:p w14:paraId="2A6857CE"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7FFD3AF2"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30CB503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2D078C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12B6A312"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39A9A2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D19500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F20897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E46816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1DF5131"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F3A998C" w14:textId="77777777" w:rsidR="001E1AC5" w:rsidRPr="00A86B46" w:rsidRDefault="001E1AC5" w:rsidP="00EF0712">
            <w:pPr>
              <w:rPr>
                <w:rFonts w:ascii="Courier New" w:hAnsi="Courier New" w:cs="Courier New"/>
                <w:b/>
                <w:bCs/>
                <w:sz w:val="24"/>
                <w:szCs w:val="24"/>
              </w:rPr>
            </w:pPr>
          </w:p>
        </w:tc>
      </w:tr>
      <w:tr w:rsidR="001E1AC5" w:rsidRPr="00A86B46" w14:paraId="4F876D94" w14:textId="77777777" w:rsidTr="00EF0712">
        <w:trPr>
          <w:trHeight w:val="395"/>
        </w:trPr>
        <w:tc>
          <w:tcPr>
            <w:tcW w:w="3235" w:type="dxa"/>
            <w:vAlign w:val="center"/>
          </w:tcPr>
          <w:p w14:paraId="77A20F1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1F292718"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8CD797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DB8C6F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4B575DA"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007705AA"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7120F99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913DD7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A24DC4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32452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3758BF8" w14:textId="77777777" w:rsidR="001E1AC5" w:rsidRPr="00A86B46" w:rsidRDefault="001E1AC5" w:rsidP="00EF0712">
            <w:pPr>
              <w:jc w:val="center"/>
              <w:rPr>
                <w:rFonts w:ascii="Courier New" w:hAnsi="Courier New" w:cs="Courier New"/>
                <w:b/>
                <w:bCs/>
                <w:sz w:val="24"/>
                <w:szCs w:val="24"/>
              </w:rPr>
            </w:pPr>
          </w:p>
        </w:tc>
      </w:tr>
      <w:tr w:rsidR="001E1AC5" w:rsidRPr="00A86B46" w14:paraId="43E54815" w14:textId="77777777" w:rsidTr="00EF0712">
        <w:trPr>
          <w:trHeight w:val="348"/>
        </w:trPr>
        <w:tc>
          <w:tcPr>
            <w:tcW w:w="3235" w:type="dxa"/>
            <w:vAlign w:val="center"/>
          </w:tcPr>
          <w:p w14:paraId="1983A15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69D1EAAF"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525387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FF498A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59133EF"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7E8215A3"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8508C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DAF5A3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B25D81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5DF9C7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E830861"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9F1DCF7" w14:textId="77777777" w:rsidTr="00EF0712">
        <w:trPr>
          <w:trHeight w:val="348"/>
        </w:trPr>
        <w:tc>
          <w:tcPr>
            <w:tcW w:w="3235" w:type="dxa"/>
            <w:vAlign w:val="center"/>
          </w:tcPr>
          <w:p w14:paraId="4E0B151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1A35B7F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19DECA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319FF4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762B243"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505D970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31777D2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007F41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C2BEA6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BCD29C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8C9348D"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6D821EDB" w14:textId="77777777" w:rsidTr="00EF0712">
        <w:trPr>
          <w:trHeight w:val="348"/>
        </w:trPr>
        <w:tc>
          <w:tcPr>
            <w:tcW w:w="3235" w:type="dxa"/>
            <w:vAlign w:val="center"/>
          </w:tcPr>
          <w:p w14:paraId="5EB6BE1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23A7EB80"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C02513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FF34C6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3C7E583"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16BCAC6F"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2FC9A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757253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53C89B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7D568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196C5EEB"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E9F24BB" w14:textId="77777777" w:rsidTr="00EF0712">
        <w:trPr>
          <w:trHeight w:val="348"/>
        </w:trPr>
        <w:tc>
          <w:tcPr>
            <w:tcW w:w="3235" w:type="dxa"/>
            <w:vAlign w:val="center"/>
          </w:tcPr>
          <w:p w14:paraId="33E6AE5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velopment</w:t>
            </w:r>
          </w:p>
        </w:tc>
        <w:tc>
          <w:tcPr>
            <w:tcW w:w="634" w:type="dxa"/>
            <w:vAlign w:val="center"/>
          </w:tcPr>
          <w:p w14:paraId="33BA55E2"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0E7D8DA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01AF1A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5A2199B"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6BD31B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32830B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7E2898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8C36CE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C35471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2F5E6AB" w14:textId="77777777" w:rsidR="001E1AC5" w:rsidRPr="00A86B46" w:rsidRDefault="001E1AC5" w:rsidP="00EF0712">
            <w:pPr>
              <w:jc w:val="center"/>
              <w:rPr>
                <w:rFonts w:ascii="Courier New" w:hAnsi="Courier New" w:cs="Courier New"/>
                <w:b/>
                <w:bCs/>
                <w:sz w:val="24"/>
                <w:szCs w:val="24"/>
              </w:rPr>
            </w:pPr>
          </w:p>
        </w:tc>
      </w:tr>
      <w:tr w:rsidR="001E1AC5" w:rsidRPr="00A86B46" w14:paraId="42960C89" w14:textId="77777777" w:rsidTr="00EF0712">
        <w:trPr>
          <w:trHeight w:val="348"/>
        </w:trPr>
        <w:tc>
          <w:tcPr>
            <w:tcW w:w="3235" w:type="dxa"/>
            <w:vAlign w:val="center"/>
          </w:tcPr>
          <w:p w14:paraId="1A51087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634" w:type="dxa"/>
            <w:vAlign w:val="center"/>
          </w:tcPr>
          <w:p w14:paraId="31BE20E9"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66014B28"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AAD26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FA82F3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2272D7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408E13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3B4B5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6A0E42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55D5F9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0A282EBF" w14:textId="77777777" w:rsidR="001E1AC5" w:rsidRPr="00A86B46" w:rsidRDefault="001E1AC5" w:rsidP="00EF0712">
            <w:pPr>
              <w:jc w:val="center"/>
              <w:rPr>
                <w:rFonts w:ascii="Courier New" w:hAnsi="Courier New" w:cs="Courier New"/>
                <w:b/>
                <w:bCs/>
                <w:sz w:val="24"/>
                <w:szCs w:val="24"/>
              </w:rPr>
            </w:pPr>
          </w:p>
        </w:tc>
      </w:tr>
      <w:tr w:rsidR="001E1AC5" w:rsidRPr="00A86B46" w14:paraId="53A021EE" w14:textId="77777777" w:rsidTr="00EF0712">
        <w:trPr>
          <w:trHeight w:val="247"/>
        </w:trPr>
        <w:tc>
          <w:tcPr>
            <w:tcW w:w="3235" w:type="dxa"/>
            <w:vAlign w:val="center"/>
          </w:tcPr>
          <w:p w14:paraId="116BB1A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6B89F009"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25CA69DB"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614BAF4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F9023E4"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7BDA74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1C783F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1EA2D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85B46C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0B77DF0"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A672FC3" w14:textId="77777777" w:rsidR="001E1AC5" w:rsidRPr="00A86B46" w:rsidRDefault="001E1AC5" w:rsidP="00EF0712">
            <w:pPr>
              <w:jc w:val="center"/>
              <w:rPr>
                <w:rFonts w:ascii="Courier New" w:hAnsi="Courier New" w:cs="Courier New"/>
                <w:b/>
                <w:bCs/>
                <w:sz w:val="24"/>
                <w:szCs w:val="24"/>
              </w:rPr>
            </w:pPr>
          </w:p>
        </w:tc>
      </w:tr>
      <w:tr w:rsidR="001E1AC5" w:rsidRPr="00A86B46" w14:paraId="3F975604" w14:textId="77777777" w:rsidTr="00EF0712">
        <w:trPr>
          <w:trHeight w:val="368"/>
        </w:trPr>
        <w:tc>
          <w:tcPr>
            <w:tcW w:w="3235" w:type="dxa"/>
            <w:vAlign w:val="center"/>
          </w:tcPr>
          <w:p w14:paraId="41429C59"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3374E9F5"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27403DDD"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6692034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A958DC6"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66C8E8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A4308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EE664F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7BC1AD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65F86E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9C6EDA2" w14:textId="77777777" w:rsidR="001E1AC5" w:rsidRPr="00A86B46" w:rsidRDefault="001E1AC5" w:rsidP="00EF0712">
            <w:pPr>
              <w:jc w:val="center"/>
              <w:rPr>
                <w:rFonts w:ascii="Courier New" w:hAnsi="Courier New" w:cs="Courier New"/>
                <w:b/>
                <w:bCs/>
                <w:sz w:val="24"/>
                <w:szCs w:val="24"/>
              </w:rPr>
            </w:pPr>
          </w:p>
        </w:tc>
      </w:tr>
      <w:tr w:rsidR="001E1AC5" w:rsidRPr="00A86B46" w14:paraId="75C98AB9" w14:textId="77777777" w:rsidTr="00EF0712">
        <w:trPr>
          <w:trHeight w:val="350"/>
        </w:trPr>
        <w:tc>
          <w:tcPr>
            <w:tcW w:w="3235" w:type="dxa"/>
            <w:vAlign w:val="center"/>
          </w:tcPr>
          <w:p w14:paraId="2BCB9C1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3D2FE085"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70C510B3"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31EA0A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9072494"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21314C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11146C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ED404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BE722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32F1EF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1C38B72" w14:textId="77777777" w:rsidR="001E1AC5" w:rsidRPr="00A86B46" w:rsidRDefault="001E1AC5" w:rsidP="00EF0712">
            <w:pPr>
              <w:jc w:val="center"/>
              <w:rPr>
                <w:rFonts w:ascii="Courier New" w:hAnsi="Courier New" w:cs="Courier New"/>
                <w:b/>
                <w:bCs/>
                <w:sz w:val="24"/>
                <w:szCs w:val="24"/>
              </w:rPr>
            </w:pPr>
          </w:p>
        </w:tc>
      </w:tr>
    </w:tbl>
    <w:p w14:paraId="4FDBD437" w14:textId="77777777" w:rsidR="001E1AC5" w:rsidRPr="00A86B46" w:rsidRDefault="001E1AC5" w:rsidP="001E1AC5">
      <w:pPr>
        <w:jc w:val="center"/>
        <w:rPr>
          <w:rFonts w:ascii="Courier New" w:hAnsi="Courier New" w:cs="Courier New"/>
          <w:b/>
          <w:bCs/>
          <w:sz w:val="24"/>
          <w:szCs w:val="24"/>
        </w:rPr>
      </w:pPr>
    </w:p>
    <w:p w14:paraId="3F69294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6 Jandel Escalera Gantt Chart</w:t>
      </w:r>
    </w:p>
    <w:tbl>
      <w:tblPr>
        <w:tblStyle w:val="TableGrid"/>
        <w:tblW w:w="8189" w:type="dxa"/>
        <w:tblInd w:w="986" w:type="dxa"/>
        <w:tblLayout w:type="fixed"/>
        <w:tblLook w:val="04A0" w:firstRow="1" w:lastRow="0" w:firstColumn="1" w:lastColumn="0" w:noHBand="0" w:noVBand="1"/>
      </w:tblPr>
      <w:tblGrid>
        <w:gridCol w:w="3235"/>
        <w:gridCol w:w="724"/>
        <w:gridCol w:w="630"/>
        <w:gridCol w:w="360"/>
        <w:gridCol w:w="450"/>
        <w:gridCol w:w="360"/>
        <w:gridCol w:w="540"/>
        <w:gridCol w:w="360"/>
        <w:gridCol w:w="450"/>
        <w:gridCol w:w="450"/>
        <w:gridCol w:w="630"/>
      </w:tblGrid>
      <w:tr w:rsidR="001E1AC5" w:rsidRPr="00A86B46" w14:paraId="1A627BB5" w14:textId="77777777" w:rsidTr="00EF0712">
        <w:trPr>
          <w:trHeight w:val="53"/>
        </w:trPr>
        <w:tc>
          <w:tcPr>
            <w:tcW w:w="3235" w:type="dxa"/>
            <w:vMerge w:val="restart"/>
            <w:tcBorders>
              <w:top w:val="single" w:sz="4" w:space="0" w:color="auto"/>
            </w:tcBorders>
            <w:vAlign w:val="center"/>
          </w:tcPr>
          <w:p w14:paraId="406281AF" w14:textId="77777777" w:rsidR="001E1AC5" w:rsidRDefault="001E1AC5" w:rsidP="00EF0712">
            <w:pPr>
              <w:spacing w:line="480" w:lineRule="auto"/>
              <w:jc w:val="center"/>
              <w:rPr>
                <w:rFonts w:ascii="Courier New" w:hAnsi="Courier New" w:cs="Courier New"/>
                <w:b/>
                <w:bCs/>
                <w:sz w:val="24"/>
                <w:szCs w:val="24"/>
              </w:rPr>
            </w:pPr>
          </w:p>
          <w:p w14:paraId="1E15E314" w14:textId="77777777" w:rsidR="001E1AC5" w:rsidRDefault="001E1AC5" w:rsidP="00EF0712">
            <w:pPr>
              <w:spacing w:line="480" w:lineRule="auto"/>
              <w:jc w:val="center"/>
              <w:rPr>
                <w:rFonts w:ascii="Courier New" w:hAnsi="Courier New" w:cs="Courier New"/>
                <w:b/>
                <w:bCs/>
                <w:sz w:val="24"/>
                <w:szCs w:val="24"/>
              </w:rPr>
            </w:pPr>
          </w:p>
          <w:p w14:paraId="48B53B33"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6BACF18F" w14:textId="77777777" w:rsidR="001E1AC5" w:rsidRPr="00A86B46" w:rsidRDefault="001E1AC5" w:rsidP="00EF0712">
            <w:pPr>
              <w:spacing w:line="480" w:lineRule="auto"/>
              <w:jc w:val="center"/>
              <w:rPr>
                <w:rFonts w:ascii="Courier New" w:hAnsi="Courier New" w:cs="Courier New"/>
                <w:b/>
                <w:bCs/>
                <w:sz w:val="24"/>
                <w:szCs w:val="24"/>
              </w:rPr>
            </w:pPr>
          </w:p>
        </w:tc>
        <w:tc>
          <w:tcPr>
            <w:tcW w:w="4954" w:type="dxa"/>
            <w:gridSpan w:val="10"/>
            <w:vAlign w:val="center"/>
          </w:tcPr>
          <w:p w14:paraId="64BBF993"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459A01A0" w14:textId="77777777" w:rsidTr="00EF0712">
        <w:trPr>
          <w:trHeight w:val="214"/>
        </w:trPr>
        <w:tc>
          <w:tcPr>
            <w:tcW w:w="3235" w:type="dxa"/>
            <w:vMerge/>
            <w:vAlign w:val="center"/>
          </w:tcPr>
          <w:p w14:paraId="4F309988" w14:textId="77777777" w:rsidR="001E1AC5" w:rsidRPr="00A86B46" w:rsidRDefault="001E1AC5" w:rsidP="00EF0712">
            <w:pPr>
              <w:spacing w:line="480" w:lineRule="auto"/>
              <w:jc w:val="center"/>
              <w:rPr>
                <w:rFonts w:ascii="Courier New" w:hAnsi="Courier New" w:cs="Courier New"/>
                <w:b/>
                <w:bCs/>
                <w:sz w:val="24"/>
                <w:szCs w:val="24"/>
              </w:rPr>
            </w:pPr>
          </w:p>
        </w:tc>
        <w:tc>
          <w:tcPr>
            <w:tcW w:w="2164" w:type="dxa"/>
            <w:gridSpan w:val="4"/>
            <w:vAlign w:val="center"/>
          </w:tcPr>
          <w:p w14:paraId="167EDAE3"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1BA00032"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64344DD0"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2FDD0AF1" w14:textId="77777777" w:rsidTr="00EF0712">
        <w:trPr>
          <w:cantSplit/>
          <w:trHeight w:val="810"/>
        </w:trPr>
        <w:tc>
          <w:tcPr>
            <w:tcW w:w="3235" w:type="dxa"/>
            <w:vMerge/>
            <w:vAlign w:val="center"/>
          </w:tcPr>
          <w:p w14:paraId="403D2187" w14:textId="77777777" w:rsidR="001E1AC5" w:rsidRPr="00A86B46" w:rsidRDefault="001E1AC5" w:rsidP="00EF0712">
            <w:pPr>
              <w:spacing w:line="480" w:lineRule="auto"/>
              <w:jc w:val="center"/>
              <w:rPr>
                <w:rFonts w:ascii="Courier New" w:hAnsi="Courier New" w:cs="Courier New"/>
                <w:b/>
                <w:bCs/>
                <w:sz w:val="24"/>
                <w:szCs w:val="24"/>
              </w:rPr>
            </w:pPr>
          </w:p>
        </w:tc>
        <w:tc>
          <w:tcPr>
            <w:tcW w:w="724" w:type="dxa"/>
            <w:textDirection w:val="btLr"/>
          </w:tcPr>
          <w:p w14:paraId="043C200C"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11A62455"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DCC9EA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DEF5B5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028FD6F3"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6335E08C"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4F44483"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49F5246A"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5C82D3A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1FE3251"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75DDDC05" w14:textId="77777777" w:rsidTr="00EF0712">
        <w:trPr>
          <w:trHeight w:val="225"/>
        </w:trPr>
        <w:tc>
          <w:tcPr>
            <w:tcW w:w="3235" w:type="dxa"/>
            <w:vAlign w:val="center"/>
          </w:tcPr>
          <w:p w14:paraId="4DF99E4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724" w:type="dxa"/>
            <w:shd w:val="clear" w:color="auto" w:fill="4472C4" w:themeFill="accent1"/>
            <w:vAlign w:val="center"/>
          </w:tcPr>
          <w:p w14:paraId="7C393A97"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3A89B34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FAFB7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32E341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E9037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DA5AD7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7FC355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1977AF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B5605B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5E261419" w14:textId="77777777" w:rsidR="001E1AC5" w:rsidRPr="00A86B46" w:rsidRDefault="001E1AC5" w:rsidP="00EF0712">
            <w:pPr>
              <w:jc w:val="center"/>
              <w:rPr>
                <w:rFonts w:ascii="Courier New" w:hAnsi="Courier New" w:cs="Courier New"/>
                <w:b/>
                <w:bCs/>
                <w:sz w:val="24"/>
                <w:szCs w:val="24"/>
              </w:rPr>
            </w:pPr>
          </w:p>
        </w:tc>
      </w:tr>
      <w:tr w:rsidR="001E1AC5" w:rsidRPr="00A86B46" w14:paraId="1E31A834" w14:textId="77777777" w:rsidTr="00EF0712">
        <w:trPr>
          <w:trHeight w:val="225"/>
        </w:trPr>
        <w:tc>
          <w:tcPr>
            <w:tcW w:w="3235" w:type="dxa"/>
            <w:vAlign w:val="center"/>
          </w:tcPr>
          <w:p w14:paraId="5B4E9CF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724" w:type="dxa"/>
            <w:shd w:val="clear" w:color="auto" w:fill="4472C4" w:themeFill="accent1"/>
            <w:vAlign w:val="center"/>
          </w:tcPr>
          <w:p w14:paraId="71E847A1" w14:textId="77777777" w:rsidR="001E1AC5" w:rsidRPr="00A86B46" w:rsidRDefault="001E1AC5" w:rsidP="00EF0712">
            <w:pPr>
              <w:rPr>
                <w:rFonts w:ascii="Courier New" w:hAnsi="Courier New" w:cs="Courier New"/>
                <w:b/>
                <w:bCs/>
                <w:sz w:val="24"/>
                <w:szCs w:val="24"/>
              </w:rPr>
            </w:pPr>
          </w:p>
        </w:tc>
        <w:tc>
          <w:tcPr>
            <w:tcW w:w="630" w:type="dxa"/>
            <w:shd w:val="clear" w:color="auto" w:fill="4472C4" w:themeFill="accent1"/>
            <w:vAlign w:val="center"/>
          </w:tcPr>
          <w:p w14:paraId="7710E984"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EDB5AD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03A08D6" w14:textId="77777777" w:rsidR="001E1AC5" w:rsidRPr="00A86B46" w:rsidRDefault="001E1AC5" w:rsidP="00EF0712">
            <w:pPr>
              <w:rPr>
                <w:rFonts w:ascii="Courier New" w:hAnsi="Courier New" w:cs="Courier New"/>
                <w:b/>
                <w:bCs/>
                <w:color w:val="FF0000"/>
                <w:sz w:val="24"/>
                <w:szCs w:val="24"/>
              </w:rPr>
            </w:pPr>
          </w:p>
        </w:tc>
        <w:tc>
          <w:tcPr>
            <w:tcW w:w="360" w:type="dxa"/>
            <w:shd w:val="clear" w:color="auto" w:fill="auto"/>
            <w:vAlign w:val="center"/>
          </w:tcPr>
          <w:p w14:paraId="6D71BBD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F3F95CC"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5628E9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105551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49EB843"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80FB8CF" w14:textId="77777777" w:rsidR="001E1AC5" w:rsidRPr="00A86B46" w:rsidRDefault="001E1AC5" w:rsidP="00EF0712">
            <w:pPr>
              <w:rPr>
                <w:rFonts w:ascii="Courier New" w:hAnsi="Courier New" w:cs="Courier New"/>
                <w:b/>
                <w:bCs/>
                <w:sz w:val="24"/>
                <w:szCs w:val="24"/>
              </w:rPr>
            </w:pPr>
          </w:p>
        </w:tc>
      </w:tr>
      <w:tr w:rsidR="001E1AC5" w:rsidRPr="00A86B46" w14:paraId="5FD3E023" w14:textId="77777777" w:rsidTr="00EF0712">
        <w:trPr>
          <w:trHeight w:val="225"/>
        </w:trPr>
        <w:tc>
          <w:tcPr>
            <w:tcW w:w="3235" w:type="dxa"/>
            <w:vAlign w:val="center"/>
          </w:tcPr>
          <w:p w14:paraId="720EA5E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2 Define project objectives</w:t>
            </w:r>
          </w:p>
        </w:tc>
        <w:tc>
          <w:tcPr>
            <w:tcW w:w="724" w:type="dxa"/>
            <w:shd w:val="clear" w:color="auto" w:fill="auto"/>
            <w:vAlign w:val="center"/>
          </w:tcPr>
          <w:p w14:paraId="36FFBF60"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0C5D96BA"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7D6C10A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35C86BAE"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4D7B9EA"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3043FB1"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150C428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2618EC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AF8904"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02829AE" w14:textId="77777777" w:rsidR="001E1AC5" w:rsidRPr="00A86B46" w:rsidRDefault="001E1AC5" w:rsidP="00EF0712">
            <w:pPr>
              <w:rPr>
                <w:rFonts w:ascii="Courier New" w:hAnsi="Courier New" w:cs="Courier New"/>
                <w:b/>
                <w:bCs/>
                <w:sz w:val="24"/>
                <w:szCs w:val="24"/>
              </w:rPr>
            </w:pPr>
          </w:p>
        </w:tc>
      </w:tr>
      <w:tr w:rsidR="001E1AC5" w:rsidRPr="00A86B46" w14:paraId="5881DCF6" w14:textId="77777777" w:rsidTr="00EF0712">
        <w:trPr>
          <w:trHeight w:val="225"/>
        </w:trPr>
        <w:tc>
          <w:tcPr>
            <w:tcW w:w="3235" w:type="dxa"/>
            <w:vAlign w:val="center"/>
          </w:tcPr>
          <w:p w14:paraId="5E4A7614"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724" w:type="dxa"/>
            <w:shd w:val="clear" w:color="auto" w:fill="auto"/>
            <w:vAlign w:val="center"/>
          </w:tcPr>
          <w:p w14:paraId="69A0D586"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5A2C63F9"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74042FAE"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FA61973"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22B38B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F2B28C2"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5C76C6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E957DD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8084D5C"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118C9020" w14:textId="77777777" w:rsidR="001E1AC5" w:rsidRPr="00A86B46" w:rsidRDefault="001E1AC5" w:rsidP="00EF0712">
            <w:pPr>
              <w:rPr>
                <w:rFonts w:ascii="Courier New" w:hAnsi="Courier New" w:cs="Courier New"/>
                <w:b/>
                <w:bCs/>
                <w:sz w:val="24"/>
                <w:szCs w:val="24"/>
              </w:rPr>
            </w:pPr>
          </w:p>
        </w:tc>
      </w:tr>
      <w:tr w:rsidR="001E1AC5" w:rsidRPr="00A86B46" w14:paraId="074D9078" w14:textId="77777777" w:rsidTr="00EF0712">
        <w:trPr>
          <w:trHeight w:val="225"/>
        </w:trPr>
        <w:tc>
          <w:tcPr>
            <w:tcW w:w="3235" w:type="dxa"/>
            <w:vAlign w:val="center"/>
          </w:tcPr>
          <w:p w14:paraId="0906B232"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724" w:type="dxa"/>
            <w:shd w:val="clear" w:color="auto" w:fill="auto"/>
            <w:vAlign w:val="center"/>
          </w:tcPr>
          <w:p w14:paraId="60EEE00F"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7168C9F"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71D7C30"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13221C4"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B463E5D"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0D32751"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F98045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5ECA85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023CA3"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7DD13CE" w14:textId="77777777" w:rsidR="001E1AC5" w:rsidRPr="00A86B46" w:rsidRDefault="001E1AC5" w:rsidP="00EF0712">
            <w:pPr>
              <w:rPr>
                <w:rFonts w:ascii="Courier New" w:hAnsi="Courier New" w:cs="Courier New"/>
                <w:b/>
                <w:bCs/>
                <w:sz w:val="24"/>
                <w:szCs w:val="24"/>
              </w:rPr>
            </w:pPr>
          </w:p>
        </w:tc>
      </w:tr>
      <w:tr w:rsidR="001E1AC5" w:rsidRPr="00A86B46" w14:paraId="416C22FE" w14:textId="77777777" w:rsidTr="00EF0712">
        <w:trPr>
          <w:trHeight w:val="395"/>
        </w:trPr>
        <w:tc>
          <w:tcPr>
            <w:tcW w:w="3235" w:type="dxa"/>
            <w:vAlign w:val="center"/>
          </w:tcPr>
          <w:p w14:paraId="45ABFBC6"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724" w:type="dxa"/>
            <w:shd w:val="clear" w:color="auto" w:fill="auto"/>
            <w:vAlign w:val="center"/>
          </w:tcPr>
          <w:p w14:paraId="71E6ACE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983E8D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4877E1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CFDA608"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19D73AAE"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70F2DA6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2FB1C6A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21E229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9230B92"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07FC9C4" w14:textId="77777777" w:rsidR="001E1AC5" w:rsidRPr="00A86B46" w:rsidRDefault="001E1AC5" w:rsidP="00EF0712">
            <w:pPr>
              <w:jc w:val="center"/>
              <w:rPr>
                <w:rFonts w:ascii="Courier New" w:hAnsi="Courier New" w:cs="Courier New"/>
                <w:b/>
                <w:bCs/>
                <w:sz w:val="24"/>
                <w:szCs w:val="24"/>
              </w:rPr>
            </w:pPr>
          </w:p>
        </w:tc>
      </w:tr>
      <w:tr w:rsidR="001E1AC5" w:rsidRPr="00A86B46" w14:paraId="22D33203" w14:textId="77777777" w:rsidTr="00EF0712">
        <w:trPr>
          <w:trHeight w:val="348"/>
        </w:trPr>
        <w:tc>
          <w:tcPr>
            <w:tcW w:w="3235" w:type="dxa"/>
            <w:vAlign w:val="center"/>
          </w:tcPr>
          <w:p w14:paraId="6C874C5A"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724" w:type="dxa"/>
            <w:shd w:val="clear" w:color="auto" w:fill="auto"/>
            <w:vAlign w:val="center"/>
          </w:tcPr>
          <w:p w14:paraId="1D891B7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2FEEBCE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74D1D79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14978E1"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6AAF174B"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5A1D83FE"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95D88C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4543A0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E42867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192E5DDA"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91942D3" w14:textId="77777777" w:rsidTr="00EF0712">
        <w:trPr>
          <w:trHeight w:val="348"/>
        </w:trPr>
        <w:tc>
          <w:tcPr>
            <w:tcW w:w="3235" w:type="dxa"/>
            <w:vAlign w:val="center"/>
          </w:tcPr>
          <w:p w14:paraId="1B327150"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724" w:type="dxa"/>
            <w:shd w:val="clear" w:color="auto" w:fill="auto"/>
            <w:vAlign w:val="center"/>
          </w:tcPr>
          <w:p w14:paraId="7931C3D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5329DF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1E1FF3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607D011"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04C6112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3D8C715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4FE3DE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3E48F8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2627DC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780891F"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3EA29AD" w14:textId="77777777" w:rsidTr="00EF0712">
        <w:trPr>
          <w:trHeight w:val="348"/>
        </w:trPr>
        <w:tc>
          <w:tcPr>
            <w:tcW w:w="3235" w:type="dxa"/>
            <w:vAlign w:val="center"/>
          </w:tcPr>
          <w:p w14:paraId="39258D5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724" w:type="dxa"/>
            <w:shd w:val="clear" w:color="auto" w:fill="auto"/>
            <w:vAlign w:val="center"/>
          </w:tcPr>
          <w:p w14:paraId="70AB2F25"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23C8CA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7ED10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CA7879C"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420A55EC"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218F081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7362D8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47D5F5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8BFA1D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AB16E89"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102D00A1" w14:textId="77777777" w:rsidTr="00EF0712">
        <w:trPr>
          <w:trHeight w:val="258"/>
        </w:trPr>
        <w:tc>
          <w:tcPr>
            <w:tcW w:w="3235" w:type="dxa"/>
            <w:vAlign w:val="center"/>
          </w:tcPr>
          <w:p w14:paraId="594DBC9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724" w:type="dxa"/>
            <w:shd w:val="clear" w:color="auto" w:fill="auto"/>
            <w:vAlign w:val="center"/>
          </w:tcPr>
          <w:p w14:paraId="1649F362"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2E0AC55A"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E41E3D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CF6AC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604037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AAC4F4A"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F6A853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485D68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D8354A0"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625273B0" w14:textId="77777777" w:rsidR="001E1AC5" w:rsidRPr="00A86B46" w:rsidRDefault="001E1AC5" w:rsidP="00EF0712">
            <w:pPr>
              <w:jc w:val="center"/>
              <w:rPr>
                <w:rFonts w:ascii="Courier New" w:hAnsi="Courier New" w:cs="Courier New"/>
                <w:b/>
                <w:bCs/>
                <w:sz w:val="24"/>
                <w:szCs w:val="24"/>
              </w:rPr>
            </w:pPr>
          </w:p>
        </w:tc>
      </w:tr>
      <w:tr w:rsidR="001E1AC5" w:rsidRPr="00A86B46" w14:paraId="7BB768C4" w14:textId="77777777" w:rsidTr="00EF0712">
        <w:trPr>
          <w:trHeight w:val="368"/>
        </w:trPr>
        <w:tc>
          <w:tcPr>
            <w:tcW w:w="3235" w:type="dxa"/>
            <w:vAlign w:val="center"/>
          </w:tcPr>
          <w:p w14:paraId="297DE43A"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724" w:type="dxa"/>
            <w:vAlign w:val="center"/>
          </w:tcPr>
          <w:p w14:paraId="5DA94056"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41161715"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78053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10D4B6C"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6134B5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D3F4CE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0755D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1A344E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F96CF7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7A1228D" w14:textId="77777777" w:rsidR="001E1AC5" w:rsidRPr="00A86B46" w:rsidRDefault="001E1AC5" w:rsidP="00EF0712">
            <w:pPr>
              <w:jc w:val="center"/>
              <w:rPr>
                <w:rFonts w:ascii="Courier New" w:hAnsi="Courier New" w:cs="Courier New"/>
                <w:b/>
                <w:bCs/>
                <w:sz w:val="24"/>
                <w:szCs w:val="24"/>
              </w:rPr>
            </w:pPr>
          </w:p>
        </w:tc>
      </w:tr>
      <w:tr w:rsidR="001E1AC5" w:rsidRPr="00A86B46" w14:paraId="1321EF53" w14:textId="77777777" w:rsidTr="00EF0712">
        <w:trPr>
          <w:trHeight w:val="247"/>
        </w:trPr>
        <w:tc>
          <w:tcPr>
            <w:tcW w:w="3235" w:type="dxa"/>
            <w:vAlign w:val="center"/>
          </w:tcPr>
          <w:p w14:paraId="463B169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724" w:type="dxa"/>
            <w:vAlign w:val="center"/>
          </w:tcPr>
          <w:p w14:paraId="63DFAF7F"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175C7DE5"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52567D1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0A302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0E61C9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06E481B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750F25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6CE70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7E84DC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65FC1797" w14:textId="77777777" w:rsidR="001E1AC5" w:rsidRPr="00A86B46" w:rsidRDefault="001E1AC5" w:rsidP="00EF0712">
            <w:pPr>
              <w:jc w:val="center"/>
              <w:rPr>
                <w:rFonts w:ascii="Courier New" w:hAnsi="Courier New" w:cs="Courier New"/>
                <w:b/>
                <w:bCs/>
                <w:sz w:val="24"/>
                <w:szCs w:val="24"/>
              </w:rPr>
            </w:pPr>
          </w:p>
        </w:tc>
      </w:tr>
      <w:tr w:rsidR="001E1AC5" w:rsidRPr="00A86B46" w14:paraId="4150FDE9" w14:textId="77777777" w:rsidTr="00EF0712">
        <w:trPr>
          <w:trHeight w:val="368"/>
        </w:trPr>
        <w:tc>
          <w:tcPr>
            <w:tcW w:w="3235" w:type="dxa"/>
            <w:vAlign w:val="center"/>
          </w:tcPr>
          <w:p w14:paraId="17E6F31C"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724" w:type="dxa"/>
            <w:vAlign w:val="center"/>
          </w:tcPr>
          <w:p w14:paraId="1209363E"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06729D6D"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760E1B3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636E4CD"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2F43B7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E99A6B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679D583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4E874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1A7AED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8EA587A" w14:textId="77777777" w:rsidR="001E1AC5" w:rsidRPr="00A86B46" w:rsidRDefault="001E1AC5" w:rsidP="00EF0712">
            <w:pPr>
              <w:jc w:val="center"/>
              <w:rPr>
                <w:rFonts w:ascii="Courier New" w:hAnsi="Courier New" w:cs="Courier New"/>
                <w:b/>
                <w:bCs/>
                <w:sz w:val="24"/>
                <w:szCs w:val="24"/>
              </w:rPr>
            </w:pPr>
          </w:p>
        </w:tc>
      </w:tr>
      <w:tr w:rsidR="001E1AC5" w:rsidRPr="00A86B46" w14:paraId="0921E1C6" w14:textId="77777777" w:rsidTr="00EF0712">
        <w:trPr>
          <w:trHeight w:val="350"/>
        </w:trPr>
        <w:tc>
          <w:tcPr>
            <w:tcW w:w="3235" w:type="dxa"/>
            <w:vAlign w:val="center"/>
          </w:tcPr>
          <w:p w14:paraId="5B29B952"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724" w:type="dxa"/>
            <w:vAlign w:val="center"/>
          </w:tcPr>
          <w:p w14:paraId="6AB76B48"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199BA9F6"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3D3FF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6ECC13B"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73BDEC0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81451C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1E91668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B16335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BC473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B0565DF" w14:textId="77777777" w:rsidR="001E1AC5" w:rsidRPr="00A86B46" w:rsidRDefault="001E1AC5" w:rsidP="00EF0712">
            <w:pPr>
              <w:jc w:val="center"/>
              <w:rPr>
                <w:rFonts w:ascii="Courier New" w:hAnsi="Courier New" w:cs="Courier New"/>
                <w:b/>
                <w:bCs/>
                <w:sz w:val="24"/>
                <w:szCs w:val="24"/>
              </w:rPr>
            </w:pPr>
          </w:p>
        </w:tc>
      </w:tr>
    </w:tbl>
    <w:p w14:paraId="73DF2086" w14:textId="77777777" w:rsidR="001E1AC5" w:rsidRPr="00A86B46" w:rsidRDefault="001E1AC5" w:rsidP="001E1AC5">
      <w:pPr>
        <w:spacing w:line="480" w:lineRule="auto"/>
        <w:jc w:val="center"/>
        <w:rPr>
          <w:rFonts w:ascii="Courier New" w:hAnsi="Courier New" w:cs="Courier New"/>
          <w:sz w:val="24"/>
          <w:szCs w:val="24"/>
          <w:lang w:val="en-US"/>
        </w:rPr>
      </w:pPr>
    </w:p>
    <w:p w14:paraId="72B36297" w14:textId="46C75747" w:rsidR="001E1AC5" w:rsidRPr="00A86B46" w:rsidRDefault="001E1AC5" w:rsidP="006F7DF7">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7 Jef Ramos Gantt Chart</w:t>
      </w:r>
    </w:p>
    <w:tbl>
      <w:tblPr>
        <w:tblStyle w:val="TableGrid"/>
        <w:tblW w:w="8189" w:type="dxa"/>
        <w:tblInd w:w="986" w:type="dxa"/>
        <w:tblLayout w:type="fixed"/>
        <w:tblLook w:val="04A0" w:firstRow="1" w:lastRow="0" w:firstColumn="1" w:lastColumn="0" w:noHBand="0" w:noVBand="1"/>
      </w:tblPr>
      <w:tblGrid>
        <w:gridCol w:w="3235"/>
        <w:gridCol w:w="634"/>
        <w:gridCol w:w="450"/>
        <w:gridCol w:w="540"/>
        <w:gridCol w:w="450"/>
        <w:gridCol w:w="450"/>
        <w:gridCol w:w="450"/>
        <w:gridCol w:w="450"/>
        <w:gridCol w:w="450"/>
        <w:gridCol w:w="540"/>
        <w:gridCol w:w="540"/>
      </w:tblGrid>
      <w:tr w:rsidR="001E1AC5" w:rsidRPr="00A86B46" w14:paraId="3C8580DE" w14:textId="77777777" w:rsidTr="00EF0712">
        <w:trPr>
          <w:trHeight w:val="53"/>
        </w:trPr>
        <w:tc>
          <w:tcPr>
            <w:tcW w:w="3235" w:type="dxa"/>
            <w:vMerge w:val="restart"/>
            <w:tcBorders>
              <w:top w:val="single" w:sz="4" w:space="0" w:color="auto"/>
            </w:tcBorders>
            <w:vAlign w:val="center"/>
          </w:tcPr>
          <w:p w14:paraId="66DA24A7" w14:textId="77777777" w:rsidR="001E1AC5" w:rsidRDefault="001E1AC5" w:rsidP="00EF0712">
            <w:pPr>
              <w:spacing w:line="480" w:lineRule="auto"/>
              <w:jc w:val="center"/>
              <w:rPr>
                <w:rFonts w:ascii="Courier New" w:hAnsi="Courier New" w:cs="Courier New"/>
                <w:b/>
                <w:bCs/>
                <w:sz w:val="24"/>
                <w:szCs w:val="24"/>
              </w:rPr>
            </w:pPr>
          </w:p>
          <w:p w14:paraId="59BD06CA" w14:textId="77777777" w:rsidR="001E1AC5" w:rsidRDefault="001E1AC5" w:rsidP="00EF0712">
            <w:pPr>
              <w:spacing w:line="480" w:lineRule="auto"/>
              <w:jc w:val="center"/>
              <w:rPr>
                <w:rFonts w:ascii="Courier New" w:hAnsi="Courier New" w:cs="Courier New"/>
                <w:b/>
                <w:bCs/>
                <w:sz w:val="24"/>
                <w:szCs w:val="24"/>
              </w:rPr>
            </w:pPr>
          </w:p>
          <w:p w14:paraId="43BA5158"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5DCF6E44" w14:textId="77777777" w:rsidR="001E1AC5" w:rsidRPr="00A86B46" w:rsidRDefault="001E1AC5" w:rsidP="00EF0712">
            <w:pPr>
              <w:spacing w:line="480" w:lineRule="auto"/>
              <w:jc w:val="center"/>
              <w:rPr>
                <w:rFonts w:ascii="Courier New" w:hAnsi="Courier New" w:cs="Courier New"/>
                <w:b/>
                <w:bCs/>
                <w:sz w:val="24"/>
                <w:szCs w:val="24"/>
              </w:rPr>
            </w:pPr>
          </w:p>
        </w:tc>
        <w:tc>
          <w:tcPr>
            <w:tcW w:w="4954" w:type="dxa"/>
            <w:gridSpan w:val="10"/>
            <w:vAlign w:val="center"/>
          </w:tcPr>
          <w:p w14:paraId="79C6039C"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39C4A386" w14:textId="77777777" w:rsidTr="00EF0712">
        <w:trPr>
          <w:trHeight w:val="214"/>
        </w:trPr>
        <w:tc>
          <w:tcPr>
            <w:tcW w:w="3235" w:type="dxa"/>
            <w:vMerge/>
            <w:vAlign w:val="center"/>
          </w:tcPr>
          <w:p w14:paraId="68AD8E9A" w14:textId="77777777" w:rsidR="001E1AC5" w:rsidRPr="00A86B46" w:rsidRDefault="001E1AC5" w:rsidP="00EF0712">
            <w:pPr>
              <w:spacing w:line="480" w:lineRule="auto"/>
              <w:jc w:val="center"/>
              <w:rPr>
                <w:rFonts w:ascii="Courier New" w:hAnsi="Courier New" w:cs="Courier New"/>
                <w:b/>
                <w:bCs/>
                <w:sz w:val="24"/>
                <w:szCs w:val="24"/>
              </w:rPr>
            </w:pPr>
          </w:p>
        </w:tc>
        <w:tc>
          <w:tcPr>
            <w:tcW w:w="2074" w:type="dxa"/>
            <w:gridSpan w:val="4"/>
            <w:vAlign w:val="center"/>
          </w:tcPr>
          <w:p w14:paraId="65448E7F"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800" w:type="dxa"/>
            <w:gridSpan w:val="4"/>
            <w:vAlign w:val="center"/>
          </w:tcPr>
          <w:p w14:paraId="121B9533"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4737910E"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727F113F" w14:textId="77777777" w:rsidTr="00EF0712">
        <w:trPr>
          <w:cantSplit/>
          <w:trHeight w:val="810"/>
        </w:trPr>
        <w:tc>
          <w:tcPr>
            <w:tcW w:w="3235" w:type="dxa"/>
            <w:vMerge/>
            <w:vAlign w:val="center"/>
          </w:tcPr>
          <w:p w14:paraId="47C21290" w14:textId="77777777" w:rsidR="001E1AC5" w:rsidRPr="00A86B46" w:rsidRDefault="001E1AC5" w:rsidP="00EF0712">
            <w:pPr>
              <w:spacing w:line="480" w:lineRule="auto"/>
              <w:jc w:val="center"/>
              <w:rPr>
                <w:rFonts w:ascii="Courier New" w:hAnsi="Courier New" w:cs="Courier New"/>
                <w:b/>
                <w:bCs/>
                <w:sz w:val="24"/>
                <w:szCs w:val="24"/>
              </w:rPr>
            </w:pPr>
          </w:p>
        </w:tc>
        <w:tc>
          <w:tcPr>
            <w:tcW w:w="634" w:type="dxa"/>
            <w:textDirection w:val="btLr"/>
          </w:tcPr>
          <w:p w14:paraId="7B4EF1B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1E9B8CF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540" w:type="dxa"/>
            <w:textDirection w:val="btLr"/>
          </w:tcPr>
          <w:p w14:paraId="507B9BE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31189AED"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17FC3DC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42DBDB2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077366C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13A7A3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540" w:type="dxa"/>
            <w:textDirection w:val="btLr"/>
          </w:tcPr>
          <w:p w14:paraId="6B6F8A5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311AF6E9"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7E36C842" w14:textId="77777777" w:rsidTr="00EF0712">
        <w:trPr>
          <w:trHeight w:val="225"/>
        </w:trPr>
        <w:tc>
          <w:tcPr>
            <w:tcW w:w="3235" w:type="dxa"/>
            <w:vAlign w:val="center"/>
          </w:tcPr>
          <w:p w14:paraId="0FC59E78"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2B5D096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B3DB96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9FDDB0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C9D55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C0982D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3ECE94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2BD9EE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F8615E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66022C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C69B44C" w14:textId="77777777" w:rsidR="001E1AC5" w:rsidRPr="00A86B46" w:rsidRDefault="001E1AC5" w:rsidP="00EF0712">
            <w:pPr>
              <w:jc w:val="center"/>
              <w:rPr>
                <w:rFonts w:ascii="Courier New" w:hAnsi="Courier New" w:cs="Courier New"/>
                <w:b/>
                <w:bCs/>
                <w:sz w:val="24"/>
                <w:szCs w:val="24"/>
              </w:rPr>
            </w:pPr>
          </w:p>
        </w:tc>
      </w:tr>
      <w:tr w:rsidR="001E1AC5" w:rsidRPr="00A86B46" w14:paraId="44BAC756" w14:textId="77777777" w:rsidTr="00EF0712">
        <w:trPr>
          <w:trHeight w:val="225"/>
        </w:trPr>
        <w:tc>
          <w:tcPr>
            <w:tcW w:w="3235" w:type="dxa"/>
            <w:vAlign w:val="center"/>
          </w:tcPr>
          <w:p w14:paraId="16AD878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1 Conduct an interview</w:t>
            </w:r>
          </w:p>
        </w:tc>
        <w:tc>
          <w:tcPr>
            <w:tcW w:w="634" w:type="dxa"/>
            <w:shd w:val="clear" w:color="auto" w:fill="4472C4" w:themeFill="accent1"/>
            <w:vAlign w:val="center"/>
          </w:tcPr>
          <w:p w14:paraId="1A355A7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BDCCDA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0C9E5D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826994" w14:textId="77777777" w:rsidR="001E1AC5" w:rsidRPr="00A86B46" w:rsidRDefault="001E1AC5" w:rsidP="00EF0712">
            <w:pPr>
              <w:rPr>
                <w:rFonts w:ascii="Courier New" w:hAnsi="Courier New" w:cs="Courier New"/>
                <w:b/>
                <w:bCs/>
                <w:color w:val="FF0000"/>
                <w:sz w:val="24"/>
                <w:szCs w:val="24"/>
              </w:rPr>
            </w:pPr>
          </w:p>
        </w:tc>
        <w:tc>
          <w:tcPr>
            <w:tcW w:w="450" w:type="dxa"/>
            <w:shd w:val="clear" w:color="auto" w:fill="auto"/>
            <w:vAlign w:val="center"/>
          </w:tcPr>
          <w:p w14:paraId="421926C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9F0D21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6B7BE1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04C2D0"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1BB27776"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89DB1CD" w14:textId="77777777" w:rsidR="001E1AC5" w:rsidRPr="00A86B46" w:rsidRDefault="001E1AC5" w:rsidP="00EF0712">
            <w:pPr>
              <w:rPr>
                <w:rFonts w:ascii="Courier New" w:hAnsi="Courier New" w:cs="Courier New"/>
                <w:b/>
                <w:bCs/>
                <w:sz w:val="24"/>
                <w:szCs w:val="24"/>
              </w:rPr>
            </w:pPr>
          </w:p>
        </w:tc>
      </w:tr>
      <w:tr w:rsidR="001E1AC5" w:rsidRPr="00A86B46" w14:paraId="42A90980" w14:textId="77777777" w:rsidTr="00EF0712">
        <w:trPr>
          <w:trHeight w:val="225"/>
        </w:trPr>
        <w:tc>
          <w:tcPr>
            <w:tcW w:w="3235" w:type="dxa"/>
            <w:vAlign w:val="center"/>
          </w:tcPr>
          <w:p w14:paraId="4C7DFB1E"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81795A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BD5D747" w14:textId="77777777" w:rsidR="001E1AC5" w:rsidRPr="00A86B46" w:rsidRDefault="001E1AC5" w:rsidP="00EF0712">
            <w:pPr>
              <w:rPr>
                <w:rFonts w:ascii="Courier New" w:hAnsi="Courier New" w:cs="Courier New"/>
                <w:b/>
                <w:bCs/>
                <w:sz w:val="24"/>
                <w:szCs w:val="24"/>
              </w:rPr>
            </w:pPr>
          </w:p>
        </w:tc>
        <w:tc>
          <w:tcPr>
            <w:tcW w:w="540" w:type="dxa"/>
            <w:shd w:val="clear" w:color="auto" w:fill="4472C4" w:themeFill="accent1"/>
            <w:vAlign w:val="center"/>
          </w:tcPr>
          <w:p w14:paraId="35B098EF"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2E7D00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223A5A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96079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2AD766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A5469B"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69290A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FC56463" w14:textId="77777777" w:rsidR="001E1AC5" w:rsidRPr="00A86B46" w:rsidRDefault="001E1AC5" w:rsidP="00EF0712">
            <w:pPr>
              <w:rPr>
                <w:rFonts w:ascii="Courier New" w:hAnsi="Courier New" w:cs="Courier New"/>
                <w:b/>
                <w:bCs/>
                <w:sz w:val="24"/>
                <w:szCs w:val="24"/>
              </w:rPr>
            </w:pPr>
          </w:p>
        </w:tc>
      </w:tr>
      <w:tr w:rsidR="001E1AC5" w:rsidRPr="00A86B46" w14:paraId="4074796E" w14:textId="77777777" w:rsidTr="00EF0712">
        <w:trPr>
          <w:trHeight w:val="225"/>
        </w:trPr>
        <w:tc>
          <w:tcPr>
            <w:tcW w:w="3235" w:type="dxa"/>
            <w:vAlign w:val="center"/>
          </w:tcPr>
          <w:p w14:paraId="69DE3DA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634" w:type="dxa"/>
            <w:shd w:val="clear" w:color="auto" w:fill="auto"/>
            <w:vAlign w:val="center"/>
          </w:tcPr>
          <w:p w14:paraId="0DF10F4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3E50E08" w14:textId="77777777" w:rsidR="001E1AC5" w:rsidRPr="00A86B46" w:rsidRDefault="001E1AC5" w:rsidP="00EF0712">
            <w:pPr>
              <w:rPr>
                <w:rFonts w:ascii="Courier New" w:hAnsi="Courier New" w:cs="Courier New"/>
                <w:b/>
                <w:bCs/>
                <w:sz w:val="24"/>
                <w:szCs w:val="24"/>
              </w:rPr>
            </w:pPr>
          </w:p>
        </w:tc>
        <w:tc>
          <w:tcPr>
            <w:tcW w:w="540" w:type="dxa"/>
            <w:shd w:val="clear" w:color="auto" w:fill="4472C4" w:themeFill="accent1"/>
            <w:vAlign w:val="center"/>
          </w:tcPr>
          <w:p w14:paraId="35583BEC"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14FF9FA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D9DB2F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5E7CF5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90A81D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3230BC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128713C8"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30E8E43" w14:textId="77777777" w:rsidR="001E1AC5" w:rsidRPr="00A86B46" w:rsidRDefault="001E1AC5" w:rsidP="00EF0712">
            <w:pPr>
              <w:rPr>
                <w:rFonts w:ascii="Courier New" w:hAnsi="Courier New" w:cs="Courier New"/>
                <w:b/>
                <w:bCs/>
                <w:sz w:val="24"/>
                <w:szCs w:val="24"/>
              </w:rPr>
            </w:pPr>
          </w:p>
        </w:tc>
      </w:tr>
      <w:tr w:rsidR="001E1AC5" w:rsidRPr="00A86B46" w14:paraId="314D805E" w14:textId="77777777" w:rsidTr="00EF0712">
        <w:trPr>
          <w:trHeight w:val="225"/>
        </w:trPr>
        <w:tc>
          <w:tcPr>
            <w:tcW w:w="3235" w:type="dxa"/>
            <w:vAlign w:val="center"/>
          </w:tcPr>
          <w:p w14:paraId="4F6349A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2F0E4E1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D66C78"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070C2691"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78303C8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D8ED53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B95A407"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6C2515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7B69A2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34451BD"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5F008079" w14:textId="77777777" w:rsidR="001E1AC5" w:rsidRPr="00A86B46" w:rsidRDefault="001E1AC5" w:rsidP="00EF0712">
            <w:pPr>
              <w:rPr>
                <w:rFonts w:ascii="Courier New" w:hAnsi="Courier New" w:cs="Courier New"/>
                <w:b/>
                <w:bCs/>
                <w:sz w:val="24"/>
                <w:szCs w:val="24"/>
              </w:rPr>
            </w:pPr>
          </w:p>
        </w:tc>
      </w:tr>
      <w:tr w:rsidR="001E1AC5" w:rsidRPr="00A86B46" w14:paraId="0A746059" w14:textId="77777777" w:rsidTr="00EF0712">
        <w:trPr>
          <w:trHeight w:val="395"/>
        </w:trPr>
        <w:tc>
          <w:tcPr>
            <w:tcW w:w="3235" w:type="dxa"/>
            <w:vAlign w:val="center"/>
          </w:tcPr>
          <w:p w14:paraId="05426AE5"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600B976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7BB22F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138C5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075229"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5E7A897"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433B7D7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C48816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498A04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E49EAE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4C4BC31" w14:textId="77777777" w:rsidR="001E1AC5" w:rsidRPr="00A86B46" w:rsidRDefault="001E1AC5" w:rsidP="00EF0712">
            <w:pPr>
              <w:jc w:val="center"/>
              <w:rPr>
                <w:rFonts w:ascii="Courier New" w:hAnsi="Courier New" w:cs="Courier New"/>
                <w:b/>
                <w:bCs/>
                <w:sz w:val="24"/>
                <w:szCs w:val="24"/>
              </w:rPr>
            </w:pPr>
          </w:p>
        </w:tc>
      </w:tr>
      <w:tr w:rsidR="001E1AC5" w:rsidRPr="00A86B46" w14:paraId="7E8BED31" w14:textId="77777777" w:rsidTr="00EF0712">
        <w:trPr>
          <w:trHeight w:val="348"/>
        </w:trPr>
        <w:tc>
          <w:tcPr>
            <w:tcW w:w="3235" w:type="dxa"/>
            <w:vAlign w:val="center"/>
          </w:tcPr>
          <w:p w14:paraId="2DA0E0D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0FDD8B6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139508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ED2EC5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CC0856B"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0CB10DE"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1952FA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F712D9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3EFBFD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FA08DB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D68F501"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037526D7" w14:textId="77777777" w:rsidTr="00EF0712">
        <w:trPr>
          <w:trHeight w:val="348"/>
        </w:trPr>
        <w:tc>
          <w:tcPr>
            <w:tcW w:w="3235" w:type="dxa"/>
            <w:vAlign w:val="center"/>
          </w:tcPr>
          <w:p w14:paraId="59177C1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750071F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D211B5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6A2300A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DD8A11"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D06A83C"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6370DB8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BA228F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70BBA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80CB6C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ACCF238"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3A502F85" w14:textId="77777777" w:rsidTr="00EF0712">
        <w:trPr>
          <w:trHeight w:val="348"/>
        </w:trPr>
        <w:tc>
          <w:tcPr>
            <w:tcW w:w="3235" w:type="dxa"/>
            <w:vAlign w:val="center"/>
          </w:tcPr>
          <w:p w14:paraId="405FA713"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30995AB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63B18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435E1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215F833"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DFA20E"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158D1A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76F899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CFF7B1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021210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1FBF770"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2799E1B" w14:textId="77777777" w:rsidTr="00EF0712">
        <w:trPr>
          <w:trHeight w:val="258"/>
        </w:trPr>
        <w:tc>
          <w:tcPr>
            <w:tcW w:w="3235" w:type="dxa"/>
            <w:vAlign w:val="center"/>
          </w:tcPr>
          <w:p w14:paraId="313BE52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634" w:type="dxa"/>
            <w:shd w:val="clear" w:color="auto" w:fill="auto"/>
            <w:vAlign w:val="center"/>
          </w:tcPr>
          <w:p w14:paraId="61D1C50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77FA30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69E6AC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67364A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3EA41E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CEDFFF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181C5E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911B1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BC8E67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53D79E1" w14:textId="77777777" w:rsidR="001E1AC5" w:rsidRPr="00A86B46" w:rsidRDefault="001E1AC5" w:rsidP="00EF0712">
            <w:pPr>
              <w:jc w:val="center"/>
              <w:rPr>
                <w:rFonts w:ascii="Courier New" w:hAnsi="Courier New" w:cs="Courier New"/>
                <w:b/>
                <w:bCs/>
                <w:sz w:val="24"/>
                <w:szCs w:val="24"/>
              </w:rPr>
            </w:pPr>
          </w:p>
        </w:tc>
      </w:tr>
      <w:tr w:rsidR="001E1AC5" w:rsidRPr="00A86B46" w14:paraId="1BE35DF2" w14:textId="77777777" w:rsidTr="00EF0712">
        <w:trPr>
          <w:trHeight w:val="368"/>
        </w:trPr>
        <w:tc>
          <w:tcPr>
            <w:tcW w:w="3235" w:type="dxa"/>
            <w:vAlign w:val="center"/>
          </w:tcPr>
          <w:p w14:paraId="1EB344E8"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634" w:type="dxa"/>
            <w:vAlign w:val="center"/>
          </w:tcPr>
          <w:p w14:paraId="5E673C9D"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398D460D"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7BC5339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759240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1C7602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8C19D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C13AD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DFAEE3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E91C94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9E4DC47" w14:textId="77777777" w:rsidR="001E1AC5" w:rsidRPr="00A86B46" w:rsidRDefault="001E1AC5" w:rsidP="00EF0712">
            <w:pPr>
              <w:jc w:val="center"/>
              <w:rPr>
                <w:rFonts w:ascii="Courier New" w:hAnsi="Courier New" w:cs="Courier New"/>
                <w:b/>
                <w:bCs/>
                <w:sz w:val="24"/>
                <w:szCs w:val="24"/>
              </w:rPr>
            </w:pPr>
          </w:p>
        </w:tc>
      </w:tr>
      <w:tr w:rsidR="001E1AC5" w:rsidRPr="00A86B46" w14:paraId="66C94061" w14:textId="77777777" w:rsidTr="00EF0712">
        <w:trPr>
          <w:trHeight w:val="247"/>
        </w:trPr>
        <w:tc>
          <w:tcPr>
            <w:tcW w:w="3235" w:type="dxa"/>
            <w:vAlign w:val="center"/>
          </w:tcPr>
          <w:p w14:paraId="7C97D1B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67549020"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3229FC35"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0FBD5C4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895C7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AD312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D444D3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052DD7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08128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EBC74A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ED404CF" w14:textId="77777777" w:rsidR="001E1AC5" w:rsidRPr="00A86B46" w:rsidRDefault="001E1AC5" w:rsidP="00EF0712">
            <w:pPr>
              <w:jc w:val="center"/>
              <w:rPr>
                <w:rFonts w:ascii="Courier New" w:hAnsi="Courier New" w:cs="Courier New"/>
                <w:b/>
                <w:bCs/>
                <w:sz w:val="24"/>
                <w:szCs w:val="24"/>
              </w:rPr>
            </w:pPr>
          </w:p>
        </w:tc>
      </w:tr>
      <w:tr w:rsidR="001E1AC5" w:rsidRPr="00A86B46" w14:paraId="54D9FD1D" w14:textId="77777777" w:rsidTr="00EF0712">
        <w:trPr>
          <w:trHeight w:val="368"/>
        </w:trPr>
        <w:tc>
          <w:tcPr>
            <w:tcW w:w="3235" w:type="dxa"/>
            <w:vAlign w:val="center"/>
          </w:tcPr>
          <w:p w14:paraId="51B7B88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102E22F4"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4FFA84E"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6EE8A4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0E19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F75DD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5D7C15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12033D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B70A84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BF46CFA"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B05B412" w14:textId="77777777" w:rsidR="001E1AC5" w:rsidRPr="00A86B46" w:rsidRDefault="001E1AC5" w:rsidP="00EF0712">
            <w:pPr>
              <w:jc w:val="center"/>
              <w:rPr>
                <w:rFonts w:ascii="Courier New" w:hAnsi="Courier New" w:cs="Courier New"/>
                <w:b/>
                <w:bCs/>
                <w:sz w:val="24"/>
                <w:szCs w:val="24"/>
              </w:rPr>
            </w:pPr>
          </w:p>
        </w:tc>
      </w:tr>
      <w:tr w:rsidR="001E1AC5" w:rsidRPr="00A86B46" w14:paraId="61E7749F" w14:textId="77777777" w:rsidTr="00EF0712">
        <w:trPr>
          <w:trHeight w:val="350"/>
        </w:trPr>
        <w:tc>
          <w:tcPr>
            <w:tcW w:w="3235" w:type="dxa"/>
            <w:vAlign w:val="center"/>
          </w:tcPr>
          <w:p w14:paraId="49D03500"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538E175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0D2161DC"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54B3E9D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51E004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AFD2E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DFC697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7660F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17FFAA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45BFDD3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C966D2E" w14:textId="77777777" w:rsidR="001E1AC5" w:rsidRPr="00A86B46" w:rsidRDefault="001E1AC5" w:rsidP="00EF0712">
            <w:pPr>
              <w:jc w:val="center"/>
              <w:rPr>
                <w:rFonts w:ascii="Courier New" w:hAnsi="Courier New" w:cs="Courier New"/>
                <w:b/>
                <w:bCs/>
                <w:sz w:val="24"/>
                <w:szCs w:val="24"/>
              </w:rPr>
            </w:pPr>
          </w:p>
        </w:tc>
      </w:tr>
    </w:tbl>
    <w:p w14:paraId="0771DBCB" w14:textId="77777777" w:rsidR="001E1AC5" w:rsidRPr="00A86B46" w:rsidRDefault="001E1AC5" w:rsidP="001E1AC5">
      <w:pPr>
        <w:spacing w:line="480" w:lineRule="auto"/>
        <w:jc w:val="center"/>
        <w:rPr>
          <w:rFonts w:ascii="Courier New" w:hAnsi="Courier New" w:cs="Courier New"/>
          <w:sz w:val="24"/>
          <w:szCs w:val="24"/>
          <w:lang w:val="en-US"/>
        </w:rPr>
      </w:pPr>
    </w:p>
    <w:p w14:paraId="3609C10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Lester Caibal Gantt Chart</w:t>
      </w:r>
    </w:p>
    <w:p w14:paraId="2F3F11EB" w14:textId="77777777" w:rsidR="001E1AC5" w:rsidRPr="00A86B46" w:rsidRDefault="001E1AC5" w:rsidP="001E1AC5">
      <w:pPr>
        <w:spacing w:line="480" w:lineRule="auto"/>
        <w:jc w:val="both"/>
        <w:rPr>
          <w:rFonts w:ascii="Courier New" w:hAnsi="Courier New" w:cs="Courier New"/>
          <w:bCs/>
          <w:sz w:val="24"/>
          <w:szCs w:val="24"/>
          <w:lang w:val="en-US"/>
        </w:rPr>
      </w:pPr>
      <w:r w:rsidRPr="00A86B46">
        <w:rPr>
          <w:rFonts w:ascii="Courier New" w:hAnsi="Courier New" w:cs="Courier New"/>
          <w:b/>
          <w:bCs/>
          <w:noProof/>
          <w:sz w:val="24"/>
          <w:szCs w:val="24"/>
          <w:lang w:val="en-US"/>
        </w:rPr>
        <mc:AlternateContent>
          <mc:Choice Requires="wps">
            <w:drawing>
              <wp:anchor distT="0" distB="0" distL="114300" distR="114300" simplePos="0" relativeHeight="251666432" behindDoc="0" locked="0" layoutInCell="1" allowOverlap="1" wp14:anchorId="176624BB" wp14:editId="449BC76A">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chemeClr val="accent1"/>
                        </a:solidFill>
                        <a:ln>
                          <a:solidFill>
                            <a:schemeClr val="accent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9CCA5" id="Rectangle 65" o:spid="_x0000_s1026" style="position:absolute;margin-left:52.85pt;margin-top:.75pt;width:10.45pt;height:10.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" fillcolor="#4472c4 [3204]" strokecolor="#4472c4 [3204]" strokeweight="1pt"/>
            </w:pict>
          </mc:Fallback>
        </mc:AlternateContent>
      </w:r>
      <w:r w:rsidRPr="00A86B46">
        <w:rPr>
          <w:rFonts w:ascii="Courier New" w:hAnsi="Courier New" w:cs="Courier New"/>
          <w:b/>
          <w:bCs/>
          <w:sz w:val="24"/>
          <w:szCs w:val="24"/>
          <w:lang w:val="en-US"/>
        </w:rPr>
        <w:t xml:space="preserve">Legend:   </w:t>
      </w:r>
      <w:r w:rsidRPr="00A86B46">
        <w:rPr>
          <w:rFonts w:ascii="Courier New" w:hAnsi="Courier New" w:cs="Courier New"/>
          <w:bCs/>
          <w:sz w:val="24"/>
          <w:szCs w:val="24"/>
          <w:lang w:val="en-US"/>
        </w:rPr>
        <w:t>- Completed/ Done</w:t>
      </w:r>
    </w:p>
    <w:p w14:paraId="219F3F30" w14:textId="4D86C884" w:rsidR="001E1AC5" w:rsidRPr="00A86B46" w:rsidRDefault="001E1AC5" w:rsidP="001E1AC5">
      <w:pPr>
        <w:spacing w:line="480" w:lineRule="auto"/>
        <w:ind w:firstLine="360"/>
        <w:jc w:val="both"/>
        <w:rPr>
          <w:rFonts w:ascii="Courier New" w:hAnsi="Courier New" w:cs="Courier New"/>
          <w:bCs/>
          <w:sz w:val="24"/>
          <w:szCs w:val="24"/>
          <w:lang w:val="en-US"/>
        </w:rPr>
        <w:sectPr w:rsidR="001E1AC5" w:rsidRPr="00A86B46" w:rsidSect="002E010F">
          <w:headerReference w:type="default" r:id="rId18"/>
          <w:footerReference w:type="default" r:id="rId19"/>
          <w:pgSz w:w="12240" w:h="15840"/>
          <w:pgMar w:top="1872" w:right="1440" w:bottom="1440" w:left="2160" w:header="706" w:footer="706" w:gutter="0"/>
          <w:pgNumType w:start="1"/>
          <w:cols w:space="708"/>
          <w:docGrid w:linePitch="360"/>
        </w:sectPr>
      </w:pPr>
      <w:r w:rsidRPr="00A86B46">
        <w:rPr>
          <w:rFonts w:ascii="Courier New" w:hAnsi="Courier New" w:cs="Courier New"/>
          <w:bCs/>
          <w:sz w:val="24"/>
          <w:szCs w:val="24"/>
          <w:lang w:val="en-US"/>
        </w:rPr>
        <w:t xml:space="preserve">Table 5 to 8 shows the whole process of developing E-Recruit Website. It displayed the various tasks and marks as </w:t>
      </w:r>
      <w:r w:rsidRPr="00A86B46">
        <w:rPr>
          <w:rFonts w:ascii="Courier New" w:hAnsi="Courier New" w:cs="Courier New"/>
          <w:bCs/>
          <w:sz w:val="24"/>
          <w:szCs w:val="24"/>
          <w:lang w:val="en-US"/>
        </w:rPr>
        <w:lastRenderedPageBreak/>
        <w:t>completed oats certain date as a group, but the other three tables are for individual gantt charts. Researchers will be kept informed of the progress of the development which will help them not to miss out on steps and differentiate tasks from the amount of time took to complete them</w:t>
      </w:r>
      <w:r w:rsidR="006F7DF7">
        <w:rPr>
          <w:rFonts w:ascii="Courier New" w:hAnsi="Courier New" w:cs="Courier New"/>
          <w:bCs/>
          <w:sz w:val="24"/>
          <w:szCs w:val="24"/>
          <w:lang w:val="en-US"/>
        </w:rPr>
        <w:t>.</w:t>
      </w:r>
    </w:p>
    <w:p w14:paraId="642409BE" w14:textId="4A932C68" w:rsidR="006F7DF7" w:rsidRPr="006F7DF7" w:rsidRDefault="006F7DF7" w:rsidP="006F7DF7">
      <w:pPr>
        <w:spacing w:line="480" w:lineRule="auto"/>
        <w:ind w:firstLine="720"/>
        <w:jc w:val="center"/>
        <w:rPr>
          <w:rFonts w:ascii="Courier New" w:hAnsi="Courier New" w:cs="Courier New"/>
          <w:sz w:val="28"/>
          <w:szCs w:val="28"/>
          <w:lang w:val="en-US"/>
        </w:rPr>
      </w:pPr>
      <w:r w:rsidRPr="006F7DF7">
        <w:rPr>
          <w:rFonts w:ascii="Courier New" w:hAnsi="Courier New" w:cs="Courier New"/>
          <w:b/>
          <w:bCs/>
          <w:sz w:val="24"/>
          <w:szCs w:val="24"/>
        </w:rPr>
        <w:lastRenderedPageBreak/>
        <w:t>CHAPTER 4. DEVELOPMENT, TESTING AND EVALUATION RESULT</w:t>
      </w:r>
    </w:p>
    <w:p w14:paraId="6045B570" w14:textId="2E85F566" w:rsidR="001E1AC5" w:rsidRDefault="001E1AC5" w:rsidP="001E1AC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chapter, researcher explore into the consequential outcomes of the implemented system, unveiling the tangible results and their implications on our overarching objectives.</w:t>
      </w:r>
    </w:p>
    <w:p w14:paraId="6D4E8252" w14:textId="6A4F5153" w:rsidR="001E1AC5" w:rsidRPr="0076230D" w:rsidRDefault="0076230D" w:rsidP="0076230D">
      <w:pPr>
        <w:spacing w:line="480" w:lineRule="auto"/>
        <w:jc w:val="both"/>
        <w:rPr>
          <w:rFonts w:ascii="Courier New" w:hAnsi="Courier New" w:cs="Courier New"/>
          <w:sz w:val="28"/>
          <w:szCs w:val="28"/>
          <w:lang w:val="en-US"/>
        </w:rPr>
      </w:pPr>
      <w:r w:rsidRPr="0076230D">
        <w:rPr>
          <w:rFonts w:ascii="Courier New" w:hAnsi="Courier New" w:cs="Courier New"/>
          <w:b/>
          <w:bCs/>
          <w:sz w:val="24"/>
          <w:szCs w:val="24"/>
        </w:rPr>
        <w:t>Presentation of the System Output</w:t>
      </w:r>
      <w:r w:rsidR="001E1AC5" w:rsidRPr="00A86B46">
        <w:rPr>
          <w:rFonts w:ascii="Courier New" w:hAnsi="Courier New" w:cs="Courier New"/>
          <w:b/>
          <w:bCs/>
          <w:noProof/>
          <w:sz w:val="24"/>
          <w:szCs w:val="24"/>
          <w:lang w:val="en-US"/>
        </w:rPr>
        <w:drawing>
          <wp:anchor distT="0" distB="0" distL="114300" distR="114300" simplePos="0" relativeHeight="251668480" behindDoc="1" locked="0" layoutInCell="1" allowOverlap="1" wp14:anchorId="273E112A" wp14:editId="13254211">
            <wp:simplePos x="0" y="0"/>
            <wp:positionH relativeFrom="page">
              <wp:posOffset>1308100</wp:posOffset>
            </wp:positionH>
            <wp:positionV relativeFrom="paragraph">
              <wp:posOffset>247015</wp:posOffset>
            </wp:positionV>
            <wp:extent cx="5475605" cy="3072765"/>
            <wp:effectExtent l="0" t="0" r="0" b="0"/>
            <wp:wrapNone/>
            <wp:docPr id="5906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A6E8F" w14:textId="77777777" w:rsidR="001E1AC5" w:rsidRPr="00A86B46" w:rsidRDefault="001E1AC5" w:rsidP="001E1AC5">
      <w:pPr>
        <w:spacing w:line="480" w:lineRule="auto"/>
        <w:jc w:val="center"/>
        <w:rPr>
          <w:rFonts w:ascii="Courier New" w:hAnsi="Courier New" w:cs="Courier New"/>
          <w:b/>
          <w:bCs/>
          <w:sz w:val="24"/>
          <w:szCs w:val="24"/>
          <w:lang w:val="en-US"/>
        </w:rPr>
      </w:pPr>
    </w:p>
    <w:p w14:paraId="77A05E01" w14:textId="77777777" w:rsidR="001E1AC5" w:rsidRPr="00A86B46" w:rsidRDefault="001E1AC5" w:rsidP="001E1AC5">
      <w:pPr>
        <w:spacing w:line="480" w:lineRule="auto"/>
        <w:jc w:val="center"/>
        <w:rPr>
          <w:rFonts w:ascii="Courier New" w:hAnsi="Courier New" w:cs="Courier New"/>
          <w:b/>
          <w:bCs/>
          <w:sz w:val="24"/>
          <w:szCs w:val="24"/>
          <w:lang w:val="en-US"/>
        </w:rPr>
      </w:pPr>
    </w:p>
    <w:p w14:paraId="5E434885" w14:textId="77777777" w:rsidR="001E1AC5" w:rsidRPr="00A86B46" w:rsidRDefault="001E1AC5" w:rsidP="001E1AC5">
      <w:pPr>
        <w:spacing w:line="480" w:lineRule="auto"/>
        <w:jc w:val="center"/>
        <w:rPr>
          <w:rFonts w:ascii="Courier New" w:hAnsi="Courier New" w:cs="Courier New"/>
          <w:b/>
          <w:bCs/>
          <w:sz w:val="24"/>
          <w:szCs w:val="24"/>
          <w:lang w:val="en-US"/>
        </w:rPr>
      </w:pPr>
    </w:p>
    <w:p w14:paraId="5641EF68" w14:textId="77777777" w:rsidR="001E1AC5" w:rsidRPr="00A86B46" w:rsidRDefault="001E1AC5" w:rsidP="001E1AC5">
      <w:pPr>
        <w:spacing w:line="480" w:lineRule="auto"/>
        <w:jc w:val="center"/>
        <w:rPr>
          <w:rFonts w:ascii="Courier New" w:hAnsi="Courier New" w:cs="Courier New"/>
          <w:b/>
          <w:bCs/>
          <w:sz w:val="24"/>
          <w:szCs w:val="24"/>
          <w:lang w:val="en-US"/>
        </w:rPr>
      </w:pPr>
    </w:p>
    <w:p w14:paraId="3A8A417F" w14:textId="77777777" w:rsidR="001E1AC5" w:rsidRPr="00A86B46" w:rsidRDefault="001E1AC5" w:rsidP="001E1AC5">
      <w:pPr>
        <w:spacing w:line="480" w:lineRule="auto"/>
        <w:jc w:val="center"/>
        <w:rPr>
          <w:rFonts w:ascii="Courier New" w:hAnsi="Courier New" w:cs="Courier New"/>
          <w:b/>
          <w:bCs/>
          <w:sz w:val="24"/>
          <w:szCs w:val="24"/>
          <w:lang w:val="en-US"/>
        </w:rPr>
      </w:pPr>
    </w:p>
    <w:p w14:paraId="64FF815F" w14:textId="77777777" w:rsidR="001E1AC5" w:rsidRPr="00A86B46" w:rsidRDefault="001E1AC5" w:rsidP="001E1AC5">
      <w:pPr>
        <w:spacing w:line="480" w:lineRule="auto"/>
        <w:jc w:val="center"/>
        <w:rPr>
          <w:rFonts w:ascii="Courier New" w:hAnsi="Courier New" w:cs="Courier New"/>
          <w:b/>
          <w:bCs/>
          <w:sz w:val="24"/>
          <w:szCs w:val="24"/>
          <w:lang w:val="en-US"/>
        </w:rPr>
      </w:pPr>
    </w:p>
    <w:p w14:paraId="39130A5B" w14:textId="77777777" w:rsidR="001E1AC5" w:rsidRPr="00A86B46" w:rsidRDefault="001E1AC5" w:rsidP="001E1AC5">
      <w:pPr>
        <w:spacing w:line="480" w:lineRule="auto"/>
        <w:jc w:val="center"/>
        <w:rPr>
          <w:rFonts w:ascii="Courier New" w:hAnsi="Courier New" w:cs="Courier New"/>
          <w:b/>
          <w:bCs/>
          <w:sz w:val="24"/>
          <w:szCs w:val="24"/>
          <w:lang w:val="en-US"/>
        </w:rPr>
      </w:pPr>
    </w:p>
    <w:p w14:paraId="2A810DAA"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Applicant Dashboard</w:t>
      </w:r>
    </w:p>
    <w:p w14:paraId="33F60CF9" w14:textId="77777777"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sz w:val="24"/>
          <w:szCs w:val="24"/>
          <w:lang w:val="en-US"/>
        </w:rPr>
        <w:tab/>
        <w:t>In this figure, you will be able to see the</w:t>
      </w:r>
      <w:r>
        <w:rPr>
          <w:rFonts w:ascii="Courier New" w:hAnsi="Courier New" w:cs="Courier New"/>
          <w:sz w:val="24"/>
          <w:szCs w:val="24"/>
          <w:lang w:val="en-US"/>
        </w:rPr>
        <w:t xml:space="preserve"> </w:t>
      </w:r>
      <w:r w:rsidRPr="00A86B46">
        <w:rPr>
          <w:rFonts w:ascii="Courier New" w:hAnsi="Courier New" w:cs="Courier New"/>
          <w:sz w:val="24"/>
          <w:szCs w:val="24"/>
          <w:lang w:val="en-US"/>
        </w:rPr>
        <w:t>applicant’s profile.</w:t>
      </w:r>
    </w:p>
    <w:p w14:paraId="015C7A9D" w14:textId="77777777" w:rsidR="001E1AC5" w:rsidRDefault="001E1AC5" w:rsidP="001E1AC5">
      <w:pPr>
        <w:spacing w:line="480" w:lineRule="auto"/>
        <w:rPr>
          <w:rFonts w:ascii="Courier New" w:hAnsi="Courier New" w:cs="Courier New"/>
          <w:sz w:val="24"/>
          <w:szCs w:val="24"/>
          <w:lang w:val="en-US"/>
        </w:rPr>
      </w:pPr>
    </w:p>
    <w:p w14:paraId="53D87775" w14:textId="77777777" w:rsidR="001E1AC5" w:rsidRPr="00A86B46" w:rsidRDefault="001E1AC5" w:rsidP="001E1AC5">
      <w:pPr>
        <w:spacing w:line="480" w:lineRule="auto"/>
        <w:rPr>
          <w:rFonts w:ascii="Courier New" w:hAnsi="Courier New" w:cs="Courier New"/>
          <w:sz w:val="24"/>
          <w:szCs w:val="24"/>
          <w:lang w:val="en-US"/>
        </w:rPr>
      </w:pPr>
    </w:p>
    <w:p w14:paraId="326B939B" w14:textId="77777777" w:rsidR="001E1AC5" w:rsidRPr="00A86B46" w:rsidRDefault="001E1AC5" w:rsidP="001E1AC5">
      <w:pPr>
        <w:spacing w:line="480" w:lineRule="auto"/>
        <w:jc w:val="center"/>
        <w:rPr>
          <w:rFonts w:ascii="Courier New" w:hAnsi="Courier New" w:cs="Courier New"/>
          <w:b/>
          <w:bCs/>
          <w:sz w:val="24"/>
          <w:szCs w:val="24"/>
          <w:lang w:val="en-US"/>
        </w:rPr>
      </w:pPr>
    </w:p>
    <w:p w14:paraId="640A66EA" w14:textId="77777777" w:rsidR="001E1AC5" w:rsidRPr="00A86B46" w:rsidRDefault="001E1AC5" w:rsidP="001E1AC5">
      <w:pPr>
        <w:spacing w:line="480" w:lineRule="auto"/>
        <w:jc w:val="center"/>
        <w:rPr>
          <w:rFonts w:ascii="Courier New" w:hAnsi="Courier New" w:cs="Courier New"/>
          <w:b/>
          <w:bCs/>
          <w:sz w:val="24"/>
          <w:szCs w:val="24"/>
          <w:lang w:val="en-US"/>
        </w:rPr>
      </w:pPr>
    </w:p>
    <w:p w14:paraId="7E1B1564"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9504" behindDoc="1" locked="0" layoutInCell="1" allowOverlap="1" wp14:anchorId="1764366F" wp14:editId="7A88F2E6">
            <wp:simplePos x="0" y="0"/>
            <wp:positionH relativeFrom="margin">
              <wp:align>right</wp:align>
            </wp:positionH>
            <wp:positionV relativeFrom="paragraph">
              <wp:posOffset>-635000</wp:posOffset>
            </wp:positionV>
            <wp:extent cx="5475605" cy="3072765"/>
            <wp:effectExtent l="0" t="0" r="0" b="0"/>
            <wp:wrapNone/>
            <wp:docPr id="1685293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09D3A" w14:textId="77777777" w:rsidR="001E1AC5" w:rsidRPr="00A86B46" w:rsidRDefault="001E1AC5" w:rsidP="001E1AC5">
      <w:pPr>
        <w:spacing w:line="480" w:lineRule="auto"/>
        <w:jc w:val="center"/>
        <w:rPr>
          <w:rFonts w:ascii="Courier New" w:hAnsi="Courier New" w:cs="Courier New"/>
          <w:b/>
          <w:bCs/>
          <w:sz w:val="24"/>
          <w:szCs w:val="24"/>
          <w:lang w:val="en-US"/>
        </w:rPr>
      </w:pPr>
    </w:p>
    <w:p w14:paraId="486CBCAC" w14:textId="77777777" w:rsidR="001E1AC5" w:rsidRPr="00A86B46" w:rsidRDefault="001E1AC5" w:rsidP="001E1AC5">
      <w:pPr>
        <w:spacing w:line="480" w:lineRule="auto"/>
        <w:jc w:val="center"/>
        <w:rPr>
          <w:rFonts w:ascii="Courier New" w:hAnsi="Courier New" w:cs="Courier New"/>
          <w:b/>
          <w:bCs/>
          <w:sz w:val="24"/>
          <w:szCs w:val="24"/>
          <w:lang w:val="en-US"/>
        </w:rPr>
      </w:pPr>
    </w:p>
    <w:p w14:paraId="0E8EDD0B" w14:textId="77777777" w:rsidR="001E1AC5" w:rsidRPr="00A86B46" w:rsidRDefault="001E1AC5" w:rsidP="001E1AC5">
      <w:pPr>
        <w:spacing w:line="480" w:lineRule="auto"/>
        <w:jc w:val="center"/>
        <w:rPr>
          <w:rFonts w:ascii="Courier New" w:hAnsi="Courier New" w:cs="Courier New"/>
          <w:b/>
          <w:bCs/>
          <w:sz w:val="24"/>
          <w:szCs w:val="24"/>
          <w:lang w:val="en-US"/>
        </w:rPr>
      </w:pPr>
    </w:p>
    <w:p w14:paraId="19C29836" w14:textId="77777777" w:rsidR="001E1AC5" w:rsidRPr="00A86B46" w:rsidRDefault="001E1AC5" w:rsidP="001E1AC5">
      <w:pPr>
        <w:spacing w:line="480" w:lineRule="auto"/>
        <w:jc w:val="center"/>
        <w:rPr>
          <w:rFonts w:ascii="Courier New" w:hAnsi="Courier New" w:cs="Courier New"/>
          <w:b/>
          <w:bCs/>
          <w:sz w:val="24"/>
          <w:szCs w:val="24"/>
          <w:lang w:val="en-US"/>
        </w:rPr>
      </w:pPr>
    </w:p>
    <w:p w14:paraId="5955FF58" w14:textId="77777777" w:rsidR="001E1AC5" w:rsidRPr="00A86B46" w:rsidRDefault="001E1AC5" w:rsidP="001E1AC5">
      <w:pPr>
        <w:spacing w:line="480" w:lineRule="auto"/>
        <w:jc w:val="center"/>
        <w:rPr>
          <w:rFonts w:ascii="Courier New" w:hAnsi="Courier New" w:cs="Courier New"/>
          <w:b/>
          <w:bCs/>
          <w:sz w:val="24"/>
          <w:szCs w:val="24"/>
          <w:lang w:val="en-US"/>
        </w:rPr>
      </w:pPr>
    </w:p>
    <w:p w14:paraId="5331C7DB"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pplicant Form</w:t>
      </w:r>
    </w:p>
    <w:p w14:paraId="37CD042F" w14:textId="77777777" w:rsidR="001E1AC5" w:rsidRPr="00F44A03"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1552" behindDoc="1" locked="0" layoutInCell="1" allowOverlap="1" wp14:anchorId="72DB52B2" wp14:editId="63005B4A">
            <wp:simplePos x="0" y="0"/>
            <wp:positionH relativeFrom="margin">
              <wp:posOffset>-63500</wp:posOffset>
            </wp:positionH>
            <wp:positionV relativeFrom="paragraph">
              <wp:posOffset>781685</wp:posOffset>
            </wp:positionV>
            <wp:extent cx="5475605" cy="3072765"/>
            <wp:effectExtent l="0" t="0" r="0" b="0"/>
            <wp:wrapNone/>
            <wp:docPr id="873655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interface, you see here the application forms of the company and how they accept applicants.</w:t>
      </w:r>
    </w:p>
    <w:p w14:paraId="4F2660EE" w14:textId="77777777" w:rsidR="001E1AC5" w:rsidRPr="00A86B46" w:rsidRDefault="001E1AC5" w:rsidP="001E1AC5">
      <w:pPr>
        <w:spacing w:line="480" w:lineRule="auto"/>
        <w:jc w:val="both"/>
        <w:rPr>
          <w:rFonts w:ascii="Courier New" w:hAnsi="Courier New" w:cs="Courier New"/>
          <w:sz w:val="24"/>
          <w:szCs w:val="24"/>
          <w:lang w:val="en-US"/>
        </w:rPr>
      </w:pPr>
    </w:p>
    <w:p w14:paraId="0E616CD8"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4A9960E7"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9274DDD"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3E31037"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68F214C6"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2A13E771"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58A2A906"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33B3640"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6. Applicant Help Center</w:t>
      </w:r>
    </w:p>
    <w:p w14:paraId="419D24BE" w14:textId="77777777" w:rsidR="001E1AC5" w:rsidRPr="00A86B46" w:rsidRDefault="001E1AC5" w:rsidP="001E1AC5">
      <w:pPr>
        <w:tabs>
          <w:tab w:val="left" w:pos="5274"/>
        </w:tabs>
        <w:spacing w:line="480" w:lineRule="auto"/>
        <w:rPr>
          <w:rFonts w:ascii="Courier New" w:hAnsi="Courier New" w:cs="Courier New"/>
          <w:sz w:val="24"/>
          <w:szCs w:val="24"/>
          <w:lang w:val="en-US"/>
        </w:rPr>
      </w:pPr>
      <w:r w:rsidRPr="00A86B46">
        <w:rPr>
          <w:rFonts w:ascii="Courier New" w:hAnsi="Courier New" w:cs="Courier New"/>
          <w:sz w:val="24"/>
          <w:szCs w:val="24"/>
          <w:lang w:val="en-US"/>
        </w:rPr>
        <w:t xml:space="preserve"> In this part of the system, you will be able to get help in customer assistance.</w:t>
      </w:r>
    </w:p>
    <w:p w14:paraId="449771A7"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0528" behindDoc="1" locked="0" layoutInCell="1" allowOverlap="1" wp14:anchorId="1FBB23FD" wp14:editId="69606F48">
            <wp:simplePos x="0" y="0"/>
            <wp:positionH relativeFrom="margin">
              <wp:posOffset>-63500</wp:posOffset>
            </wp:positionH>
            <wp:positionV relativeFrom="paragraph">
              <wp:posOffset>1905</wp:posOffset>
            </wp:positionV>
            <wp:extent cx="5475605" cy="3072765"/>
            <wp:effectExtent l="0" t="0" r="0" b="0"/>
            <wp:wrapNone/>
            <wp:docPr id="1226371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EFEB57" w14:textId="77777777" w:rsidR="001E1AC5" w:rsidRPr="00A86B46" w:rsidRDefault="001E1AC5" w:rsidP="001E1AC5">
      <w:pPr>
        <w:spacing w:line="480" w:lineRule="auto"/>
        <w:jc w:val="center"/>
        <w:rPr>
          <w:rFonts w:ascii="Courier New" w:hAnsi="Courier New" w:cs="Courier New"/>
          <w:b/>
          <w:bCs/>
          <w:sz w:val="24"/>
          <w:szCs w:val="24"/>
          <w:lang w:val="en-US"/>
        </w:rPr>
      </w:pPr>
    </w:p>
    <w:p w14:paraId="0F2409A7" w14:textId="77777777" w:rsidR="001E1AC5" w:rsidRPr="00A86B46" w:rsidRDefault="001E1AC5" w:rsidP="001E1AC5">
      <w:pPr>
        <w:spacing w:line="480" w:lineRule="auto"/>
        <w:jc w:val="center"/>
        <w:rPr>
          <w:rFonts w:ascii="Courier New" w:hAnsi="Courier New" w:cs="Courier New"/>
          <w:b/>
          <w:bCs/>
          <w:sz w:val="24"/>
          <w:szCs w:val="24"/>
          <w:lang w:val="en-US"/>
        </w:rPr>
      </w:pPr>
    </w:p>
    <w:p w14:paraId="7493031D" w14:textId="77777777" w:rsidR="001E1AC5" w:rsidRPr="00A86B46" w:rsidRDefault="001E1AC5" w:rsidP="001E1AC5">
      <w:pPr>
        <w:spacing w:line="480" w:lineRule="auto"/>
        <w:jc w:val="center"/>
        <w:rPr>
          <w:rFonts w:ascii="Courier New" w:hAnsi="Courier New" w:cs="Courier New"/>
          <w:b/>
          <w:bCs/>
          <w:sz w:val="24"/>
          <w:szCs w:val="24"/>
          <w:lang w:val="en-US"/>
        </w:rPr>
      </w:pPr>
    </w:p>
    <w:p w14:paraId="46EB64C3" w14:textId="77777777" w:rsidR="001E1AC5" w:rsidRPr="00A86B46" w:rsidRDefault="001E1AC5" w:rsidP="001E1AC5">
      <w:pPr>
        <w:spacing w:line="480" w:lineRule="auto"/>
        <w:jc w:val="center"/>
        <w:rPr>
          <w:rFonts w:ascii="Courier New" w:hAnsi="Courier New" w:cs="Courier New"/>
          <w:b/>
          <w:bCs/>
          <w:sz w:val="24"/>
          <w:szCs w:val="24"/>
          <w:lang w:val="en-US"/>
        </w:rPr>
      </w:pPr>
    </w:p>
    <w:p w14:paraId="4F855A64" w14:textId="77777777" w:rsidR="001E1AC5" w:rsidRPr="00A86B46" w:rsidRDefault="001E1AC5" w:rsidP="001E1AC5">
      <w:pPr>
        <w:spacing w:line="480" w:lineRule="auto"/>
        <w:jc w:val="center"/>
        <w:rPr>
          <w:rFonts w:ascii="Courier New" w:hAnsi="Courier New" w:cs="Courier New"/>
          <w:b/>
          <w:bCs/>
          <w:sz w:val="24"/>
          <w:szCs w:val="24"/>
          <w:lang w:val="en-US"/>
        </w:rPr>
      </w:pPr>
    </w:p>
    <w:p w14:paraId="49E98818" w14:textId="77777777" w:rsidR="001E1AC5" w:rsidRPr="00A86B46" w:rsidRDefault="001E1AC5" w:rsidP="001E1AC5">
      <w:pPr>
        <w:spacing w:line="480" w:lineRule="auto"/>
        <w:jc w:val="center"/>
        <w:rPr>
          <w:rFonts w:ascii="Courier New" w:hAnsi="Courier New" w:cs="Courier New"/>
          <w:b/>
          <w:bCs/>
          <w:sz w:val="24"/>
          <w:szCs w:val="24"/>
          <w:lang w:val="en-US"/>
        </w:rPr>
      </w:pPr>
    </w:p>
    <w:p w14:paraId="1F16CB6D" w14:textId="77777777" w:rsidR="001E1AC5" w:rsidRPr="00A86B46" w:rsidRDefault="001E1AC5" w:rsidP="001E1AC5">
      <w:pPr>
        <w:spacing w:line="480" w:lineRule="auto"/>
        <w:jc w:val="center"/>
        <w:rPr>
          <w:rFonts w:ascii="Courier New" w:hAnsi="Courier New" w:cs="Courier New"/>
          <w:b/>
          <w:bCs/>
          <w:sz w:val="24"/>
          <w:szCs w:val="24"/>
          <w:lang w:val="en-US"/>
        </w:rPr>
      </w:pPr>
    </w:p>
    <w:p w14:paraId="4886CBB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7. Applicant Profile</w:t>
      </w:r>
    </w:p>
    <w:p w14:paraId="76432C3C" w14:textId="77777777" w:rsidR="001E1AC5" w:rsidRPr="00F44A03"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section of the system, you will see the applicant’s profile.</w:t>
      </w:r>
    </w:p>
    <w:p w14:paraId="0A04EF70" w14:textId="77777777" w:rsidR="001E1AC5" w:rsidRDefault="001E1AC5" w:rsidP="001E1AC5">
      <w:pPr>
        <w:tabs>
          <w:tab w:val="left" w:pos="2038"/>
        </w:tabs>
        <w:spacing w:line="480" w:lineRule="auto"/>
        <w:jc w:val="both"/>
        <w:rPr>
          <w:rFonts w:ascii="Courier New" w:hAnsi="Courier New" w:cs="Courier New"/>
          <w:b/>
          <w:bCs/>
          <w:sz w:val="24"/>
          <w:szCs w:val="24"/>
          <w:lang w:val="en-US"/>
        </w:rPr>
      </w:pPr>
    </w:p>
    <w:p w14:paraId="7A62560E" w14:textId="77777777" w:rsidR="001E1AC5" w:rsidRDefault="001E1AC5" w:rsidP="001E1AC5">
      <w:pPr>
        <w:tabs>
          <w:tab w:val="left" w:pos="2038"/>
        </w:tabs>
        <w:spacing w:line="480" w:lineRule="auto"/>
        <w:jc w:val="both"/>
        <w:rPr>
          <w:rFonts w:ascii="Courier New" w:hAnsi="Courier New" w:cs="Courier New"/>
          <w:b/>
          <w:bCs/>
          <w:sz w:val="24"/>
          <w:szCs w:val="24"/>
          <w:lang w:val="en-US"/>
        </w:rPr>
      </w:pPr>
    </w:p>
    <w:p w14:paraId="7B69B93B" w14:textId="77777777" w:rsidR="00DD1E4C" w:rsidRDefault="00DD1E4C" w:rsidP="001E1AC5">
      <w:pPr>
        <w:tabs>
          <w:tab w:val="left" w:pos="2038"/>
        </w:tabs>
        <w:spacing w:line="480" w:lineRule="auto"/>
        <w:jc w:val="both"/>
        <w:rPr>
          <w:rFonts w:ascii="Courier New" w:hAnsi="Courier New" w:cs="Courier New"/>
          <w:b/>
          <w:bCs/>
          <w:sz w:val="24"/>
          <w:szCs w:val="24"/>
          <w:lang w:val="en-US"/>
        </w:rPr>
      </w:pPr>
    </w:p>
    <w:p w14:paraId="6066C2C2" w14:textId="21F40D8A" w:rsidR="001E1AC5" w:rsidRPr="00DD1E4C" w:rsidRDefault="001E1AC5" w:rsidP="00DD1E4C">
      <w:pPr>
        <w:tabs>
          <w:tab w:val="left" w:pos="2038"/>
        </w:tabs>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67456" behindDoc="1" locked="0" layoutInCell="1" allowOverlap="1" wp14:anchorId="339A1D36" wp14:editId="330B8938">
            <wp:simplePos x="0" y="0"/>
            <wp:positionH relativeFrom="margin">
              <wp:posOffset>0</wp:posOffset>
            </wp:positionH>
            <wp:positionV relativeFrom="paragraph">
              <wp:posOffset>-27940</wp:posOffset>
            </wp:positionV>
            <wp:extent cx="5475605" cy="3072765"/>
            <wp:effectExtent l="0" t="0" r="0" b="0"/>
            <wp:wrapNone/>
            <wp:docPr id="183791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4A802A" w14:textId="77777777" w:rsidR="001E1AC5" w:rsidRPr="00A86B46" w:rsidRDefault="001E1AC5" w:rsidP="001E1AC5">
      <w:pPr>
        <w:spacing w:line="480" w:lineRule="auto"/>
        <w:jc w:val="center"/>
        <w:rPr>
          <w:rFonts w:ascii="Courier New" w:hAnsi="Courier New" w:cs="Courier New"/>
          <w:b/>
          <w:bCs/>
          <w:sz w:val="24"/>
          <w:szCs w:val="24"/>
          <w:lang w:val="en-US"/>
        </w:rPr>
      </w:pPr>
    </w:p>
    <w:p w14:paraId="0223B67C" w14:textId="77777777" w:rsidR="001E1AC5" w:rsidRPr="00A86B46" w:rsidRDefault="001E1AC5" w:rsidP="001E1AC5">
      <w:pPr>
        <w:spacing w:line="480" w:lineRule="auto"/>
        <w:jc w:val="center"/>
        <w:rPr>
          <w:rFonts w:ascii="Courier New" w:hAnsi="Courier New" w:cs="Courier New"/>
          <w:b/>
          <w:bCs/>
          <w:sz w:val="24"/>
          <w:szCs w:val="24"/>
          <w:lang w:val="en-US"/>
        </w:rPr>
      </w:pPr>
    </w:p>
    <w:p w14:paraId="2F1C63C0" w14:textId="77777777" w:rsidR="001E1AC5" w:rsidRPr="00A86B46" w:rsidRDefault="001E1AC5" w:rsidP="001E1AC5">
      <w:pPr>
        <w:spacing w:line="480" w:lineRule="auto"/>
        <w:jc w:val="center"/>
        <w:rPr>
          <w:rFonts w:ascii="Courier New" w:hAnsi="Courier New" w:cs="Courier New"/>
          <w:b/>
          <w:bCs/>
          <w:sz w:val="24"/>
          <w:szCs w:val="24"/>
          <w:lang w:val="en-US"/>
        </w:rPr>
      </w:pPr>
    </w:p>
    <w:p w14:paraId="6F2B9923" w14:textId="77777777" w:rsidR="001E1AC5" w:rsidRPr="00A86B46" w:rsidRDefault="001E1AC5" w:rsidP="001E1AC5">
      <w:pPr>
        <w:spacing w:line="480" w:lineRule="auto"/>
        <w:jc w:val="center"/>
        <w:rPr>
          <w:rFonts w:ascii="Courier New" w:hAnsi="Courier New" w:cs="Courier New"/>
          <w:b/>
          <w:bCs/>
          <w:sz w:val="24"/>
          <w:szCs w:val="24"/>
          <w:lang w:val="en-US"/>
        </w:rPr>
      </w:pPr>
    </w:p>
    <w:p w14:paraId="769EC321" w14:textId="77777777" w:rsidR="001E1AC5" w:rsidRPr="00A86B46" w:rsidRDefault="001E1AC5" w:rsidP="001E1AC5">
      <w:pPr>
        <w:spacing w:line="480" w:lineRule="auto"/>
        <w:jc w:val="center"/>
        <w:rPr>
          <w:rFonts w:ascii="Courier New" w:hAnsi="Courier New" w:cs="Courier New"/>
          <w:b/>
          <w:bCs/>
          <w:sz w:val="24"/>
          <w:szCs w:val="24"/>
          <w:lang w:val="en-US"/>
        </w:rPr>
      </w:pPr>
    </w:p>
    <w:p w14:paraId="43B0CD16" w14:textId="77777777" w:rsidR="001E1AC5" w:rsidRPr="00A86B46" w:rsidRDefault="001E1AC5" w:rsidP="001E1AC5">
      <w:pPr>
        <w:spacing w:line="480" w:lineRule="auto"/>
        <w:jc w:val="center"/>
        <w:rPr>
          <w:rFonts w:ascii="Courier New" w:hAnsi="Courier New" w:cs="Courier New"/>
          <w:b/>
          <w:bCs/>
          <w:sz w:val="24"/>
          <w:szCs w:val="24"/>
          <w:lang w:val="en-US"/>
        </w:rPr>
      </w:pPr>
    </w:p>
    <w:p w14:paraId="70B8A7D2" w14:textId="77777777" w:rsidR="001E1AC5" w:rsidRPr="00A86B46" w:rsidRDefault="001E1AC5" w:rsidP="001E1AC5">
      <w:pPr>
        <w:spacing w:line="480" w:lineRule="auto"/>
        <w:jc w:val="center"/>
        <w:rPr>
          <w:rFonts w:ascii="Courier New" w:hAnsi="Courier New" w:cs="Courier New"/>
          <w:b/>
          <w:bCs/>
          <w:sz w:val="24"/>
          <w:szCs w:val="24"/>
          <w:lang w:val="en-US"/>
        </w:rPr>
      </w:pPr>
    </w:p>
    <w:p w14:paraId="770B1387"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8. Applicant Settings</w:t>
      </w:r>
    </w:p>
    <w:p w14:paraId="7EF92623"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e applicants will be able to adjust their accounts and the files that they sent.</w:t>
      </w:r>
    </w:p>
    <w:p w14:paraId="373915E9"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3600" behindDoc="1" locked="0" layoutInCell="1" allowOverlap="1" wp14:anchorId="7899B253" wp14:editId="3B5B0DFE">
            <wp:simplePos x="0" y="0"/>
            <wp:positionH relativeFrom="page">
              <wp:posOffset>1212215</wp:posOffset>
            </wp:positionH>
            <wp:positionV relativeFrom="paragraph">
              <wp:posOffset>0</wp:posOffset>
            </wp:positionV>
            <wp:extent cx="5474335" cy="3075940"/>
            <wp:effectExtent l="0" t="0" r="0" b="0"/>
            <wp:wrapNone/>
            <wp:docPr id="2735271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A559A" w14:textId="77777777" w:rsidR="001E1AC5" w:rsidRPr="00A86B46" w:rsidRDefault="001E1AC5" w:rsidP="001E1AC5">
      <w:pPr>
        <w:spacing w:line="480" w:lineRule="auto"/>
        <w:rPr>
          <w:rFonts w:ascii="Courier New" w:hAnsi="Courier New" w:cs="Courier New"/>
          <w:sz w:val="24"/>
          <w:szCs w:val="24"/>
          <w:lang w:val="en-US"/>
        </w:rPr>
      </w:pPr>
    </w:p>
    <w:p w14:paraId="3B82B323" w14:textId="77777777" w:rsidR="001E1AC5" w:rsidRPr="00A86B46" w:rsidRDefault="001E1AC5" w:rsidP="001E1AC5">
      <w:pPr>
        <w:spacing w:line="480" w:lineRule="auto"/>
        <w:rPr>
          <w:rFonts w:ascii="Courier New" w:hAnsi="Courier New" w:cs="Courier New"/>
          <w:sz w:val="24"/>
          <w:szCs w:val="24"/>
          <w:lang w:val="en-US"/>
        </w:rPr>
      </w:pPr>
    </w:p>
    <w:p w14:paraId="201F166A" w14:textId="77777777" w:rsidR="001E1AC5" w:rsidRPr="00A86B46" w:rsidRDefault="001E1AC5" w:rsidP="001E1AC5">
      <w:pPr>
        <w:spacing w:line="480" w:lineRule="auto"/>
        <w:rPr>
          <w:rFonts w:ascii="Courier New" w:hAnsi="Courier New" w:cs="Courier New"/>
          <w:sz w:val="24"/>
          <w:szCs w:val="24"/>
          <w:lang w:val="en-US"/>
        </w:rPr>
      </w:pPr>
    </w:p>
    <w:p w14:paraId="63ABAC09" w14:textId="77777777" w:rsidR="001E1AC5" w:rsidRPr="00A86B46" w:rsidRDefault="001E1AC5" w:rsidP="001E1AC5">
      <w:pPr>
        <w:spacing w:line="480" w:lineRule="auto"/>
        <w:rPr>
          <w:rFonts w:ascii="Courier New" w:hAnsi="Courier New" w:cs="Courier New"/>
          <w:b/>
          <w:bCs/>
          <w:sz w:val="24"/>
          <w:szCs w:val="24"/>
          <w:lang w:val="en-US"/>
        </w:rPr>
      </w:pPr>
    </w:p>
    <w:p w14:paraId="4BF3B2B4" w14:textId="77777777" w:rsidR="001E1AC5" w:rsidRPr="00A86B46" w:rsidRDefault="001E1AC5" w:rsidP="001E1AC5">
      <w:pPr>
        <w:spacing w:line="480" w:lineRule="auto"/>
        <w:jc w:val="center"/>
        <w:rPr>
          <w:rFonts w:ascii="Courier New" w:hAnsi="Courier New" w:cs="Courier New"/>
          <w:b/>
          <w:bCs/>
          <w:sz w:val="24"/>
          <w:szCs w:val="24"/>
          <w:lang w:val="en-US"/>
        </w:rPr>
      </w:pPr>
    </w:p>
    <w:p w14:paraId="5F1B90A2" w14:textId="77777777" w:rsidR="001E1AC5" w:rsidRPr="00A86B46" w:rsidRDefault="001E1AC5" w:rsidP="001E1AC5">
      <w:pPr>
        <w:spacing w:line="480" w:lineRule="auto"/>
        <w:jc w:val="center"/>
        <w:rPr>
          <w:rFonts w:ascii="Courier New" w:hAnsi="Courier New" w:cs="Courier New"/>
          <w:b/>
          <w:bCs/>
          <w:sz w:val="24"/>
          <w:szCs w:val="24"/>
          <w:lang w:val="en-US"/>
        </w:rPr>
      </w:pPr>
    </w:p>
    <w:p w14:paraId="3F88909C" w14:textId="77777777" w:rsidR="001E1AC5" w:rsidRPr="00A86B46" w:rsidRDefault="001E1AC5" w:rsidP="001E1AC5">
      <w:pPr>
        <w:spacing w:line="480" w:lineRule="auto"/>
        <w:jc w:val="center"/>
        <w:rPr>
          <w:rFonts w:ascii="Courier New" w:hAnsi="Courier New" w:cs="Courier New"/>
          <w:b/>
          <w:bCs/>
          <w:sz w:val="24"/>
          <w:szCs w:val="24"/>
          <w:lang w:val="en-US"/>
        </w:rPr>
      </w:pPr>
    </w:p>
    <w:p w14:paraId="752090E0"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9. Forgot Password</w:t>
      </w:r>
    </w:p>
    <w:p w14:paraId="7D62EA44"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In this section, the users can change their password and recover their accounts when forgotten.</w:t>
      </w:r>
    </w:p>
    <w:p w14:paraId="56C22D82"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2576" behindDoc="1" locked="0" layoutInCell="1" allowOverlap="1" wp14:anchorId="2F349C38" wp14:editId="1059ED1C">
            <wp:simplePos x="0" y="0"/>
            <wp:positionH relativeFrom="column">
              <wp:posOffset>152400</wp:posOffset>
            </wp:positionH>
            <wp:positionV relativeFrom="paragraph">
              <wp:posOffset>131445</wp:posOffset>
            </wp:positionV>
            <wp:extent cx="5474335" cy="3075940"/>
            <wp:effectExtent l="0" t="0" r="0" b="0"/>
            <wp:wrapNone/>
            <wp:docPr id="1986118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58C956" w14:textId="77777777" w:rsidR="001E1AC5" w:rsidRPr="00A86B46" w:rsidRDefault="001E1AC5" w:rsidP="001E1AC5">
      <w:pPr>
        <w:spacing w:line="480" w:lineRule="auto"/>
        <w:rPr>
          <w:rFonts w:ascii="Courier New" w:hAnsi="Courier New" w:cs="Courier New"/>
          <w:sz w:val="24"/>
          <w:szCs w:val="24"/>
          <w:lang w:val="en-US"/>
        </w:rPr>
      </w:pPr>
    </w:p>
    <w:p w14:paraId="5330E4C6" w14:textId="77777777" w:rsidR="001E1AC5" w:rsidRPr="00A86B46" w:rsidRDefault="001E1AC5" w:rsidP="001E1AC5">
      <w:pPr>
        <w:spacing w:line="480" w:lineRule="auto"/>
        <w:rPr>
          <w:rFonts w:ascii="Courier New" w:hAnsi="Courier New" w:cs="Courier New"/>
          <w:sz w:val="24"/>
          <w:szCs w:val="24"/>
          <w:lang w:val="en-US"/>
        </w:rPr>
      </w:pPr>
    </w:p>
    <w:p w14:paraId="15C55593" w14:textId="77777777" w:rsidR="001E1AC5" w:rsidRPr="00A86B46" w:rsidRDefault="001E1AC5" w:rsidP="001E1AC5">
      <w:pPr>
        <w:spacing w:line="480" w:lineRule="auto"/>
        <w:rPr>
          <w:rFonts w:ascii="Courier New" w:hAnsi="Courier New" w:cs="Courier New"/>
          <w:sz w:val="24"/>
          <w:szCs w:val="24"/>
          <w:lang w:val="en-US"/>
        </w:rPr>
      </w:pPr>
    </w:p>
    <w:p w14:paraId="4E70B37B" w14:textId="77777777" w:rsidR="001E1AC5" w:rsidRPr="00A86B46" w:rsidRDefault="001E1AC5" w:rsidP="001E1AC5">
      <w:pPr>
        <w:spacing w:line="480" w:lineRule="auto"/>
        <w:rPr>
          <w:rFonts w:ascii="Courier New" w:hAnsi="Courier New" w:cs="Courier New"/>
          <w:sz w:val="24"/>
          <w:szCs w:val="24"/>
          <w:lang w:val="en-US"/>
        </w:rPr>
      </w:pPr>
    </w:p>
    <w:p w14:paraId="54A24FAC" w14:textId="77777777" w:rsidR="001E1AC5" w:rsidRPr="00A86B46" w:rsidRDefault="001E1AC5" w:rsidP="001E1AC5">
      <w:pPr>
        <w:spacing w:line="480" w:lineRule="auto"/>
        <w:rPr>
          <w:rFonts w:ascii="Courier New" w:hAnsi="Courier New" w:cs="Courier New"/>
          <w:sz w:val="24"/>
          <w:szCs w:val="24"/>
          <w:lang w:val="en-US"/>
        </w:rPr>
      </w:pPr>
    </w:p>
    <w:p w14:paraId="71D75917" w14:textId="77777777" w:rsidR="001E1AC5" w:rsidRPr="00A86B46" w:rsidRDefault="001E1AC5" w:rsidP="001E1AC5">
      <w:pPr>
        <w:spacing w:line="480" w:lineRule="auto"/>
        <w:rPr>
          <w:rFonts w:ascii="Courier New" w:hAnsi="Courier New" w:cs="Courier New"/>
          <w:sz w:val="24"/>
          <w:szCs w:val="24"/>
          <w:lang w:val="en-US"/>
        </w:rPr>
      </w:pPr>
    </w:p>
    <w:p w14:paraId="6D81BEDD" w14:textId="77777777" w:rsidR="001E1AC5" w:rsidRPr="00A86B46" w:rsidRDefault="001E1AC5" w:rsidP="001E1AC5">
      <w:pPr>
        <w:spacing w:line="480" w:lineRule="auto"/>
        <w:rPr>
          <w:rFonts w:ascii="Courier New" w:hAnsi="Courier New" w:cs="Courier New"/>
          <w:sz w:val="24"/>
          <w:szCs w:val="24"/>
          <w:lang w:val="en-US"/>
        </w:rPr>
      </w:pPr>
    </w:p>
    <w:p w14:paraId="258419B3"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0. Register</w:t>
      </w:r>
    </w:p>
    <w:p w14:paraId="57DAB3C7"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New users are going to be here and will make their accounts in order to get into the website.</w:t>
      </w:r>
    </w:p>
    <w:p w14:paraId="7C2FCBA1" w14:textId="77777777" w:rsidR="001E1AC5" w:rsidRPr="00A86B46" w:rsidRDefault="001E1AC5" w:rsidP="001E1AC5">
      <w:pPr>
        <w:spacing w:line="480" w:lineRule="auto"/>
        <w:rPr>
          <w:rFonts w:ascii="Courier New" w:hAnsi="Courier New" w:cs="Courier New"/>
          <w:sz w:val="24"/>
          <w:szCs w:val="24"/>
          <w:lang w:val="en-US"/>
        </w:rPr>
      </w:pPr>
    </w:p>
    <w:p w14:paraId="50A3E6BC" w14:textId="77777777" w:rsidR="001E1AC5" w:rsidRPr="00A86B46" w:rsidRDefault="001E1AC5" w:rsidP="001E1AC5">
      <w:pPr>
        <w:spacing w:line="480" w:lineRule="auto"/>
        <w:rPr>
          <w:rFonts w:ascii="Courier New" w:hAnsi="Courier New" w:cs="Courier New"/>
          <w:sz w:val="24"/>
          <w:szCs w:val="24"/>
          <w:lang w:val="en-US"/>
        </w:rPr>
      </w:pPr>
    </w:p>
    <w:p w14:paraId="3AD78EE4" w14:textId="77777777" w:rsidR="001E1AC5" w:rsidRPr="00A86B46" w:rsidRDefault="001E1AC5" w:rsidP="001E1AC5">
      <w:pPr>
        <w:spacing w:line="480" w:lineRule="auto"/>
        <w:rPr>
          <w:rFonts w:ascii="Courier New" w:hAnsi="Courier New" w:cs="Courier New"/>
          <w:sz w:val="24"/>
          <w:szCs w:val="24"/>
          <w:lang w:val="en-US"/>
        </w:rPr>
      </w:pPr>
    </w:p>
    <w:p w14:paraId="7A919D70" w14:textId="77777777" w:rsidR="001E1AC5" w:rsidRPr="00A86B46" w:rsidRDefault="001E1AC5" w:rsidP="001E1AC5">
      <w:pPr>
        <w:spacing w:line="480" w:lineRule="auto"/>
        <w:rPr>
          <w:rFonts w:ascii="Courier New" w:hAnsi="Courier New" w:cs="Courier New"/>
          <w:sz w:val="24"/>
          <w:szCs w:val="24"/>
          <w:lang w:val="en-US"/>
        </w:rPr>
      </w:pPr>
    </w:p>
    <w:p w14:paraId="3F51BF02" w14:textId="77777777" w:rsidR="001E1AC5" w:rsidRPr="00A86B46" w:rsidRDefault="001E1AC5" w:rsidP="001E1AC5">
      <w:pPr>
        <w:spacing w:line="480" w:lineRule="auto"/>
        <w:rPr>
          <w:rFonts w:ascii="Courier New" w:hAnsi="Courier New" w:cs="Courier New"/>
          <w:sz w:val="24"/>
          <w:szCs w:val="24"/>
          <w:lang w:val="en-US"/>
        </w:rPr>
      </w:pPr>
    </w:p>
    <w:p w14:paraId="3E198A2A"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4624" behindDoc="1" locked="0" layoutInCell="1" allowOverlap="1" wp14:anchorId="64E9F9B3" wp14:editId="7F1D4082">
            <wp:simplePos x="0" y="0"/>
            <wp:positionH relativeFrom="margin">
              <wp:align>right</wp:align>
            </wp:positionH>
            <wp:positionV relativeFrom="paragraph">
              <wp:posOffset>-685800</wp:posOffset>
            </wp:positionV>
            <wp:extent cx="5474335" cy="3075940"/>
            <wp:effectExtent l="0" t="0" r="0" b="0"/>
            <wp:wrapNone/>
            <wp:docPr id="437246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D6504F" w14:textId="77777777" w:rsidR="001E1AC5" w:rsidRPr="00A86B46" w:rsidRDefault="001E1AC5" w:rsidP="001E1AC5">
      <w:pPr>
        <w:spacing w:line="480" w:lineRule="auto"/>
        <w:rPr>
          <w:rFonts w:ascii="Courier New" w:hAnsi="Courier New" w:cs="Courier New"/>
          <w:sz w:val="24"/>
          <w:szCs w:val="24"/>
          <w:lang w:val="en-US"/>
        </w:rPr>
      </w:pPr>
    </w:p>
    <w:p w14:paraId="5CD3EBD8" w14:textId="77777777" w:rsidR="001E1AC5" w:rsidRPr="00A86B46" w:rsidRDefault="001E1AC5" w:rsidP="001E1AC5">
      <w:pPr>
        <w:spacing w:line="480" w:lineRule="auto"/>
        <w:rPr>
          <w:rFonts w:ascii="Courier New" w:hAnsi="Courier New" w:cs="Courier New"/>
          <w:sz w:val="24"/>
          <w:szCs w:val="24"/>
          <w:lang w:val="en-US"/>
        </w:rPr>
      </w:pPr>
    </w:p>
    <w:p w14:paraId="490BB521" w14:textId="77777777" w:rsidR="001E1AC5" w:rsidRPr="00A86B46" w:rsidRDefault="001E1AC5" w:rsidP="001E1AC5">
      <w:pPr>
        <w:spacing w:line="480" w:lineRule="auto"/>
        <w:rPr>
          <w:rFonts w:ascii="Courier New" w:hAnsi="Courier New" w:cs="Courier New"/>
          <w:sz w:val="24"/>
          <w:szCs w:val="24"/>
          <w:lang w:val="en-US"/>
        </w:rPr>
      </w:pPr>
    </w:p>
    <w:p w14:paraId="61308FE6" w14:textId="77777777" w:rsidR="001E1AC5" w:rsidRPr="00A86B46" w:rsidRDefault="001E1AC5" w:rsidP="001E1AC5">
      <w:pPr>
        <w:spacing w:line="480" w:lineRule="auto"/>
        <w:rPr>
          <w:rFonts w:ascii="Courier New" w:hAnsi="Courier New" w:cs="Courier New"/>
          <w:sz w:val="24"/>
          <w:szCs w:val="24"/>
          <w:lang w:val="en-US"/>
        </w:rPr>
      </w:pPr>
    </w:p>
    <w:p w14:paraId="1F0D4D63" w14:textId="77777777" w:rsidR="001E1AC5" w:rsidRPr="00A86B46" w:rsidRDefault="001E1AC5" w:rsidP="001E1AC5">
      <w:pPr>
        <w:spacing w:line="480" w:lineRule="auto"/>
        <w:rPr>
          <w:rFonts w:ascii="Courier New" w:hAnsi="Courier New" w:cs="Courier New"/>
          <w:sz w:val="24"/>
          <w:szCs w:val="24"/>
          <w:lang w:val="en-US"/>
        </w:rPr>
      </w:pPr>
    </w:p>
    <w:p w14:paraId="5C5E98D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1. Home</w:t>
      </w:r>
    </w:p>
    <w:p w14:paraId="341A740E"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5648" behindDoc="1" locked="0" layoutInCell="1" allowOverlap="1" wp14:anchorId="2040BE6E" wp14:editId="6ED63788">
            <wp:simplePos x="0" y="0"/>
            <wp:positionH relativeFrom="margin">
              <wp:posOffset>-50800</wp:posOffset>
            </wp:positionH>
            <wp:positionV relativeFrom="paragraph">
              <wp:posOffset>794385</wp:posOffset>
            </wp:positionV>
            <wp:extent cx="5474335" cy="3075940"/>
            <wp:effectExtent l="0" t="0" r="0" b="0"/>
            <wp:wrapNone/>
            <wp:docPr id="7067689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what the homepage of the E=Recruit website looks like.</w:t>
      </w:r>
    </w:p>
    <w:p w14:paraId="75E311E7" w14:textId="77777777" w:rsidR="001E1AC5" w:rsidRPr="00A86B46" w:rsidRDefault="001E1AC5" w:rsidP="001E1AC5">
      <w:pPr>
        <w:spacing w:line="480" w:lineRule="auto"/>
        <w:rPr>
          <w:rFonts w:ascii="Courier New" w:hAnsi="Courier New" w:cs="Courier New"/>
          <w:sz w:val="24"/>
          <w:szCs w:val="24"/>
          <w:lang w:val="en-US"/>
        </w:rPr>
      </w:pPr>
    </w:p>
    <w:p w14:paraId="2332BC70" w14:textId="77777777" w:rsidR="001E1AC5" w:rsidRPr="00A86B46" w:rsidRDefault="001E1AC5" w:rsidP="001E1AC5">
      <w:pPr>
        <w:spacing w:line="480" w:lineRule="auto"/>
        <w:rPr>
          <w:rFonts w:ascii="Courier New" w:hAnsi="Courier New" w:cs="Courier New"/>
          <w:sz w:val="24"/>
          <w:szCs w:val="24"/>
          <w:lang w:val="en-US"/>
        </w:rPr>
      </w:pPr>
    </w:p>
    <w:p w14:paraId="6C73CF5B" w14:textId="77777777" w:rsidR="001E1AC5" w:rsidRPr="00A86B46" w:rsidRDefault="001E1AC5" w:rsidP="001E1AC5">
      <w:pPr>
        <w:spacing w:line="480" w:lineRule="auto"/>
        <w:rPr>
          <w:rFonts w:ascii="Courier New" w:hAnsi="Courier New" w:cs="Courier New"/>
          <w:sz w:val="24"/>
          <w:szCs w:val="24"/>
          <w:lang w:val="en-US"/>
        </w:rPr>
      </w:pPr>
    </w:p>
    <w:p w14:paraId="31E6B884" w14:textId="77777777" w:rsidR="001E1AC5" w:rsidRPr="00A86B46" w:rsidRDefault="001E1AC5" w:rsidP="001E1AC5">
      <w:pPr>
        <w:spacing w:line="480" w:lineRule="auto"/>
        <w:rPr>
          <w:rFonts w:ascii="Courier New" w:hAnsi="Courier New" w:cs="Courier New"/>
          <w:sz w:val="24"/>
          <w:szCs w:val="24"/>
          <w:lang w:val="en-US"/>
        </w:rPr>
      </w:pPr>
    </w:p>
    <w:p w14:paraId="7B416D80" w14:textId="77777777" w:rsidR="001E1AC5" w:rsidRPr="00A86B46" w:rsidRDefault="001E1AC5" w:rsidP="001E1AC5">
      <w:pPr>
        <w:spacing w:line="480" w:lineRule="auto"/>
        <w:rPr>
          <w:rFonts w:ascii="Courier New" w:hAnsi="Courier New" w:cs="Courier New"/>
          <w:sz w:val="24"/>
          <w:szCs w:val="24"/>
          <w:lang w:val="en-US"/>
        </w:rPr>
      </w:pPr>
    </w:p>
    <w:p w14:paraId="1812C7A1" w14:textId="77777777" w:rsidR="001E1AC5" w:rsidRPr="00A86B46" w:rsidRDefault="001E1AC5" w:rsidP="001E1AC5">
      <w:pPr>
        <w:spacing w:line="480" w:lineRule="auto"/>
        <w:rPr>
          <w:rFonts w:ascii="Courier New" w:hAnsi="Courier New" w:cs="Courier New"/>
          <w:sz w:val="24"/>
          <w:szCs w:val="24"/>
          <w:lang w:val="en-US"/>
        </w:rPr>
      </w:pPr>
    </w:p>
    <w:p w14:paraId="23813658" w14:textId="77777777" w:rsidR="001E1AC5" w:rsidRPr="00A86B46" w:rsidRDefault="001E1AC5" w:rsidP="001E1AC5">
      <w:pPr>
        <w:spacing w:line="480" w:lineRule="auto"/>
        <w:rPr>
          <w:rFonts w:ascii="Courier New" w:hAnsi="Courier New" w:cs="Courier New"/>
          <w:sz w:val="24"/>
          <w:szCs w:val="24"/>
          <w:lang w:val="en-US"/>
        </w:rPr>
      </w:pPr>
    </w:p>
    <w:p w14:paraId="2F0E930E" w14:textId="77777777" w:rsidR="001E1AC5" w:rsidRPr="00A86B46" w:rsidRDefault="001E1AC5" w:rsidP="001E1AC5">
      <w:pPr>
        <w:spacing w:line="480" w:lineRule="auto"/>
        <w:rPr>
          <w:rFonts w:ascii="Courier New" w:hAnsi="Courier New" w:cs="Courier New"/>
          <w:sz w:val="24"/>
          <w:szCs w:val="24"/>
          <w:lang w:val="en-US"/>
        </w:rPr>
      </w:pPr>
    </w:p>
    <w:p w14:paraId="5D2C45B1"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2. Login</w:t>
      </w:r>
    </w:p>
    <w:p w14:paraId="067A8DB1" w14:textId="77777777" w:rsidR="001E1AC5" w:rsidRPr="00A23044"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the login page of the website. Registered accounts can only be accessed.</w:t>
      </w:r>
    </w:p>
    <w:p w14:paraId="269A727B"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6672" behindDoc="1" locked="0" layoutInCell="1" allowOverlap="1" wp14:anchorId="2B1D57BD" wp14:editId="1FBBC6E7">
            <wp:simplePos x="0" y="0"/>
            <wp:positionH relativeFrom="page">
              <wp:align>center</wp:align>
            </wp:positionH>
            <wp:positionV relativeFrom="paragraph">
              <wp:posOffset>0</wp:posOffset>
            </wp:positionV>
            <wp:extent cx="4921250" cy="3075940"/>
            <wp:effectExtent l="0" t="0" r="0" b="0"/>
            <wp:wrapNone/>
            <wp:docPr id="619990897" name="Picture 61999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90897" name="Picture 61999089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268E7C" w14:textId="77777777" w:rsidR="001E1AC5" w:rsidRPr="00A86B46" w:rsidRDefault="001E1AC5" w:rsidP="001E1AC5">
      <w:pPr>
        <w:spacing w:line="480" w:lineRule="auto"/>
        <w:rPr>
          <w:rFonts w:ascii="Courier New" w:hAnsi="Courier New" w:cs="Courier New"/>
          <w:b/>
          <w:bCs/>
          <w:sz w:val="24"/>
          <w:szCs w:val="24"/>
          <w:lang w:val="en-US"/>
        </w:rPr>
      </w:pPr>
    </w:p>
    <w:p w14:paraId="7834EE8E" w14:textId="77777777" w:rsidR="001E1AC5" w:rsidRPr="00A86B46" w:rsidRDefault="001E1AC5" w:rsidP="001E1AC5">
      <w:pPr>
        <w:spacing w:line="480" w:lineRule="auto"/>
        <w:jc w:val="center"/>
        <w:rPr>
          <w:rFonts w:ascii="Courier New" w:hAnsi="Courier New" w:cs="Courier New"/>
          <w:b/>
          <w:bCs/>
          <w:sz w:val="24"/>
          <w:szCs w:val="24"/>
          <w:lang w:val="en-US"/>
        </w:rPr>
      </w:pPr>
    </w:p>
    <w:p w14:paraId="21B0B0AE" w14:textId="77777777" w:rsidR="001E1AC5" w:rsidRPr="00A86B46" w:rsidRDefault="001E1AC5" w:rsidP="001E1AC5">
      <w:pPr>
        <w:spacing w:line="480" w:lineRule="auto"/>
        <w:jc w:val="center"/>
        <w:rPr>
          <w:rFonts w:ascii="Courier New" w:hAnsi="Courier New" w:cs="Courier New"/>
          <w:b/>
          <w:bCs/>
          <w:sz w:val="24"/>
          <w:szCs w:val="24"/>
          <w:lang w:val="en-US"/>
        </w:rPr>
      </w:pPr>
    </w:p>
    <w:p w14:paraId="1276B6B1" w14:textId="77777777" w:rsidR="001E1AC5" w:rsidRPr="00A86B46" w:rsidRDefault="001E1AC5" w:rsidP="001E1AC5">
      <w:pPr>
        <w:spacing w:line="480" w:lineRule="auto"/>
        <w:jc w:val="center"/>
        <w:rPr>
          <w:rFonts w:ascii="Courier New" w:hAnsi="Courier New" w:cs="Courier New"/>
          <w:b/>
          <w:bCs/>
          <w:sz w:val="24"/>
          <w:szCs w:val="24"/>
          <w:lang w:val="en-US"/>
        </w:rPr>
      </w:pPr>
    </w:p>
    <w:p w14:paraId="6F4B4F9B" w14:textId="77777777" w:rsidR="001E1AC5" w:rsidRPr="00A86B46" w:rsidRDefault="001E1AC5" w:rsidP="001E1AC5">
      <w:pPr>
        <w:spacing w:line="480" w:lineRule="auto"/>
        <w:jc w:val="center"/>
        <w:rPr>
          <w:rFonts w:ascii="Courier New" w:hAnsi="Courier New" w:cs="Courier New"/>
          <w:b/>
          <w:bCs/>
          <w:sz w:val="24"/>
          <w:szCs w:val="24"/>
          <w:lang w:val="en-US"/>
        </w:rPr>
      </w:pPr>
    </w:p>
    <w:p w14:paraId="3739ED10" w14:textId="77777777" w:rsidR="001E1AC5" w:rsidRPr="00A86B46" w:rsidRDefault="001E1AC5" w:rsidP="001E1AC5">
      <w:pPr>
        <w:spacing w:line="480" w:lineRule="auto"/>
        <w:jc w:val="center"/>
        <w:rPr>
          <w:rFonts w:ascii="Courier New" w:hAnsi="Courier New" w:cs="Courier New"/>
          <w:b/>
          <w:bCs/>
          <w:sz w:val="24"/>
          <w:szCs w:val="24"/>
          <w:lang w:val="en-US"/>
        </w:rPr>
      </w:pPr>
    </w:p>
    <w:p w14:paraId="44484D1D" w14:textId="77777777" w:rsidR="001E1AC5" w:rsidRPr="00A86B46" w:rsidRDefault="001E1AC5" w:rsidP="001E1AC5">
      <w:pPr>
        <w:spacing w:line="480" w:lineRule="auto"/>
        <w:jc w:val="center"/>
        <w:rPr>
          <w:rFonts w:ascii="Courier New" w:hAnsi="Courier New" w:cs="Courier New"/>
          <w:b/>
          <w:bCs/>
          <w:sz w:val="24"/>
          <w:szCs w:val="24"/>
          <w:lang w:val="en-US"/>
        </w:rPr>
      </w:pPr>
    </w:p>
    <w:p w14:paraId="24C32442"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3. Admin Dashboard</w:t>
      </w:r>
    </w:p>
    <w:p w14:paraId="6D52BFD5" w14:textId="6958268D"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23044">
        <w:rPr>
          <w:rFonts w:ascii="Courier New" w:hAnsi="Courier New" w:cs="Courier New"/>
          <w:sz w:val="24"/>
          <w:szCs w:val="24"/>
          <w:lang w:val="en-US"/>
        </w:rPr>
        <w:t xml:space="preserve">The admin dashboard serves as a centralized control hub, monitoring, and management tools </w:t>
      </w:r>
      <w:r w:rsidR="00DD1E4C" w:rsidRPr="00A23044">
        <w:rPr>
          <w:rFonts w:ascii="Courier New" w:hAnsi="Courier New" w:cs="Courier New"/>
          <w:sz w:val="24"/>
          <w:szCs w:val="24"/>
          <w:lang w:val="en-US"/>
        </w:rPr>
        <w:t>for administration</w:t>
      </w:r>
      <w:r w:rsidRPr="00A86B46">
        <w:rPr>
          <w:rFonts w:ascii="Courier New" w:hAnsi="Courier New" w:cs="Courier New"/>
          <w:sz w:val="24"/>
          <w:szCs w:val="24"/>
          <w:lang w:val="en-US"/>
        </w:rPr>
        <w:t>.</w:t>
      </w:r>
    </w:p>
    <w:p w14:paraId="1A962FA3" w14:textId="77777777" w:rsidR="001E1AC5" w:rsidRDefault="001E1AC5" w:rsidP="001E1AC5">
      <w:pPr>
        <w:spacing w:line="480" w:lineRule="auto"/>
        <w:rPr>
          <w:rFonts w:ascii="Courier New" w:hAnsi="Courier New" w:cs="Courier New"/>
          <w:sz w:val="24"/>
          <w:szCs w:val="24"/>
          <w:lang w:val="en-US"/>
        </w:rPr>
      </w:pPr>
    </w:p>
    <w:p w14:paraId="0EAE515E" w14:textId="77777777" w:rsidR="001E1AC5" w:rsidRDefault="001E1AC5" w:rsidP="001E1AC5">
      <w:pPr>
        <w:spacing w:line="480" w:lineRule="auto"/>
        <w:rPr>
          <w:rFonts w:ascii="Courier New" w:hAnsi="Courier New" w:cs="Courier New"/>
          <w:sz w:val="24"/>
          <w:szCs w:val="24"/>
          <w:lang w:val="en-US"/>
        </w:rPr>
      </w:pPr>
    </w:p>
    <w:p w14:paraId="2BDAF834" w14:textId="77777777" w:rsidR="00DD1E4C" w:rsidRDefault="00DD1E4C" w:rsidP="001E1AC5">
      <w:pPr>
        <w:spacing w:line="480" w:lineRule="auto"/>
        <w:rPr>
          <w:rFonts w:ascii="Courier New" w:hAnsi="Courier New" w:cs="Courier New"/>
          <w:sz w:val="24"/>
          <w:szCs w:val="24"/>
          <w:lang w:val="en-US"/>
        </w:rPr>
      </w:pPr>
    </w:p>
    <w:p w14:paraId="6FE421B1" w14:textId="0A70A0DC"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77696" behindDoc="1" locked="0" layoutInCell="1" allowOverlap="1" wp14:anchorId="01CA4C36" wp14:editId="0BD0DE3D">
            <wp:simplePos x="0" y="0"/>
            <wp:positionH relativeFrom="margin">
              <wp:posOffset>279401</wp:posOffset>
            </wp:positionH>
            <wp:positionV relativeFrom="paragraph">
              <wp:posOffset>-127000</wp:posOffset>
            </wp:positionV>
            <wp:extent cx="4292600" cy="2683013"/>
            <wp:effectExtent l="0" t="0" r="0" b="3175"/>
            <wp:wrapNone/>
            <wp:docPr id="39625194" name="Picture 3962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194" name="Picture 3962519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297395" cy="2686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ED878D" w14:textId="77777777" w:rsidR="001E1AC5" w:rsidRPr="00A86B46" w:rsidRDefault="001E1AC5" w:rsidP="001E1AC5">
      <w:pPr>
        <w:spacing w:line="480" w:lineRule="auto"/>
        <w:jc w:val="center"/>
        <w:rPr>
          <w:rFonts w:ascii="Courier New" w:hAnsi="Courier New" w:cs="Courier New"/>
          <w:b/>
          <w:bCs/>
          <w:sz w:val="24"/>
          <w:szCs w:val="24"/>
          <w:lang w:val="en-US"/>
        </w:rPr>
      </w:pPr>
    </w:p>
    <w:p w14:paraId="3C75F6A1" w14:textId="77777777" w:rsidR="001E1AC5" w:rsidRPr="00A86B46" w:rsidRDefault="001E1AC5" w:rsidP="001E1AC5">
      <w:pPr>
        <w:spacing w:line="480" w:lineRule="auto"/>
        <w:jc w:val="center"/>
        <w:rPr>
          <w:rFonts w:ascii="Courier New" w:hAnsi="Courier New" w:cs="Courier New"/>
          <w:b/>
          <w:bCs/>
          <w:sz w:val="24"/>
          <w:szCs w:val="24"/>
          <w:lang w:val="en-US"/>
        </w:rPr>
      </w:pPr>
    </w:p>
    <w:p w14:paraId="14834021" w14:textId="77777777" w:rsidR="001E1AC5" w:rsidRPr="00A86B46" w:rsidRDefault="001E1AC5" w:rsidP="001E1AC5">
      <w:pPr>
        <w:spacing w:line="480" w:lineRule="auto"/>
        <w:jc w:val="center"/>
        <w:rPr>
          <w:rFonts w:ascii="Courier New" w:hAnsi="Courier New" w:cs="Courier New"/>
          <w:b/>
          <w:bCs/>
          <w:sz w:val="24"/>
          <w:szCs w:val="24"/>
          <w:lang w:val="en-US"/>
        </w:rPr>
      </w:pPr>
    </w:p>
    <w:p w14:paraId="0A3FE9F7" w14:textId="77777777" w:rsidR="001E1AC5" w:rsidRPr="00A86B46" w:rsidRDefault="001E1AC5" w:rsidP="001E1AC5">
      <w:pPr>
        <w:spacing w:line="480" w:lineRule="auto"/>
        <w:jc w:val="center"/>
        <w:rPr>
          <w:rFonts w:ascii="Courier New" w:hAnsi="Courier New" w:cs="Courier New"/>
          <w:b/>
          <w:bCs/>
          <w:sz w:val="24"/>
          <w:szCs w:val="24"/>
          <w:lang w:val="en-US"/>
        </w:rPr>
      </w:pPr>
    </w:p>
    <w:p w14:paraId="71E239F8" w14:textId="77777777" w:rsidR="00DD1E4C" w:rsidRPr="00A86B46" w:rsidRDefault="00DD1E4C" w:rsidP="001E1AC5">
      <w:pPr>
        <w:spacing w:line="480" w:lineRule="auto"/>
        <w:jc w:val="center"/>
        <w:rPr>
          <w:rFonts w:ascii="Courier New" w:hAnsi="Courier New" w:cs="Courier New"/>
          <w:b/>
          <w:bCs/>
          <w:sz w:val="24"/>
          <w:szCs w:val="24"/>
          <w:lang w:val="en-US"/>
        </w:rPr>
      </w:pPr>
    </w:p>
    <w:p w14:paraId="6FA97B16"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4. Agent Management</w:t>
      </w:r>
    </w:p>
    <w:p w14:paraId="723ECD5E" w14:textId="77777777" w:rsidR="00DD1E4C" w:rsidRDefault="001E1AC5" w:rsidP="00DD1E4C">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360ED1">
        <w:rPr>
          <w:rFonts w:ascii="Courier New" w:hAnsi="Courier New" w:cs="Courier New"/>
          <w:sz w:val="24"/>
          <w:szCs w:val="24"/>
          <w:lang w:val="en-US"/>
        </w:rPr>
        <w:t>Agent management involves overseeing and optimizing the performance, productivity, and coordination of agents within a system to ensure efficient operations and achieve strategic goals.</w:t>
      </w:r>
    </w:p>
    <w:p w14:paraId="6CE076A2" w14:textId="7F0EB4E6" w:rsidR="001E1AC5" w:rsidRPr="00DD1E4C" w:rsidRDefault="001E1AC5" w:rsidP="00DD1E4C">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8720" behindDoc="1" locked="0" layoutInCell="1" allowOverlap="1" wp14:anchorId="7CD19F7A" wp14:editId="26CD8C47">
            <wp:simplePos x="0" y="0"/>
            <wp:positionH relativeFrom="page">
              <wp:posOffset>1676400</wp:posOffset>
            </wp:positionH>
            <wp:positionV relativeFrom="paragraph">
              <wp:posOffset>88265</wp:posOffset>
            </wp:positionV>
            <wp:extent cx="4800600" cy="2936109"/>
            <wp:effectExtent l="0" t="0" r="0" b="0"/>
            <wp:wrapNone/>
            <wp:docPr id="1312351672" name="Picture 131235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51672" name="Picture 131235167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802865" cy="29374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40A00" w14:textId="77777777" w:rsidR="001E1AC5" w:rsidRPr="00A86B46" w:rsidRDefault="001E1AC5" w:rsidP="001E1AC5">
      <w:pPr>
        <w:spacing w:line="480" w:lineRule="auto"/>
        <w:rPr>
          <w:rFonts w:ascii="Courier New" w:hAnsi="Courier New" w:cs="Courier New"/>
          <w:b/>
          <w:bCs/>
          <w:noProof/>
          <w:sz w:val="24"/>
          <w:szCs w:val="24"/>
          <w:lang w:val="en-US"/>
        </w:rPr>
      </w:pPr>
    </w:p>
    <w:p w14:paraId="3970AA98" w14:textId="77777777" w:rsidR="001E1AC5" w:rsidRPr="00A86B46" w:rsidRDefault="001E1AC5" w:rsidP="001E1AC5">
      <w:pPr>
        <w:spacing w:line="480" w:lineRule="auto"/>
        <w:rPr>
          <w:rFonts w:ascii="Courier New" w:hAnsi="Courier New" w:cs="Courier New"/>
          <w:b/>
          <w:bCs/>
          <w:noProof/>
          <w:sz w:val="24"/>
          <w:szCs w:val="24"/>
          <w:lang w:val="en-US"/>
        </w:rPr>
      </w:pPr>
    </w:p>
    <w:p w14:paraId="324D6827" w14:textId="77777777" w:rsidR="001E1AC5" w:rsidRPr="00A86B46" w:rsidRDefault="001E1AC5" w:rsidP="001E1AC5">
      <w:pPr>
        <w:spacing w:line="480" w:lineRule="auto"/>
        <w:rPr>
          <w:rFonts w:ascii="Courier New" w:hAnsi="Courier New" w:cs="Courier New"/>
          <w:b/>
          <w:bCs/>
          <w:noProof/>
          <w:sz w:val="24"/>
          <w:szCs w:val="24"/>
          <w:lang w:val="en-US"/>
        </w:rPr>
      </w:pPr>
    </w:p>
    <w:p w14:paraId="5EA17F53" w14:textId="77777777" w:rsidR="001E1AC5" w:rsidRPr="00A86B46" w:rsidRDefault="001E1AC5" w:rsidP="001E1AC5">
      <w:pPr>
        <w:spacing w:line="480" w:lineRule="auto"/>
        <w:rPr>
          <w:rFonts w:ascii="Courier New" w:hAnsi="Courier New" w:cs="Courier New"/>
          <w:b/>
          <w:bCs/>
          <w:noProof/>
          <w:sz w:val="24"/>
          <w:szCs w:val="24"/>
          <w:lang w:val="en-US"/>
        </w:rPr>
      </w:pPr>
    </w:p>
    <w:p w14:paraId="749E8737" w14:textId="77777777" w:rsidR="001E1AC5" w:rsidRPr="00A86B46" w:rsidRDefault="001E1AC5" w:rsidP="001E1AC5">
      <w:pPr>
        <w:spacing w:line="480" w:lineRule="auto"/>
        <w:rPr>
          <w:rFonts w:ascii="Courier New" w:hAnsi="Courier New" w:cs="Courier New"/>
          <w:b/>
          <w:bCs/>
          <w:sz w:val="24"/>
          <w:szCs w:val="24"/>
          <w:lang w:val="en-US"/>
        </w:rPr>
      </w:pPr>
    </w:p>
    <w:p w14:paraId="16294502" w14:textId="77777777" w:rsidR="00DD1E4C" w:rsidRDefault="00DD1E4C" w:rsidP="001E1AC5">
      <w:pPr>
        <w:spacing w:line="480" w:lineRule="auto"/>
        <w:jc w:val="center"/>
        <w:rPr>
          <w:rFonts w:ascii="Courier New" w:hAnsi="Courier New" w:cs="Courier New"/>
          <w:b/>
          <w:bCs/>
          <w:sz w:val="24"/>
          <w:szCs w:val="24"/>
          <w:lang w:val="en-US"/>
        </w:rPr>
      </w:pPr>
    </w:p>
    <w:p w14:paraId="00B630AF" w14:textId="368B397D"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Figure 15. Applicant Management</w:t>
      </w:r>
    </w:p>
    <w:p w14:paraId="68766C09" w14:textId="77777777" w:rsidR="001E1AC5" w:rsidRPr="00594D7A"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Pr>
          <w:rFonts w:ascii="Courier New" w:hAnsi="Courier New" w:cs="Courier New"/>
          <w:sz w:val="24"/>
          <w:szCs w:val="24"/>
          <w:lang w:val="en-US"/>
        </w:rPr>
        <w:t>Admin can see the information from the applicant so that the administrator can confirm applicant’s status.</w:t>
      </w:r>
    </w:p>
    <w:p w14:paraId="221B7388" w14:textId="77777777" w:rsidR="001E1AC5" w:rsidRPr="00A86B46" w:rsidRDefault="001E1AC5" w:rsidP="001E1AC5">
      <w:pPr>
        <w:spacing w:line="480" w:lineRule="auto"/>
        <w:rPr>
          <w:rFonts w:ascii="Courier New" w:hAnsi="Courier New" w:cs="Courier New"/>
          <w:b/>
          <w:bCs/>
          <w:noProof/>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9744" behindDoc="1" locked="0" layoutInCell="1" allowOverlap="1" wp14:anchorId="7DF607B2" wp14:editId="62923EAF">
            <wp:simplePos x="0" y="0"/>
            <wp:positionH relativeFrom="page">
              <wp:posOffset>1790700</wp:posOffset>
            </wp:positionH>
            <wp:positionV relativeFrom="paragraph">
              <wp:posOffset>134620</wp:posOffset>
            </wp:positionV>
            <wp:extent cx="4921250" cy="3075940"/>
            <wp:effectExtent l="0" t="0" r="0" b="0"/>
            <wp:wrapNone/>
            <wp:docPr id="1000168663" name="Picture 10001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8663" name="Picture 100016866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BFAAE" w14:textId="77777777" w:rsidR="001E1AC5" w:rsidRPr="00A86B46" w:rsidRDefault="001E1AC5" w:rsidP="001E1AC5">
      <w:pPr>
        <w:spacing w:line="480" w:lineRule="auto"/>
        <w:rPr>
          <w:rFonts w:ascii="Courier New" w:hAnsi="Courier New" w:cs="Courier New"/>
          <w:b/>
          <w:bCs/>
          <w:noProof/>
          <w:sz w:val="24"/>
          <w:szCs w:val="24"/>
          <w:lang w:val="en-US"/>
        </w:rPr>
      </w:pPr>
    </w:p>
    <w:p w14:paraId="3C3CA99F" w14:textId="77777777" w:rsidR="001E1AC5" w:rsidRPr="00A86B46" w:rsidRDefault="001E1AC5" w:rsidP="001E1AC5">
      <w:pPr>
        <w:spacing w:line="480" w:lineRule="auto"/>
        <w:rPr>
          <w:rFonts w:ascii="Courier New" w:hAnsi="Courier New" w:cs="Courier New"/>
          <w:b/>
          <w:bCs/>
          <w:noProof/>
          <w:sz w:val="24"/>
          <w:szCs w:val="24"/>
          <w:lang w:val="en-US"/>
        </w:rPr>
      </w:pPr>
    </w:p>
    <w:p w14:paraId="7E440C61" w14:textId="77777777" w:rsidR="001E1AC5" w:rsidRPr="00A86B46" w:rsidRDefault="001E1AC5" w:rsidP="001E1AC5">
      <w:pPr>
        <w:spacing w:line="480" w:lineRule="auto"/>
        <w:rPr>
          <w:rFonts w:ascii="Courier New" w:hAnsi="Courier New" w:cs="Courier New"/>
          <w:b/>
          <w:bCs/>
          <w:noProof/>
          <w:sz w:val="24"/>
          <w:szCs w:val="24"/>
          <w:lang w:val="en-US"/>
        </w:rPr>
      </w:pPr>
    </w:p>
    <w:p w14:paraId="139BDA5B" w14:textId="77777777" w:rsidR="001E1AC5" w:rsidRPr="00A86B46" w:rsidRDefault="001E1AC5" w:rsidP="001E1AC5">
      <w:pPr>
        <w:spacing w:line="480" w:lineRule="auto"/>
        <w:rPr>
          <w:rFonts w:ascii="Courier New" w:hAnsi="Courier New" w:cs="Courier New"/>
          <w:b/>
          <w:bCs/>
          <w:noProof/>
          <w:sz w:val="24"/>
          <w:szCs w:val="24"/>
          <w:lang w:val="en-US"/>
        </w:rPr>
      </w:pPr>
    </w:p>
    <w:p w14:paraId="5D1484F0" w14:textId="77777777" w:rsidR="001E1AC5" w:rsidRPr="00A86B46" w:rsidRDefault="001E1AC5" w:rsidP="001E1AC5">
      <w:pPr>
        <w:spacing w:line="480" w:lineRule="auto"/>
        <w:rPr>
          <w:rFonts w:ascii="Courier New" w:hAnsi="Courier New" w:cs="Courier New"/>
          <w:b/>
          <w:bCs/>
          <w:noProof/>
          <w:sz w:val="24"/>
          <w:szCs w:val="24"/>
          <w:lang w:val="en-US"/>
        </w:rPr>
      </w:pPr>
    </w:p>
    <w:p w14:paraId="773CC7A5" w14:textId="77777777" w:rsidR="001E1AC5" w:rsidRPr="00A86B46" w:rsidRDefault="001E1AC5" w:rsidP="001E1AC5">
      <w:pPr>
        <w:spacing w:line="480" w:lineRule="auto"/>
        <w:rPr>
          <w:rFonts w:ascii="Courier New" w:hAnsi="Courier New" w:cs="Courier New"/>
          <w:b/>
          <w:bCs/>
          <w:noProof/>
          <w:sz w:val="24"/>
          <w:szCs w:val="24"/>
          <w:lang w:val="en-US"/>
        </w:rPr>
      </w:pPr>
    </w:p>
    <w:p w14:paraId="71C40AB0" w14:textId="77777777" w:rsidR="001E1AC5" w:rsidRPr="00A86B46" w:rsidRDefault="001E1AC5" w:rsidP="001E1AC5">
      <w:pPr>
        <w:spacing w:line="480" w:lineRule="auto"/>
        <w:rPr>
          <w:rFonts w:ascii="Courier New" w:hAnsi="Courier New" w:cs="Courier New"/>
          <w:b/>
          <w:bCs/>
          <w:sz w:val="24"/>
          <w:szCs w:val="24"/>
          <w:lang w:val="en-US"/>
        </w:rPr>
      </w:pPr>
    </w:p>
    <w:p w14:paraId="08DAE49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6. Admin Setting</w:t>
      </w:r>
    </w:p>
    <w:p w14:paraId="508163C7"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594D7A">
        <w:rPr>
          <w:rFonts w:ascii="Courier New" w:hAnsi="Courier New" w:cs="Courier New"/>
          <w:sz w:val="24"/>
          <w:szCs w:val="24"/>
          <w:lang w:val="en-US"/>
        </w:rPr>
        <w:t>Admin settings are like personalized controls in a system, letting administrators adjust things like passwords, and user permissions to fit their needs</w:t>
      </w:r>
      <w:r w:rsidRPr="00A86B46">
        <w:rPr>
          <w:rFonts w:ascii="Courier New" w:hAnsi="Courier New" w:cs="Courier New"/>
          <w:sz w:val="24"/>
          <w:szCs w:val="24"/>
          <w:lang w:val="en-US"/>
        </w:rPr>
        <w:t>.</w:t>
      </w:r>
    </w:p>
    <w:p w14:paraId="0EDDB618" w14:textId="77777777" w:rsidR="001E1AC5" w:rsidRPr="00A86B46" w:rsidRDefault="001E1AC5" w:rsidP="001E1AC5">
      <w:pPr>
        <w:spacing w:line="480" w:lineRule="auto"/>
        <w:rPr>
          <w:rFonts w:ascii="Courier New" w:hAnsi="Courier New" w:cs="Courier New"/>
          <w:sz w:val="24"/>
          <w:szCs w:val="24"/>
          <w:lang w:val="en-US"/>
        </w:rPr>
      </w:pPr>
    </w:p>
    <w:p w14:paraId="221E03E3" w14:textId="77777777" w:rsidR="001E1AC5" w:rsidRDefault="001E1AC5" w:rsidP="001E1AC5">
      <w:pPr>
        <w:spacing w:line="480" w:lineRule="auto"/>
        <w:rPr>
          <w:rFonts w:ascii="Courier New" w:hAnsi="Courier New" w:cs="Courier New"/>
          <w:sz w:val="24"/>
          <w:szCs w:val="24"/>
          <w:lang w:val="en-US"/>
        </w:rPr>
      </w:pPr>
    </w:p>
    <w:p w14:paraId="369024C7" w14:textId="77777777" w:rsidR="00DD1E4C" w:rsidRPr="00A86B46" w:rsidRDefault="00DD1E4C" w:rsidP="001E1AC5">
      <w:pPr>
        <w:spacing w:line="480" w:lineRule="auto"/>
        <w:rPr>
          <w:rFonts w:ascii="Courier New" w:hAnsi="Courier New" w:cs="Courier New"/>
          <w:sz w:val="24"/>
          <w:szCs w:val="24"/>
          <w:lang w:val="en-US"/>
        </w:rPr>
      </w:pPr>
    </w:p>
    <w:p w14:paraId="7487F2AE"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0768" behindDoc="1" locked="0" layoutInCell="1" allowOverlap="1" wp14:anchorId="1F7BA5B4" wp14:editId="6590B3F8">
            <wp:simplePos x="0" y="0"/>
            <wp:positionH relativeFrom="margin">
              <wp:posOffset>406400</wp:posOffset>
            </wp:positionH>
            <wp:positionV relativeFrom="paragraph">
              <wp:posOffset>323215</wp:posOffset>
            </wp:positionV>
            <wp:extent cx="4921250" cy="3075940"/>
            <wp:effectExtent l="0" t="0" r="0" b="0"/>
            <wp:wrapNone/>
            <wp:docPr id="1074509896" name="Picture 1074509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9896" name="Picture 107450989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75E789" w14:textId="77777777" w:rsidR="001E1AC5" w:rsidRPr="00A86B46" w:rsidRDefault="001E1AC5" w:rsidP="001E1AC5">
      <w:pPr>
        <w:spacing w:line="480" w:lineRule="auto"/>
        <w:rPr>
          <w:rFonts w:ascii="Courier New" w:hAnsi="Courier New" w:cs="Courier New"/>
          <w:b/>
          <w:bCs/>
          <w:sz w:val="24"/>
          <w:szCs w:val="24"/>
          <w:lang w:val="en-US"/>
        </w:rPr>
      </w:pPr>
    </w:p>
    <w:p w14:paraId="2C404305" w14:textId="77777777" w:rsidR="001E1AC5" w:rsidRPr="00A86B46" w:rsidRDefault="001E1AC5" w:rsidP="001E1AC5">
      <w:pPr>
        <w:spacing w:line="480" w:lineRule="auto"/>
        <w:jc w:val="center"/>
        <w:rPr>
          <w:rFonts w:ascii="Courier New" w:hAnsi="Courier New" w:cs="Courier New"/>
          <w:b/>
          <w:bCs/>
          <w:sz w:val="24"/>
          <w:szCs w:val="24"/>
          <w:lang w:val="en-US"/>
        </w:rPr>
      </w:pPr>
    </w:p>
    <w:p w14:paraId="3857DEE6" w14:textId="77777777" w:rsidR="001E1AC5" w:rsidRPr="00A86B46" w:rsidRDefault="001E1AC5" w:rsidP="001E1AC5">
      <w:pPr>
        <w:spacing w:line="480" w:lineRule="auto"/>
        <w:jc w:val="center"/>
        <w:rPr>
          <w:rFonts w:ascii="Courier New" w:hAnsi="Courier New" w:cs="Courier New"/>
          <w:b/>
          <w:bCs/>
          <w:sz w:val="24"/>
          <w:szCs w:val="24"/>
          <w:lang w:val="en-US"/>
        </w:rPr>
      </w:pPr>
    </w:p>
    <w:p w14:paraId="1E0EED5B" w14:textId="77777777" w:rsidR="001E1AC5" w:rsidRPr="00A86B46" w:rsidRDefault="001E1AC5" w:rsidP="001E1AC5">
      <w:pPr>
        <w:spacing w:line="480" w:lineRule="auto"/>
        <w:jc w:val="center"/>
        <w:rPr>
          <w:rFonts w:ascii="Courier New" w:hAnsi="Courier New" w:cs="Courier New"/>
          <w:b/>
          <w:bCs/>
          <w:sz w:val="24"/>
          <w:szCs w:val="24"/>
          <w:lang w:val="en-US"/>
        </w:rPr>
      </w:pPr>
    </w:p>
    <w:p w14:paraId="3DB480B2" w14:textId="77777777" w:rsidR="001E1AC5" w:rsidRPr="00A86B46" w:rsidRDefault="001E1AC5" w:rsidP="001E1AC5">
      <w:pPr>
        <w:spacing w:line="480" w:lineRule="auto"/>
        <w:jc w:val="center"/>
        <w:rPr>
          <w:rFonts w:ascii="Courier New" w:hAnsi="Courier New" w:cs="Courier New"/>
          <w:b/>
          <w:bCs/>
          <w:sz w:val="24"/>
          <w:szCs w:val="24"/>
          <w:lang w:val="en-US"/>
        </w:rPr>
      </w:pPr>
    </w:p>
    <w:p w14:paraId="50B9EED3" w14:textId="77777777" w:rsidR="001E1AC5" w:rsidRPr="00A86B46" w:rsidRDefault="001E1AC5" w:rsidP="001E1AC5">
      <w:pPr>
        <w:spacing w:line="480" w:lineRule="auto"/>
        <w:jc w:val="center"/>
        <w:rPr>
          <w:rFonts w:ascii="Courier New" w:hAnsi="Courier New" w:cs="Courier New"/>
          <w:b/>
          <w:bCs/>
          <w:sz w:val="24"/>
          <w:szCs w:val="24"/>
          <w:lang w:val="en-US"/>
        </w:rPr>
      </w:pPr>
    </w:p>
    <w:p w14:paraId="080BFD68" w14:textId="77777777" w:rsidR="001E1AC5" w:rsidRPr="00A86B46" w:rsidRDefault="001E1AC5" w:rsidP="001E1AC5">
      <w:pPr>
        <w:spacing w:line="480" w:lineRule="auto"/>
        <w:jc w:val="center"/>
        <w:rPr>
          <w:rFonts w:ascii="Courier New" w:hAnsi="Courier New" w:cs="Courier New"/>
          <w:b/>
          <w:bCs/>
          <w:sz w:val="24"/>
          <w:szCs w:val="24"/>
          <w:lang w:val="en-US"/>
        </w:rPr>
      </w:pPr>
    </w:p>
    <w:p w14:paraId="4F052FB5"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Dashboard</w:t>
      </w:r>
    </w:p>
    <w:p w14:paraId="1504240C"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111605">
        <w:rPr>
          <w:rFonts w:ascii="Courier New" w:hAnsi="Courier New" w:cs="Courier New"/>
          <w:sz w:val="24"/>
          <w:szCs w:val="24"/>
          <w:lang w:val="en-US"/>
        </w:rPr>
        <w:t>The agent dashboard is a central hub for agents, providing a user-friendly interface to access key information, tasks, and tools, facilitating efficient workflow management.</w:t>
      </w:r>
    </w:p>
    <w:p w14:paraId="5AE7AC69" w14:textId="77777777" w:rsidR="001E1AC5" w:rsidRPr="00A86B46" w:rsidRDefault="001E1AC5" w:rsidP="001E1AC5">
      <w:pPr>
        <w:spacing w:line="480" w:lineRule="auto"/>
        <w:rPr>
          <w:rFonts w:ascii="Courier New" w:hAnsi="Courier New" w:cs="Courier New"/>
          <w:b/>
          <w:bCs/>
          <w:sz w:val="24"/>
          <w:szCs w:val="24"/>
          <w:lang w:val="en-US"/>
        </w:rPr>
      </w:pPr>
    </w:p>
    <w:p w14:paraId="04CE2000" w14:textId="77777777" w:rsidR="001E1AC5" w:rsidRDefault="001E1AC5" w:rsidP="001E1AC5">
      <w:pPr>
        <w:spacing w:line="480" w:lineRule="auto"/>
        <w:rPr>
          <w:rFonts w:ascii="Courier New" w:hAnsi="Courier New" w:cs="Courier New"/>
          <w:b/>
          <w:bCs/>
          <w:sz w:val="24"/>
          <w:szCs w:val="24"/>
          <w:lang w:val="en-US"/>
        </w:rPr>
      </w:pPr>
    </w:p>
    <w:p w14:paraId="72AE4A08" w14:textId="77777777" w:rsidR="001E1AC5" w:rsidRDefault="001E1AC5" w:rsidP="001E1AC5">
      <w:pPr>
        <w:spacing w:line="480" w:lineRule="auto"/>
        <w:rPr>
          <w:rFonts w:ascii="Courier New" w:hAnsi="Courier New" w:cs="Courier New"/>
          <w:b/>
          <w:bCs/>
          <w:sz w:val="24"/>
          <w:szCs w:val="24"/>
          <w:lang w:val="en-US"/>
        </w:rPr>
      </w:pPr>
    </w:p>
    <w:p w14:paraId="235B114A" w14:textId="77777777" w:rsidR="001E1AC5" w:rsidRDefault="001E1AC5" w:rsidP="001E1AC5">
      <w:pPr>
        <w:spacing w:line="480" w:lineRule="auto"/>
        <w:rPr>
          <w:rFonts w:ascii="Courier New" w:hAnsi="Courier New" w:cs="Courier New"/>
          <w:b/>
          <w:bCs/>
          <w:sz w:val="24"/>
          <w:szCs w:val="24"/>
          <w:lang w:val="en-US"/>
        </w:rPr>
      </w:pPr>
    </w:p>
    <w:p w14:paraId="77B30B70" w14:textId="77777777" w:rsidR="001E1AC5" w:rsidRDefault="001E1AC5" w:rsidP="001E1AC5">
      <w:pPr>
        <w:spacing w:line="480" w:lineRule="auto"/>
        <w:rPr>
          <w:rFonts w:ascii="Courier New" w:hAnsi="Courier New" w:cs="Courier New"/>
          <w:b/>
          <w:bCs/>
          <w:sz w:val="24"/>
          <w:szCs w:val="24"/>
          <w:lang w:val="en-US"/>
        </w:rPr>
      </w:pPr>
    </w:p>
    <w:p w14:paraId="3D528AF5" w14:textId="52DFC0A8" w:rsidR="001E1AC5" w:rsidRPr="00A86B46" w:rsidRDefault="001E1AC5" w:rsidP="00DD1E4C">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1792" behindDoc="1" locked="0" layoutInCell="1" allowOverlap="1" wp14:anchorId="7B55192A" wp14:editId="002197DF">
            <wp:simplePos x="0" y="0"/>
            <wp:positionH relativeFrom="margin">
              <wp:posOffset>282575</wp:posOffset>
            </wp:positionH>
            <wp:positionV relativeFrom="paragraph">
              <wp:posOffset>-41910</wp:posOffset>
            </wp:positionV>
            <wp:extent cx="4921250" cy="3075940"/>
            <wp:effectExtent l="0" t="0" r="0" b="0"/>
            <wp:wrapNone/>
            <wp:docPr id="1851211597" name="Picture 185121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597" name="Picture 185121159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A9A67B" w14:textId="77777777" w:rsidR="001E1AC5" w:rsidRPr="00A86B46" w:rsidRDefault="001E1AC5" w:rsidP="001E1AC5">
      <w:pPr>
        <w:spacing w:line="480" w:lineRule="auto"/>
        <w:jc w:val="center"/>
        <w:rPr>
          <w:rFonts w:ascii="Courier New" w:hAnsi="Courier New" w:cs="Courier New"/>
          <w:b/>
          <w:bCs/>
          <w:sz w:val="24"/>
          <w:szCs w:val="24"/>
          <w:lang w:val="en-US"/>
        </w:rPr>
      </w:pPr>
    </w:p>
    <w:p w14:paraId="61648F7A" w14:textId="77777777" w:rsidR="001E1AC5" w:rsidRPr="00A86B46" w:rsidRDefault="001E1AC5" w:rsidP="001E1AC5">
      <w:pPr>
        <w:spacing w:line="480" w:lineRule="auto"/>
        <w:jc w:val="center"/>
        <w:rPr>
          <w:rFonts w:ascii="Courier New" w:hAnsi="Courier New" w:cs="Courier New"/>
          <w:b/>
          <w:bCs/>
          <w:sz w:val="24"/>
          <w:szCs w:val="24"/>
          <w:lang w:val="en-US"/>
        </w:rPr>
      </w:pPr>
    </w:p>
    <w:p w14:paraId="69E13082" w14:textId="77777777" w:rsidR="001E1AC5" w:rsidRPr="00A86B46" w:rsidRDefault="001E1AC5" w:rsidP="001E1AC5">
      <w:pPr>
        <w:spacing w:line="480" w:lineRule="auto"/>
        <w:jc w:val="center"/>
        <w:rPr>
          <w:rFonts w:ascii="Courier New" w:hAnsi="Courier New" w:cs="Courier New"/>
          <w:b/>
          <w:bCs/>
          <w:sz w:val="24"/>
          <w:szCs w:val="24"/>
          <w:lang w:val="en-US"/>
        </w:rPr>
      </w:pPr>
    </w:p>
    <w:p w14:paraId="7F0EC85C" w14:textId="77777777" w:rsidR="001E1AC5" w:rsidRPr="00A86B46" w:rsidRDefault="001E1AC5" w:rsidP="001E1AC5">
      <w:pPr>
        <w:spacing w:line="480" w:lineRule="auto"/>
        <w:jc w:val="center"/>
        <w:rPr>
          <w:rFonts w:ascii="Courier New" w:hAnsi="Courier New" w:cs="Courier New"/>
          <w:b/>
          <w:bCs/>
          <w:sz w:val="24"/>
          <w:szCs w:val="24"/>
          <w:lang w:val="en-US"/>
        </w:rPr>
      </w:pPr>
    </w:p>
    <w:p w14:paraId="75296928" w14:textId="77777777" w:rsidR="001E1AC5" w:rsidRPr="00A86B46" w:rsidRDefault="001E1AC5" w:rsidP="001E1AC5">
      <w:pPr>
        <w:spacing w:line="480" w:lineRule="auto"/>
        <w:jc w:val="center"/>
        <w:rPr>
          <w:rFonts w:ascii="Courier New" w:hAnsi="Courier New" w:cs="Courier New"/>
          <w:b/>
          <w:bCs/>
          <w:sz w:val="24"/>
          <w:szCs w:val="24"/>
          <w:lang w:val="en-US"/>
        </w:rPr>
      </w:pPr>
    </w:p>
    <w:p w14:paraId="50B4078F" w14:textId="77777777" w:rsidR="001E1AC5" w:rsidRPr="00A86B46" w:rsidRDefault="001E1AC5" w:rsidP="001E1AC5">
      <w:pPr>
        <w:spacing w:line="480" w:lineRule="auto"/>
        <w:jc w:val="center"/>
        <w:rPr>
          <w:rFonts w:ascii="Courier New" w:hAnsi="Courier New" w:cs="Courier New"/>
          <w:b/>
          <w:bCs/>
          <w:sz w:val="24"/>
          <w:szCs w:val="24"/>
          <w:lang w:val="en-US"/>
        </w:rPr>
      </w:pPr>
    </w:p>
    <w:p w14:paraId="2592E5AC"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18. Agent Profile </w:t>
      </w:r>
    </w:p>
    <w:p w14:paraId="0F81C078" w14:textId="77777777"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Pr>
          <w:rFonts w:ascii="Courier New" w:hAnsi="Courier New" w:cs="Courier New"/>
          <w:sz w:val="24"/>
          <w:szCs w:val="24"/>
          <w:lang w:val="en-US"/>
        </w:rPr>
        <w:t>Agent can view their information so that they can manage it or change it according to their needs</w:t>
      </w:r>
      <w:r w:rsidRPr="00A86B46">
        <w:rPr>
          <w:rFonts w:ascii="Courier New" w:hAnsi="Courier New" w:cs="Courier New"/>
          <w:sz w:val="24"/>
          <w:szCs w:val="24"/>
          <w:lang w:val="en-US"/>
        </w:rPr>
        <w:t>.</w:t>
      </w:r>
    </w:p>
    <w:p w14:paraId="7FC16BEB" w14:textId="77777777" w:rsidR="001E1AC5" w:rsidRPr="00E6000D"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2816" behindDoc="1" locked="0" layoutInCell="1" allowOverlap="1" wp14:anchorId="20402CC1" wp14:editId="5901B0CB">
            <wp:simplePos x="0" y="0"/>
            <wp:positionH relativeFrom="page">
              <wp:posOffset>1651000</wp:posOffset>
            </wp:positionH>
            <wp:positionV relativeFrom="paragraph">
              <wp:posOffset>406400</wp:posOffset>
            </wp:positionV>
            <wp:extent cx="4921250" cy="3075305"/>
            <wp:effectExtent l="0" t="0" r="0" b="0"/>
            <wp:wrapNone/>
            <wp:docPr id="1342738335" name="Picture 134273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38335" name="Picture 134273833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561CA5" w14:textId="77777777" w:rsidR="001E1AC5" w:rsidRPr="00A86B46" w:rsidRDefault="001E1AC5" w:rsidP="001E1AC5">
      <w:pPr>
        <w:spacing w:line="480" w:lineRule="auto"/>
        <w:jc w:val="center"/>
        <w:rPr>
          <w:rFonts w:ascii="Courier New" w:hAnsi="Courier New" w:cs="Courier New"/>
          <w:b/>
          <w:bCs/>
          <w:sz w:val="24"/>
          <w:szCs w:val="24"/>
          <w:lang w:val="en-US"/>
        </w:rPr>
      </w:pPr>
    </w:p>
    <w:p w14:paraId="1495AC9A" w14:textId="77777777" w:rsidR="001E1AC5" w:rsidRPr="00A86B46" w:rsidRDefault="001E1AC5" w:rsidP="001E1AC5">
      <w:pPr>
        <w:spacing w:line="480" w:lineRule="auto"/>
        <w:jc w:val="center"/>
        <w:rPr>
          <w:rFonts w:ascii="Courier New" w:hAnsi="Courier New" w:cs="Courier New"/>
          <w:b/>
          <w:bCs/>
          <w:sz w:val="24"/>
          <w:szCs w:val="24"/>
          <w:lang w:val="en-US"/>
        </w:rPr>
      </w:pPr>
    </w:p>
    <w:p w14:paraId="4D0B4E6F" w14:textId="77777777" w:rsidR="001E1AC5" w:rsidRPr="00A86B46" w:rsidRDefault="001E1AC5" w:rsidP="001E1AC5">
      <w:pPr>
        <w:spacing w:line="480" w:lineRule="auto"/>
        <w:jc w:val="center"/>
        <w:rPr>
          <w:rFonts w:ascii="Courier New" w:hAnsi="Courier New" w:cs="Courier New"/>
          <w:b/>
          <w:bCs/>
          <w:sz w:val="24"/>
          <w:szCs w:val="24"/>
          <w:lang w:val="en-US"/>
        </w:rPr>
      </w:pPr>
    </w:p>
    <w:p w14:paraId="45CCE4E5" w14:textId="77777777" w:rsidR="001E1AC5" w:rsidRPr="00A86B46" w:rsidRDefault="001E1AC5" w:rsidP="001E1AC5">
      <w:pPr>
        <w:spacing w:line="480" w:lineRule="auto"/>
        <w:jc w:val="center"/>
        <w:rPr>
          <w:rFonts w:ascii="Courier New" w:hAnsi="Courier New" w:cs="Courier New"/>
          <w:b/>
          <w:bCs/>
          <w:sz w:val="24"/>
          <w:szCs w:val="24"/>
          <w:lang w:val="en-US"/>
        </w:rPr>
      </w:pPr>
    </w:p>
    <w:p w14:paraId="60760699" w14:textId="77777777" w:rsidR="001E1AC5" w:rsidRPr="00A86B46" w:rsidRDefault="001E1AC5" w:rsidP="001E1AC5">
      <w:pPr>
        <w:spacing w:line="480" w:lineRule="auto"/>
        <w:jc w:val="center"/>
        <w:rPr>
          <w:rFonts w:ascii="Courier New" w:hAnsi="Courier New" w:cs="Courier New"/>
          <w:b/>
          <w:bCs/>
          <w:sz w:val="24"/>
          <w:szCs w:val="24"/>
          <w:lang w:val="en-US"/>
        </w:rPr>
      </w:pPr>
    </w:p>
    <w:p w14:paraId="2AE7FA85" w14:textId="77777777" w:rsidR="001E1AC5" w:rsidRPr="00A86B46" w:rsidRDefault="001E1AC5" w:rsidP="001E1AC5">
      <w:pPr>
        <w:spacing w:line="480" w:lineRule="auto"/>
        <w:jc w:val="center"/>
        <w:rPr>
          <w:rFonts w:ascii="Courier New" w:hAnsi="Courier New" w:cs="Courier New"/>
          <w:b/>
          <w:bCs/>
          <w:sz w:val="24"/>
          <w:szCs w:val="24"/>
          <w:lang w:val="en-US"/>
        </w:rPr>
      </w:pPr>
    </w:p>
    <w:p w14:paraId="2082791D" w14:textId="77777777" w:rsidR="001E1AC5" w:rsidRPr="00A86B46" w:rsidRDefault="001E1AC5" w:rsidP="001E1AC5">
      <w:pPr>
        <w:spacing w:line="480" w:lineRule="auto"/>
        <w:jc w:val="center"/>
        <w:rPr>
          <w:rFonts w:ascii="Courier New" w:hAnsi="Courier New" w:cs="Courier New"/>
          <w:b/>
          <w:bCs/>
          <w:sz w:val="24"/>
          <w:szCs w:val="24"/>
          <w:lang w:val="en-US"/>
        </w:rPr>
      </w:pPr>
    </w:p>
    <w:p w14:paraId="486D1B3C" w14:textId="77777777" w:rsidR="001E1AC5" w:rsidRPr="00A86B46" w:rsidRDefault="001E1AC5" w:rsidP="001E1AC5">
      <w:pPr>
        <w:spacing w:line="480" w:lineRule="auto"/>
        <w:jc w:val="center"/>
        <w:rPr>
          <w:rFonts w:ascii="Courier New" w:hAnsi="Courier New" w:cs="Courier New"/>
          <w:b/>
          <w:bCs/>
          <w:sz w:val="24"/>
          <w:szCs w:val="24"/>
          <w:lang w:val="en-US"/>
        </w:rPr>
      </w:pPr>
    </w:p>
    <w:p w14:paraId="41AB54F6" w14:textId="55EE31E2" w:rsidR="001E1AC5" w:rsidRPr="00A86B46" w:rsidRDefault="001E1AC5" w:rsidP="00DD1E4C">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9. Sub-Agents Management</w:t>
      </w:r>
    </w:p>
    <w:p w14:paraId="64E73FA0" w14:textId="77777777" w:rsidR="001E1AC5" w:rsidRPr="00B77D60" w:rsidRDefault="001E1AC5" w:rsidP="001E1AC5">
      <w:pPr>
        <w:spacing w:line="480" w:lineRule="auto"/>
        <w:ind w:firstLine="720"/>
        <w:jc w:val="both"/>
        <w:rPr>
          <w:rFonts w:ascii="Courier New" w:hAnsi="Courier New" w:cs="Courier New"/>
          <w:sz w:val="24"/>
          <w:szCs w:val="24"/>
          <w:lang w:val="en-US"/>
        </w:rPr>
      </w:pPr>
      <w:r w:rsidRPr="00CD30F3">
        <w:rPr>
          <w:rFonts w:ascii="Courier New" w:hAnsi="Courier New" w:cs="Courier New"/>
          <w:sz w:val="24"/>
          <w:szCs w:val="24"/>
          <w:lang w:val="en-US"/>
        </w:rPr>
        <w:t>Sub-agents management involves overseeing and coordinating the activities of subsidiary agents within a system or organization</w:t>
      </w:r>
      <w:r w:rsidRPr="00A86B46">
        <w:rPr>
          <w:rFonts w:ascii="Courier New" w:hAnsi="Courier New" w:cs="Courier New"/>
          <w:sz w:val="24"/>
          <w:szCs w:val="24"/>
          <w:lang w:val="en-US"/>
        </w:rPr>
        <w:t>.</w:t>
      </w:r>
    </w:p>
    <w:p w14:paraId="1680CA4C"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3840" behindDoc="1" locked="0" layoutInCell="1" allowOverlap="1" wp14:anchorId="30E83CEE" wp14:editId="5876407D">
            <wp:simplePos x="0" y="0"/>
            <wp:positionH relativeFrom="margin">
              <wp:posOffset>571500</wp:posOffset>
            </wp:positionH>
            <wp:positionV relativeFrom="paragraph">
              <wp:posOffset>54372</wp:posOffset>
            </wp:positionV>
            <wp:extent cx="4921250" cy="3075781"/>
            <wp:effectExtent l="0" t="0" r="0" b="0"/>
            <wp:wrapNone/>
            <wp:docPr id="458172017" name="Picture 45817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921250" cy="3075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DD9209" w14:textId="77777777" w:rsidR="001E1AC5" w:rsidRPr="00A86B46" w:rsidRDefault="001E1AC5" w:rsidP="001E1AC5">
      <w:pPr>
        <w:spacing w:line="480" w:lineRule="auto"/>
        <w:jc w:val="center"/>
        <w:rPr>
          <w:rFonts w:ascii="Courier New" w:hAnsi="Courier New" w:cs="Courier New"/>
          <w:b/>
          <w:bCs/>
          <w:sz w:val="24"/>
          <w:szCs w:val="24"/>
          <w:lang w:val="en-US"/>
        </w:rPr>
      </w:pPr>
    </w:p>
    <w:p w14:paraId="0038479A" w14:textId="77777777" w:rsidR="001E1AC5" w:rsidRPr="00A86B46" w:rsidRDefault="001E1AC5" w:rsidP="001E1AC5">
      <w:pPr>
        <w:spacing w:line="480" w:lineRule="auto"/>
        <w:jc w:val="center"/>
        <w:rPr>
          <w:rFonts w:ascii="Courier New" w:hAnsi="Courier New" w:cs="Courier New"/>
          <w:b/>
          <w:bCs/>
          <w:sz w:val="24"/>
          <w:szCs w:val="24"/>
          <w:lang w:val="en-US"/>
        </w:rPr>
      </w:pPr>
    </w:p>
    <w:p w14:paraId="0A1F9ABE" w14:textId="77777777" w:rsidR="001E1AC5" w:rsidRPr="00A86B46" w:rsidRDefault="001E1AC5" w:rsidP="001E1AC5">
      <w:pPr>
        <w:spacing w:line="480" w:lineRule="auto"/>
        <w:jc w:val="center"/>
        <w:rPr>
          <w:rFonts w:ascii="Courier New" w:hAnsi="Courier New" w:cs="Courier New"/>
          <w:b/>
          <w:bCs/>
          <w:sz w:val="24"/>
          <w:szCs w:val="24"/>
          <w:lang w:val="en-US"/>
        </w:rPr>
      </w:pPr>
    </w:p>
    <w:p w14:paraId="79801C8D" w14:textId="77777777" w:rsidR="001E1AC5" w:rsidRPr="00A86B46" w:rsidRDefault="001E1AC5" w:rsidP="001E1AC5">
      <w:pPr>
        <w:spacing w:line="480" w:lineRule="auto"/>
        <w:jc w:val="center"/>
        <w:rPr>
          <w:rFonts w:ascii="Courier New" w:hAnsi="Courier New" w:cs="Courier New"/>
          <w:b/>
          <w:bCs/>
          <w:sz w:val="24"/>
          <w:szCs w:val="24"/>
          <w:lang w:val="en-US"/>
        </w:rPr>
      </w:pPr>
    </w:p>
    <w:p w14:paraId="42D437E9" w14:textId="77777777" w:rsidR="001E1AC5" w:rsidRPr="00A86B46" w:rsidRDefault="001E1AC5" w:rsidP="001E1AC5">
      <w:pPr>
        <w:spacing w:line="480" w:lineRule="auto"/>
        <w:jc w:val="center"/>
        <w:rPr>
          <w:rFonts w:ascii="Courier New" w:hAnsi="Courier New" w:cs="Courier New"/>
          <w:b/>
          <w:bCs/>
          <w:sz w:val="24"/>
          <w:szCs w:val="24"/>
          <w:lang w:val="en-US"/>
        </w:rPr>
      </w:pPr>
    </w:p>
    <w:p w14:paraId="6271C986" w14:textId="77777777" w:rsidR="001E1AC5" w:rsidRPr="00A86B46" w:rsidRDefault="001E1AC5" w:rsidP="001E1AC5">
      <w:pPr>
        <w:spacing w:line="480" w:lineRule="auto"/>
        <w:jc w:val="center"/>
        <w:rPr>
          <w:rFonts w:ascii="Courier New" w:hAnsi="Courier New" w:cs="Courier New"/>
          <w:b/>
          <w:bCs/>
          <w:sz w:val="24"/>
          <w:szCs w:val="24"/>
          <w:lang w:val="en-US"/>
        </w:rPr>
      </w:pPr>
    </w:p>
    <w:p w14:paraId="424CF864" w14:textId="77777777" w:rsidR="001E1AC5" w:rsidRPr="00A86B46" w:rsidRDefault="001E1AC5" w:rsidP="001E1AC5">
      <w:pPr>
        <w:spacing w:line="480" w:lineRule="auto"/>
        <w:jc w:val="center"/>
        <w:rPr>
          <w:rFonts w:ascii="Courier New" w:hAnsi="Courier New" w:cs="Courier New"/>
          <w:b/>
          <w:bCs/>
          <w:sz w:val="24"/>
          <w:szCs w:val="24"/>
          <w:lang w:val="en-US"/>
        </w:rPr>
      </w:pPr>
    </w:p>
    <w:p w14:paraId="1DE1DE96"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Setting</w:t>
      </w:r>
    </w:p>
    <w:p w14:paraId="7D24D430"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CD30F3">
        <w:rPr>
          <w:rFonts w:ascii="Courier New" w:hAnsi="Courier New" w:cs="Courier New"/>
          <w:sz w:val="24"/>
          <w:szCs w:val="24"/>
          <w:lang w:val="en-US"/>
        </w:rPr>
        <w:t>Agent settings allow individual agents to customize and manage their personal information or preferences within a system, optimizing functionality to suit their needs</w:t>
      </w:r>
      <w:r w:rsidRPr="00A86B46">
        <w:rPr>
          <w:rFonts w:ascii="Courier New" w:hAnsi="Courier New" w:cs="Courier New"/>
          <w:sz w:val="24"/>
          <w:szCs w:val="24"/>
          <w:lang w:val="en-US"/>
        </w:rPr>
        <w:t>.</w:t>
      </w:r>
    </w:p>
    <w:p w14:paraId="08ED4262" w14:textId="77777777" w:rsidR="001E1AC5" w:rsidRPr="00A86B46" w:rsidRDefault="001E1AC5" w:rsidP="001E1AC5">
      <w:pPr>
        <w:spacing w:line="480" w:lineRule="auto"/>
        <w:rPr>
          <w:rFonts w:ascii="Courier New" w:hAnsi="Courier New" w:cs="Courier New"/>
          <w:b/>
          <w:bCs/>
          <w:sz w:val="24"/>
          <w:szCs w:val="24"/>
          <w:lang w:val="en-US"/>
        </w:rPr>
      </w:pPr>
    </w:p>
    <w:p w14:paraId="11185058"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4864" behindDoc="1" locked="0" layoutInCell="1" allowOverlap="1" wp14:anchorId="4B94E6EF" wp14:editId="2A6C2B67">
            <wp:simplePos x="0" y="0"/>
            <wp:positionH relativeFrom="margin">
              <wp:posOffset>0</wp:posOffset>
            </wp:positionH>
            <wp:positionV relativeFrom="paragraph">
              <wp:posOffset>-635</wp:posOffset>
            </wp:positionV>
            <wp:extent cx="4921250" cy="3075305"/>
            <wp:effectExtent l="0" t="0" r="0" b="0"/>
            <wp:wrapNone/>
            <wp:docPr id="392380069" name="Picture 39238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CEEFEC" w14:textId="77777777" w:rsidR="001E1AC5" w:rsidRPr="00A86B46" w:rsidRDefault="001E1AC5" w:rsidP="001E1AC5">
      <w:pPr>
        <w:spacing w:line="480" w:lineRule="auto"/>
        <w:rPr>
          <w:rFonts w:ascii="Courier New" w:hAnsi="Courier New" w:cs="Courier New"/>
          <w:b/>
          <w:bCs/>
          <w:sz w:val="24"/>
          <w:szCs w:val="24"/>
          <w:lang w:val="en-US"/>
        </w:rPr>
      </w:pPr>
    </w:p>
    <w:p w14:paraId="59D7142A" w14:textId="77777777" w:rsidR="001E1AC5" w:rsidRPr="00A86B46" w:rsidRDefault="001E1AC5" w:rsidP="001E1AC5">
      <w:pPr>
        <w:spacing w:line="480" w:lineRule="auto"/>
        <w:jc w:val="center"/>
        <w:rPr>
          <w:rFonts w:ascii="Courier New" w:hAnsi="Courier New" w:cs="Courier New"/>
          <w:b/>
          <w:bCs/>
          <w:sz w:val="24"/>
          <w:szCs w:val="24"/>
          <w:lang w:val="en-US"/>
        </w:rPr>
      </w:pPr>
    </w:p>
    <w:p w14:paraId="2B2D6A99" w14:textId="77777777" w:rsidR="001E1AC5" w:rsidRPr="00A86B46" w:rsidRDefault="001E1AC5" w:rsidP="001E1AC5">
      <w:pPr>
        <w:spacing w:line="480" w:lineRule="auto"/>
        <w:jc w:val="center"/>
        <w:rPr>
          <w:rFonts w:ascii="Courier New" w:hAnsi="Courier New" w:cs="Courier New"/>
          <w:b/>
          <w:bCs/>
          <w:sz w:val="24"/>
          <w:szCs w:val="24"/>
          <w:lang w:val="en-US"/>
        </w:rPr>
      </w:pPr>
    </w:p>
    <w:p w14:paraId="085F332C" w14:textId="77777777" w:rsidR="001E1AC5" w:rsidRPr="00A86B46" w:rsidRDefault="001E1AC5" w:rsidP="001E1AC5">
      <w:pPr>
        <w:spacing w:line="480" w:lineRule="auto"/>
        <w:jc w:val="center"/>
        <w:rPr>
          <w:rFonts w:ascii="Courier New" w:hAnsi="Courier New" w:cs="Courier New"/>
          <w:b/>
          <w:bCs/>
          <w:sz w:val="24"/>
          <w:szCs w:val="24"/>
          <w:lang w:val="en-US"/>
        </w:rPr>
      </w:pPr>
    </w:p>
    <w:p w14:paraId="473ACC51" w14:textId="77777777" w:rsidR="001E1AC5" w:rsidRPr="00A86B46" w:rsidRDefault="001E1AC5" w:rsidP="001E1AC5">
      <w:pPr>
        <w:spacing w:line="480" w:lineRule="auto"/>
        <w:jc w:val="center"/>
        <w:rPr>
          <w:rFonts w:ascii="Courier New" w:hAnsi="Courier New" w:cs="Courier New"/>
          <w:b/>
          <w:bCs/>
          <w:sz w:val="24"/>
          <w:szCs w:val="24"/>
          <w:lang w:val="en-US"/>
        </w:rPr>
      </w:pPr>
    </w:p>
    <w:p w14:paraId="35BD1525" w14:textId="77777777" w:rsidR="001E1AC5" w:rsidRPr="00A86B46" w:rsidRDefault="001E1AC5" w:rsidP="001E1AC5">
      <w:pPr>
        <w:spacing w:line="480" w:lineRule="auto"/>
        <w:jc w:val="center"/>
        <w:rPr>
          <w:rFonts w:ascii="Courier New" w:hAnsi="Courier New" w:cs="Courier New"/>
          <w:b/>
          <w:bCs/>
          <w:sz w:val="24"/>
          <w:szCs w:val="24"/>
          <w:lang w:val="en-US"/>
        </w:rPr>
      </w:pPr>
    </w:p>
    <w:p w14:paraId="31E0FE7D" w14:textId="77777777" w:rsidR="001E1AC5" w:rsidRPr="00A86B46" w:rsidRDefault="001E1AC5" w:rsidP="001E1AC5">
      <w:pPr>
        <w:spacing w:line="480" w:lineRule="auto"/>
        <w:jc w:val="center"/>
        <w:rPr>
          <w:rFonts w:ascii="Courier New" w:hAnsi="Courier New" w:cs="Courier New"/>
          <w:b/>
          <w:bCs/>
          <w:sz w:val="24"/>
          <w:szCs w:val="24"/>
          <w:lang w:val="en-US"/>
        </w:rPr>
      </w:pPr>
    </w:p>
    <w:p w14:paraId="1F8FD74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8. Agent Help Center</w:t>
      </w:r>
    </w:p>
    <w:p w14:paraId="6C429EC6"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62745C">
        <w:rPr>
          <w:rFonts w:ascii="Courier New" w:hAnsi="Courier New" w:cs="Courier New"/>
          <w:sz w:val="24"/>
          <w:szCs w:val="24"/>
          <w:lang w:val="en-US"/>
        </w:rPr>
        <w:t>The agent help center serves as a resource hub, offering support, guidance, and information to assist agents to effectively utilizing tools and features within a system</w:t>
      </w:r>
      <w:r w:rsidRPr="00A86B46">
        <w:rPr>
          <w:rFonts w:ascii="Courier New" w:hAnsi="Courier New" w:cs="Courier New"/>
          <w:sz w:val="24"/>
          <w:szCs w:val="24"/>
          <w:lang w:val="en-US"/>
        </w:rPr>
        <w:t>.</w:t>
      </w:r>
    </w:p>
    <w:p w14:paraId="52D205EB" w14:textId="77777777" w:rsidR="001E1AC5" w:rsidRPr="00A86B46" w:rsidRDefault="001E1AC5" w:rsidP="001E1AC5">
      <w:pPr>
        <w:spacing w:line="480" w:lineRule="auto"/>
        <w:rPr>
          <w:rFonts w:ascii="Courier New" w:hAnsi="Courier New" w:cs="Courier New"/>
          <w:b/>
          <w:bCs/>
          <w:sz w:val="24"/>
          <w:szCs w:val="24"/>
          <w:lang w:val="en-US"/>
        </w:rPr>
      </w:pPr>
    </w:p>
    <w:p w14:paraId="5E39E91A" w14:textId="77777777" w:rsidR="001E1AC5" w:rsidRPr="00A86B46" w:rsidRDefault="001E1AC5" w:rsidP="001E1AC5">
      <w:pPr>
        <w:spacing w:line="480" w:lineRule="auto"/>
        <w:rPr>
          <w:rFonts w:ascii="Courier New" w:hAnsi="Courier New" w:cs="Courier New"/>
          <w:b/>
          <w:bCs/>
          <w:sz w:val="24"/>
          <w:szCs w:val="24"/>
          <w:lang w:val="en-US"/>
        </w:rPr>
      </w:pPr>
    </w:p>
    <w:p w14:paraId="6EB07763" w14:textId="77777777" w:rsidR="001E1AC5" w:rsidRPr="00A86B46" w:rsidRDefault="001E1AC5" w:rsidP="001E1AC5">
      <w:pPr>
        <w:spacing w:line="480" w:lineRule="auto"/>
        <w:rPr>
          <w:rFonts w:ascii="Courier New" w:hAnsi="Courier New" w:cs="Courier New"/>
          <w:b/>
          <w:bCs/>
          <w:sz w:val="24"/>
          <w:szCs w:val="24"/>
          <w:lang w:val="en-US"/>
        </w:rPr>
      </w:pPr>
    </w:p>
    <w:p w14:paraId="02E11538" w14:textId="77777777" w:rsidR="001E1AC5" w:rsidRPr="00A86B46" w:rsidRDefault="001E1AC5" w:rsidP="001E1AC5">
      <w:pPr>
        <w:spacing w:line="480" w:lineRule="auto"/>
        <w:rPr>
          <w:rFonts w:ascii="Courier New" w:hAnsi="Courier New" w:cs="Courier New"/>
          <w:b/>
          <w:bCs/>
          <w:sz w:val="24"/>
          <w:szCs w:val="24"/>
          <w:lang w:val="en-US"/>
        </w:rPr>
      </w:pPr>
    </w:p>
    <w:p w14:paraId="0FF7A963" w14:textId="77777777" w:rsidR="001E1AC5" w:rsidRPr="00A86B46" w:rsidRDefault="001E1AC5" w:rsidP="001E1AC5">
      <w:pPr>
        <w:spacing w:line="480" w:lineRule="auto"/>
        <w:rPr>
          <w:rFonts w:ascii="Courier New" w:hAnsi="Courier New" w:cs="Courier New"/>
          <w:b/>
          <w:bCs/>
          <w:sz w:val="24"/>
          <w:szCs w:val="24"/>
          <w:lang w:val="en-US"/>
        </w:rPr>
      </w:pPr>
    </w:p>
    <w:p w14:paraId="04CC9549" w14:textId="77777777" w:rsidR="001E1AC5" w:rsidRPr="00A86B46" w:rsidRDefault="001E1AC5" w:rsidP="001E1AC5">
      <w:pPr>
        <w:spacing w:line="480" w:lineRule="auto"/>
        <w:jc w:val="both"/>
        <w:rPr>
          <w:rFonts w:ascii="Courier New" w:hAnsi="Courier New" w:cs="Courier New"/>
          <w:sz w:val="24"/>
          <w:szCs w:val="24"/>
          <w:lang w:val="en-US"/>
        </w:rPr>
      </w:pPr>
    </w:p>
    <w:p w14:paraId="3A716A6E" w14:textId="77777777" w:rsidR="006F7DF7" w:rsidRPr="006F7DF7" w:rsidRDefault="006F7DF7" w:rsidP="006F7DF7">
      <w:pPr>
        <w:spacing w:line="480" w:lineRule="auto"/>
        <w:ind w:firstLine="720"/>
        <w:jc w:val="center"/>
        <w:rPr>
          <w:rFonts w:ascii="Courier New" w:hAnsi="Courier New" w:cs="Courier New"/>
          <w:sz w:val="28"/>
          <w:szCs w:val="28"/>
          <w:lang w:val="en-US"/>
        </w:rPr>
      </w:pPr>
      <w:r w:rsidRPr="006F7DF7">
        <w:rPr>
          <w:rFonts w:ascii="Courier New" w:hAnsi="Courier New" w:cs="Courier New"/>
          <w:b/>
          <w:bCs/>
          <w:sz w:val="24"/>
          <w:szCs w:val="24"/>
        </w:rPr>
        <w:lastRenderedPageBreak/>
        <w:t>CHAPTER 5. CONCLUSION AND RECOMMENDATION</w:t>
      </w:r>
    </w:p>
    <w:p w14:paraId="71325E90" w14:textId="77777777" w:rsidR="001E1AC5" w:rsidRDefault="001E1AC5" w:rsidP="001E1AC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Chapter concludes our exploration by synthesizing key findings, offering insightful recommendations, and reflecting on the broader implications of the study's outcomes.</w:t>
      </w:r>
    </w:p>
    <w:p w14:paraId="4E5942A2" w14:textId="77777777" w:rsidR="00DD1E4C" w:rsidRPr="00A86B46" w:rsidRDefault="00DD1E4C" w:rsidP="001E1AC5">
      <w:pPr>
        <w:spacing w:line="480" w:lineRule="auto"/>
        <w:ind w:firstLine="720"/>
        <w:jc w:val="both"/>
        <w:rPr>
          <w:rFonts w:ascii="Courier New" w:hAnsi="Courier New" w:cs="Courier New"/>
          <w:sz w:val="24"/>
          <w:szCs w:val="24"/>
          <w:lang w:val="en-US"/>
        </w:rPr>
      </w:pPr>
    </w:p>
    <w:p w14:paraId="34629EF1"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Conclusion</w:t>
      </w:r>
    </w:p>
    <w:p w14:paraId="46785B4B" w14:textId="77777777" w:rsidR="001E1AC5"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Online Recruitment System for Insurance and Investment Agents in Mindoro offers a innovative approach to modernize the hiring process for insurance and investment agents. By leveraging data analysis for informed decision-making, the system demonstrates a forward-looking strategy to attract and manage applicant effectively. The inclusion of a dedicated dashboard, secure logins, and communication facilities underscores the system's commitment to user accessibility and security. Furthermore, the emphasis on non-functional development, back-end coding, and thorough testing reflects a meticulous approach to system design and implementation. It serves as a valuable resource for professionals in the recruitment and technology fields, </w:t>
      </w:r>
      <w:r w:rsidRPr="00A86B46">
        <w:rPr>
          <w:rFonts w:ascii="Courier New" w:hAnsi="Courier New" w:cs="Courier New"/>
          <w:sz w:val="24"/>
          <w:szCs w:val="24"/>
          <w:lang w:val="en-US"/>
        </w:rPr>
        <w:lastRenderedPageBreak/>
        <w:t>providing insights into the potential of online platforms and data-driven processes in talent acquisition. The system's adherence to data protection and recruitment regulations, as well as its capacity to manage candidate databases and prevent application delays, highlights its commitment to compliance and efficiency. Overall, the Online Recruitment System for Insurance and Investment Agents in Mindoro represents a significant advancement in recruitment technology, with the potential to revolutionize the hiring landscape in the region.</w:t>
      </w:r>
    </w:p>
    <w:p w14:paraId="3F88F07E" w14:textId="77777777" w:rsidR="00915F86" w:rsidRPr="00A86B46" w:rsidRDefault="00915F86" w:rsidP="001E1AC5">
      <w:pPr>
        <w:spacing w:line="480" w:lineRule="auto"/>
        <w:ind w:left="720"/>
        <w:jc w:val="both"/>
        <w:rPr>
          <w:rFonts w:ascii="Courier New" w:hAnsi="Courier New" w:cs="Courier New"/>
          <w:sz w:val="24"/>
          <w:szCs w:val="24"/>
          <w:lang w:val="en-US"/>
        </w:rPr>
      </w:pPr>
    </w:p>
    <w:p w14:paraId="12531AA0"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Recommendations</w:t>
      </w:r>
    </w:p>
    <w:p w14:paraId="19311F74"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Employers and Hiring Managers:</w:t>
      </w:r>
      <w:r w:rsidRPr="00A86B46">
        <w:rPr>
          <w:rFonts w:ascii="Courier New" w:hAnsi="Courier New" w:cs="Courier New"/>
          <w:sz w:val="24"/>
          <w:szCs w:val="24"/>
          <w:lang w:val="en-US"/>
        </w:rPr>
        <w:t xml:space="preserve"> The system will benefit employers and hiring managers by streamlining the recruitment process, providing a user-friendly platform for managing applicant data, and enabling efficient communication with applicants and agents. Employers and hiring managers will have access to a database of potential candidates for future openings, facilitating a more organized and effective hiring process.</w:t>
      </w:r>
    </w:p>
    <w:p w14:paraId="0C9068E1"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lastRenderedPageBreak/>
        <w:t>IT Professionals and System Administrators:</w:t>
      </w:r>
      <w:r w:rsidRPr="00A86B46">
        <w:rPr>
          <w:rFonts w:ascii="Courier New" w:hAnsi="Courier New" w:cs="Courier New"/>
          <w:sz w:val="24"/>
          <w:szCs w:val="24"/>
          <w:lang w:val="en-US"/>
        </w:rPr>
        <w:t xml:space="preserve"> IT professionals and system administrators will benefit from the project by gaining insights into the design and implementation of an online recruitment system. They can leverage the system's features and functionalities to enhance their understanding of online platforms for recruitment and contribute to the development and maintenance of similar systems in the future.</w:t>
      </w:r>
    </w:p>
    <w:p w14:paraId="1B143B02"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cademic Researchers and Educators:</w:t>
      </w:r>
      <w:r w:rsidRPr="00A86B46">
        <w:rPr>
          <w:rFonts w:ascii="Courier New" w:hAnsi="Courier New" w:cs="Courier New"/>
          <w:sz w:val="24"/>
          <w:szCs w:val="24"/>
          <w:lang w:val="en-US"/>
        </w:rPr>
        <w:t xml:space="preserve"> Academic researchers and educators in the field of human resources, technology, and business administration can benefit from the project by using it as a case study for understanding the application of emerging technology in recruitment processes. The project provides valuable insights into the development of an online recruitment system tailored to the specific needs of the insurance and investment industry, offering a practical example for academic research and educational purposes.</w:t>
      </w:r>
    </w:p>
    <w:p w14:paraId="72288933"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gents:</w:t>
      </w:r>
      <w:r w:rsidRPr="00A86B46">
        <w:rPr>
          <w:rFonts w:ascii="Courier New" w:hAnsi="Courier New" w:cs="Courier New"/>
          <w:sz w:val="24"/>
          <w:szCs w:val="24"/>
          <w:lang w:val="en-US"/>
        </w:rPr>
        <w:t xml:space="preserve"> Agents should fully engage with the Online Recruitment System to optimize the recruitment process and enhance their experience. The system enables agents to manage their account details, communicate with </w:t>
      </w:r>
      <w:r w:rsidRPr="00A86B46">
        <w:rPr>
          <w:rFonts w:ascii="Courier New" w:hAnsi="Courier New" w:cs="Courier New"/>
          <w:sz w:val="24"/>
          <w:szCs w:val="24"/>
          <w:lang w:val="en-US"/>
        </w:rPr>
        <w:lastRenderedPageBreak/>
        <w:t xml:space="preserve">administrators and recruits, and access performance data for interpretation and analysis. By utilizing the system's features, improve communication with applicants, and effectively manage their recruitment activities. </w:t>
      </w:r>
    </w:p>
    <w:p w14:paraId="182462B0"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User:</w:t>
      </w:r>
      <w:r w:rsidRPr="00A86B46">
        <w:rPr>
          <w:rFonts w:ascii="Courier New" w:hAnsi="Courier New" w:cs="Courier New"/>
          <w:sz w:val="24"/>
          <w:szCs w:val="24"/>
          <w:lang w:val="en-US"/>
        </w:rPr>
        <w:t xml:space="preserve"> Users, including administrators, agents, and applicants, should actively utilize the Online Recruitment for the process and improve the overall recruitment experience. The system offers a user-friendly platform for applicants, allowing them to browse and select financial advisers, save their work, and communicate with the system administrator or assigned agents regarding their application. For administrators, the system provides tools for managing profile details, accessing performance data, and facilitating communication between all parties involved in the recruitment process. By fully engaging with the system, users can enhance the accuracy, efficiency, and inclusivity of the recruitment process.</w:t>
      </w:r>
    </w:p>
    <w:p w14:paraId="46EAC8D6" w14:textId="77777777" w:rsidR="001E1AC5" w:rsidRDefault="001E1AC5" w:rsidP="001E1AC5">
      <w:pPr>
        <w:spacing w:line="480" w:lineRule="auto"/>
        <w:jc w:val="both"/>
        <w:rPr>
          <w:rFonts w:ascii="Courier New" w:hAnsi="Courier New" w:cs="Courier New"/>
          <w:sz w:val="24"/>
          <w:szCs w:val="24"/>
          <w:lang w:val="en-US"/>
        </w:rPr>
      </w:pPr>
    </w:p>
    <w:p w14:paraId="161D56F6" w14:textId="77777777" w:rsidR="001E1AC5" w:rsidRPr="00A86B46" w:rsidRDefault="001E1AC5" w:rsidP="001E1AC5">
      <w:pPr>
        <w:spacing w:line="480" w:lineRule="auto"/>
        <w:jc w:val="both"/>
        <w:rPr>
          <w:rFonts w:ascii="Courier New" w:hAnsi="Courier New" w:cs="Courier New"/>
          <w:sz w:val="24"/>
          <w:szCs w:val="24"/>
          <w:lang w:val="en-US"/>
        </w:rPr>
      </w:pPr>
    </w:p>
    <w:p w14:paraId="7E9DCE17" w14:textId="77777777" w:rsidR="001E1AC5" w:rsidRPr="00A86B46" w:rsidRDefault="001E1AC5" w:rsidP="001E1AC5">
      <w:pPr>
        <w:pStyle w:val="ListParagraph"/>
        <w:tabs>
          <w:tab w:val="left" w:pos="7371"/>
        </w:tabs>
        <w:spacing w:line="480" w:lineRule="auto"/>
        <w:ind w:left="0"/>
        <w:rPr>
          <w:rFonts w:ascii="Courier New" w:hAnsi="Courier New" w:cs="Courier New"/>
          <w:b/>
          <w:bCs/>
          <w:sz w:val="24"/>
          <w:szCs w:val="24"/>
          <w:lang w:val="en-US"/>
        </w:rPr>
      </w:pPr>
    </w:p>
    <w:p w14:paraId="06F84770" w14:textId="77777777" w:rsidR="001E1AC5" w:rsidRPr="00A86B46" w:rsidRDefault="001E1AC5" w:rsidP="001E1AC5">
      <w:pPr>
        <w:pStyle w:val="ListParagraph"/>
        <w:tabs>
          <w:tab w:val="left" w:pos="7371"/>
        </w:tabs>
        <w:spacing w:line="480" w:lineRule="auto"/>
        <w:ind w:left="0"/>
        <w:rPr>
          <w:rFonts w:ascii="Courier New" w:eastAsia="Arial" w:hAnsi="Courier New" w:cs="Courier New"/>
          <w:b/>
          <w:bCs/>
          <w:sz w:val="24"/>
          <w:szCs w:val="24"/>
        </w:rPr>
      </w:pPr>
      <w:r w:rsidRPr="00A86B46">
        <w:rPr>
          <w:rFonts w:ascii="Courier New" w:eastAsia="Arial" w:hAnsi="Courier New" w:cs="Courier New"/>
          <w:b/>
          <w:bCs/>
          <w:sz w:val="24"/>
          <w:szCs w:val="24"/>
        </w:rPr>
        <w:t>REFERENCES</w:t>
      </w:r>
    </w:p>
    <w:p w14:paraId="7DD9498F"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r w:rsidRPr="00A86B46">
        <w:rPr>
          <w:rFonts w:ascii="Courier New" w:hAnsi="Courier New" w:cs="Courier New"/>
        </w:rPr>
        <w:t xml:space="preserve">Edirisinghe, S. M. (2020). </w:t>
      </w:r>
      <w:r w:rsidRPr="00A86B46">
        <w:rPr>
          <w:rFonts w:ascii="Courier New" w:hAnsi="Courier New" w:cs="Courier New"/>
          <w:i/>
          <w:iCs/>
        </w:rPr>
        <w:t>Recruitment Management System</w:t>
      </w:r>
      <w:r w:rsidRPr="00A86B46">
        <w:rPr>
          <w:rFonts w:ascii="Courier New" w:hAnsi="Courier New" w:cs="Courier New"/>
        </w:rPr>
        <w:t xml:space="preserve">. </w:t>
      </w:r>
      <w:hyperlink r:id="rId38" w:history="1">
        <w:r w:rsidRPr="00A86B46">
          <w:rPr>
            <w:rStyle w:val="Hyperlink"/>
            <w:rFonts w:ascii="Courier New" w:hAnsi="Courier New" w:cs="Courier New"/>
          </w:rPr>
          <w:t>https://dl.ucsc.cmb.ac.lk/jspui/bitstream/123456789/4486/1/2017%20MIT%20017.pdf</w:t>
        </w:r>
      </w:hyperlink>
    </w:p>
    <w:p w14:paraId="13E7E3CB"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Grace, M., Ventura, G., &amp; Bringula, R. P. (2013). </w:t>
      </w:r>
      <w:r w:rsidRPr="00A86B46">
        <w:rPr>
          <w:rFonts w:ascii="Courier New" w:hAnsi="Courier New" w:cs="Courier New"/>
          <w:i/>
          <w:iCs/>
        </w:rPr>
        <w:t>Effectiveness of Online Job Recruitment System: Evidence from the University of the East</w:t>
      </w:r>
      <w:r w:rsidRPr="00A86B46">
        <w:rPr>
          <w:rFonts w:ascii="Courier New" w:hAnsi="Courier New" w:cs="Courier New"/>
        </w:rPr>
        <w:t>. www.IJCSI.org</w:t>
      </w:r>
    </w:p>
    <w:p w14:paraId="421AAB80"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r w:rsidRPr="00A86B46">
        <w:rPr>
          <w:rFonts w:ascii="Courier New" w:hAnsi="Courier New" w:cs="Courier New"/>
        </w:rPr>
        <w:t xml:space="preserve">Obipi , I. O., &amp; Kalio, N. (2018). Recruitment Management System and Employee Procurement in the Oil and Gas Sector in Nigeria. </w:t>
      </w:r>
      <w:r w:rsidRPr="00A86B46">
        <w:rPr>
          <w:rFonts w:ascii="Courier New" w:hAnsi="Courier New" w:cs="Courier New"/>
          <w:i/>
          <w:iCs/>
        </w:rPr>
        <w:t>International Journal of Human Resource Management and Research</w:t>
      </w:r>
      <w:r w:rsidRPr="00A86B46">
        <w:rPr>
          <w:rFonts w:ascii="Courier New" w:hAnsi="Courier New" w:cs="Courier New"/>
        </w:rPr>
        <w:t xml:space="preserve">, </w:t>
      </w:r>
      <w:r w:rsidRPr="00A86B46">
        <w:rPr>
          <w:rFonts w:ascii="Courier New" w:hAnsi="Courier New" w:cs="Courier New"/>
          <w:i/>
          <w:iCs/>
        </w:rPr>
        <w:t>8</w:t>
      </w:r>
      <w:r w:rsidRPr="00A86B46">
        <w:rPr>
          <w:rFonts w:ascii="Courier New" w:hAnsi="Courier New" w:cs="Courier New"/>
        </w:rPr>
        <w:t>(2), 7–18. https://doi.org/10.24247/ijhrmrapr20182</w:t>
      </w:r>
    </w:p>
    <w:p w14:paraId="143235A7"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Kmail, A. B., Maree, M., Belkhatir, M., &amp; Alhashmi, S. M. (2016). An automatic online recruitment system based on exploiting multiple semantic resources and concept-relatedness measures. </w:t>
      </w:r>
      <w:r w:rsidRPr="00A86B46">
        <w:rPr>
          <w:rFonts w:ascii="Courier New" w:hAnsi="Courier New" w:cs="Courier New"/>
          <w:i/>
          <w:iCs/>
        </w:rPr>
        <w:t>Proceedings - International Conference on Tools with Artificial Intelligence, ICTAI</w:t>
      </w:r>
      <w:r w:rsidRPr="00A86B46">
        <w:rPr>
          <w:rFonts w:ascii="Courier New" w:hAnsi="Courier New" w:cs="Courier New"/>
        </w:rPr>
        <w:t xml:space="preserve">, </w:t>
      </w:r>
      <w:r w:rsidRPr="00A86B46">
        <w:rPr>
          <w:rFonts w:ascii="Courier New" w:hAnsi="Courier New" w:cs="Courier New"/>
          <w:i/>
          <w:iCs/>
        </w:rPr>
        <w:t>2016</w:t>
      </w:r>
      <w:r w:rsidRPr="00A86B46">
        <w:rPr>
          <w:rFonts w:ascii="Courier New" w:hAnsi="Courier New" w:cs="Courier New"/>
        </w:rPr>
        <w:t>-</w:t>
      </w:r>
      <w:r w:rsidRPr="00A86B46">
        <w:rPr>
          <w:rFonts w:ascii="Courier New" w:hAnsi="Courier New" w:cs="Courier New"/>
          <w:i/>
          <w:iCs/>
        </w:rPr>
        <w:t>January</w:t>
      </w:r>
      <w:r w:rsidRPr="00A86B46">
        <w:rPr>
          <w:rFonts w:ascii="Courier New" w:hAnsi="Courier New" w:cs="Courier New"/>
        </w:rPr>
        <w:t>, 620–627. https://doi.org/10.1109/ICTAI.2015.95</w:t>
      </w:r>
    </w:p>
    <w:p w14:paraId="65410D93"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lastRenderedPageBreak/>
        <w:t xml:space="preserve">Ramadhani, F., &amp; Zarlis, M. (n.d.). </w:t>
      </w:r>
      <w:r w:rsidRPr="00A86B46">
        <w:rPr>
          <w:rFonts w:ascii="Courier New" w:hAnsi="Courier New" w:cs="Courier New"/>
          <w:i/>
          <w:iCs/>
        </w:rPr>
        <w:t>Analysis of e-Recruitment System Design</w:t>
      </w:r>
      <w:r w:rsidRPr="00A86B46">
        <w:rPr>
          <w:rFonts w:ascii="Courier New" w:hAnsi="Courier New" w:cs="Courier New"/>
        </w:rPr>
        <w:t>. https://doi.org/10.17706/ijeeee.2019.9.1.38-45</w:t>
      </w:r>
    </w:p>
    <w:p w14:paraId="0BB2AC4D"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Rosoiu, O., &amp; Popescu, C. (n.d.). </w:t>
      </w:r>
      <w:r w:rsidRPr="00A86B46">
        <w:rPr>
          <w:rFonts w:ascii="Courier New" w:hAnsi="Courier New" w:cs="Courier New"/>
          <w:i/>
          <w:iCs/>
        </w:rPr>
        <w:t>E-recruiting Platforms: Features that Influence the Efficiency of Online Recruitment Systems</w:t>
      </w:r>
      <w:r w:rsidRPr="00A86B46">
        <w:rPr>
          <w:rFonts w:ascii="Courier New" w:hAnsi="Courier New" w:cs="Courier New"/>
        </w:rPr>
        <w:t>. https://doi.org/10.12948/issn14531305/20.2.2016.05</w:t>
      </w:r>
    </w:p>
    <w:p w14:paraId="6088CF07"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r w:rsidRPr="00A86B46">
        <w:rPr>
          <w:rFonts w:ascii="Courier New" w:hAnsi="Courier New" w:cs="Courier New"/>
        </w:rPr>
        <w:t xml:space="preserve">Samoli, C. (2021, May 20). </w:t>
      </w:r>
      <w:r w:rsidRPr="00A86B46">
        <w:rPr>
          <w:rFonts w:ascii="Courier New" w:hAnsi="Courier New" w:cs="Courier New"/>
          <w:i/>
          <w:iCs/>
        </w:rPr>
        <w:t>How management systems drive value in business operations</w:t>
      </w:r>
      <w:r w:rsidRPr="00A86B46">
        <w:rPr>
          <w:rFonts w:ascii="Courier New" w:hAnsi="Courier New" w:cs="Courier New"/>
        </w:rPr>
        <w:t>. Monday.com Blog. https://monday.com/blog/project-management/management-systems/</w:t>
      </w:r>
    </w:p>
    <w:p w14:paraId="7B7B1D33"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Sehgal, V. K., Jagtiani, A., Shah, M., Sharma, A., Jaiswal, A., &amp; Mehta, D. (2014). Job portal-A web application for geographically distributed multiple clients. </w:t>
      </w:r>
      <w:r w:rsidRPr="00A86B46">
        <w:rPr>
          <w:rFonts w:ascii="Courier New" w:hAnsi="Courier New" w:cs="Courier New"/>
          <w:i/>
          <w:iCs/>
        </w:rPr>
        <w:t>Proceedings - 1st International Conference on Artificial Intelligence, Modelling and Simulation, AIMS 2013</w:t>
      </w:r>
      <w:r w:rsidRPr="00A86B46">
        <w:rPr>
          <w:rFonts w:ascii="Courier New" w:hAnsi="Courier New" w:cs="Courier New"/>
        </w:rPr>
        <w:t>, 199–204. https://doi.org/10.1109/AIMS.2013.38</w:t>
      </w:r>
    </w:p>
    <w:p w14:paraId="76D44D05" w14:textId="77777777" w:rsidR="00035005" w:rsidRPr="00A86B46" w:rsidRDefault="00035005" w:rsidP="001E1AC5">
      <w:pPr>
        <w:jc w:val="both"/>
        <w:rPr>
          <w:rFonts w:ascii="Courier New" w:hAnsi="Courier New" w:cs="Courier New"/>
          <w:sz w:val="24"/>
          <w:szCs w:val="24"/>
          <w:lang w:val="en-US"/>
        </w:rPr>
      </w:pPr>
    </w:p>
    <w:sectPr w:rsidR="00035005" w:rsidRPr="00A86B46" w:rsidSect="001E1AC5">
      <w:headerReference w:type="default" r:id="rId39"/>
      <w:footerReference w:type="default" r:id="rId40"/>
      <w:pgSz w:w="12240" w:h="15840"/>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F107E" w14:textId="77777777" w:rsidR="00C72870" w:rsidRDefault="00C72870" w:rsidP="005F4654">
      <w:pPr>
        <w:spacing w:after="0" w:line="240" w:lineRule="auto"/>
      </w:pPr>
      <w:r>
        <w:separator/>
      </w:r>
    </w:p>
  </w:endnote>
  <w:endnote w:type="continuationSeparator" w:id="0">
    <w:p w14:paraId="65FA8B08" w14:textId="77777777" w:rsidR="00C72870" w:rsidRDefault="00C72870"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DA53" w14:textId="77777777" w:rsidR="001E1AC5" w:rsidRDefault="001E1AC5"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0A83C" w14:textId="77777777" w:rsidR="00C72870" w:rsidRDefault="00C72870" w:rsidP="005F4654">
      <w:pPr>
        <w:spacing w:after="0" w:line="240" w:lineRule="auto"/>
      </w:pPr>
      <w:r>
        <w:separator/>
      </w:r>
    </w:p>
  </w:footnote>
  <w:footnote w:type="continuationSeparator" w:id="0">
    <w:p w14:paraId="673CAB87" w14:textId="77777777" w:rsidR="00C72870" w:rsidRDefault="00C72870"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468F" w14:textId="3BF3098C" w:rsidR="001E1AC5" w:rsidRDefault="00216749" w:rsidP="002E010F">
    <w:pPr>
      <w:pStyle w:val="Header"/>
      <w:jc w:val="center"/>
    </w:pPr>
    <w:r>
      <w:rPr>
        <w:noProof/>
      </w:rPr>
      <mc:AlternateContent>
        <mc:Choice Requires="wpg">
          <w:drawing>
            <wp:anchor distT="0" distB="0" distL="114300" distR="114300" simplePos="0" relativeHeight="251664384" behindDoc="0" locked="0" layoutInCell="1" allowOverlap="1" wp14:anchorId="75C211C1" wp14:editId="0FD4C571">
              <wp:simplePos x="0" y="0"/>
              <wp:positionH relativeFrom="margin">
                <wp:posOffset>-289560</wp:posOffset>
              </wp:positionH>
              <wp:positionV relativeFrom="paragraph">
                <wp:posOffset>-326390</wp:posOffset>
              </wp:positionV>
              <wp:extent cx="5976371" cy="9203042"/>
              <wp:effectExtent l="0" t="0" r="24765" b="17780"/>
              <wp:wrapNone/>
              <wp:docPr id="19" name="Group 19"/>
              <wp:cNvGraphicFramePr/>
              <a:graphic xmlns:a="http://schemas.openxmlformats.org/drawingml/2006/main">
                <a:graphicData uri="http://schemas.microsoft.com/office/word/2010/wordprocessingGroup">
                  <wpg:wgp>
                    <wpg:cNvGrpSpPr/>
                    <wpg:grpSpPr>
                      <a:xfrm>
                        <a:off x="0" y="0"/>
                        <a:ext cx="5976371" cy="9203042"/>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B90EB73" id="Group 19" o:spid="_x0000_s1026" style="position:absolute;margin-left:-22.8pt;margin-top:-25.7pt;width:470.6pt;height:724.65pt;z-index:251664384;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w10:wrap anchorx="margin"/>
            </v:group>
          </w:pict>
        </mc:Fallback>
      </mc:AlternateContent>
    </w:r>
    <w:r w:rsidR="002E010F" w:rsidRPr="002E010F">
      <w:rPr>
        <w:noProof/>
      </w:rPr>
      <w:drawing>
        <wp:anchor distT="0" distB="0" distL="114300" distR="114300" simplePos="0" relativeHeight="251658240" behindDoc="1" locked="0" layoutInCell="1" allowOverlap="1" wp14:anchorId="57FE67C7" wp14:editId="4F6B0DA8">
          <wp:simplePos x="0" y="0"/>
          <wp:positionH relativeFrom="margin">
            <wp:align>right</wp:align>
          </wp:positionH>
          <wp:positionV relativeFrom="paragraph">
            <wp:posOffset>-173990</wp:posOffset>
          </wp:positionV>
          <wp:extent cx="5486400" cy="778510"/>
          <wp:effectExtent l="0" t="0" r="0" b="2540"/>
          <wp:wrapNone/>
          <wp:docPr id="1006923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p>
  <w:p w14:paraId="65FCCC7F" w14:textId="77777777" w:rsidR="001E1AC5" w:rsidRDefault="001E1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13266"/>
      <w:docPartObj>
        <w:docPartGallery w:val="Page Numbers (Top of Page)"/>
        <w:docPartUnique/>
      </w:docPartObj>
    </w:sdtPr>
    <w:sdtEndPr>
      <w:rPr>
        <w:noProof/>
      </w:rPr>
    </w:sdtEndPr>
    <w:sdtContent>
      <w:p w14:paraId="183A228C" w14:textId="23BBE437" w:rsidR="00D23FE8" w:rsidRDefault="00216749">
        <w:pPr>
          <w:pStyle w:val="Header"/>
          <w:jc w:val="right"/>
        </w:pPr>
        <w:r>
          <w:rPr>
            <w:noProof/>
          </w:rPr>
          <mc:AlternateContent>
            <mc:Choice Requires="wpg">
              <w:drawing>
                <wp:anchor distT="0" distB="0" distL="114300" distR="114300" simplePos="0" relativeHeight="251666432" behindDoc="0" locked="0" layoutInCell="1" allowOverlap="1" wp14:anchorId="00BB7FF2" wp14:editId="235BDABE">
                  <wp:simplePos x="0" y="0"/>
                  <wp:positionH relativeFrom="margin">
                    <wp:posOffset>-381000</wp:posOffset>
                  </wp:positionH>
                  <wp:positionV relativeFrom="paragraph">
                    <wp:posOffset>-295910</wp:posOffset>
                  </wp:positionV>
                  <wp:extent cx="6385560" cy="9357360"/>
                  <wp:effectExtent l="0" t="0" r="34290" b="34290"/>
                  <wp:wrapNone/>
                  <wp:docPr id="755384475" name="Group 755384475"/>
                  <wp:cNvGraphicFramePr/>
                  <a:graphic xmlns:a="http://schemas.openxmlformats.org/drawingml/2006/main">
                    <a:graphicData uri="http://schemas.microsoft.com/office/word/2010/wordprocessingGroup">
                      <wpg:wgp>
                        <wpg:cNvGrpSpPr/>
                        <wpg:grpSpPr>
                          <a:xfrm>
                            <a:off x="0" y="0"/>
                            <a:ext cx="6385560" cy="9357360"/>
                            <a:chOff x="0" y="0"/>
                            <a:chExt cx="5976371" cy="8889365"/>
                          </a:xfrm>
                        </wpg:grpSpPr>
                        <wpg:grpSp>
                          <wpg:cNvPr id="287728740" name="Group 287728740"/>
                          <wpg:cNvGrpSpPr>
                            <a:grpSpLocks/>
                          </wpg:cNvGrpSpPr>
                          <wpg:grpSpPr bwMode="auto">
                            <a:xfrm>
                              <a:off x="0" y="0"/>
                              <a:ext cx="5970905" cy="8889365"/>
                              <a:chOff x="0" y="0"/>
                              <a:chExt cx="61912" cy="86502"/>
                            </a:xfrm>
                          </wpg:grpSpPr>
                          <pic:pic xmlns:pic="http://schemas.openxmlformats.org/drawingml/2006/picture">
                            <pic:nvPicPr>
                              <pic:cNvPr id="86235071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79379619" name="Group 37"/>
                            <wpg:cNvGrpSpPr>
                              <a:grpSpLocks/>
                            </wpg:cNvGrpSpPr>
                            <wpg:grpSpPr bwMode="auto">
                              <a:xfrm>
                                <a:off x="0" y="0"/>
                                <a:ext cx="61912" cy="86502"/>
                                <a:chOff x="0" y="0"/>
                                <a:chExt cx="61912" cy="86502"/>
                              </a:xfrm>
                            </wpg:grpSpPr>
                            <wpg:grpSp>
                              <wpg:cNvPr id="2041571393" name="Group 35"/>
                              <wpg:cNvGrpSpPr>
                                <a:grpSpLocks/>
                              </wpg:cNvGrpSpPr>
                              <wpg:grpSpPr bwMode="auto">
                                <a:xfrm>
                                  <a:off x="285" y="0"/>
                                  <a:ext cx="61627" cy="86502"/>
                                  <a:chOff x="0" y="0"/>
                                  <a:chExt cx="61626" cy="86502"/>
                                </a:xfrm>
                              </wpg:grpSpPr>
                              <wps:wsp>
                                <wps:cNvPr id="25777630"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227938146"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865640989"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409403228"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981680116"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C7D4BD1" id="Group 755384475" o:spid="_x0000_s1026" style="position:absolute;margin-left:-30pt;margin-top:-23.3pt;width:502.8pt;height:736.8pt;z-index:251666432;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">
                  <v:group id="Group 287728740"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" strokecolor="black [3200]" strokeweight=".5pt">
                    <v:stroke joinstyle="miter"/>
                  </v:line>
                  <w10:wrap anchorx="margin"/>
                </v:group>
              </w:pict>
            </mc:Fallback>
          </mc:AlternateContent>
        </w:r>
        <w:r w:rsidR="002E010F" w:rsidRPr="002E010F">
          <w:rPr>
            <w:noProof/>
          </w:rPr>
          <w:drawing>
            <wp:anchor distT="0" distB="0" distL="114300" distR="114300" simplePos="0" relativeHeight="251660288" behindDoc="1" locked="0" layoutInCell="1" allowOverlap="1" wp14:anchorId="5FEF5D5F" wp14:editId="652DDC50">
              <wp:simplePos x="0" y="0"/>
              <wp:positionH relativeFrom="margin">
                <wp:posOffset>-76200</wp:posOffset>
              </wp:positionH>
              <wp:positionV relativeFrom="paragraph">
                <wp:posOffset>-137160</wp:posOffset>
              </wp:positionV>
              <wp:extent cx="5486400" cy="778510"/>
              <wp:effectExtent l="0" t="0" r="0" b="2540"/>
              <wp:wrapNone/>
              <wp:docPr id="1705809227" name="Picture 170580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r w:rsidR="00D23FE8">
          <w:fldChar w:fldCharType="begin"/>
        </w:r>
        <w:r w:rsidR="00D23FE8">
          <w:instrText xml:space="preserve"> PAGE   \* MERGEFORMAT </w:instrText>
        </w:r>
        <w:r w:rsidR="00D23FE8">
          <w:fldChar w:fldCharType="separate"/>
        </w:r>
        <w:r w:rsidR="00D23FE8">
          <w:rPr>
            <w:noProof/>
          </w:rPr>
          <w:t>2</w:t>
        </w:r>
        <w:r w:rsidR="00D23FE8">
          <w:rPr>
            <w:noProof/>
          </w:rPr>
          <w:fldChar w:fldCharType="end"/>
        </w:r>
      </w:p>
    </w:sdtContent>
  </w:sdt>
  <w:p w14:paraId="094C0AF6" w14:textId="436F667F" w:rsidR="00D23FE8" w:rsidRDefault="00D23F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16CC" w14:textId="313A90B6" w:rsidR="002E010F" w:rsidRDefault="00216749">
    <w:pPr>
      <w:pStyle w:val="Header"/>
      <w:jc w:val="right"/>
    </w:pPr>
    <w:r>
      <w:rPr>
        <w:noProof/>
      </w:rPr>
      <mc:AlternateContent>
        <mc:Choice Requires="wpg">
          <w:drawing>
            <wp:anchor distT="0" distB="0" distL="114300" distR="114300" simplePos="0" relativeHeight="251668480" behindDoc="0" locked="0" layoutInCell="1" allowOverlap="1" wp14:anchorId="3AC93203" wp14:editId="5B5A030B">
              <wp:simplePos x="0" y="0"/>
              <wp:positionH relativeFrom="margin">
                <wp:posOffset>-563880</wp:posOffset>
              </wp:positionH>
              <wp:positionV relativeFrom="paragraph">
                <wp:posOffset>-180340</wp:posOffset>
              </wp:positionV>
              <wp:extent cx="6385560" cy="9357360"/>
              <wp:effectExtent l="0" t="0" r="34290" b="34290"/>
              <wp:wrapNone/>
              <wp:docPr id="676883435" name="Group 676883435"/>
              <wp:cNvGraphicFramePr/>
              <a:graphic xmlns:a="http://schemas.openxmlformats.org/drawingml/2006/main">
                <a:graphicData uri="http://schemas.microsoft.com/office/word/2010/wordprocessingGroup">
                  <wpg:wgp>
                    <wpg:cNvGrpSpPr/>
                    <wpg:grpSpPr>
                      <a:xfrm>
                        <a:off x="0" y="0"/>
                        <a:ext cx="6385560" cy="9357360"/>
                        <a:chOff x="0" y="0"/>
                        <a:chExt cx="5976371" cy="8889365"/>
                      </a:xfrm>
                    </wpg:grpSpPr>
                    <wpg:grpSp>
                      <wpg:cNvPr id="1406554149" name="Group 1406554149"/>
                      <wpg:cNvGrpSpPr>
                        <a:grpSpLocks/>
                      </wpg:cNvGrpSpPr>
                      <wpg:grpSpPr bwMode="auto">
                        <a:xfrm>
                          <a:off x="0" y="0"/>
                          <a:ext cx="5970905" cy="8889365"/>
                          <a:chOff x="0" y="0"/>
                          <a:chExt cx="61912" cy="86502"/>
                        </a:xfrm>
                      </wpg:grpSpPr>
                      <pic:pic xmlns:pic="http://schemas.openxmlformats.org/drawingml/2006/picture">
                        <pic:nvPicPr>
                          <pic:cNvPr id="734897539"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2012073563" name="Group 37"/>
                        <wpg:cNvGrpSpPr>
                          <a:grpSpLocks/>
                        </wpg:cNvGrpSpPr>
                        <wpg:grpSpPr bwMode="auto">
                          <a:xfrm>
                            <a:off x="0" y="0"/>
                            <a:ext cx="61912" cy="86502"/>
                            <a:chOff x="0" y="0"/>
                            <a:chExt cx="61912" cy="86502"/>
                          </a:xfrm>
                        </wpg:grpSpPr>
                        <wpg:grpSp>
                          <wpg:cNvPr id="1953766186" name="Group 35"/>
                          <wpg:cNvGrpSpPr>
                            <a:grpSpLocks/>
                          </wpg:cNvGrpSpPr>
                          <wpg:grpSpPr bwMode="auto">
                            <a:xfrm>
                              <a:off x="285" y="0"/>
                              <a:ext cx="61627" cy="86502"/>
                              <a:chOff x="0" y="0"/>
                              <a:chExt cx="61626" cy="86502"/>
                            </a:xfrm>
                          </wpg:grpSpPr>
                          <wps:wsp>
                            <wps:cNvPr id="385791059"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473490946"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740115426"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725996740"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2125128130"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42AF3C1" id="Group 676883435" o:spid="_x0000_s1026" style="position:absolute;margin-left:-44.4pt;margin-top:-14.2pt;width:502.8pt;height:736.8pt;z-index:251668480;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">
              <v:group id="Group 1406554149"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" strokecolor="black [3200]" strokeweight=".5pt">
                <v:stroke joinstyle="miter"/>
              </v:line>
              <w10:wrap anchorx="margin"/>
            </v:group>
          </w:pict>
        </mc:Fallback>
      </mc:AlternateContent>
    </w:r>
    <w:r w:rsidR="002E010F" w:rsidRPr="002E010F">
      <w:rPr>
        <w:noProof/>
      </w:rPr>
      <w:drawing>
        <wp:anchor distT="0" distB="0" distL="114300" distR="114300" simplePos="0" relativeHeight="251662336" behindDoc="1" locked="0" layoutInCell="1" allowOverlap="1" wp14:anchorId="28D8EF38" wp14:editId="49EFCBAD">
          <wp:simplePos x="0" y="0"/>
          <wp:positionH relativeFrom="margin">
            <wp:posOffset>-228600</wp:posOffset>
          </wp:positionH>
          <wp:positionV relativeFrom="paragraph">
            <wp:posOffset>0</wp:posOffset>
          </wp:positionV>
          <wp:extent cx="5486400" cy="778510"/>
          <wp:effectExtent l="0" t="0" r="0" b="2540"/>
          <wp:wrapNone/>
          <wp:docPr id="409577862" name="Picture 40957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sdt>
      <w:sdtPr>
        <w:id w:val="465547037"/>
        <w:docPartObj>
          <w:docPartGallery w:val="Page Numbers (Top of Page)"/>
          <w:docPartUnique/>
        </w:docPartObj>
      </w:sdtPr>
      <w:sdtEndPr>
        <w:rPr>
          <w:noProof/>
        </w:rPr>
      </w:sdtEndPr>
      <w:sdtContent>
        <w:r w:rsidR="002E010F">
          <w:fldChar w:fldCharType="begin"/>
        </w:r>
        <w:r w:rsidR="002E010F">
          <w:instrText xml:space="preserve"> PAGE   \* MERGEFORMAT </w:instrText>
        </w:r>
        <w:r w:rsidR="002E010F">
          <w:fldChar w:fldCharType="separate"/>
        </w:r>
        <w:r w:rsidR="002E010F">
          <w:rPr>
            <w:noProof/>
          </w:rPr>
          <w:t>2</w:t>
        </w:r>
        <w:r w:rsidR="002E010F">
          <w:rPr>
            <w:noProof/>
          </w:rPr>
          <w:fldChar w:fldCharType="end"/>
        </w:r>
      </w:sdtContent>
    </w:sdt>
  </w:p>
  <w:p w14:paraId="1F4AA655" w14:textId="3BF49666"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13"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12"/>
  </w:num>
  <w:num w:numId="2" w16cid:durableId="1878546034">
    <w:abstractNumId w:val="18"/>
  </w:num>
  <w:num w:numId="3" w16cid:durableId="107820511">
    <w:abstractNumId w:val="11"/>
  </w:num>
  <w:num w:numId="4" w16cid:durableId="1604414550">
    <w:abstractNumId w:val="21"/>
  </w:num>
  <w:num w:numId="5" w16cid:durableId="1812167637">
    <w:abstractNumId w:val="13"/>
  </w:num>
  <w:num w:numId="6" w16cid:durableId="118693313">
    <w:abstractNumId w:val="15"/>
  </w:num>
  <w:num w:numId="7" w16cid:durableId="1407219289">
    <w:abstractNumId w:val="2"/>
  </w:num>
  <w:num w:numId="8" w16cid:durableId="1052197833">
    <w:abstractNumId w:val="16"/>
  </w:num>
  <w:num w:numId="9" w16cid:durableId="472599081">
    <w:abstractNumId w:val="3"/>
  </w:num>
  <w:num w:numId="10" w16cid:durableId="2048485929">
    <w:abstractNumId w:val="1"/>
  </w:num>
  <w:num w:numId="11" w16cid:durableId="515922388">
    <w:abstractNumId w:val="20"/>
  </w:num>
  <w:num w:numId="12" w16cid:durableId="1858543009">
    <w:abstractNumId w:val="7"/>
  </w:num>
  <w:num w:numId="13" w16cid:durableId="503207740">
    <w:abstractNumId w:val="19"/>
  </w:num>
  <w:num w:numId="14" w16cid:durableId="166334205">
    <w:abstractNumId w:val="0"/>
  </w:num>
  <w:num w:numId="15" w16cid:durableId="489176665">
    <w:abstractNumId w:val="6"/>
  </w:num>
  <w:num w:numId="16" w16cid:durableId="445276054">
    <w:abstractNumId w:val="9"/>
  </w:num>
  <w:num w:numId="17" w16cid:durableId="1204712847">
    <w:abstractNumId w:val="14"/>
  </w:num>
  <w:num w:numId="18" w16cid:durableId="830487758">
    <w:abstractNumId w:val="8"/>
  </w:num>
  <w:num w:numId="19" w16cid:durableId="953974299">
    <w:abstractNumId w:val="10"/>
  </w:num>
  <w:num w:numId="20" w16cid:durableId="328796485">
    <w:abstractNumId w:val="17"/>
  </w:num>
  <w:num w:numId="21" w16cid:durableId="63335714">
    <w:abstractNumId w:val="5"/>
  </w:num>
  <w:num w:numId="22" w16cid:durableId="679895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5005"/>
    <w:rsid w:val="00036E45"/>
    <w:rsid w:val="00043CF1"/>
    <w:rsid w:val="00051AE0"/>
    <w:rsid w:val="00067B00"/>
    <w:rsid w:val="00075AE5"/>
    <w:rsid w:val="00091BFD"/>
    <w:rsid w:val="000C0561"/>
    <w:rsid w:val="000D0F27"/>
    <w:rsid w:val="000D3452"/>
    <w:rsid w:val="000D7EFA"/>
    <w:rsid w:val="000E43E2"/>
    <w:rsid w:val="000E4B1E"/>
    <w:rsid w:val="000F1BFD"/>
    <w:rsid w:val="00100F0E"/>
    <w:rsid w:val="00111605"/>
    <w:rsid w:val="00125B24"/>
    <w:rsid w:val="00156333"/>
    <w:rsid w:val="00164231"/>
    <w:rsid w:val="0018783B"/>
    <w:rsid w:val="001A0B68"/>
    <w:rsid w:val="001B45C8"/>
    <w:rsid w:val="001B7203"/>
    <w:rsid w:val="001C4979"/>
    <w:rsid w:val="001D6DD4"/>
    <w:rsid w:val="001E1AC5"/>
    <w:rsid w:val="001F16D5"/>
    <w:rsid w:val="00215997"/>
    <w:rsid w:val="00216749"/>
    <w:rsid w:val="00220873"/>
    <w:rsid w:val="00243DD7"/>
    <w:rsid w:val="002444C9"/>
    <w:rsid w:val="00255643"/>
    <w:rsid w:val="002656BD"/>
    <w:rsid w:val="00270792"/>
    <w:rsid w:val="00275CDF"/>
    <w:rsid w:val="00277779"/>
    <w:rsid w:val="00294120"/>
    <w:rsid w:val="00297479"/>
    <w:rsid w:val="002A4853"/>
    <w:rsid w:val="002A6889"/>
    <w:rsid w:val="002E010F"/>
    <w:rsid w:val="002F3DED"/>
    <w:rsid w:val="002F463C"/>
    <w:rsid w:val="002F7C99"/>
    <w:rsid w:val="00310317"/>
    <w:rsid w:val="0032598C"/>
    <w:rsid w:val="00347391"/>
    <w:rsid w:val="00360ED1"/>
    <w:rsid w:val="00362BF4"/>
    <w:rsid w:val="00383432"/>
    <w:rsid w:val="003C314B"/>
    <w:rsid w:val="003D33C3"/>
    <w:rsid w:val="003D507F"/>
    <w:rsid w:val="003E5BE1"/>
    <w:rsid w:val="003E7D46"/>
    <w:rsid w:val="00414D37"/>
    <w:rsid w:val="00415432"/>
    <w:rsid w:val="00424D97"/>
    <w:rsid w:val="00431472"/>
    <w:rsid w:val="00432CA2"/>
    <w:rsid w:val="00434C2F"/>
    <w:rsid w:val="00441912"/>
    <w:rsid w:val="004603CB"/>
    <w:rsid w:val="004779E8"/>
    <w:rsid w:val="00480920"/>
    <w:rsid w:val="00493B2A"/>
    <w:rsid w:val="004B2CF9"/>
    <w:rsid w:val="004C2CA9"/>
    <w:rsid w:val="004C6C21"/>
    <w:rsid w:val="0051563B"/>
    <w:rsid w:val="00522138"/>
    <w:rsid w:val="00531133"/>
    <w:rsid w:val="00534027"/>
    <w:rsid w:val="00536186"/>
    <w:rsid w:val="0055608F"/>
    <w:rsid w:val="0057791B"/>
    <w:rsid w:val="00580CA8"/>
    <w:rsid w:val="00587790"/>
    <w:rsid w:val="00592FE9"/>
    <w:rsid w:val="00594D7A"/>
    <w:rsid w:val="005C67C0"/>
    <w:rsid w:val="005C78E5"/>
    <w:rsid w:val="005E2BDE"/>
    <w:rsid w:val="005F175A"/>
    <w:rsid w:val="005F285B"/>
    <w:rsid w:val="005F4654"/>
    <w:rsid w:val="0061220A"/>
    <w:rsid w:val="00625C08"/>
    <w:rsid w:val="0062745C"/>
    <w:rsid w:val="00644E2A"/>
    <w:rsid w:val="00686E18"/>
    <w:rsid w:val="006901B8"/>
    <w:rsid w:val="006B16A8"/>
    <w:rsid w:val="006C0E67"/>
    <w:rsid w:val="006C161C"/>
    <w:rsid w:val="006D1A71"/>
    <w:rsid w:val="006F7DF7"/>
    <w:rsid w:val="0070697B"/>
    <w:rsid w:val="0072158F"/>
    <w:rsid w:val="00723508"/>
    <w:rsid w:val="00724AAB"/>
    <w:rsid w:val="00725A8C"/>
    <w:rsid w:val="0076230D"/>
    <w:rsid w:val="00777366"/>
    <w:rsid w:val="00777788"/>
    <w:rsid w:val="00785AAF"/>
    <w:rsid w:val="007C6ACB"/>
    <w:rsid w:val="007D24AE"/>
    <w:rsid w:val="008006EE"/>
    <w:rsid w:val="00823D67"/>
    <w:rsid w:val="00834383"/>
    <w:rsid w:val="00840EFB"/>
    <w:rsid w:val="008443B7"/>
    <w:rsid w:val="00853DB4"/>
    <w:rsid w:val="0086721B"/>
    <w:rsid w:val="00872BD1"/>
    <w:rsid w:val="00877DCE"/>
    <w:rsid w:val="00892575"/>
    <w:rsid w:val="00892F96"/>
    <w:rsid w:val="008A0A01"/>
    <w:rsid w:val="008B1BCF"/>
    <w:rsid w:val="009019CA"/>
    <w:rsid w:val="009027C1"/>
    <w:rsid w:val="00903E79"/>
    <w:rsid w:val="009110C1"/>
    <w:rsid w:val="00915F86"/>
    <w:rsid w:val="00922B05"/>
    <w:rsid w:val="00924219"/>
    <w:rsid w:val="009448F4"/>
    <w:rsid w:val="009711C4"/>
    <w:rsid w:val="0097525F"/>
    <w:rsid w:val="009866CD"/>
    <w:rsid w:val="009A093B"/>
    <w:rsid w:val="009A140F"/>
    <w:rsid w:val="009A40CC"/>
    <w:rsid w:val="009A7ACF"/>
    <w:rsid w:val="009C294E"/>
    <w:rsid w:val="009D5B41"/>
    <w:rsid w:val="009E2246"/>
    <w:rsid w:val="009F4824"/>
    <w:rsid w:val="00A021ED"/>
    <w:rsid w:val="00A23044"/>
    <w:rsid w:val="00A3043B"/>
    <w:rsid w:val="00A55637"/>
    <w:rsid w:val="00A56ABC"/>
    <w:rsid w:val="00A80462"/>
    <w:rsid w:val="00A86B46"/>
    <w:rsid w:val="00A960B4"/>
    <w:rsid w:val="00AE2877"/>
    <w:rsid w:val="00AE4DEB"/>
    <w:rsid w:val="00AF61E0"/>
    <w:rsid w:val="00AF7F7C"/>
    <w:rsid w:val="00B524DC"/>
    <w:rsid w:val="00B532D2"/>
    <w:rsid w:val="00B702A6"/>
    <w:rsid w:val="00B73232"/>
    <w:rsid w:val="00B77D60"/>
    <w:rsid w:val="00B94107"/>
    <w:rsid w:val="00BA3CBF"/>
    <w:rsid w:val="00BA6A4E"/>
    <w:rsid w:val="00BB687D"/>
    <w:rsid w:val="00BC1875"/>
    <w:rsid w:val="00BC1C57"/>
    <w:rsid w:val="00BD1020"/>
    <w:rsid w:val="00BE62CD"/>
    <w:rsid w:val="00BF27C8"/>
    <w:rsid w:val="00C12CBF"/>
    <w:rsid w:val="00C23513"/>
    <w:rsid w:val="00C307FE"/>
    <w:rsid w:val="00C33C43"/>
    <w:rsid w:val="00C72870"/>
    <w:rsid w:val="00C72D40"/>
    <w:rsid w:val="00C9793F"/>
    <w:rsid w:val="00CB3270"/>
    <w:rsid w:val="00CC3B17"/>
    <w:rsid w:val="00CD20BA"/>
    <w:rsid w:val="00CD30F3"/>
    <w:rsid w:val="00CD4FBC"/>
    <w:rsid w:val="00CF1A8D"/>
    <w:rsid w:val="00D01B36"/>
    <w:rsid w:val="00D23FE8"/>
    <w:rsid w:val="00D2709D"/>
    <w:rsid w:val="00D36D67"/>
    <w:rsid w:val="00D5057E"/>
    <w:rsid w:val="00D60C42"/>
    <w:rsid w:val="00D618F5"/>
    <w:rsid w:val="00D61F34"/>
    <w:rsid w:val="00D63AC1"/>
    <w:rsid w:val="00D63F65"/>
    <w:rsid w:val="00D6452A"/>
    <w:rsid w:val="00D663C1"/>
    <w:rsid w:val="00D84FAA"/>
    <w:rsid w:val="00D966B5"/>
    <w:rsid w:val="00DA180D"/>
    <w:rsid w:val="00DB7054"/>
    <w:rsid w:val="00DD1E4C"/>
    <w:rsid w:val="00DE2D53"/>
    <w:rsid w:val="00DE2F5A"/>
    <w:rsid w:val="00E115F7"/>
    <w:rsid w:val="00E20F06"/>
    <w:rsid w:val="00E25E00"/>
    <w:rsid w:val="00E40B0D"/>
    <w:rsid w:val="00E46C8F"/>
    <w:rsid w:val="00E6000D"/>
    <w:rsid w:val="00E656F5"/>
    <w:rsid w:val="00E70857"/>
    <w:rsid w:val="00E750CB"/>
    <w:rsid w:val="00E8042A"/>
    <w:rsid w:val="00E80A64"/>
    <w:rsid w:val="00E837FE"/>
    <w:rsid w:val="00E94184"/>
    <w:rsid w:val="00E94E50"/>
    <w:rsid w:val="00E96DBF"/>
    <w:rsid w:val="00EC5F36"/>
    <w:rsid w:val="00ED176B"/>
    <w:rsid w:val="00EE6A60"/>
    <w:rsid w:val="00EF3963"/>
    <w:rsid w:val="00F001A3"/>
    <w:rsid w:val="00F10725"/>
    <w:rsid w:val="00F202DA"/>
    <w:rsid w:val="00F31F26"/>
    <w:rsid w:val="00F33620"/>
    <w:rsid w:val="00F4300E"/>
    <w:rsid w:val="00F44A03"/>
    <w:rsid w:val="00F514C8"/>
    <w:rsid w:val="00F549F6"/>
    <w:rsid w:val="00F5511C"/>
    <w:rsid w:val="00F6414A"/>
    <w:rsid w:val="00F75010"/>
    <w:rsid w:val="00F80674"/>
    <w:rsid w:val="00F82184"/>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 w:type="paragraph" w:customStyle="1" w:styleId="TableParagraph">
    <w:name w:val="Table Paragraph"/>
    <w:basedOn w:val="Normal"/>
    <w:uiPriority w:val="1"/>
    <w:qFormat/>
    <w:rsid w:val="00035005"/>
    <w:pPr>
      <w:widowControl w:val="0"/>
      <w:autoSpaceDE w:val="0"/>
      <w:autoSpaceDN w:val="0"/>
      <w:spacing w:after="0" w:line="240" w:lineRule="auto"/>
    </w:pPr>
    <w:rPr>
      <w:rFonts w:ascii="Arial" w:eastAsia="Arial" w:hAnsi="Arial" w:cs="Arial"/>
    </w:rPr>
  </w:style>
  <w:style w:type="character" w:customStyle="1" w:styleId="res9jf">
    <w:name w:val="res9jf"/>
    <w:basedOn w:val="DefaultParagraphFont"/>
    <w:rsid w:val="00035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2.xml"/><Relationship Id="rId26" Type="http://schemas.openxmlformats.org/officeDocument/2006/relationships/image" Target="media/image15.png"/><Relationship Id="rId39" Type="http://schemas.openxmlformats.org/officeDocument/2006/relationships/header" Target="header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l.ucsc.cmb.ac.lk/jspui/bitstream/123456789/4486/1/2017%20MIT%20017.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9</Pages>
  <Words>5917</Words>
  <Characters>3372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cp:revision>
  <cp:lastPrinted>2023-10-21T03:21:00Z</cp:lastPrinted>
  <dcterms:created xsi:type="dcterms:W3CDTF">2023-12-17T09:03:00Z</dcterms:created>
  <dcterms:modified xsi:type="dcterms:W3CDTF">2023-12-19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